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sdt>
      <w:sdtPr>
        <w:rPr>
          <w:rFonts w:ascii="Arial" w:hAnsi="Arial"/>
          <w:kern w:val="36"/>
          <w:sz w:val="32"/>
          <w:szCs w:val="20"/>
          <w:lang w:eastAsia="de-DE"/>
        </w:rPr>
        <w:id w:val="1807745692"/>
        <w:lock w:val="sdtLocked"/>
        <w:placeholder>
          <w:docPart w:val="C6FA6498D5B14921AFCB36589F64D27F"/>
        </w:placeholder>
      </w:sdtPr>
      <w:sdtEndPr/>
      <w:sdtContent>
        <w:sdt>
          <w:sdtPr>
            <w:rPr>
              <w:rFonts w:ascii="Arial" w:hAnsi="Arial"/>
              <w:kern w:val="36"/>
              <w:sz w:val="32"/>
              <w:szCs w:val="20"/>
              <w:lang w:eastAsia="de-DE"/>
            </w:rPr>
            <w:id w:val="-1457482487"/>
            <w:placeholder>
              <w:docPart w:val="F87079A98C6D4A73BDB75BD293DA18E8"/>
            </w:placeholder>
          </w:sdtPr>
          <w:sdtEndPr/>
          <w:sdtContent>
            <w:p w:rsidR="00CC0989" w:rsidRPr="00CC0989" w:rsidRDefault="00174C63" w:rsidP="00897E2B">
              <w:pPr>
                <w:spacing w:beforeLines="1" w:before="2" w:afterLines="1" w:after="2" w:line="480" w:lineRule="exact"/>
                <w:ind w:left="567"/>
                <w:outlineLvl w:val="0"/>
                <w:rPr>
                  <w:rFonts w:ascii="Arial" w:hAnsi="Arial"/>
                  <w:kern w:val="36"/>
                  <w:sz w:val="32"/>
                  <w:szCs w:val="20"/>
                  <w:lang w:eastAsia="de-DE"/>
                </w:rPr>
              </w:pPr>
              <w:r w:rsidRPr="00174C63">
                <w:rPr>
                  <w:rFonts w:ascii="Arial" w:hAnsi="Arial"/>
                  <w:kern w:val="36"/>
                  <w:sz w:val="32"/>
                  <w:szCs w:val="20"/>
                  <w:lang w:eastAsia="de-DE"/>
                </w:rPr>
                <w:t>Kärcher</w:t>
              </w:r>
              <w:r w:rsidR="004237CD">
                <w:rPr>
                  <w:rFonts w:ascii="Arial" w:hAnsi="Arial"/>
                  <w:kern w:val="36"/>
                  <w:sz w:val="32"/>
                  <w:szCs w:val="20"/>
                  <w:lang w:eastAsia="de-DE"/>
                </w:rPr>
                <w:t xml:space="preserve"> stellt neuen</w:t>
              </w:r>
              <w:r w:rsidRPr="00174C63">
                <w:rPr>
                  <w:rFonts w:ascii="Arial" w:hAnsi="Arial"/>
                  <w:kern w:val="36"/>
                  <w:sz w:val="32"/>
                  <w:szCs w:val="20"/>
                  <w:lang w:eastAsia="de-DE"/>
                </w:rPr>
                <w:t xml:space="preserve"> Flächenreiniger</w:t>
              </w:r>
              <w:r w:rsidR="004B3D50">
                <w:rPr>
                  <w:rFonts w:ascii="Arial" w:hAnsi="Arial"/>
                  <w:kern w:val="36"/>
                  <w:sz w:val="32"/>
                  <w:szCs w:val="20"/>
                  <w:lang w:eastAsia="de-DE"/>
                </w:rPr>
                <w:t xml:space="preserve"> T 7 Plus </w:t>
              </w:r>
              <w:r w:rsidR="006A4071">
                <w:rPr>
                  <w:rFonts w:ascii="Arial" w:hAnsi="Arial"/>
                  <w:kern w:val="36"/>
                  <w:sz w:val="32"/>
                  <w:szCs w:val="20"/>
                  <w:lang w:eastAsia="de-DE"/>
                </w:rPr>
                <w:t>T-</w:t>
              </w:r>
              <w:proofErr w:type="spellStart"/>
              <w:r w:rsidR="006A4071">
                <w:rPr>
                  <w:rFonts w:ascii="Arial" w:hAnsi="Arial"/>
                  <w:kern w:val="36"/>
                  <w:sz w:val="32"/>
                  <w:szCs w:val="20"/>
                  <w:lang w:eastAsia="de-DE"/>
                </w:rPr>
                <w:t>Racer</w:t>
              </w:r>
              <w:proofErr w:type="spellEnd"/>
              <w:r w:rsidR="006A4071">
                <w:rPr>
                  <w:rFonts w:ascii="Arial" w:hAnsi="Arial"/>
                  <w:kern w:val="36"/>
                  <w:sz w:val="32"/>
                  <w:szCs w:val="20"/>
                  <w:lang w:eastAsia="de-DE"/>
                </w:rPr>
                <w:t xml:space="preserve"> </w:t>
              </w:r>
              <w:r w:rsidR="004B3D50">
                <w:rPr>
                  <w:rFonts w:ascii="Arial" w:hAnsi="Arial"/>
                  <w:kern w:val="36"/>
                  <w:sz w:val="32"/>
                  <w:szCs w:val="20"/>
                  <w:lang w:eastAsia="de-DE"/>
                </w:rPr>
                <w:t>vor</w:t>
              </w:r>
            </w:p>
          </w:sdtContent>
        </w:sdt>
      </w:sdtContent>
    </w:sdt>
    <w:p w:rsidR="00CC0989" w:rsidRPr="00CC0989" w:rsidRDefault="00623E1F" w:rsidP="00F7409A">
      <w:pPr>
        <w:spacing w:beforeLines="1" w:before="2" w:afterLines="1" w:after="2"/>
        <w:ind w:left="567"/>
        <w:outlineLvl w:val="0"/>
        <w:rPr>
          <w:rFonts w:ascii="Arial" w:hAnsi="Arial"/>
          <w:b/>
          <w:kern w:val="36"/>
          <w:sz w:val="36"/>
          <w:szCs w:val="20"/>
          <w:lang w:eastAsia="de-DE"/>
        </w:rPr>
      </w:pPr>
      <w:r w:rsidRPr="00CC0989">
        <w:rPr>
          <w:rFonts w:ascii="Arial" w:hAnsi="Arial"/>
          <w:b/>
          <w:kern w:val="36"/>
          <w:sz w:val="36"/>
          <w:szCs w:val="20"/>
          <w:lang w:eastAsia="de-DE"/>
        </w:rPr>
        <w:br/>
      </w:r>
      <w:sdt>
        <w:sdtPr>
          <w:rPr>
            <w:rFonts w:ascii="Arial" w:hAnsi="Arial"/>
            <w:b/>
            <w:kern w:val="36"/>
            <w:sz w:val="36"/>
            <w:szCs w:val="20"/>
            <w:lang w:eastAsia="de-DE"/>
          </w:rPr>
          <w:id w:val="-33812848"/>
          <w:lock w:val="sdtLocked"/>
          <w:placeholder>
            <w:docPart w:val="E5BE6DBB3B4940B5B9079DB1B6D7368B"/>
          </w:placeholder>
        </w:sdtPr>
        <w:sdtEndPr/>
        <w:sdtContent>
          <w:r w:rsidR="004B3D50">
            <w:rPr>
              <w:rFonts w:ascii="Arial" w:hAnsi="Arial"/>
              <w:b/>
              <w:kern w:val="36"/>
              <w:sz w:val="36"/>
              <w:szCs w:val="20"/>
              <w:lang w:eastAsia="de-DE"/>
            </w:rPr>
            <w:t xml:space="preserve">Neuartige Spülfunktion </w:t>
          </w:r>
          <w:r w:rsidR="007B1267">
            <w:rPr>
              <w:rFonts w:ascii="Arial" w:hAnsi="Arial"/>
              <w:b/>
              <w:kern w:val="36"/>
              <w:sz w:val="36"/>
              <w:szCs w:val="20"/>
              <w:lang w:eastAsia="de-DE"/>
            </w:rPr>
            <w:t xml:space="preserve">erleichtert </w:t>
          </w:r>
          <w:r w:rsidR="004320AB">
            <w:rPr>
              <w:rFonts w:ascii="Arial" w:hAnsi="Arial"/>
              <w:b/>
              <w:kern w:val="36"/>
              <w:sz w:val="36"/>
              <w:szCs w:val="20"/>
              <w:lang w:eastAsia="de-DE"/>
            </w:rPr>
            <w:t>Reinigung von Außenflächen</w:t>
          </w:r>
        </w:sdtContent>
      </w:sdt>
    </w:p>
    <w:p w:rsidR="00CC0989" w:rsidRDefault="00CC0989" w:rsidP="00282C1A">
      <w:pPr>
        <w:spacing w:beforeLines="1" w:before="2" w:afterLines="1" w:after="2" w:line="460" w:lineRule="exact"/>
        <w:ind w:left="567" w:right="2121"/>
        <w:outlineLvl w:val="0"/>
        <w:rPr>
          <w:rFonts w:ascii="Arial" w:hAnsi="Arial"/>
          <w:b/>
          <w:kern w:val="36"/>
          <w:sz w:val="28"/>
          <w:szCs w:val="20"/>
          <w:lang w:eastAsia="de-DE"/>
        </w:rPr>
      </w:pPr>
    </w:p>
    <w:tbl>
      <w:tblPr>
        <w:tblStyle w:val="Tabellenraster"/>
        <w:tblpPr w:leftFromText="141" w:rightFromText="141" w:vertAnchor="text" w:horzAnchor="page" w:tblpX="8774" w:tblpY="18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227"/>
      </w:tblGrid>
      <w:tr w:rsidR="00E443E7" w:rsidTr="00706BA9">
        <w:trPr>
          <w:trHeight w:hRule="exact" w:val="198"/>
        </w:trPr>
        <w:tc>
          <w:tcPr>
            <w:tcW w:w="3227" w:type="dxa"/>
          </w:tcPr>
          <w:p w:rsidR="00E443E7" w:rsidRPr="007075E5" w:rsidRDefault="00E443E7" w:rsidP="00706BA9">
            <w:pPr>
              <w:pStyle w:val="Arial6pt"/>
              <w:framePr w:wrap="auto" w:vAnchor="margin" w:yAlign="inline"/>
              <w:spacing w:after="90" w:line="180" w:lineRule="exact"/>
              <w:rPr>
                <w:b/>
                <w:sz w:val="16"/>
              </w:rPr>
            </w:pPr>
            <w:r w:rsidRPr="007075E5">
              <w:rPr>
                <w:b/>
                <w:sz w:val="16"/>
              </w:rPr>
              <w:t>Pressekontakt</w:t>
            </w:r>
          </w:p>
        </w:tc>
      </w:tr>
      <w:tr w:rsidR="00E443E7" w:rsidTr="00706BA9">
        <w:trPr>
          <w:trHeight w:hRule="exact" w:val="198"/>
        </w:trPr>
        <w:sdt>
          <w:sdtPr>
            <w:rPr>
              <w:sz w:val="16"/>
            </w:rPr>
            <w:id w:val="-1204249290"/>
            <w:placeholder>
              <w:docPart w:val="9ADF3B2E933A432DBFC3B0898DA2C9DC"/>
            </w:placeholder>
            <w:dropDownList>
              <w:listItem w:value="Namen auswählen"/>
              <w:listItem w:displayText="Frank Schad" w:value="Frank Schad"/>
              <w:listItem w:displayText="David Wickel-Bajak" w:value="David Wickel-Bajak"/>
              <w:listItem w:displayText="Markus Wiederspahn" w:value="Markus Wiederspahn"/>
              <w:listItem w:displayText="Alexander Becker" w:value="Alexander Becker"/>
              <w:listItem w:displayText="Anne Pfennig" w:value="Anne Pfennig"/>
              <w:listItem w:displayText="Steffen Sauer" w:value="Steffen Sauer"/>
              <w:listItem w:displayText="Linda Schrödter" w:value="Linda Schrödter"/>
              <w:listItem w:displayText="Verena Schweizer" w:value="Verena Schweizer"/>
              <w:listItem w:displayText="Anouk von Hochmeister" w:value="Anouk von Hochmeister"/>
              <w:listItem w:displayText="Sebastian Wein" w:value="Sebastian Wein"/>
              <w:listItem w:displayText="Nina Effenberger" w:value="Nina Effenberger"/>
              <w:listItem w:displayText="Sabrina Fackler" w:value="Sabrina Fackler"/>
              <w:listItem w:displayText="Moritz Dittmar" w:value="Moritz Dittmar"/>
            </w:dropDownList>
          </w:sdtPr>
          <w:sdtEndPr/>
          <w:sdtContent>
            <w:tc>
              <w:tcPr>
                <w:tcW w:w="3227" w:type="dxa"/>
              </w:tcPr>
              <w:p w:rsidR="00E443E7" w:rsidRDefault="00174C63" w:rsidP="00706BA9">
                <w:pPr>
                  <w:pStyle w:val="Arial6pt"/>
                  <w:framePr w:wrap="auto" w:vAnchor="margin" w:yAlign="inline"/>
                  <w:spacing w:after="90" w:line="180" w:lineRule="exact"/>
                  <w:rPr>
                    <w:sz w:val="16"/>
                  </w:rPr>
                </w:pPr>
                <w:r>
                  <w:rPr>
                    <w:sz w:val="16"/>
                  </w:rPr>
                  <w:t>Moritz Dittmar</w:t>
                </w:r>
              </w:p>
            </w:tc>
          </w:sdtContent>
        </w:sdt>
      </w:tr>
      <w:tr w:rsidR="00E443E7" w:rsidTr="00706BA9">
        <w:trPr>
          <w:trHeight w:hRule="exact" w:val="198"/>
        </w:trPr>
        <w:sdt>
          <w:sdtPr>
            <w:rPr>
              <w:sz w:val="16"/>
            </w:rPr>
            <w:id w:val="952671313"/>
            <w:placeholder>
              <w:docPart w:val="D2122C12CA1A4ACCA30F290089818125"/>
            </w:placeholder>
            <w:dropDownList>
              <w:listItem w:displayText="Position auswählen" w:value="Position auswählen"/>
              <w:listItem w:displayText="Leiter Presse- und Öffentlichkeitsarbeit" w:value="Leiter Presse- und Öffentlichkeitsarbeit"/>
              <w:listItem w:displayText="Pressereferentin" w:value="Pressereferentin"/>
              <w:listItem w:displayText="Pressereferent" w:value="Pressereferent"/>
            </w:dropDownList>
          </w:sdtPr>
          <w:sdtEndPr/>
          <w:sdtContent>
            <w:tc>
              <w:tcPr>
                <w:tcW w:w="3227" w:type="dxa"/>
              </w:tcPr>
              <w:p w:rsidR="00E443E7" w:rsidRDefault="00174C63" w:rsidP="00706BA9">
                <w:pPr>
                  <w:pStyle w:val="Arial6pt"/>
                  <w:framePr w:wrap="auto" w:vAnchor="margin" w:yAlign="inline"/>
                  <w:spacing w:after="90" w:line="180" w:lineRule="exact"/>
                  <w:rPr>
                    <w:sz w:val="16"/>
                  </w:rPr>
                </w:pPr>
                <w:r>
                  <w:rPr>
                    <w:sz w:val="16"/>
                  </w:rPr>
                  <w:t>Pressereferent</w:t>
                </w:r>
              </w:p>
            </w:tc>
          </w:sdtContent>
        </w:sdt>
      </w:tr>
      <w:tr w:rsidR="00E443E7" w:rsidRPr="008F04FA" w:rsidTr="00706BA9">
        <w:trPr>
          <w:trHeight w:hRule="exact" w:val="198"/>
        </w:trPr>
        <w:tc>
          <w:tcPr>
            <w:tcW w:w="3227" w:type="dxa"/>
          </w:tcPr>
          <w:p w:rsidR="00E443E7" w:rsidRPr="00F85DB4" w:rsidRDefault="00E443E7" w:rsidP="001A4A5A">
            <w:pPr>
              <w:pStyle w:val="Arial6pt"/>
              <w:framePr w:wrap="auto" w:vAnchor="margin" w:yAlign="inline"/>
              <w:spacing w:after="90" w:line="180" w:lineRule="exact"/>
              <w:rPr>
                <w:sz w:val="16"/>
                <w:lang w:val="en-US"/>
              </w:rPr>
            </w:pPr>
            <w:r w:rsidRPr="00F85DB4">
              <w:rPr>
                <w:sz w:val="16"/>
                <w:lang w:val="en-US"/>
              </w:rPr>
              <w:t xml:space="preserve">Alfred </w:t>
            </w:r>
            <w:proofErr w:type="spellStart"/>
            <w:r w:rsidRPr="00F85DB4">
              <w:rPr>
                <w:sz w:val="16"/>
                <w:lang w:val="en-US"/>
              </w:rPr>
              <w:t>Kärcher</w:t>
            </w:r>
            <w:proofErr w:type="spellEnd"/>
            <w:r w:rsidRPr="00F85DB4">
              <w:rPr>
                <w:sz w:val="16"/>
                <w:lang w:val="en-US"/>
              </w:rPr>
              <w:t xml:space="preserve"> </w:t>
            </w:r>
            <w:r w:rsidR="001A4A5A">
              <w:rPr>
                <w:sz w:val="16"/>
                <w:lang w:val="en-US"/>
              </w:rPr>
              <w:t>SE</w:t>
            </w:r>
            <w:r w:rsidRPr="00F85DB4">
              <w:rPr>
                <w:sz w:val="16"/>
                <w:lang w:val="en-US"/>
              </w:rPr>
              <w:t xml:space="preserve"> &amp; Co. KG</w:t>
            </w:r>
          </w:p>
        </w:tc>
      </w:tr>
      <w:tr w:rsidR="00E443E7" w:rsidTr="00706BA9">
        <w:trPr>
          <w:trHeight w:hRule="exact" w:val="198"/>
        </w:trPr>
        <w:tc>
          <w:tcPr>
            <w:tcW w:w="3227" w:type="dxa"/>
          </w:tcPr>
          <w:p w:rsidR="00E443E7" w:rsidRDefault="00E443E7" w:rsidP="00706BA9">
            <w:pPr>
              <w:pStyle w:val="Arial6pt"/>
              <w:framePr w:wrap="auto" w:vAnchor="margin" w:yAlign="inline"/>
              <w:spacing w:after="90" w:line="180" w:lineRule="exact"/>
              <w:rPr>
                <w:sz w:val="16"/>
              </w:rPr>
            </w:pPr>
            <w:r>
              <w:rPr>
                <w:sz w:val="16"/>
              </w:rPr>
              <w:t>Alfred-Kärcher-Str. 28-40</w:t>
            </w:r>
          </w:p>
        </w:tc>
      </w:tr>
      <w:tr w:rsidR="00E443E7" w:rsidTr="00706BA9">
        <w:trPr>
          <w:trHeight w:hRule="exact" w:val="198"/>
        </w:trPr>
        <w:tc>
          <w:tcPr>
            <w:tcW w:w="3227" w:type="dxa"/>
          </w:tcPr>
          <w:p w:rsidR="00E443E7" w:rsidRDefault="00E443E7" w:rsidP="00706BA9">
            <w:pPr>
              <w:pStyle w:val="Arial6pt"/>
              <w:framePr w:wrap="auto" w:vAnchor="margin" w:yAlign="inline"/>
              <w:spacing w:after="90" w:line="180" w:lineRule="exact"/>
              <w:rPr>
                <w:sz w:val="16"/>
              </w:rPr>
            </w:pPr>
            <w:r>
              <w:rPr>
                <w:sz w:val="16"/>
              </w:rPr>
              <w:t>71364 Winnenden</w:t>
            </w:r>
          </w:p>
        </w:tc>
      </w:tr>
      <w:tr w:rsidR="00E443E7" w:rsidTr="00706BA9">
        <w:trPr>
          <w:trHeight w:hRule="exact" w:val="198"/>
        </w:trPr>
        <w:tc>
          <w:tcPr>
            <w:tcW w:w="3227" w:type="dxa"/>
          </w:tcPr>
          <w:p w:rsidR="00E443E7" w:rsidRDefault="00E443E7" w:rsidP="00706BA9">
            <w:pPr>
              <w:pStyle w:val="Arial6pt"/>
              <w:framePr w:wrap="auto" w:vAnchor="margin" w:yAlign="inline"/>
              <w:spacing w:after="90" w:line="180" w:lineRule="exact"/>
              <w:rPr>
                <w:sz w:val="16"/>
              </w:rPr>
            </w:pPr>
          </w:p>
        </w:tc>
      </w:tr>
      <w:tr w:rsidR="00E443E7" w:rsidTr="00706BA9">
        <w:trPr>
          <w:trHeight w:hRule="exact" w:val="198"/>
        </w:trPr>
        <w:sdt>
          <w:sdtPr>
            <w:rPr>
              <w:sz w:val="16"/>
            </w:rPr>
            <w:id w:val="1172531606"/>
            <w:placeholder>
              <w:docPart w:val="95CB0467D9C74A6A93D8E0774002D631"/>
            </w:placeholder>
            <w:dropDownList>
              <w:listItem w:displayText="Telefonnummer auswählen" w:value="Telefonnummer auswählen"/>
              <w:listItem w:displayText="T +49 71 95 14-2684" w:value="T +49 71 95 14-2684"/>
              <w:listItem w:displayText="T +49 71 95 14-2309" w:value="T +49 71 95 14-2309"/>
              <w:listItem w:displayText="T +49 71 95 14-3208" w:value="T +49 71 95 14-3208"/>
              <w:listItem w:displayText="T +49 71 95 14-3744" w:value="T +49 71 95 14-3744"/>
              <w:listItem w:displayText="T +49 71 95 14-3918" w:value="T +49 71 95 14-3918"/>
              <w:listItem w:displayText="T +49 71 95 14-4483" w:value="T +49 71 95 14-4483"/>
              <w:listItem w:displayText="T +49 71 95 14-2168" w:value="T +49 71 95 14-2168"/>
              <w:listItem w:displayText="T +49 71 95 14-4740" w:value="T +49 71 95 14-4740"/>
              <w:listItem w:displayText="T +49 71 95 14-5503" w:value="T +49 71 95 14-5503"/>
              <w:listItem w:displayText="T +49 71 95 14-3873" w:value="T +49 71 95 14-3873"/>
              <w:listItem w:displayText="T +49 71 95 14-3919" w:value="T +49 71 95 14-3919"/>
            </w:dropDownList>
          </w:sdtPr>
          <w:sdtEndPr/>
          <w:sdtContent>
            <w:tc>
              <w:tcPr>
                <w:tcW w:w="3227" w:type="dxa"/>
              </w:tcPr>
              <w:p w:rsidR="00E443E7" w:rsidRDefault="00174C63" w:rsidP="00706BA9">
                <w:pPr>
                  <w:pStyle w:val="Arial6pt"/>
                  <w:framePr w:wrap="auto" w:vAnchor="margin" w:yAlign="inline"/>
                  <w:spacing w:after="90" w:line="180" w:lineRule="exact"/>
                  <w:rPr>
                    <w:sz w:val="16"/>
                  </w:rPr>
                </w:pPr>
                <w:r>
                  <w:rPr>
                    <w:sz w:val="16"/>
                  </w:rPr>
                  <w:t>T +49 71 95 14-3919</w:t>
                </w:r>
              </w:p>
            </w:tc>
          </w:sdtContent>
        </w:sdt>
      </w:tr>
      <w:tr w:rsidR="00E443E7" w:rsidTr="00706BA9">
        <w:trPr>
          <w:trHeight w:hRule="exact" w:val="198"/>
        </w:trPr>
        <w:sdt>
          <w:sdtPr>
            <w:rPr>
              <w:sz w:val="16"/>
            </w:rPr>
            <w:id w:val="953675081"/>
            <w:placeholder>
              <w:docPart w:val="6C0453767BCC4CBC957B2C90640F933F"/>
            </w:placeholder>
            <w:dropDownList>
              <w:listItem w:displayText="E-Mail-Adresse auswählen" w:value="E-Mail-Adresse auswählen"/>
              <w:listItem w:displayText="frank.schad@de.kaercher.com" w:value="frank.schad@de.kaercher.com"/>
              <w:listItem w:displayText="david.wickel-bajak@de.kaercher.com" w:value="david.wickel-bajak@de.kaercher.com"/>
              <w:listItem w:displayText="anne.pfennig@de.kaercher.com" w:value="anne.pfennig@de.kaercher.com"/>
              <w:listItem w:displayText="steffen.sauer@de.kaercher.com" w:value="steffen.sauer@de.kaercher.com"/>
              <w:listItem w:displayText="linda.schroedter@de.kaercher.com" w:value="linda.schroedter@de.kaercher.com"/>
              <w:listItem w:displayText="verena.schweizer@de.kaercher.com" w:value="verena.schweizer@de.kaercher.com"/>
              <w:listItem w:displayText="anouk.vonhochmeister@de.kaercher.com" w:value="anouk.vonhochmeister@de.kaercher.com"/>
              <w:listItem w:displayText="sebastian.wein@de.kaercher.com" w:value="sebastian.wein@de.kaercher.com"/>
              <w:listItem w:displayText="nina.effenberger@de.kaercher.com" w:value="nina.effenberger@de.kaercher.com"/>
              <w:listItem w:displayText="sabrina.fackler@de.kaercher.com" w:value="sabrina.fackler@de.kaercher.com"/>
              <w:listItem w:displayText="moritz.dittmar@de.kaercher.com" w:value="moritz.dittmar@de.kaercher.com"/>
            </w:dropDownList>
          </w:sdtPr>
          <w:sdtEndPr/>
          <w:sdtContent>
            <w:tc>
              <w:tcPr>
                <w:tcW w:w="3227" w:type="dxa"/>
              </w:tcPr>
              <w:p w:rsidR="00E443E7" w:rsidRPr="00815FA3" w:rsidRDefault="00174C63" w:rsidP="00706BA9">
                <w:pPr>
                  <w:pStyle w:val="Arial6pt"/>
                  <w:framePr w:wrap="auto" w:vAnchor="margin" w:yAlign="inline"/>
                  <w:spacing w:after="90" w:line="180" w:lineRule="exact"/>
                  <w:rPr>
                    <w:color w:val="4F81BD" w:themeColor="accent1"/>
                    <w:sz w:val="16"/>
                  </w:rPr>
                </w:pPr>
                <w:r>
                  <w:rPr>
                    <w:sz w:val="16"/>
                  </w:rPr>
                  <w:t>moritz.dittmar@de.kaercher.com</w:t>
                </w:r>
              </w:p>
            </w:tc>
          </w:sdtContent>
        </w:sdt>
      </w:tr>
    </w:tbl>
    <w:p w:rsidR="00523423" w:rsidRDefault="00C07660" w:rsidP="00EA0904">
      <w:pPr>
        <w:pStyle w:val="StandardWeb"/>
        <w:spacing w:before="2" w:after="2" w:line="360" w:lineRule="auto"/>
        <w:ind w:left="567" w:right="-1"/>
        <w:jc w:val="both"/>
        <w:rPr>
          <w:rFonts w:ascii="Arial" w:hAnsi="Arial"/>
        </w:rPr>
      </w:pPr>
      <w:sdt>
        <w:sdtPr>
          <w:rPr>
            <w:rFonts w:ascii="Arial" w:hAnsi="Arial"/>
            <w:b/>
          </w:rPr>
          <w:id w:val="548354487"/>
          <w:lock w:val="sdtLocked"/>
          <w:placeholder>
            <w:docPart w:val="0A5C183656B74E28AF6A956A2EA4B008"/>
          </w:placeholder>
        </w:sdtPr>
        <w:sdtEndPr/>
        <w:sdtContent>
          <w:r w:rsidR="00F31C9C">
            <w:rPr>
              <w:rFonts w:ascii="Arial" w:hAnsi="Arial"/>
              <w:b/>
            </w:rPr>
            <w:t>Winnenden</w:t>
          </w:r>
        </w:sdtContent>
      </w:sdt>
      <w:sdt>
        <w:sdtPr>
          <w:rPr>
            <w:rFonts w:ascii="Arial" w:hAnsi="Arial"/>
            <w:b/>
          </w:rPr>
          <w:id w:val="1232741084"/>
          <w:lock w:val="sdtContentLocked"/>
          <w:placeholder>
            <w:docPart w:val="019E72413D9C415D8F33E699CA810003"/>
          </w:placeholder>
        </w:sdtPr>
        <w:sdtEndPr/>
        <w:sdtContent>
          <w:r w:rsidR="00282C1A">
            <w:rPr>
              <w:rFonts w:ascii="Arial" w:hAnsi="Arial"/>
              <w:b/>
            </w:rPr>
            <w:t>,</w:t>
          </w:r>
        </w:sdtContent>
      </w:sdt>
      <w:r w:rsidR="00282C1A">
        <w:rPr>
          <w:rFonts w:ascii="Arial" w:hAnsi="Arial"/>
          <w:b/>
        </w:rPr>
        <w:t xml:space="preserve"> </w:t>
      </w:r>
      <w:sdt>
        <w:sdtPr>
          <w:rPr>
            <w:rFonts w:ascii="Arial" w:hAnsi="Arial"/>
            <w:b/>
          </w:rPr>
          <w:id w:val="573324252"/>
          <w:lock w:val="sdtLocked"/>
          <w:placeholder>
            <w:docPart w:val="961FC18E7E514B668BEAD6B166152189"/>
          </w:placeholder>
        </w:sdtPr>
        <w:sdtEndPr/>
        <w:sdtContent>
          <w:r w:rsidR="00174C63">
            <w:rPr>
              <w:rFonts w:ascii="Arial" w:hAnsi="Arial"/>
              <w:b/>
            </w:rPr>
            <w:t xml:space="preserve">im </w:t>
          </w:r>
          <w:r w:rsidR="007B1267">
            <w:rPr>
              <w:rFonts w:ascii="Arial" w:hAnsi="Arial"/>
              <w:b/>
            </w:rPr>
            <w:t>Februar</w:t>
          </w:r>
          <w:r w:rsidR="00174C63">
            <w:rPr>
              <w:rFonts w:ascii="Arial" w:hAnsi="Arial"/>
              <w:b/>
            </w:rPr>
            <w:t xml:space="preserve"> 2020</w:t>
          </w:r>
        </w:sdtContent>
      </w:sdt>
      <w:r w:rsidR="00282C1A">
        <w:rPr>
          <w:rFonts w:ascii="Arial" w:hAnsi="Arial"/>
          <w:b/>
        </w:rPr>
        <w:t xml:space="preserve"> </w:t>
      </w:r>
      <w:sdt>
        <w:sdtPr>
          <w:rPr>
            <w:rFonts w:ascii="Arial" w:hAnsi="Arial"/>
            <w:b/>
          </w:rPr>
          <w:id w:val="-1436360447"/>
          <w:lock w:val="sdtContentLocked"/>
          <w:placeholder>
            <w:docPart w:val="019E72413D9C415D8F33E699CA810003"/>
          </w:placeholder>
        </w:sdtPr>
        <w:sdtEndPr>
          <w:rPr>
            <w:b w:val="0"/>
          </w:rPr>
        </w:sdtEndPr>
        <w:sdtContent>
          <w:r w:rsidR="0085583C">
            <w:rPr>
              <w:rFonts w:ascii="Arial" w:hAnsi="Arial"/>
            </w:rPr>
            <w:t>–</w:t>
          </w:r>
        </w:sdtContent>
      </w:sdt>
      <w:r w:rsidR="00623E1F" w:rsidRPr="0026490B">
        <w:rPr>
          <w:rFonts w:ascii="Arial" w:hAnsi="Arial"/>
        </w:rPr>
        <w:t xml:space="preserve"> </w:t>
      </w:r>
      <w:sdt>
        <w:sdtPr>
          <w:rPr>
            <w:rFonts w:ascii="Arial" w:hAnsi="Arial"/>
          </w:rPr>
          <w:id w:val="1360698663"/>
          <w:lock w:val="sdtLocked"/>
          <w:placeholder>
            <w:docPart w:val="1F0C76621637463BA49FCC0430A1E676"/>
          </w:placeholder>
        </w:sdtPr>
        <w:sdtEndPr/>
        <w:sdtContent>
          <w:r w:rsidR="00D10556">
            <w:rPr>
              <w:rFonts w:ascii="Arial" w:hAnsi="Arial"/>
            </w:rPr>
            <w:t xml:space="preserve">Kärcher </w:t>
          </w:r>
          <w:r w:rsidR="007B1267">
            <w:rPr>
              <w:rFonts w:ascii="Arial" w:hAnsi="Arial"/>
            </w:rPr>
            <w:t xml:space="preserve">stellt </w:t>
          </w:r>
          <w:r w:rsidR="004320AB">
            <w:rPr>
              <w:rFonts w:ascii="Arial" w:hAnsi="Arial"/>
            </w:rPr>
            <w:t>mit dem</w:t>
          </w:r>
          <w:r w:rsidR="007B1267">
            <w:rPr>
              <w:rFonts w:ascii="Arial" w:hAnsi="Arial"/>
            </w:rPr>
            <w:t xml:space="preserve"> T 7 Plus</w:t>
          </w:r>
          <w:r w:rsidR="004320AB">
            <w:rPr>
              <w:rFonts w:ascii="Arial" w:hAnsi="Arial"/>
            </w:rPr>
            <w:t xml:space="preserve"> </w:t>
          </w:r>
          <w:r w:rsidR="006A4071">
            <w:rPr>
              <w:rFonts w:ascii="Arial" w:hAnsi="Arial"/>
            </w:rPr>
            <w:t>T-</w:t>
          </w:r>
          <w:proofErr w:type="spellStart"/>
          <w:r w:rsidR="006A4071">
            <w:rPr>
              <w:rFonts w:ascii="Arial" w:hAnsi="Arial"/>
            </w:rPr>
            <w:t>Racer</w:t>
          </w:r>
          <w:proofErr w:type="spellEnd"/>
          <w:r w:rsidR="006A4071">
            <w:rPr>
              <w:rFonts w:ascii="Arial" w:hAnsi="Arial"/>
            </w:rPr>
            <w:t xml:space="preserve"> </w:t>
          </w:r>
          <w:r w:rsidR="004320AB">
            <w:rPr>
              <w:rFonts w:ascii="Arial" w:hAnsi="Arial"/>
            </w:rPr>
            <w:t>ein</w:t>
          </w:r>
          <w:r w:rsidR="00E43D00">
            <w:rPr>
              <w:rFonts w:ascii="Arial" w:hAnsi="Arial"/>
            </w:rPr>
            <w:t xml:space="preserve">en </w:t>
          </w:r>
          <w:r w:rsidR="00E72C12">
            <w:rPr>
              <w:rFonts w:ascii="Arial" w:hAnsi="Arial"/>
            </w:rPr>
            <w:t xml:space="preserve">neuen </w:t>
          </w:r>
          <w:r w:rsidR="00E43D00">
            <w:rPr>
              <w:rFonts w:ascii="Arial" w:hAnsi="Arial"/>
            </w:rPr>
            <w:t>Flächenreiniger</w:t>
          </w:r>
          <w:r w:rsidR="004320AB">
            <w:rPr>
              <w:rFonts w:ascii="Arial" w:hAnsi="Arial"/>
            </w:rPr>
            <w:t xml:space="preserve"> für Hochdruckreiniger </w:t>
          </w:r>
          <w:r w:rsidR="00A3039F">
            <w:rPr>
              <w:rFonts w:ascii="Arial" w:hAnsi="Arial"/>
            </w:rPr>
            <w:t xml:space="preserve">vor, der mit einer </w:t>
          </w:r>
          <w:r w:rsidR="004237CD">
            <w:rPr>
              <w:rFonts w:ascii="Arial" w:hAnsi="Arial"/>
            </w:rPr>
            <w:t xml:space="preserve">einzigartigen </w:t>
          </w:r>
          <w:r w:rsidR="00A3039F">
            <w:rPr>
              <w:rFonts w:ascii="Arial" w:hAnsi="Arial"/>
            </w:rPr>
            <w:t>Spülfunktion ausgestattet ist</w:t>
          </w:r>
          <w:r w:rsidR="004237CD">
            <w:rPr>
              <w:rFonts w:ascii="Arial" w:hAnsi="Arial"/>
            </w:rPr>
            <w:t>: Sie</w:t>
          </w:r>
          <w:r w:rsidR="00FB3097">
            <w:rPr>
              <w:rFonts w:ascii="Arial" w:hAnsi="Arial"/>
            </w:rPr>
            <w:t xml:space="preserve"> </w:t>
          </w:r>
          <w:r w:rsidR="00CB6B1D">
            <w:rPr>
              <w:rFonts w:ascii="Arial" w:hAnsi="Arial"/>
            </w:rPr>
            <w:t xml:space="preserve">wird per </w:t>
          </w:r>
          <w:r w:rsidR="00E72C12">
            <w:rPr>
              <w:rFonts w:ascii="Arial" w:hAnsi="Arial"/>
            </w:rPr>
            <w:t>Fußschalter</w:t>
          </w:r>
          <w:r w:rsidR="00CB6B1D">
            <w:rPr>
              <w:rFonts w:ascii="Arial" w:hAnsi="Arial"/>
            </w:rPr>
            <w:t xml:space="preserve"> aktiviert und </w:t>
          </w:r>
          <w:r w:rsidR="008A2CA0">
            <w:rPr>
              <w:rFonts w:ascii="Arial" w:hAnsi="Arial"/>
            </w:rPr>
            <w:t>erzeugt einen breiten, kraftvollen Wasserstrahl, mit dem der gelöste Schmutz gezielt abgespült wird – der Wechsel auf ein normales Strahlrohr entfällt.</w:t>
          </w:r>
          <w:r w:rsidR="00E72C12">
            <w:rPr>
              <w:rFonts w:ascii="Arial" w:hAnsi="Arial"/>
            </w:rPr>
            <w:br/>
          </w:r>
          <w:r w:rsidR="00CB6B1D">
            <w:rPr>
              <w:rFonts w:ascii="Arial" w:hAnsi="Arial"/>
            </w:rPr>
            <w:br/>
            <w:t>Flächenreiniger zählen zu den beliebtesten Z</w:t>
          </w:r>
          <w:r w:rsidR="00E72C12">
            <w:rPr>
              <w:rFonts w:ascii="Arial" w:hAnsi="Arial"/>
            </w:rPr>
            <w:t>ubehören für Hochdruckreiniger</w:t>
          </w:r>
          <w:r w:rsidR="00CB6B1D">
            <w:rPr>
              <w:rFonts w:ascii="Arial" w:hAnsi="Arial"/>
            </w:rPr>
            <w:t xml:space="preserve"> und ermöglichen eine komfortable</w:t>
          </w:r>
          <w:r w:rsidR="00CB6B1D" w:rsidRPr="00174C63">
            <w:rPr>
              <w:rFonts w:ascii="Arial" w:hAnsi="Arial"/>
            </w:rPr>
            <w:t xml:space="preserve"> </w:t>
          </w:r>
          <w:r w:rsidR="00CB6B1D">
            <w:rPr>
              <w:rFonts w:ascii="Arial" w:hAnsi="Arial"/>
            </w:rPr>
            <w:t>und spritzfreie Reinigung von Außenf</w:t>
          </w:r>
          <w:r w:rsidR="00CB6B1D" w:rsidRPr="00174C63">
            <w:rPr>
              <w:rFonts w:ascii="Arial" w:hAnsi="Arial"/>
            </w:rPr>
            <w:t xml:space="preserve">lächen wie Terrassen, </w:t>
          </w:r>
          <w:r w:rsidR="00CB6B1D">
            <w:rPr>
              <w:rFonts w:ascii="Arial" w:hAnsi="Arial"/>
            </w:rPr>
            <w:t xml:space="preserve">Hofeinfahrten oder Garagentoren. </w:t>
          </w:r>
          <w:r w:rsidR="00E43D00" w:rsidRPr="00174C63">
            <w:rPr>
              <w:rFonts w:ascii="Arial" w:hAnsi="Arial"/>
            </w:rPr>
            <w:t>Unter der Spritzschutzhaube verbirgt sich ein Rotor mit zwei Hochdruckdüsen, der für einen großflächigen und gleichmäßigen Schmutzabtrag sorgt</w:t>
          </w:r>
          <w:r w:rsidR="00E43D00">
            <w:rPr>
              <w:rFonts w:ascii="Arial" w:hAnsi="Arial"/>
            </w:rPr>
            <w:t xml:space="preserve">. </w:t>
          </w:r>
          <w:r w:rsidR="00E43D00" w:rsidRPr="00174C63">
            <w:rPr>
              <w:rFonts w:ascii="Arial" w:hAnsi="Arial"/>
            </w:rPr>
            <w:t xml:space="preserve">Der Wasserdruck erzeugt Auftrieb, so dass der Flächenreiniger wie ein Luftkissenboot über dem Boden schwebt, auch bei unebenen Oberflächen. </w:t>
          </w:r>
          <w:r w:rsidR="00A3039F">
            <w:rPr>
              <w:rFonts w:ascii="Arial" w:hAnsi="Arial"/>
            </w:rPr>
            <w:t xml:space="preserve">Der T 7 Plus verfügt über </w:t>
          </w:r>
          <w:r w:rsidR="00A3039F" w:rsidRPr="00174C63">
            <w:rPr>
              <w:rFonts w:ascii="Arial" w:hAnsi="Arial"/>
            </w:rPr>
            <w:t xml:space="preserve">eine Höhenverstellung, mit der sich </w:t>
          </w:r>
          <w:r w:rsidR="00A3039F">
            <w:rPr>
              <w:rFonts w:ascii="Arial" w:hAnsi="Arial"/>
            </w:rPr>
            <w:t>der Abstand</w:t>
          </w:r>
          <w:r w:rsidR="00A3039F" w:rsidRPr="00174C63">
            <w:rPr>
              <w:rFonts w:ascii="Arial" w:hAnsi="Arial"/>
            </w:rPr>
            <w:t xml:space="preserve"> der Hochdruckdüsen zum Untergrund einstellen lässt. Damit </w:t>
          </w:r>
          <w:r w:rsidR="00A3039F">
            <w:rPr>
              <w:rFonts w:ascii="Arial" w:hAnsi="Arial"/>
            </w:rPr>
            <w:t>ist</w:t>
          </w:r>
          <w:r w:rsidR="00A3039F" w:rsidRPr="00174C63">
            <w:rPr>
              <w:rFonts w:ascii="Arial" w:hAnsi="Arial"/>
            </w:rPr>
            <w:t xml:space="preserve"> </w:t>
          </w:r>
          <w:r w:rsidR="00A3039F">
            <w:rPr>
              <w:rFonts w:ascii="Arial" w:hAnsi="Arial"/>
            </w:rPr>
            <w:t>der</w:t>
          </w:r>
          <w:r w:rsidR="00A3039F" w:rsidRPr="00174C63">
            <w:rPr>
              <w:rFonts w:ascii="Arial" w:hAnsi="Arial"/>
            </w:rPr>
            <w:t xml:space="preserve"> Flächenreiniger nicht nur für Beton- und Steinböden, sondern auch für empfindliche</w:t>
          </w:r>
          <w:r w:rsidR="00A3039F">
            <w:rPr>
              <w:rFonts w:ascii="Arial" w:hAnsi="Arial"/>
            </w:rPr>
            <w:t>re</w:t>
          </w:r>
          <w:r w:rsidR="00A3039F" w:rsidRPr="00174C63">
            <w:rPr>
              <w:rFonts w:ascii="Arial" w:hAnsi="Arial"/>
            </w:rPr>
            <w:t xml:space="preserve"> Oberflächen wie Holzterrassen geeignet. </w:t>
          </w:r>
          <w:r w:rsidR="00A3039F">
            <w:rPr>
              <w:rFonts w:ascii="Arial" w:hAnsi="Arial"/>
            </w:rPr>
            <w:br/>
          </w:r>
          <w:r w:rsidR="00A3039F">
            <w:rPr>
              <w:rFonts w:ascii="Arial" w:hAnsi="Arial"/>
            </w:rPr>
            <w:br/>
          </w:r>
          <w:r w:rsidR="00E43D00" w:rsidRPr="00174C63">
            <w:rPr>
              <w:rFonts w:ascii="Arial" w:hAnsi="Arial"/>
            </w:rPr>
            <w:t>Im Vergleich zu einem herkömmlichen Strahlrohr spart der Einsatz eines T-</w:t>
          </w:r>
          <w:proofErr w:type="spellStart"/>
          <w:r w:rsidR="00E43D00" w:rsidRPr="00174C63">
            <w:rPr>
              <w:rFonts w:ascii="Arial" w:hAnsi="Arial"/>
            </w:rPr>
            <w:t>Racers</w:t>
          </w:r>
          <w:proofErr w:type="spellEnd"/>
          <w:r w:rsidR="00E43D00" w:rsidRPr="00174C63">
            <w:rPr>
              <w:rFonts w:ascii="Arial" w:hAnsi="Arial"/>
            </w:rPr>
            <w:t xml:space="preserve"> bis zu 50</w:t>
          </w:r>
          <w:r w:rsidR="00E43D00">
            <w:rPr>
              <w:rFonts w:ascii="Arial" w:hAnsi="Arial"/>
            </w:rPr>
            <w:t xml:space="preserve"> % der Arbeitszeit, so erreicht der T 7 Plus eine Flächenleistung von bis zu 120 </w:t>
          </w:r>
          <w:r w:rsidR="00E43D00" w:rsidRPr="008B65E8">
            <w:rPr>
              <w:rFonts w:ascii="Arial" w:hAnsi="Arial" w:cs="Arial"/>
            </w:rPr>
            <w:t>m²</w:t>
          </w:r>
          <w:r w:rsidR="00E43D00" w:rsidRPr="00174C63">
            <w:rPr>
              <w:rFonts w:ascii="Arial" w:hAnsi="Arial"/>
            </w:rPr>
            <w:t xml:space="preserve"> pro </w:t>
          </w:r>
          <w:r w:rsidR="00E43D00">
            <w:rPr>
              <w:rFonts w:ascii="Arial" w:hAnsi="Arial"/>
            </w:rPr>
            <w:t>Stunde.</w:t>
          </w:r>
          <w:r w:rsidR="00A3039F">
            <w:rPr>
              <w:rFonts w:ascii="Arial" w:hAnsi="Arial"/>
            </w:rPr>
            <w:t xml:space="preserve"> </w:t>
          </w:r>
          <w:r w:rsidR="00E72C12">
            <w:rPr>
              <w:rFonts w:ascii="Arial" w:hAnsi="Arial"/>
            </w:rPr>
            <w:t>Per Fußschalter</w:t>
          </w:r>
          <w:r w:rsidR="00CB6B1D">
            <w:rPr>
              <w:rFonts w:ascii="Arial" w:hAnsi="Arial"/>
            </w:rPr>
            <w:t xml:space="preserve"> lässt sich </w:t>
          </w:r>
          <w:r w:rsidR="00A3039F">
            <w:rPr>
              <w:rFonts w:ascii="Arial" w:hAnsi="Arial"/>
            </w:rPr>
            <w:t>eine</w:t>
          </w:r>
          <w:r w:rsidR="00CB6B1D">
            <w:rPr>
              <w:rFonts w:ascii="Arial" w:hAnsi="Arial"/>
            </w:rPr>
            <w:t xml:space="preserve"> zusätzliche Powerdüse aktivieren, </w:t>
          </w:r>
          <w:r w:rsidR="00CB6B1D" w:rsidRPr="00174C63">
            <w:rPr>
              <w:rFonts w:ascii="Arial" w:hAnsi="Arial"/>
            </w:rPr>
            <w:t>die auch in Ecken und an Kanten ein gleichmäßiges Reinigungsergebnis e</w:t>
          </w:r>
          <w:r w:rsidR="00CB6B1D">
            <w:rPr>
              <w:rFonts w:ascii="Arial" w:hAnsi="Arial"/>
            </w:rPr>
            <w:t xml:space="preserve">rmöglicht. </w:t>
          </w:r>
          <w:r w:rsidR="00E43D00">
            <w:rPr>
              <w:rFonts w:ascii="Arial" w:hAnsi="Arial"/>
            </w:rPr>
            <w:t xml:space="preserve">Der T 7 Plus </w:t>
          </w:r>
          <w:proofErr w:type="gramStart"/>
          <w:r w:rsidR="00E43D00">
            <w:rPr>
              <w:rFonts w:ascii="Arial" w:hAnsi="Arial"/>
            </w:rPr>
            <w:t>ist</w:t>
          </w:r>
          <w:proofErr w:type="gramEnd"/>
          <w:r w:rsidR="00E43D00">
            <w:rPr>
              <w:rFonts w:ascii="Arial" w:hAnsi="Arial"/>
            </w:rPr>
            <w:t xml:space="preserve"> zudem mit einem </w:t>
          </w:r>
          <w:r w:rsidR="00E43D00" w:rsidRPr="00174C63">
            <w:rPr>
              <w:rFonts w:ascii="Arial" w:hAnsi="Arial"/>
            </w:rPr>
            <w:t>Handgriff für die Reinigung vertikaler Flächen wie Wände oder Garagentore</w:t>
          </w:r>
          <w:r w:rsidR="00E43D00">
            <w:rPr>
              <w:rFonts w:ascii="Arial" w:hAnsi="Arial"/>
            </w:rPr>
            <w:t xml:space="preserve"> ausgestattet</w:t>
          </w:r>
          <w:r w:rsidR="00E43D00" w:rsidRPr="00174C63">
            <w:rPr>
              <w:rFonts w:ascii="Arial" w:hAnsi="Arial"/>
            </w:rPr>
            <w:t>.</w:t>
          </w:r>
          <w:r w:rsidR="00E72C12">
            <w:rPr>
              <w:rFonts w:ascii="Arial" w:hAnsi="Arial"/>
            </w:rPr>
            <w:br/>
          </w:r>
        </w:sdtContent>
      </w:sdt>
    </w:p>
    <w:tbl>
      <w:tblPr>
        <w:tblStyle w:val="Tabellenraster1"/>
        <w:tblpPr w:leftFromText="141" w:rightFromText="141" w:vertAnchor="text" w:horzAnchor="margin" w:tblpX="607" w:tblpY="427"/>
        <w:tblW w:w="620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0A0" w:firstRow="1" w:lastRow="0" w:firstColumn="1" w:lastColumn="0" w:noHBand="0" w:noVBand="0"/>
      </w:tblPr>
      <w:tblGrid>
        <w:gridCol w:w="4503"/>
        <w:gridCol w:w="1701"/>
      </w:tblGrid>
      <w:tr w:rsidR="007B1267" w:rsidRPr="00520C91" w:rsidTr="007B1267">
        <w:trPr>
          <w:trHeight w:val="340"/>
        </w:trPr>
        <w:tc>
          <w:tcPr>
            <w:tcW w:w="4503" w:type="dxa"/>
            <w:shd w:val="clear" w:color="auto" w:fill="FAE800"/>
          </w:tcPr>
          <w:p w:rsidR="007B1267" w:rsidRDefault="007B1267" w:rsidP="00116D22">
            <w:pPr>
              <w:spacing w:beforeLines="1" w:before="2" w:afterLines="1" w:after="2" w:line="295" w:lineRule="exact"/>
              <w:ind w:right="175"/>
              <w:rPr>
                <w:rFonts w:ascii="Arial" w:hAnsi="Arial" w:cs="Times New Roman"/>
                <w:sz w:val="32"/>
                <w:szCs w:val="32"/>
                <w:lang w:eastAsia="de-DE"/>
              </w:rPr>
            </w:pPr>
            <w:r w:rsidRPr="00520C91">
              <w:rPr>
                <w:rFonts w:ascii="Arial" w:hAnsi="Arial" w:cs="Times New Roman"/>
                <w:sz w:val="32"/>
                <w:szCs w:val="32"/>
                <w:lang w:eastAsia="de-DE"/>
              </w:rPr>
              <w:lastRenderedPageBreak/>
              <w:br w:type="column"/>
            </w:r>
            <w:r w:rsidRPr="00520C91">
              <w:rPr>
                <w:rFonts w:ascii="Arial" w:hAnsi="Arial" w:cs="Times New Roman"/>
                <w:sz w:val="32"/>
                <w:szCs w:val="32"/>
                <w:lang w:eastAsia="de-DE"/>
              </w:rPr>
              <w:br w:type="column"/>
            </w:r>
          </w:p>
          <w:p w:rsidR="00CB6B1D" w:rsidRPr="00520C91" w:rsidRDefault="00CB6B1D" w:rsidP="00116D22">
            <w:pPr>
              <w:spacing w:beforeLines="1" w:before="2" w:afterLines="1" w:after="2" w:line="295" w:lineRule="exact"/>
              <w:ind w:right="175"/>
              <w:rPr>
                <w:rFonts w:ascii="Arial" w:hAnsi="Arial" w:cs="Times New Roman"/>
                <w:sz w:val="20"/>
                <w:szCs w:val="20"/>
                <w:lang w:eastAsia="de-DE"/>
              </w:rPr>
            </w:pPr>
          </w:p>
        </w:tc>
        <w:tc>
          <w:tcPr>
            <w:tcW w:w="1701" w:type="dxa"/>
            <w:shd w:val="clear" w:color="auto" w:fill="FAE800"/>
          </w:tcPr>
          <w:p w:rsidR="007B1267" w:rsidRDefault="007B1267" w:rsidP="00116D22">
            <w:pPr>
              <w:tabs>
                <w:tab w:val="center" w:pos="1805"/>
                <w:tab w:val="right" w:pos="3611"/>
              </w:tabs>
              <w:spacing w:beforeLines="1" w:before="2" w:afterLines="1" w:after="2" w:line="295" w:lineRule="exact"/>
              <w:rPr>
                <w:rFonts w:ascii="Arial" w:hAnsi="Arial" w:cs="Times New Roman"/>
                <w:b/>
                <w:sz w:val="20"/>
                <w:szCs w:val="20"/>
                <w:lang w:eastAsia="de-DE"/>
              </w:rPr>
            </w:pPr>
            <w:r>
              <w:rPr>
                <w:rFonts w:ascii="Arial" w:hAnsi="Arial" w:cs="Times New Roman"/>
                <w:b/>
                <w:sz w:val="20"/>
                <w:szCs w:val="20"/>
                <w:lang w:eastAsia="de-DE"/>
              </w:rPr>
              <w:t>T 7 Plus</w:t>
            </w:r>
          </w:p>
        </w:tc>
      </w:tr>
      <w:tr w:rsidR="007B1267" w:rsidRPr="00520C91" w:rsidTr="007B1267">
        <w:trPr>
          <w:trHeight w:val="340"/>
        </w:trPr>
        <w:tc>
          <w:tcPr>
            <w:tcW w:w="4503" w:type="dxa"/>
            <w:vAlign w:val="center"/>
          </w:tcPr>
          <w:sdt>
            <w:sdtPr>
              <w:rPr>
                <w:rFonts w:ascii="Arial" w:hAnsi="Arial" w:cs="Arial"/>
                <w:sz w:val="20"/>
                <w:szCs w:val="20"/>
              </w:rPr>
              <w:id w:val="320001735"/>
              <w:placeholder>
                <w:docPart w:val="A07E82350CF849058262EBDD8B05685E"/>
              </w:placeholder>
            </w:sdtPr>
            <w:sdtEndPr/>
            <w:sdtContent>
              <w:sdt>
                <w:sdtPr>
                  <w:rPr>
                    <w:rFonts w:ascii="Arial" w:hAnsi="Arial" w:cs="Arial"/>
                    <w:sz w:val="20"/>
                    <w:szCs w:val="20"/>
                  </w:rPr>
                  <w:id w:val="-243801857"/>
                  <w:placeholder>
                    <w:docPart w:val="6E52F56B75AD463D97E713B505E98B94"/>
                  </w:placeholder>
                </w:sdtPr>
                <w:sdtEndPr/>
                <w:sdtContent>
                  <w:p w:rsidR="007B1267" w:rsidRPr="00520C91" w:rsidRDefault="007B1267" w:rsidP="00116D22">
                    <w:pPr>
                      <w:spacing w:line="360" w:lineRule="atLeast"/>
                      <w:rPr>
                        <w:rFonts w:ascii="Arial" w:hAnsi="Arial" w:cs="Arial"/>
                        <w:sz w:val="20"/>
                        <w:szCs w:val="20"/>
                      </w:rPr>
                    </w:pPr>
                    <w:r>
                      <w:rPr>
                        <w:rFonts w:ascii="Arial" w:hAnsi="Arial" w:cs="Arial"/>
                        <w:sz w:val="20"/>
                        <w:szCs w:val="20"/>
                      </w:rPr>
                      <w:t xml:space="preserve">Flächenleistung </w:t>
                    </w:r>
                    <w:r w:rsidRPr="00E72C12">
                      <w:rPr>
                        <w:rFonts w:ascii="Arial" w:hAnsi="Arial" w:cs="Arial"/>
                        <w:sz w:val="20"/>
                        <w:szCs w:val="20"/>
                      </w:rPr>
                      <w:t>[m²/h]</w:t>
                    </w:r>
                  </w:p>
                </w:sdtContent>
              </w:sdt>
            </w:sdtContent>
          </w:sdt>
        </w:tc>
        <w:tc>
          <w:tcPr>
            <w:tcW w:w="1701" w:type="dxa"/>
          </w:tcPr>
          <w:p w:rsidR="007B1267" w:rsidRDefault="007B1267" w:rsidP="00116D22">
            <w:pPr>
              <w:spacing w:line="360" w:lineRule="atLeast"/>
              <w:rPr>
                <w:rFonts w:ascii="Arial" w:hAnsi="Arial" w:cs="Arial"/>
                <w:sz w:val="20"/>
                <w:szCs w:val="20"/>
              </w:rPr>
            </w:pPr>
            <w:r w:rsidRPr="00E72C12">
              <w:rPr>
                <w:rFonts w:ascii="Arial" w:hAnsi="Arial" w:cs="Arial"/>
                <w:sz w:val="20"/>
                <w:szCs w:val="20"/>
              </w:rPr>
              <w:t>120 (mit K7)</w:t>
            </w:r>
          </w:p>
        </w:tc>
      </w:tr>
      <w:tr w:rsidR="00E72C12" w:rsidRPr="00520C91" w:rsidTr="00E72C12">
        <w:trPr>
          <w:trHeight w:val="340"/>
        </w:trPr>
        <w:tc>
          <w:tcPr>
            <w:tcW w:w="4503" w:type="dxa"/>
            <w:shd w:val="clear" w:color="auto" w:fill="F2F2F2" w:themeFill="background1" w:themeFillShade="F2"/>
            <w:vAlign w:val="center"/>
          </w:tcPr>
          <w:p w:rsidR="00E72C12" w:rsidRDefault="00E72C12" w:rsidP="00E72C12">
            <w:pPr>
              <w:spacing w:line="360" w:lineRule="atLeast"/>
              <w:rPr>
                <w:rFonts w:ascii="Arial" w:hAnsi="Arial" w:cs="Arial"/>
                <w:sz w:val="20"/>
                <w:szCs w:val="20"/>
              </w:rPr>
            </w:pPr>
            <w:r w:rsidRPr="00E72C12">
              <w:rPr>
                <w:rFonts w:ascii="Arial" w:hAnsi="Arial" w:cs="Arial"/>
                <w:sz w:val="20"/>
                <w:szCs w:val="20"/>
              </w:rPr>
              <w:t>Gewicht (kg)</w:t>
            </w:r>
            <w:r w:rsidRPr="00E72C12">
              <w:rPr>
                <w:rFonts w:ascii="Arial" w:hAnsi="Arial" w:cs="Arial"/>
                <w:sz w:val="20"/>
                <w:szCs w:val="20"/>
              </w:rPr>
              <w:tab/>
            </w:r>
          </w:p>
        </w:tc>
        <w:tc>
          <w:tcPr>
            <w:tcW w:w="1701" w:type="dxa"/>
            <w:shd w:val="clear" w:color="auto" w:fill="F2F2F2" w:themeFill="background1" w:themeFillShade="F2"/>
          </w:tcPr>
          <w:p w:rsidR="00E72C12" w:rsidRPr="00E72C12" w:rsidRDefault="00E72C12" w:rsidP="00116D22">
            <w:pPr>
              <w:spacing w:line="360" w:lineRule="atLeast"/>
              <w:rPr>
                <w:rFonts w:ascii="Arial" w:hAnsi="Arial" w:cs="Arial"/>
                <w:sz w:val="20"/>
                <w:szCs w:val="20"/>
              </w:rPr>
            </w:pPr>
            <w:r w:rsidRPr="00E72C12">
              <w:rPr>
                <w:rFonts w:ascii="Arial" w:hAnsi="Arial" w:cs="Arial"/>
                <w:sz w:val="20"/>
                <w:szCs w:val="20"/>
              </w:rPr>
              <w:t>1,9</w:t>
            </w:r>
          </w:p>
        </w:tc>
      </w:tr>
      <w:tr w:rsidR="00E72C12" w:rsidRPr="00520C91" w:rsidTr="007B1267">
        <w:trPr>
          <w:trHeight w:val="340"/>
        </w:trPr>
        <w:tc>
          <w:tcPr>
            <w:tcW w:w="4503" w:type="dxa"/>
            <w:vAlign w:val="center"/>
          </w:tcPr>
          <w:p w:rsidR="00E72C12" w:rsidRPr="00E72C12" w:rsidRDefault="00E72C12" w:rsidP="00E72C12">
            <w:pPr>
              <w:spacing w:line="360" w:lineRule="atLeast"/>
              <w:rPr>
                <w:rFonts w:ascii="Arial" w:hAnsi="Arial" w:cs="Arial"/>
                <w:sz w:val="20"/>
                <w:szCs w:val="20"/>
              </w:rPr>
            </w:pPr>
            <w:r w:rsidRPr="00E72C12">
              <w:rPr>
                <w:rFonts w:ascii="Arial" w:hAnsi="Arial" w:cs="Arial"/>
                <w:sz w:val="20"/>
                <w:szCs w:val="20"/>
              </w:rPr>
              <w:t>Abmessungen (L × B × H) (mm)</w:t>
            </w:r>
            <w:r w:rsidRPr="00E72C12">
              <w:rPr>
                <w:rFonts w:ascii="Arial" w:hAnsi="Arial" w:cs="Arial"/>
                <w:sz w:val="20"/>
                <w:szCs w:val="20"/>
              </w:rPr>
              <w:tab/>
            </w:r>
          </w:p>
        </w:tc>
        <w:tc>
          <w:tcPr>
            <w:tcW w:w="1701" w:type="dxa"/>
          </w:tcPr>
          <w:p w:rsidR="00E72C12" w:rsidRPr="00E72C12" w:rsidRDefault="00E72C12" w:rsidP="00116D22">
            <w:pPr>
              <w:spacing w:line="360" w:lineRule="atLeast"/>
              <w:rPr>
                <w:rFonts w:ascii="Arial" w:hAnsi="Arial" w:cs="Arial"/>
                <w:sz w:val="20"/>
                <w:szCs w:val="20"/>
              </w:rPr>
            </w:pPr>
            <w:r w:rsidRPr="00E72C12">
              <w:rPr>
                <w:rFonts w:ascii="Arial" w:hAnsi="Arial" w:cs="Arial"/>
                <w:sz w:val="20"/>
                <w:szCs w:val="20"/>
              </w:rPr>
              <w:t>769 x 288 x 996</w:t>
            </w:r>
          </w:p>
        </w:tc>
      </w:tr>
      <w:tr w:rsidR="007B1267" w:rsidRPr="00520C91" w:rsidTr="00E72C12">
        <w:trPr>
          <w:trHeight w:val="340"/>
        </w:trPr>
        <w:tc>
          <w:tcPr>
            <w:tcW w:w="4503" w:type="dxa"/>
            <w:shd w:val="clear" w:color="auto" w:fill="F2F2F2" w:themeFill="background1" w:themeFillShade="F2"/>
            <w:vAlign w:val="center"/>
          </w:tcPr>
          <w:sdt>
            <w:sdtPr>
              <w:rPr>
                <w:rFonts w:ascii="Arial" w:hAnsi="Arial" w:cs="Arial"/>
                <w:sz w:val="20"/>
                <w:szCs w:val="20"/>
              </w:rPr>
              <w:id w:val="110334311"/>
              <w:placeholder>
                <w:docPart w:val="612861D0B1A1444EAD74C2821CBB0BF5"/>
              </w:placeholder>
            </w:sdtPr>
            <w:sdtEndPr/>
            <w:sdtContent>
              <w:sdt>
                <w:sdtPr>
                  <w:rPr>
                    <w:rFonts w:ascii="Arial" w:hAnsi="Arial" w:cs="Arial"/>
                    <w:sz w:val="20"/>
                    <w:szCs w:val="20"/>
                  </w:rPr>
                  <w:id w:val="-1465039391"/>
                  <w:placeholder>
                    <w:docPart w:val="4306D1031A9345658CB233ED8A133CE1"/>
                  </w:placeholder>
                </w:sdtPr>
                <w:sdtEndPr/>
                <w:sdtContent>
                  <w:p w:rsidR="007B1267" w:rsidRPr="00520C91" w:rsidRDefault="007B1267" w:rsidP="00C819AD">
                    <w:pPr>
                      <w:spacing w:line="360" w:lineRule="atLeast"/>
                      <w:rPr>
                        <w:rFonts w:ascii="Arial" w:hAnsi="Arial" w:cs="Arial"/>
                        <w:sz w:val="20"/>
                        <w:szCs w:val="20"/>
                      </w:rPr>
                    </w:pPr>
                    <w:r>
                      <w:rPr>
                        <w:rFonts w:ascii="Arial" w:hAnsi="Arial" w:cs="Arial"/>
                        <w:sz w:val="20"/>
                        <w:szCs w:val="20"/>
                      </w:rPr>
                      <w:t>Kompatibel mit</w:t>
                    </w:r>
                  </w:p>
                </w:sdtContent>
              </w:sdt>
            </w:sdtContent>
          </w:sdt>
        </w:tc>
        <w:tc>
          <w:tcPr>
            <w:tcW w:w="1701" w:type="dxa"/>
            <w:shd w:val="clear" w:color="auto" w:fill="F2F2F2" w:themeFill="background1" w:themeFillShade="F2"/>
          </w:tcPr>
          <w:p w:rsidR="007B1267" w:rsidRDefault="007B1267" w:rsidP="00C819AD">
            <w:pPr>
              <w:spacing w:line="360" w:lineRule="atLeas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K 4</w:t>
            </w:r>
            <w:r w:rsidRPr="00FD724E">
              <w:rPr>
                <w:rFonts w:ascii="Arial" w:hAnsi="Arial" w:cs="Arial"/>
                <w:sz w:val="20"/>
                <w:szCs w:val="20"/>
                <w:lang w:val="en-GB"/>
              </w:rPr>
              <w:t xml:space="preserve"> - K 7 </w:t>
            </w:r>
          </w:p>
        </w:tc>
      </w:tr>
      <w:tr w:rsidR="007B1267" w:rsidRPr="00520C91" w:rsidTr="00E72C12">
        <w:trPr>
          <w:trHeight w:val="340"/>
        </w:trPr>
        <w:tc>
          <w:tcPr>
            <w:tcW w:w="4503" w:type="dxa"/>
            <w:shd w:val="clear" w:color="auto" w:fill="FFFFFF" w:themeFill="background1"/>
            <w:vAlign w:val="center"/>
          </w:tcPr>
          <w:p w:rsidR="007B1267" w:rsidRDefault="007B1267" w:rsidP="00C819AD">
            <w:pPr>
              <w:spacing w:line="360" w:lineRule="atLeas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eis</w:t>
            </w:r>
          </w:p>
        </w:tc>
        <w:tc>
          <w:tcPr>
            <w:tcW w:w="1701" w:type="dxa"/>
            <w:shd w:val="clear" w:color="auto" w:fill="FFFFFF" w:themeFill="background1"/>
          </w:tcPr>
          <w:p w:rsidR="007B1267" w:rsidRPr="00C819AD" w:rsidRDefault="00A3039F" w:rsidP="00C819AD">
            <w:pPr>
              <w:spacing w:line="360" w:lineRule="atLeast"/>
              <w:rPr>
                <w:rFonts w:ascii="Arial" w:hAnsi="Arial" w:cs="Arial"/>
                <w:sz w:val="20"/>
                <w:szCs w:val="20"/>
              </w:rPr>
            </w:pPr>
            <w:r w:rsidRPr="00A3039F">
              <w:rPr>
                <w:rFonts w:ascii="Arial" w:hAnsi="Arial" w:cs="Arial"/>
                <w:sz w:val="20"/>
                <w:szCs w:val="20"/>
              </w:rPr>
              <w:t>129,99</w:t>
            </w:r>
            <w:r>
              <w:rPr>
                <w:rFonts w:ascii="Arial" w:hAnsi="Arial" w:cs="Arial"/>
                <w:sz w:val="20"/>
                <w:szCs w:val="20"/>
              </w:rPr>
              <w:t xml:space="preserve"> €</w:t>
            </w:r>
          </w:p>
        </w:tc>
      </w:tr>
    </w:tbl>
    <w:p w:rsidR="007B1267" w:rsidRDefault="007B1267" w:rsidP="00EA0904">
      <w:pPr>
        <w:pStyle w:val="StandardWeb"/>
        <w:spacing w:before="2" w:after="2" w:line="360" w:lineRule="auto"/>
        <w:ind w:left="567" w:right="-1"/>
        <w:jc w:val="both"/>
        <w:rPr>
          <w:rFonts w:ascii="Arial" w:hAnsi="Arial"/>
        </w:rPr>
      </w:pPr>
    </w:p>
    <w:p w:rsidR="00C819AD" w:rsidRDefault="00C819AD" w:rsidP="00EA0904">
      <w:pPr>
        <w:pStyle w:val="StandardWeb"/>
        <w:spacing w:before="2" w:after="2" w:line="360" w:lineRule="auto"/>
        <w:ind w:left="567" w:right="-1"/>
        <w:jc w:val="both"/>
        <w:rPr>
          <w:rFonts w:ascii="Arial" w:hAnsi="Arial"/>
        </w:rPr>
      </w:pPr>
    </w:p>
    <w:p w:rsidR="00503AA0" w:rsidRDefault="00C07660" w:rsidP="00FD724E">
      <w:pPr>
        <w:spacing w:before="1" w:after="1" w:line="295" w:lineRule="exact"/>
        <w:ind w:left="567"/>
        <w:jc w:val="both"/>
        <w:rPr>
          <w:rFonts w:ascii="Arial" w:hAnsi="Arial" w:cs="Courier"/>
          <w:sz w:val="20"/>
          <w:szCs w:val="20"/>
          <w:lang w:eastAsia="de-DE"/>
        </w:rPr>
      </w:pPr>
      <w:sdt>
        <w:sdtPr>
          <w:rPr>
            <w:rFonts w:ascii="Arial" w:hAnsi="Arial" w:cs="Times New Roman"/>
            <w:sz w:val="20"/>
            <w:szCs w:val="20"/>
            <w:lang w:eastAsia="de-DE"/>
          </w:rPr>
          <w:id w:val="-557324744"/>
          <w:lock w:val="contentLocked"/>
          <w:placeholder>
            <w:docPart w:val="019E72413D9C415D8F33E699CA810003"/>
          </w:placeholder>
        </w:sdtPr>
        <w:sdtEndPr/>
        <w:sdtContent>
          <w:sdt>
            <w:sdtPr>
              <w:rPr>
                <w:rFonts w:ascii="Arial" w:hAnsi="Arial" w:cs="Times New Roman"/>
                <w:sz w:val="20"/>
                <w:szCs w:val="20"/>
                <w:lang w:eastAsia="de-DE"/>
              </w:rPr>
              <w:id w:val="-1493176005"/>
              <w:lock w:val="contentLocked"/>
              <w:placeholder>
                <w:docPart w:val="5F618CA7B4DA47058B18B95D524D7473"/>
              </w:placeholder>
            </w:sdtPr>
            <w:sdtEndPr/>
            <w:sdtContent>
              <w:r w:rsidR="00CA5A19" w:rsidRPr="00D24783">
                <w:rPr>
                  <w:rFonts w:ascii="Arial" w:hAnsi="Arial" w:cs="Times New Roman"/>
                  <w:sz w:val="20"/>
                  <w:szCs w:val="20"/>
                  <w:lang w:eastAsia="de-DE"/>
                </w:rPr>
                <w:t xml:space="preserve">Eine Word-Datei und druckfähige Bilder zu dieser Presseinformation liegen für Sie </w:t>
              </w:r>
              <w:r w:rsidR="00CA5A19">
                <w:rPr>
                  <w:rFonts w:ascii="Arial" w:hAnsi="Arial" w:cs="Times New Roman"/>
                  <w:sz w:val="20"/>
                  <w:szCs w:val="20"/>
                  <w:lang w:eastAsia="de-DE"/>
                </w:rPr>
                <w:t>in</w:t>
              </w:r>
              <w:r w:rsidR="00CA5A19" w:rsidRPr="00D24783">
                <w:rPr>
                  <w:rFonts w:ascii="Arial" w:hAnsi="Arial" w:cs="Times New Roman"/>
                  <w:sz w:val="20"/>
                  <w:szCs w:val="20"/>
                  <w:lang w:eastAsia="de-DE"/>
                </w:rPr>
                <w:t xml:space="preserve"> unsere</w:t>
              </w:r>
              <w:r w:rsidR="00CA5A19">
                <w:rPr>
                  <w:rFonts w:ascii="Arial" w:hAnsi="Arial" w:cs="Times New Roman"/>
                  <w:sz w:val="20"/>
                  <w:szCs w:val="20"/>
                  <w:lang w:eastAsia="de-DE"/>
                </w:rPr>
                <w:t>m</w:t>
              </w:r>
              <w:r w:rsidR="00CA5A19" w:rsidRPr="00D24783">
                <w:rPr>
                  <w:rFonts w:ascii="Arial" w:hAnsi="Arial" w:cs="Times New Roman"/>
                  <w:sz w:val="20"/>
                  <w:szCs w:val="20"/>
                  <w:lang w:eastAsia="de-DE"/>
                </w:rPr>
                <w:t xml:space="preserve"> </w:t>
              </w:r>
              <w:r w:rsidR="00CA5A19">
                <w:rPr>
                  <w:rFonts w:ascii="Arial" w:hAnsi="Arial" w:cs="Times New Roman"/>
                  <w:sz w:val="20"/>
                  <w:szCs w:val="20"/>
                  <w:lang w:eastAsia="de-DE"/>
                </w:rPr>
                <w:t xml:space="preserve">Newsroom </w:t>
              </w:r>
              <w:hyperlink r:id="rId8" w:history="1">
                <w:r w:rsidR="00CA5A19" w:rsidRPr="00C57F51">
                  <w:rPr>
                    <w:rStyle w:val="Hyperlink"/>
                    <w:rFonts w:ascii="Arial" w:hAnsi="Arial" w:cs="Times New Roman"/>
                    <w:sz w:val="20"/>
                    <w:szCs w:val="20"/>
                    <w:lang w:eastAsia="de-DE"/>
                  </w:rPr>
                  <w:t>https://www.kaercher.com/presse</w:t>
                </w:r>
              </w:hyperlink>
              <w:r w:rsidR="00CA5A19">
                <w:rPr>
                  <w:rFonts w:ascii="Arial" w:hAnsi="Arial" w:cs="Times New Roman"/>
                  <w:sz w:val="20"/>
                  <w:szCs w:val="20"/>
                  <w:lang w:eastAsia="de-DE"/>
                </w:rPr>
                <w:t xml:space="preserve"> zum Download bereit. </w:t>
              </w:r>
            </w:sdtContent>
          </w:sdt>
        </w:sdtContent>
      </w:sdt>
    </w:p>
    <w:p w:rsidR="00C25284" w:rsidRDefault="00C25284" w:rsidP="00FD724E">
      <w:pPr>
        <w:spacing w:before="1" w:after="1" w:line="295" w:lineRule="exact"/>
        <w:ind w:left="567"/>
        <w:jc w:val="both"/>
        <w:rPr>
          <w:rFonts w:ascii="Arial" w:hAnsi="Arial" w:cs="Times New Roman"/>
          <w:sz w:val="20"/>
          <w:szCs w:val="20"/>
        </w:rPr>
      </w:pPr>
    </w:p>
    <w:p w:rsidR="00C815F1" w:rsidRPr="00FD724E" w:rsidRDefault="00C815F1" w:rsidP="00FD724E">
      <w:pPr>
        <w:spacing w:before="1" w:after="1" w:line="295" w:lineRule="exact"/>
        <w:ind w:left="567"/>
        <w:jc w:val="both"/>
        <w:rPr>
          <w:rFonts w:ascii="Arial" w:hAnsi="Arial" w:cs="Times New Roman"/>
          <w:sz w:val="20"/>
          <w:szCs w:val="20"/>
        </w:rPr>
      </w:pPr>
    </w:p>
    <w:sdt>
      <w:sdtPr>
        <w:rPr>
          <w:rFonts w:ascii="Arial" w:hAnsi="Arial"/>
          <w:sz w:val="20"/>
          <w:szCs w:val="20"/>
        </w:rPr>
        <w:id w:val="-222060572"/>
        <w:picture/>
      </w:sdtPr>
      <w:sdtEndPr/>
      <w:sdtContent>
        <w:p w:rsidR="00503AA0" w:rsidRDefault="001A4A5A" w:rsidP="00503AA0">
          <w:pPr>
            <w:spacing w:line="360" w:lineRule="auto"/>
            <w:ind w:left="567" w:right="2120"/>
            <w:rPr>
              <w:rFonts w:ascii="Arial" w:hAnsi="Arial"/>
              <w:sz w:val="20"/>
              <w:szCs w:val="20"/>
            </w:rPr>
          </w:pPr>
          <w:r>
            <w:rPr>
              <w:rFonts w:ascii="Arial" w:hAnsi="Arial"/>
              <w:noProof/>
              <w:sz w:val="20"/>
              <w:szCs w:val="20"/>
              <w:lang w:eastAsia="de-DE"/>
            </w:rPr>
            <w:drawing>
              <wp:inline distT="0" distB="0" distL="0" distR="0" wp14:anchorId="713F1DC1" wp14:editId="1D6575D8">
                <wp:extent cx="4140000" cy="2761571"/>
                <wp:effectExtent l="0" t="0" r="0" b="1270"/>
                <wp:docPr id="7" name="Bild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140000" cy="276157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sdtContent>
    </w:sdt>
    <w:sdt>
      <w:sdtPr>
        <w:rPr>
          <w:rFonts w:ascii="Arial" w:hAnsi="Arial"/>
          <w:i/>
          <w:sz w:val="20"/>
          <w:szCs w:val="20"/>
        </w:rPr>
        <w:id w:val="1398396693"/>
      </w:sdtPr>
      <w:sdtEndPr/>
      <w:sdtContent>
        <w:p w:rsidR="00C25284" w:rsidRDefault="00A3039F" w:rsidP="00A34DEB">
          <w:pPr>
            <w:spacing w:line="360" w:lineRule="auto"/>
            <w:ind w:left="567"/>
            <w:rPr>
              <w:rFonts w:ascii="Arial" w:hAnsi="Arial"/>
              <w:i/>
              <w:sz w:val="20"/>
              <w:szCs w:val="20"/>
            </w:rPr>
          </w:pPr>
          <w:r>
            <w:rPr>
              <w:rFonts w:ascii="Arial" w:hAnsi="Arial"/>
              <w:i/>
              <w:sz w:val="20"/>
              <w:szCs w:val="20"/>
            </w:rPr>
            <w:t>Der Kärcher T 7 Plus ermöglicht</w:t>
          </w:r>
          <w:r w:rsidR="000D4C3E">
            <w:rPr>
              <w:rFonts w:ascii="Arial" w:hAnsi="Arial"/>
              <w:i/>
              <w:sz w:val="20"/>
              <w:szCs w:val="20"/>
            </w:rPr>
            <w:t xml:space="preserve"> die effiziente und spritzfreie Reinigung großer Flächen </w:t>
          </w:r>
          <w:r w:rsidR="006A4071">
            <w:rPr>
              <w:rFonts w:ascii="Arial" w:hAnsi="Arial"/>
              <w:i/>
              <w:sz w:val="20"/>
              <w:szCs w:val="20"/>
            </w:rPr>
            <w:t xml:space="preserve">mit dem Hochdruckreiniger. </w:t>
          </w:r>
        </w:p>
      </w:sdtContent>
    </w:sdt>
    <w:sdt>
      <w:sdtPr>
        <w:rPr>
          <w:rFonts w:ascii="Arial" w:hAnsi="Arial"/>
          <w:sz w:val="20"/>
          <w:szCs w:val="20"/>
        </w:rPr>
        <w:id w:val="1185098414"/>
        <w:picture/>
      </w:sdtPr>
      <w:sdtEndPr/>
      <w:sdtContent>
        <w:p w:rsidR="00503AA0" w:rsidRDefault="001A4A5A" w:rsidP="00503AA0">
          <w:pPr>
            <w:spacing w:line="360" w:lineRule="auto"/>
            <w:ind w:left="567" w:right="2120"/>
            <w:rPr>
              <w:rFonts w:ascii="Arial" w:hAnsi="Arial"/>
              <w:sz w:val="20"/>
              <w:szCs w:val="20"/>
            </w:rPr>
          </w:pPr>
          <w:r>
            <w:rPr>
              <w:rFonts w:ascii="Arial" w:hAnsi="Arial"/>
              <w:noProof/>
              <w:sz w:val="20"/>
              <w:szCs w:val="20"/>
              <w:lang w:eastAsia="de-DE"/>
            </w:rPr>
            <w:drawing>
              <wp:inline distT="0" distB="0" distL="0" distR="0" wp14:anchorId="44F9F821" wp14:editId="44B0D6B7">
                <wp:extent cx="4144489" cy="2764567"/>
                <wp:effectExtent l="0" t="0" r="8890" b="0"/>
                <wp:docPr id="8" name="Bild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0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150167" cy="27683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sdtContent>
    </w:sdt>
    <w:sdt>
      <w:sdtPr>
        <w:rPr>
          <w:rFonts w:ascii="Arial" w:hAnsi="Arial"/>
          <w:i/>
          <w:sz w:val="20"/>
          <w:szCs w:val="20"/>
        </w:rPr>
        <w:id w:val="-1461641834"/>
      </w:sdtPr>
      <w:sdtEndPr/>
      <w:sdtContent>
        <w:p w:rsidR="00503AA0" w:rsidRDefault="000D4C3E" w:rsidP="00A34DEB">
          <w:pPr>
            <w:spacing w:line="360" w:lineRule="auto"/>
            <w:ind w:left="567"/>
            <w:rPr>
              <w:rFonts w:ascii="Arial" w:hAnsi="Arial"/>
              <w:i/>
              <w:sz w:val="20"/>
              <w:szCs w:val="20"/>
            </w:rPr>
          </w:pPr>
          <w:r>
            <w:rPr>
              <w:rFonts w:ascii="Arial" w:hAnsi="Arial"/>
              <w:i/>
              <w:sz w:val="20"/>
              <w:szCs w:val="20"/>
            </w:rPr>
            <w:t xml:space="preserve">Die </w:t>
          </w:r>
          <w:r w:rsidR="008F04FA">
            <w:rPr>
              <w:rFonts w:ascii="Arial" w:hAnsi="Arial"/>
              <w:i/>
              <w:sz w:val="20"/>
              <w:szCs w:val="20"/>
            </w:rPr>
            <w:t>neuartige</w:t>
          </w:r>
          <w:r w:rsidR="008F04FA">
            <w:rPr>
              <w:rFonts w:ascii="Arial" w:hAnsi="Arial"/>
              <w:i/>
              <w:sz w:val="20"/>
              <w:szCs w:val="20"/>
            </w:rPr>
            <w:t xml:space="preserve"> </w:t>
          </w:r>
          <w:proofErr w:type="spellStart"/>
          <w:r>
            <w:rPr>
              <w:rFonts w:ascii="Arial" w:hAnsi="Arial"/>
              <w:i/>
              <w:sz w:val="20"/>
              <w:szCs w:val="20"/>
            </w:rPr>
            <w:t>Spül</w:t>
          </w:r>
          <w:r w:rsidR="00A3039F">
            <w:rPr>
              <w:rFonts w:ascii="Arial" w:hAnsi="Arial"/>
              <w:i/>
              <w:sz w:val="20"/>
              <w:szCs w:val="20"/>
            </w:rPr>
            <w:t>düse</w:t>
          </w:r>
          <w:proofErr w:type="spellEnd"/>
          <w:r>
            <w:rPr>
              <w:rFonts w:ascii="Arial" w:hAnsi="Arial"/>
              <w:i/>
              <w:sz w:val="20"/>
              <w:szCs w:val="20"/>
            </w:rPr>
            <w:t xml:space="preserve"> des T 7 Plus erleichtert den Abtransport des gelösten Schmutzes und spart </w:t>
          </w:r>
          <w:r w:rsidR="0010746B">
            <w:rPr>
              <w:rFonts w:ascii="Arial" w:hAnsi="Arial"/>
              <w:i/>
              <w:sz w:val="20"/>
              <w:szCs w:val="20"/>
            </w:rPr>
            <w:t xml:space="preserve">den </w:t>
          </w:r>
          <w:bookmarkStart w:id="0" w:name="_GoBack"/>
          <w:bookmarkEnd w:id="0"/>
          <w:r w:rsidR="0010746B">
            <w:rPr>
              <w:rFonts w:ascii="Arial" w:hAnsi="Arial"/>
              <w:i/>
              <w:sz w:val="20"/>
              <w:szCs w:val="20"/>
            </w:rPr>
            <w:t xml:space="preserve">Wechsel </w:t>
          </w:r>
          <w:r w:rsidR="00B504F3">
            <w:rPr>
              <w:rFonts w:ascii="Arial" w:hAnsi="Arial"/>
              <w:i/>
              <w:sz w:val="20"/>
              <w:szCs w:val="20"/>
            </w:rPr>
            <w:t>auf ein Strahlrohr</w:t>
          </w:r>
          <w:r>
            <w:rPr>
              <w:rFonts w:ascii="Arial" w:hAnsi="Arial"/>
              <w:i/>
              <w:sz w:val="20"/>
              <w:szCs w:val="20"/>
            </w:rPr>
            <w:t xml:space="preserve">.  </w:t>
          </w:r>
        </w:p>
      </w:sdtContent>
    </w:sdt>
    <w:sectPr w:rsidR="00503AA0" w:rsidSect="009D0AB0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0" w:h="16840"/>
      <w:pgMar w:top="2813" w:right="3536" w:bottom="1134" w:left="1418" w:header="709" w:footer="1385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07660" w:rsidRDefault="00C07660" w:rsidP="00A65C3D">
      <w:r>
        <w:separator/>
      </w:r>
    </w:p>
  </w:endnote>
  <w:endnote w:type="continuationSeparator" w:id="0">
    <w:p w:rsidR="00C07660" w:rsidRDefault="00C07660" w:rsidP="00A65C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F1961" w:rsidRDefault="007F1961">
    <w:pPr>
      <w:pStyle w:val="Fuzeile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F1961" w:rsidRDefault="007F1961">
    <w:pPr>
      <w:pStyle w:val="Fuzeile"/>
    </w:pPr>
    <w:r>
      <w:rPr>
        <w:noProof/>
        <w:lang w:eastAsia="de-DE"/>
      </w:rPr>
      <w:drawing>
        <wp:anchor distT="0" distB="0" distL="114300" distR="114300" simplePos="0" relativeHeight="251663360" behindDoc="0" locked="0" layoutInCell="1" allowOverlap="1" wp14:anchorId="6377B17F" wp14:editId="01E14695">
          <wp:simplePos x="0" y="0"/>
          <wp:positionH relativeFrom="column">
            <wp:posOffset>1957070</wp:posOffset>
          </wp:positionH>
          <wp:positionV relativeFrom="margin">
            <wp:posOffset>8072724</wp:posOffset>
          </wp:positionV>
          <wp:extent cx="1858766" cy="779841"/>
          <wp:effectExtent l="0" t="0" r="8255" b="1270"/>
          <wp:wrapNone/>
          <wp:docPr id="10" name="Grafik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Grafik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58766" cy="77984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F1961" w:rsidRDefault="007F1961">
    <w:pPr>
      <w:pStyle w:val="Fuzeil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07660" w:rsidRDefault="00C07660" w:rsidP="00A65C3D">
      <w:r>
        <w:separator/>
      </w:r>
    </w:p>
  </w:footnote>
  <w:footnote w:type="continuationSeparator" w:id="0">
    <w:p w:rsidR="00C07660" w:rsidRDefault="00C07660" w:rsidP="00A65C3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F1961" w:rsidRDefault="007F1961">
    <w:pPr>
      <w:pStyle w:val="Kopfzeile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F1961" w:rsidRDefault="007F1961" w:rsidP="008B6021">
    <w:pPr>
      <w:ind w:left="567"/>
      <w:rPr>
        <w:rFonts w:ascii="Arial" w:eastAsia="Times New Roman" w:hAnsi="Arial" w:cs="Times New Roman"/>
        <w:spacing w:val="14"/>
        <w:szCs w:val="44"/>
        <w:lang w:eastAsia="de-DE"/>
      </w:rPr>
    </w:pPr>
    <w:r w:rsidRPr="00A63422">
      <w:rPr>
        <w:rFonts w:ascii="Arial" w:eastAsia="Times New Roman" w:hAnsi="Arial" w:cs="Times New Roman"/>
        <w:noProof/>
        <w:spacing w:val="14"/>
        <w:sz w:val="44"/>
        <w:szCs w:val="44"/>
        <w:lang w:eastAsia="de-DE"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6FCA9A39" wp14:editId="4A8B7797">
              <wp:simplePos x="0" y="0"/>
              <wp:positionH relativeFrom="column">
                <wp:posOffset>-948055</wp:posOffset>
              </wp:positionH>
              <wp:positionV relativeFrom="paragraph">
                <wp:posOffset>-488315</wp:posOffset>
              </wp:positionV>
              <wp:extent cx="7658734" cy="1603374"/>
              <wp:effectExtent l="0" t="0" r="0" b="0"/>
              <wp:wrapNone/>
              <wp:docPr id="2" name="Textfeld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658734" cy="1603374"/>
                      </a:xfrm>
                      <a:prstGeom prst="rect">
                        <a:avLst/>
                      </a:prstGeom>
                      <a:solidFill>
                        <a:srgbClr val="FFEC00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7F1961" w:rsidRPr="00A63422" w:rsidRDefault="007F1961">
                          <w:pPr>
                            <w:rPr>
                              <w:color w:val="FFEC00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feld 2" o:spid="_x0000_s1026" type="#_x0000_t202" style="position:absolute;left:0;text-align:left;margin-left:-74.65pt;margin-top:-38.45pt;width:603.05pt;height:126.25pt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" fillcolor="#ffec00" stroked="f">
              <v:textbox>
                <w:txbxContent>
                  <w:p w:rsidR="007F1961" w:rsidRPr="00A63422" w:rsidRDefault="007F1961">
                    <w:pPr>
                      <w:rPr>
                        <w:color w:val="FFEC00"/>
                      </w:rPr>
                    </w:pPr>
                  </w:p>
                </w:txbxContent>
              </v:textbox>
            </v:shape>
          </w:pict>
        </mc:Fallback>
      </mc:AlternateContent>
    </w:r>
  </w:p>
  <w:p w:rsidR="007F1961" w:rsidRPr="006644BA" w:rsidRDefault="00C07660" w:rsidP="008B6021">
    <w:pPr>
      <w:ind w:left="567"/>
      <w:rPr>
        <w:rFonts w:ascii="Arial" w:eastAsia="Times New Roman" w:hAnsi="Arial" w:cs="Times New Roman"/>
        <w:spacing w:val="14"/>
        <w:sz w:val="44"/>
        <w:szCs w:val="44"/>
        <w:lang w:eastAsia="de-DE"/>
      </w:rPr>
    </w:pPr>
    <w:sdt>
      <w:sdtPr>
        <w:rPr>
          <w:rFonts w:ascii="Arial" w:eastAsia="Times New Roman" w:hAnsi="Arial" w:cs="Times New Roman"/>
          <w:spacing w:val="14"/>
          <w:sz w:val="44"/>
          <w:szCs w:val="44"/>
          <w:lang w:eastAsia="de-DE"/>
        </w:rPr>
        <w:id w:val="1043793336"/>
        <w:lock w:val="sdtContentLocked"/>
      </w:sdtPr>
      <w:sdtEndPr/>
      <w:sdtContent>
        <w:r w:rsidR="007F1961" w:rsidRPr="006644BA">
          <w:rPr>
            <w:rFonts w:ascii="Arial" w:eastAsia="Times New Roman" w:hAnsi="Arial" w:cs="Times New Roman"/>
            <w:spacing w:val="14"/>
            <w:sz w:val="44"/>
            <w:szCs w:val="44"/>
            <w:lang w:eastAsia="de-DE"/>
          </w:rPr>
          <w:t>PRESSEMITTEILUNG</w:t>
        </w:r>
      </w:sdtContent>
    </w:sdt>
  </w:p>
  <w:p w:rsidR="007F1961" w:rsidRPr="00B0222E" w:rsidRDefault="007F1961" w:rsidP="006332E1">
    <w:pPr>
      <w:pStyle w:val="Kopfzeile"/>
      <w:ind w:left="567"/>
      <w:rPr>
        <w:rFonts w:ascii="Arial" w:hAnsi="Arial" w:cs="Arial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F1961" w:rsidRDefault="007F1961">
    <w:pPr>
      <w:pStyle w:val="Kopfzeil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embedSystemFonts/>
  <w:proofState w:spelling="clean" w:grammar="clean"/>
  <w:trackRevisions/>
  <w:documentProtection w:edit="forms" w:enforcement="0"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UwMbU0N7E0NTc3MTFW0lEKTi0uzszPAykwrAUAwQG+XSwAAAA="/>
  </w:docVars>
  <w:rsids>
    <w:rsidRoot w:val="007B1805"/>
    <w:rsid w:val="00004257"/>
    <w:rsid w:val="00004B38"/>
    <w:rsid w:val="0000700B"/>
    <w:rsid w:val="00007A42"/>
    <w:rsid w:val="00010FD8"/>
    <w:rsid w:val="0001433D"/>
    <w:rsid w:val="00014C2F"/>
    <w:rsid w:val="00020CA4"/>
    <w:rsid w:val="0002296B"/>
    <w:rsid w:val="00031203"/>
    <w:rsid w:val="0008018D"/>
    <w:rsid w:val="000842A3"/>
    <w:rsid w:val="00092810"/>
    <w:rsid w:val="000933A9"/>
    <w:rsid w:val="00097E54"/>
    <w:rsid w:val="000A47C1"/>
    <w:rsid w:val="000A548E"/>
    <w:rsid w:val="000B4FCA"/>
    <w:rsid w:val="000D0EA9"/>
    <w:rsid w:val="000D4C3E"/>
    <w:rsid w:val="000E352A"/>
    <w:rsid w:val="0010746B"/>
    <w:rsid w:val="00113876"/>
    <w:rsid w:val="00116D22"/>
    <w:rsid w:val="001220EF"/>
    <w:rsid w:val="00123E26"/>
    <w:rsid w:val="00135466"/>
    <w:rsid w:val="00137F5F"/>
    <w:rsid w:val="001423DB"/>
    <w:rsid w:val="001463AF"/>
    <w:rsid w:val="00174C63"/>
    <w:rsid w:val="0018661C"/>
    <w:rsid w:val="001A4A5A"/>
    <w:rsid w:val="001B5B17"/>
    <w:rsid w:val="001B609A"/>
    <w:rsid w:val="001C1245"/>
    <w:rsid w:val="001D02F2"/>
    <w:rsid w:val="001D6E10"/>
    <w:rsid w:val="001E00AA"/>
    <w:rsid w:val="001E0909"/>
    <w:rsid w:val="001E48B5"/>
    <w:rsid w:val="001E6937"/>
    <w:rsid w:val="001F166B"/>
    <w:rsid w:val="00202BA1"/>
    <w:rsid w:val="002101AF"/>
    <w:rsid w:val="00221538"/>
    <w:rsid w:val="00221B15"/>
    <w:rsid w:val="00222602"/>
    <w:rsid w:val="00244F8E"/>
    <w:rsid w:val="0026490B"/>
    <w:rsid w:val="00264D96"/>
    <w:rsid w:val="0026503F"/>
    <w:rsid w:val="0027080E"/>
    <w:rsid w:val="00282C1A"/>
    <w:rsid w:val="00293FF5"/>
    <w:rsid w:val="002F24ED"/>
    <w:rsid w:val="002F5881"/>
    <w:rsid w:val="00303C61"/>
    <w:rsid w:val="00306066"/>
    <w:rsid w:val="00315175"/>
    <w:rsid w:val="0032340B"/>
    <w:rsid w:val="003234ED"/>
    <w:rsid w:val="0032619B"/>
    <w:rsid w:val="00346DE2"/>
    <w:rsid w:val="00350E90"/>
    <w:rsid w:val="00366C46"/>
    <w:rsid w:val="0037194A"/>
    <w:rsid w:val="00373FA8"/>
    <w:rsid w:val="0038037B"/>
    <w:rsid w:val="003913B2"/>
    <w:rsid w:val="00391C24"/>
    <w:rsid w:val="003B516E"/>
    <w:rsid w:val="003B7E77"/>
    <w:rsid w:val="003F23BA"/>
    <w:rsid w:val="003F3E44"/>
    <w:rsid w:val="004041B5"/>
    <w:rsid w:val="0040497B"/>
    <w:rsid w:val="00407E93"/>
    <w:rsid w:val="00417294"/>
    <w:rsid w:val="00417665"/>
    <w:rsid w:val="004237CD"/>
    <w:rsid w:val="00426862"/>
    <w:rsid w:val="004320AB"/>
    <w:rsid w:val="004452E0"/>
    <w:rsid w:val="00454F4E"/>
    <w:rsid w:val="00462D3F"/>
    <w:rsid w:val="00467EE0"/>
    <w:rsid w:val="00473259"/>
    <w:rsid w:val="00474AA3"/>
    <w:rsid w:val="00496EE7"/>
    <w:rsid w:val="004B1638"/>
    <w:rsid w:val="004B3D50"/>
    <w:rsid w:val="004B3F92"/>
    <w:rsid w:val="004C3B48"/>
    <w:rsid w:val="004F0093"/>
    <w:rsid w:val="004F701A"/>
    <w:rsid w:val="00503AA0"/>
    <w:rsid w:val="00512FCB"/>
    <w:rsid w:val="00513EF8"/>
    <w:rsid w:val="00523423"/>
    <w:rsid w:val="00524ECE"/>
    <w:rsid w:val="00533DF7"/>
    <w:rsid w:val="00536046"/>
    <w:rsid w:val="005414BE"/>
    <w:rsid w:val="005503B6"/>
    <w:rsid w:val="00550FB9"/>
    <w:rsid w:val="00557D81"/>
    <w:rsid w:val="00575520"/>
    <w:rsid w:val="00583E93"/>
    <w:rsid w:val="005870B2"/>
    <w:rsid w:val="00587427"/>
    <w:rsid w:val="00592BD3"/>
    <w:rsid w:val="00592D51"/>
    <w:rsid w:val="005A0E2A"/>
    <w:rsid w:val="005A3BDA"/>
    <w:rsid w:val="005D1220"/>
    <w:rsid w:val="005D401B"/>
    <w:rsid w:val="00604583"/>
    <w:rsid w:val="006114E1"/>
    <w:rsid w:val="00612D4D"/>
    <w:rsid w:val="00616E89"/>
    <w:rsid w:val="00623E1F"/>
    <w:rsid w:val="006332E1"/>
    <w:rsid w:val="0063494A"/>
    <w:rsid w:val="006644BA"/>
    <w:rsid w:val="00665ECC"/>
    <w:rsid w:val="00683BB7"/>
    <w:rsid w:val="006A093F"/>
    <w:rsid w:val="006A4071"/>
    <w:rsid w:val="006B32E8"/>
    <w:rsid w:val="006C1496"/>
    <w:rsid w:val="006D0A35"/>
    <w:rsid w:val="00706BA9"/>
    <w:rsid w:val="007155EF"/>
    <w:rsid w:val="0071774F"/>
    <w:rsid w:val="0072045B"/>
    <w:rsid w:val="00725196"/>
    <w:rsid w:val="007269E1"/>
    <w:rsid w:val="00740287"/>
    <w:rsid w:val="00746DB9"/>
    <w:rsid w:val="007500B8"/>
    <w:rsid w:val="00752296"/>
    <w:rsid w:val="00752934"/>
    <w:rsid w:val="00761F53"/>
    <w:rsid w:val="007709D7"/>
    <w:rsid w:val="0078422B"/>
    <w:rsid w:val="007A2920"/>
    <w:rsid w:val="007A4CEC"/>
    <w:rsid w:val="007B1267"/>
    <w:rsid w:val="007B1805"/>
    <w:rsid w:val="007B25DB"/>
    <w:rsid w:val="007B5196"/>
    <w:rsid w:val="007B65F4"/>
    <w:rsid w:val="007C16D9"/>
    <w:rsid w:val="007E47C5"/>
    <w:rsid w:val="007F1961"/>
    <w:rsid w:val="007F7349"/>
    <w:rsid w:val="00804021"/>
    <w:rsid w:val="00815FA3"/>
    <w:rsid w:val="00836BAB"/>
    <w:rsid w:val="008421F5"/>
    <w:rsid w:val="00842DF2"/>
    <w:rsid w:val="00843BA2"/>
    <w:rsid w:val="0085583C"/>
    <w:rsid w:val="00863ED8"/>
    <w:rsid w:val="00867C14"/>
    <w:rsid w:val="00877EDE"/>
    <w:rsid w:val="00885A31"/>
    <w:rsid w:val="00897E2B"/>
    <w:rsid w:val="008A2CA0"/>
    <w:rsid w:val="008B4E6A"/>
    <w:rsid w:val="008B4F6C"/>
    <w:rsid w:val="008B6021"/>
    <w:rsid w:val="008B65E8"/>
    <w:rsid w:val="008E0430"/>
    <w:rsid w:val="008F04FA"/>
    <w:rsid w:val="008F3740"/>
    <w:rsid w:val="008F51F5"/>
    <w:rsid w:val="00907EB4"/>
    <w:rsid w:val="00934D90"/>
    <w:rsid w:val="00940710"/>
    <w:rsid w:val="009415D3"/>
    <w:rsid w:val="00945089"/>
    <w:rsid w:val="00957C26"/>
    <w:rsid w:val="009652F6"/>
    <w:rsid w:val="00981E18"/>
    <w:rsid w:val="00995B96"/>
    <w:rsid w:val="00996DE5"/>
    <w:rsid w:val="009A3F8F"/>
    <w:rsid w:val="009A4D2A"/>
    <w:rsid w:val="009A69EA"/>
    <w:rsid w:val="009B60CA"/>
    <w:rsid w:val="009C15F9"/>
    <w:rsid w:val="009C5ECA"/>
    <w:rsid w:val="009D0AB0"/>
    <w:rsid w:val="009D18DC"/>
    <w:rsid w:val="009E12A2"/>
    <w:rsid w:val="009E6D85"/>
    <w:rsid w:val="009E763F"/>
    <w:rsid w:val="009F458A"/>
    <w:rsid w:val="00A244BB"/>
    <w:rsid w:val="00A273C7"/>
    <w:rsid w:val="00A3039F"/>
    <w:rsid w:val="00A34DEB"/>
    <w:rsid w:val="00A34E23"/>
    <w:rsid w:val="00A433EB"/>
    <w:rsid w:val="00A46B9A"/>
    <w:rsid w:val="00A47545"/>
    <w:rsid w:val="00A51EFC"/>
    <w:rsid w:val="00A555EB"/>
    <w:rsid w:val="00A56A9D"/>
    <w:rsid w:val="00A63422"/>
    <w:rsid w:val="00A65C3D"/>
    <w:rsid w:val="00A8116C"/>
    <w:rsid w:val="00A82370"/>
    <w:rsid w:val="00AB4FE6"/>
    <w:rsid w:val="00AB756F"/>
    <w:rsid w:val="00AD26F3"/>
    <w:rsid w:val="00AE03C6"/>
    <w:rsid w:val="00B00644"/>
    <w:rsid w:val="00B0222E"/>
    <w:rsid w:val="00B05A5B"/>
    <w:rsid w:val="00B064B8"/>
    <w:rsid w:val="00B254CA"/>
    <w:rsid w:val="00B31F7B"/>
    <w:rsid w:val="00B320E2"/>
    <w:rsid w:val="00B504F3"/>
    <w:rsid w:val="00B770C2"/>
    <w:rsid w:val="00B847AD"/>
    <w:rsid w:val="00B873AA"/>
    <w:rsid w:val="00B905C1"/>
    <w:rsid w:val="00B9538E"/>
    <w:rsid w:val="00BA6519"/>
    <w:rsid w:val="00BB5C39"/>
    <w:rsid w:val="00BD595F"/>
    <w:rsid w:val="00BE0205"/>
    <w:rsid w:val="00BE0672"/>
    <w:rsid w:val="00C00A7E"/>
    <w:rsid w:val="00C07660"/>
    <w:rsid w:val="00C25284"/>
    <w:rsid w:val="00C44CA4"/>
    <w:rsid w:val="00C44E37"/>
    <w:rsid w:val="00C4598A"/>
    <w:rsid w:val="00C54C4E"/>
    <w:rsid w:val="00C57761"/>
    <w:rsid w:val="00C61359"/>
    <w:rsid w:val="00C7097B"/>
    <w:rsid w:val="00C815F1"/>
    <w:rsid w:val="00C819AD"/>
    <w:rsid w:val="00C96719"/>
    <w:rsid w:val="00C967F1"/>
    <w:rsid w:val="00CA001B"/>
    <w:rsid w:val="00CA5A19"/>
    <w:rsid w:val="00CB09CB"/>
    <w:rsid w:val="00CB1250"/>
    <w:rsid w:val="00CB6B1D"/>
    <w:rsid w:val="00CC0989"/>
    <w:rsid w:val="00CD1D32"/>
    <w:rsid w:val="00CD4275"/>
    <w:rsid w:val="00CD68F3"/>
    <w:rsid w:val="00CF2C42"/>
    <w:rsid w:val="00D01B5B"/>
    <w:rsid w:val="00D1043A"/>
    <w:rsid w:val="00D10556"/>
    <w:rsid w:val="00D24783"/>
    <w:rsid w:val="00D26959"/>
    <w:rsid w:val="00D302D8"/>
    <w:rsid w:val="00D331B3"/>
    <w:rsid w:val="00D436EB"/>
    <w:rsid w:val="00D54093"/>
    <w:rsid w:val="00D55D32"/>
    <w:rsid w:val="00D56683"/>
    <w:rsid w:val="00D6162B"/>
    <w:rsid w:val="00D71E25"/>
    <w:rsid w:val="00D733D4"/>
    <w:rsid w:val="00D878DC"/>
    <w:rsid w:val="00D958E2"/>
    <w:rsid w:val="00DA7C8E"/>
    <w:rsid w:val="00DC2756"/>
    <w:rsid w:val="00DC628B"/>
    <w:rsid w:val="00DD107B"/>
    <w:rsid w:val="00DD4B7A"/>
    <w:rsid w:val="00DE401D"/>
    <w:rsid w:val="00DE551F"/>
    <w:rsid w:val="00DE5EA9"/>
    <w:rsid w:val="00DF6234"/>
    <w:rsid w:val="00DF7A90"/>
    <w:rsid w:val="00E06916"/>
    <w:rsid w:val="00E06D5A"/>
    <w:rsid w:val="00E22C1C"/>
    <w:rsid w:val="00E40CC8"/>
    <w:rsid w:val="00E429C5"/>
    <w:rsid w:val="00E43D00"/>
    <w:rsid w:val="00E443E7"/>
    <w:rsid w:val="00E57DCE"/>
    <w:rsid w:val="00E72C12"/>
    <w:rsid w:val="00E808DE"/>
    <w:rsid w:val="00E81B82"/>
    <w:rsid w:val="00E8220D"/>
    <w:rsid w:val="00E83056"/>
    <w:rsid w:val="00E9702A"/>
    <w:rsid w:val="00EA0904"/>
    <w:rsid w:val="00EA0ED9"/>
    <w:rsid w:val="00EA734C"/>
    <w:rsid w:val="00EC09B8"/>
    <w:rsid w:val="00EC40FD"/>
    <w:rsid w:val="00ED45A1"/>
    <w:rsid w:val="00EE026E"/>
    <w:rsid w:val="00EE3403"/>
    <w:rsid w:val="00EF1802"/>
    <w:rsid w:val="00EF7F2D"/>
    <w:rsid w:val="00F12937"/>
    <w:rsid w:val="00F31C9C"/>
    <w:rsid w:val="00F40669"/>
    <w:rsid w:val="00F52BBC"/>
    <w:rsid w:val="00F7409A"/>
    <w:rsid w:val="00F749B7"/>
    <w:rsid w:val="00F763E7"/>
    <w:rsid w:val="00F85DB4"/>
    <w:rsid w:val="00F91F92"/>
    <w:rsid w:val="00F96897"/>
    <w:rsid w:val="00FB3097"/>
    <w:rsid w:val="00FC649B"/>
    <w:rsid w:val="00FD724E"/>
    <w:rsid w:val="00FF7F4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  <w:rsid w:val="003356F4"/>
  </w:style>
  <w:style w:type="paragraph" w:styleId="berschrift1">
    <w:name w:val="heading 1"/>
    <w:basedOn w:val="Standard"/>
    <w:link w:val="berschrift1Zchn"/>
    <w:uiPriority w:val="9"/>
    <w:rsid w:val="00623E1F"/>
    <w:pPr>
      <w:spacing w:beforeLines="1" w:afterLines="1"/>
      <w:outlineLvl w:val="0"/>
    </w:pPr>
    <w:rPr>
      <w:rFonts w:ascii="Times" w:hAnsi="Times"/>
      <w:b/>
      <w:kern w:val="36"/>
      <w:sz w:val="48"/>
      <w:szCs w:val="20"/>
      <w:lang w:eastAsia="de-DE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rsid w:val="00D24783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tandardWeb">
    <w:name w:val="Normal (Web)"/>
    <w:basedOn w:val="Standard"/>
    <w:uiPriority w:val="99"/>
    <w:rsid w:val="00623E1F"/>
    <w:pPr>
      <w:spacing w:beforeLines="1" w:afterLines="1"/>
    </w:pPr>
    <w:rPr>
      <w:rFonts w:ascii="Times" w:hAnsi="Times" w:cs="Times New Roman"/>
      <w:sz w:val="20"/>
      <w:szCs w:val="20"/>
      <w:lang w:eastAsia="de-DE"/>
    </w:rPr>
  </w:style>
  <w:style w:type="character" w:styleId="Hyperlink">
    <w:name w:val="Hyperlink"/>
    <w:basedOn w:val="Absatz-Standardschriftart"/>
    <w:uiPriority w:val="99"/>
    <w:rsid w:val="00623E1F"/>
    <w:rPr>
      <w:color w:val="0000FF"/>
      <w:u w:val="single"/>
    </w:rPr>
  </w:style>
  <w:style w:type="paragraph" w:styleId="HTMLVorformatiert">
    <w:name w:val="HTML Preformatted"/>
    <w:basedOn w:val="Standard"/>
    <w:link w:val="HTMLVorformatiertZchn"/>
    <w:uiPriority w:val="99"/>
    <w:rsid w:val="00623E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" w:hAnsi="Courier" w:cs="Courier"/>
      <w:sz w:val="20"/>
      <w:szCs w:val="20"/>
      <w:lang w:eastAsia="de-DE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rsid w:val="00623E1F"/>
    <w:rPr>
      <w:rFonts w:ascii="Courier" w:hAnsi="Courier" w:cs="Courier"/>
      <w:sz w:val="20"/>
      <w:szCs w:val="20"/>
      <w:lang w:eastAsia="de-DE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623E1F"/>
    <w:rPr>
      <w:rFonts w:ascii="Times" w:hAnsi="Times"/>
      <w:b/>
      <w:kern w:val="36"/>
      <w:sz w:val="48"/>
      <w:szCs w:val="20"/>
      <w:lang w:eastAsia="de-DE"/>
    </w:rPr>
  </w:style>
  <w:style w:type="paragraph" w:styleId="Kopfzeile">
    <w:name w:val="header"/>
    <w:basedOn w:val="Standard"/>
    <w:link w:val="KopfzeileZchn"/>
    <w:uiPriority w:val="99"/>
    <w:unhideWhenUsed/>
    <w:rsid w:val="003913B2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3913B2"/>
  </w:style>
  <w:style w:type="paragraph" w:styleId="Fuzeile">
    <w:name w:val="footer"/>
    <w:basedOn w:val="Standard"/>
    <w:link w:val="FuzeileZchn"/>
    <w:uiPriority w:val="99"/>
    <w:unhideWhenUsed/>
    <w:rsid w:val="003913B2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3913B2"/>
  </w:style>
  <w:style w:type="table" w:styleId="Tabellenraster">
    <w:name w:val="Table Grid"/>
    <w:basedOn w:val="NormaleTabelle"/>
    <w:uiPriority w:val="59"/>
    <w:rsid w:val="003913B2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D24783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B320E2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B320E2"/>
    <w:rPr>
      <w:rFonts w:ascii="Tahoma" w:hAnsi="Tahoma" w:cs="Tahoma"/>
      <w:sz w:val="16"/>
      <w:szCs w:val="16"/>
    </w:rPr>
  </w:style>
  <w:style w:type="paragraph" w:styleId="Funotentext">
    <w:name w:val="footnote text"/>
    <w:basedOn w:val="Standard"/>
    <w:link w:val="FunotentextZchn"/>
    <w:uiPriority w:val="99"/>
    <w:semiHidden/>
    <w:unhideWhenUsed/>
    <w:rsid w:val="00E8220D"/>
    <w:rPr>
      <w:sz w:val="20"/>
      <w:szCs w:val="20"/>
    </w:r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E8220D"/>
    <w:rPr>
      <w:sz w:val="20"/>
      <w:szCs w:val="20"/>
    </w:rPr>
  </w:style>
  <w:style w:type="character" w:styleId="Funotenzeichen">
    <w:name w:val="footnote reference"/>
    <w:basedOn w:val="Absatz-Standardschriftart"/>
    <w:uiPriority w:val="99"/>
    <w:semiHidden/>
    <w:unhideWhenUsed/>
    <w:rsid w:val="00E8220D"/>
    <w:rPr>
      <w:vertAlign w:val="superscript"/>
    </w:rPr>
  </w:style>
  <w:style w:type="character" w:styleId="Platzhaltertext">
    <w:name w:val="Placeholder Text"/>
    <w:basedOn w:val="Absatz-Standardschriftart"/>
    <w:uiPriority w:val="99"/>
    <w:semiHidden/>
    <w:rsid w:val="00A56A9D"/>
    <w:rPr>
      <w:color w:val="808080"/>
    </w:rPr>
  </w:style>
  <w:style w:type="paragraph" w:styleId="Beschriftung">
    <w:name w:val="caption"/>
    <w:basedOn w:val="Standard"/>
    <w:next w:val="Standard"/>
    <w:uiPriority w:val="35"/>
    <w:unhideWhenUsed/>
    <w:qFormat/>
    <w:rsid w:val="00474AA3"/>
    <w:pPr>
      <w:spacing w:after="200"/>
    </w:pPr>
    <w:rPr>
      <w:b/>
      <w:bCs/>
      <w:color w:val="4F81BD" w:themeColor="accent1"/>
      <w:sz w:val="18"/>
      <w:szCs w:val="18"/>
    </w:rPr>
  </w:style>
  <w:style w:type="paragraph" w:customStyle="1" w:styleId="Arial6pt">
    <w:name w:val="_Arial_6pt"/>
    <w:basedOn w:val="Standard"/>
    <w:qFormat/>
    <w:locked/>
    <w:rsid w:val="00D01B5B"/>
    <w:pPr>
      <w:framePr w:wrap="around" w:vAnchor="text" w:hAnchor="text" w:y="1"/>
      <w:spacing w:line="260" w:lineRule="exact"/>
    </w:pPr>
    <w:rPr>
      <w:rFonts w:ascii="Arial" w:hAnsi="Arial"/>
      <w:sz w:val="12"/>
      <w:szCs w:val="22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DF6234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DF6234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DF6234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DF6234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DF6234"/>
    <w:rPr>
      <w:b/>
      <w:bCs/>
      <w:sz w:val="20"/>
      <w:szCs w:val="20"/>
    </w:rPr>
  </w:style>
  <w:style w:type="table" w:customStyle="1" w:styleId="Tabellenraster1">
    <w:name w:val="Tabellenraster1"/>
    <w:basedOn w:val="NormaleTabelle"/>
    <w:next w:val="Tabellenraster"/>
    <w:uiPriority w:val="59"/>
    <w:rsid w:val="00B254CA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  <w:rsid w:val="003356F4"/>
  </w:style>
  <w:style w:type="paragraph" w:styleId="berschrift1">
    <w:name w:val="heading 1"/>
    <w:basedOn w:val="Standard"/>
    <w:link w:val="berschrift1Zchn"/>
    <w:uiPriority w:val="9"/>
    <w:rsid w:val="00623E1F"/>
    <w:pPr>
      <w:spacing w:beforeLines="1" w:afterLines="1"/>
      <w:outlineLvl w:val="0"/>
    </w:pPr>
    <w:rPr>
      <w:rFonts w:ascii="Times" w:hAnsi="Times"/>
      <w:b/>
      <w:kern w:val="36"/>
      <w:sz w:val="48"/>
      <w:szCs w:val="20"/>
      <w:lang w:eastAsia="de-DE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rsid w:val="00D24783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tandardWeb">
    <w:name w:val="Normal (Web)"/>
    <w:basedOn w:val="Standard"/>
    <w:uiPriority w:val="99"/>
    <w:rsid w:val="00623E1F"/>
    <w:pPr>
      <w:spacing w:beforeLines="1" w:afterLines="1"/>
    </w:pPr>
    <w:rPr>
      <w:rFonts w:ascii="Times" w:hAnsi="Times" w:cs="Times New Roman"/>
      <w:sz w:val="20"/>
      <w:szCs w:val="20"/>
      <w:lang w:eastAsia="de-DE"/>
    </w:rPr>
  </w:style>
  <w:style w:type="character" w:styleId="Hyperlink">
    <w:name w:val="Hyperlink"/>
    <w:basedOn w:val="Absatz-Standardschriftart"/>
    <w:uiPriority w:val="99"/>
    <w:rsid w:val="00623E1F"/>
    <w:rPr>
      <w:color w:val="0000FF"/>
      <w:u w:val="single"/>
    </w:rPr>
  </w:style>
  <w:style w:type="paragraph" w:styleId="HTMLVorformatiert">
    <w:name w:val="HTML Preformatted"/>
    <w:basedOn w:val="Standard"/>
    <w:link w:val="HTMLVorformatiertZchn"/>
    <w:uiPriority w:val="99"/>
    <w:rsid w:val="00623E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" w:hAnsi="Courier" w:cs="Courier"/>
      <w:sz w:val="20"/>
      <w:szCs w:val="20"/>
      <w:lang w:eastAsia="de-DE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rsid w:val="00623E1F"/>
    <w:rPr>
      <w:rFonts w:ascii="Courier" w:hAnsi="Courier" w:cs="Courier"/>
      <w:sz w:val="20"/>
      <w:szCs w:val="20"/>
      <w:lang w:eastAsia="de-DE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623E1F"/>
    <w:rPr>
      <w:rFonts w:ascii="Times" w:hAnsi="Times"/>
      <w:b/>
      <w:kern w:val="36"/>
      <w:sz w:val="48"/>
      <w:szCs w:val="20"/>
      <w:lang w:eastAsia="de-DE"/>
    </w:rPr>
  </w:style>
  <w:style w:type="paragraph" w:styleId="Kopfzeile">
    <w:name w:val="header"/>
    <w:basedOn w:val="Standard"/>
    <w:link w:val="KopfzeileZchn"/>
    <w:uiPriority w:val="99"/>
    <w:unhideWhenUsed/>
    <w:rsid w:val="003913B2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3913B2"/>
  </w:style>
  <w:style w:type="paragraph" w:styleId="Fuzeile">
    <w:name w:val="footer"/>
    <w:basedOn w:val="Standard"/>
    <w:link w:val="FuzeileZchn"/>
    <w:uiPriority w:val="99"/>
    <w:unhideWhenUsed/>
    <w:rsid w:val="003913B2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3913B2"/>
  </w:style>
  <w:style w:type="table" w:styleId="Tabellenraster">
    <w:name w:val="Table Grid"/>
    <w:basedOn w:val="NormaleTabelle"/>
    <w:uiPriority w:val="59"/>
    <w:rsid w:val="003913B2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D24783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B320E2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B320E2"/>
    <w:rPr>
      <w:rFonts w:ascii="Tahoma" w:hAnsi="Tahoma" w:cs="Tahoma"/>
      <w:sz w:val="16"/>
      <w:szCs w:val="16"/>
    </w:rPr>
  </w:style>
  <w:style w:type="paragraph" w:styleId="Funotentext">
    <w:name w:val="footnote text"/>
    <w:basedOn w:val="Standard"/>
    <w:link w:val="FunotentextZchn"/>
    <w:uiPriority w:val="99"/>
    <w:semiHidden/>
    <w:unhideWhenUsed/>
    <w:rsid w:val="00E8220D"/>
    <w:rPr>
      <w:sz w:val="20"/>
      <w:szCs w:val="20"/>
    </w:r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E8220D"/>
    <w:rPr>
      <w:sz w:val="20"/>
      <w:szCs w:val="20"/>
    </w:rPr>
  </w:style>
  <w:style w:type="character" w:styleId="Funotenzeichen">
    <w:name w:val="footnote reference"/>
    <w:basedOn w:val="Absatz-Standardschriftart"/>
    <w:uiPriority w:val="99"/>
    <w:semiHidden/>
    <w:unhideWhenUsed/>
    <w:rsid w:val="00E8220D"/>
    <w:rPr>
      <w:vertAlign w:val="superscript"/>
    </w:rPr>
  </w:style>
  <w:style w:type="character" w:styleId="Platzhaltertext">
    <w:name w:val="Placeholder Text"/>
    <w:basedOn w:val="Absatz-Standardschriftart"/>
    <w:uiPriority w:val="99"/>
    <w:semiHidden/>
    <w:rsid w:val="00A56A9D"/>
    <w:rPr>
      <w:color w:val="808080"/>
    </w:rPr>
  </w:style>
  <w:style w:type="paragraph" w:styleId="Beschriftung">
    <w:name w:val="caption"/>
    <w:basedOn w:val="Standard"/>
    <w:next w:val="Standard"/>
    <w:uiPriority w:val="35"/>
    <w:unhideWhenUsed/>
    <w:qFormat/>
    <w:rsid w:val="00474AA3"/>
    <w:pPr>
      <w:spacing w:after="200"/>
    </w:pPr>
    <w:rPr>
      <w:b/>
      <w:bCs/>
      <w:color w:val="4F81BD" w:themeColor="accent1"/>
      <w:sz w:val="18"/>
      <w:szCs w:val="18"/>
    </w:rPr>
  </w:style>
  <w:style w:type="paragraph" w:customStyle="1" w:styleId="Arial6pt">
    <w:name w:val="_Arial_6pt"/>
    <w:basedOn w:val="Standard"/>
    <w:qFormat/>
    <w:locked/>
    <w:rsid w:val="00D01B5B"/>
    <w:pPr>
      <w:framePr w:wrap="around" w:vAnchor="text" w:hAnchor="text" w:y="1"/>
      <w:spacing w:line="260" w:lineRule="exact"/>
    </w:pPr>
    <w:rPr>
      <w:rFonts w:ascii="Arial" w:hAnsi="Arial"/>
      <w:sz w:val="12"/>
      <w:szCs w:val="22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DF6234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DF6234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DF6234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DF6234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DF6234"/>
    <w:rPr>
      <w:b/>
      <w:bCs/>
      <w:sz w:val="20"/>
      <w:szCs w:val="20"/>
    </w:rPr>
  </w:style>
  <w:style w:type="table" w:customStyle="1" w:styleId="Tabellenraster1">
    <w:name w:val="Tabellenraster1"/>
    <w:basedOn w:val="NormaleTabelle"/>
    <w:next w:val="Tabellenraster"/>
    <w:uiPriority w:val="59"/>
    <w:rsid w:val="00B254CA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856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93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0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54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30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93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8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20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54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92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16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1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19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400676">
          <w:marLeft w:val="-225"/>
          <w:marRight w:val="-225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37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499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03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855107">
          <w:marLeft w:val="-225"/>
          <w:marRight w:val="-225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13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267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67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64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8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60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aercher.com/presse" TargetMode="Externa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2.jpe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C6FA6498D5B14921AFCB36589F64D27F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DE82176E-47EE-46B0-B5CD-BBD8657B68EA}"/>
      </w:docPartPr>
      <w:docPartBody>
        <w:p w:rsidR="00C569FD" w:rsidRDefault="000E170A" w:rsidP="000E170A">
          <w:pPr>
            <w:pStyle w:val="C6FA6498D5B14921AFCB36589F64D27F10"/>
          </w:pPr>
          <w:r w:rsidRPr="008B4E6A">
            <w:rPr>
              <w:rFonts w:ascii="Arial" w:hAnsi="Arial" w:cs="Arial"/>
              <w:i/>
              <w:color w:val="548DD4" w:themeColor="text2" w:themeTint="99"/>
              <w:kern w:val="36"/>
              <w:sz w:val="32"/>
              <w:szCs w:val="20"/>
              <w:lang w:eastAsia="de-DE"/>
            </w:rPr>
            <w:t>Dachzeile</w:t>
          </w:r>
        </w:p>
      </w:docPartBody>
    </w:docPart>
    <w:docPart>
      <w:docPartPr>
        <w:name w:val="E5BE6DBB3B4940B5B9079DB1B6D7368B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4EAB7090-56E4-49EB-99AF-61F8A2DF2F36}"/>
      </w:docPartPr>
      <w:docPartBody>
        <w:p w:rsidR="00C569FD" w:rsidRDefault="000E170A" w:rsidP="000E170A">
          <w:pPr>
            <w:pStyle w:val="E5BE6DBB3B4940B5B9079DB1B6D7368B10"/>
          </w:pPr>
          <w:r w:rsidRPr="008B4E6A">
            <w:rPr>
              <w:rStyle w:val="Platzhaltertext"/>
              <w:rFonts w:ascii="Arial" w:hAnsi="Arial" w:cs="Arial"/>
              <w:b/>
              <w:i/>
              <w:color w:val="548DD4" w:themeColor="text2" w:themeTint="99"/>
              <w:sz w:val="36"/>
              <w:szCs w:val="36"/>
            </w:rPr>
            <w:t>Überschrift</w:t>
          </w:r>
        </w:p>
      </w:docPartBody>
    </w:docPart>
    <w:docPart>
      <w:docPartPr>
        <w:name w:val="9ADF3B2E933A432DBFC3B0898DA2C9DC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EE0E3BEE-58B0-449B-A0B2-DB8A7F22E67D}"/>
      </w:docPartPr>
      <w:docPartBody>
        <w:p w:rsidR="00C569FD" w:rsidRDefault="000E170A" w:rsidP="000E170A">
          <w:pPr>
            <w:pStyle w:val="9ADF3B2E933A432DBFC3B0898DA2C9DC7"/>
            <w:framePr w:wrap="around"/>
          </w:pPr>
          <w:r w:rsidRPr="00A46B9A">
            <w:rPr>
              <w:color w:val="4F81BD" w:themeColor="accent1"/>
              <w:sz w:val="16"/>
            </w:rPr>
            <w:t>Namen auswählen</w:t>
          </w:r>
        </w:p>
      </w:docPartBody>
    </w:docPart>
    <w:docPart>
      <w:docPartPr>
        <w:name w:val="D2122C12CA1A4ACCA30F290089818125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CBB8D0AE-003C-4356-A143-0E960CDC068D}"/>
      </w:docPartPr>
      <w:docPartBody>
        <w:p w:rsidR="00C569FD" w:rsidRDefault="003476EF" w:rsidP="003476EF">
          <w:pPr>
            <w:pStyle w:val="D2122C12CA1A4ACCA30F2900898181252"/>
            <w:framePr w:wrap="around"/>
          </w:pPr>
          <w:r w:rsidRPr="00A46B9A">
            <w:rPr>
              <w:color w:val="4F81BD" w:themeColor="accent1"/>
              <w:sz w:val="16"/>
            </w:rPr>
            <w:t>Position auswählen</w:t>
          </w:r>
        </w:p>
      </w:docPartBody>
    </w:docPart>
    <w:docPart>
      <w:docPartPr>
        <w:name w:val="95CB0467D9C74A6A93D8E0774002D631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B1B21BBA-FA87-4AC3-B72F-8D9F6A339CD3}"/>
      </w:docPartPr>
      <w:docPartBody>
        <w:p w:rsidR="00C569FD" w:rsidRDefault="003476EF" w:rsidP="003476EF">
          <w:pPr>
            <w:pStyle w:val="95CB0467D9C74A6A93D8E0774002D6312"/>
            <w:framePr w:wrap="around"/>
          </w:pPr>
          <w:r w:rsidRPr="00A46B9A">
            <w:rPr>
              <w:color w:val="4F81BD" w:themeColor="accent1"/>
              <w:sz w:val="16"/>
            </w:rPr>
            <w:t>Telefonnummer auswählen</w:t>
          </w:r>
        </w:p>
      </w:docPartBody>
    </w:docPart>
    <w:docPart>
      <w:docPartPr>
        <w:name w:val="6C0453767BCC4CBC957B2C90640F933F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BBA1ADAB-7FB7-431D-988E-EC23233DD80F}"/>
      </w:docPartPr>
      <w:docPartBody>
        <w:p w:rsidR="00C569FD" w:rsidRDefault="003476EF">
          <w:pPr>
            <w:pStyle w:val="6C0453767BCC4CBC957B2C90640F933F"/>
          </w:pPr>
          <w:r w:rsidRPr="00A46B9A">
            <w:rPr>
              <w:color w:val="4F81BD" w:themeColor="accent1"/>
              <w:sz w:val="16"/>
            </w:rPr>
            <w:t>E-Mail-Adresse auswählen</w:t>
          </w:r>
        </w:p>
      </w:docPartBody>
    </w:docPart>
    <w:docPart>
      <w:docPartPr>
        <w:name w:val="0A5C183656B74E28AF6A956A2EA4B008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C786AD25-F5BF-4113-A0D1-BC10096F3D0A}"/>
      </w:docPartPr>
      <w:docPartBody>
        <w:p w:rsidR="00C569FD" w:rsidRDefault="003476EF" w:rsidP="003476EF">
          <w:pPr>
            <w:pStyle w:val="0A5C183656B74E28AF6A956A2EA4B0082"/>
            <w:spacing w:before="2" w:after="2"/>
          </w:pPr>
          <w:r w:rsidRPr="008B4E6A">
            <w:rPr>
              <w:rFonts w:ascii="Arial" w:hAnsi="Arial"/>
              <w:b/>
              <w:i/>
              <w:color w:val="548DD4" w:themeColor="text2" w:themeTint="99"/>
            </w:rPr>
            <w:t>Ort</w:t>
          </w:r>
        </w:p>
      </w:docPartBody>
    </w:docPart>
    <w:docPart>
      <w:docPartPr>
        <w:name w:val="019E72413D9C415D8F33E699CA810003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6A948446-C59A-4750-BD0B-C285AFA896AA}"/>
      </w:docPartPr>
      <w:docPartBody>
        <w:p w:rsidR="00C569FD" w:rsidRDefault="003476EF">
          <w:pPr>
            <w:pStyle w:val="019E72413D9C415D8F33E699CA810003"/>
          </w:pPr>
          <w:r w:rsidRPr="00E943A6">
            <w:rPr>
              <w:rStyle w:val="Platzhaltertext"/>
            </w:rPr>
            <w:t>Klicken Sie hier, um Text einzugeben.</w:t>
          </w:r>
        </w:p>
      </w:docPartBody>
    </w:docPart>
    <w:docPart>
      <w:docPartPr>
        <w:name w:val="961FC18E7E514B668BEAD6B166152189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535CACCE-134B-4E94-8D0D-D94D19DC51FE}"/>
      </w:docPartPr>
      <w:docPartBody>
        <w:p w:rsidR="00C569FD" w:rsidRDefault="000E170A" w:rsidP="000E170A">
          <w:pPr>
            <w:pStyle w:val="961FC18E7E514B668BEAD6B1661521899"/>
            <w:spacing w:before="2" w:after="2"/>
          </w:pPr>
          <w:r w:rsidRPr="008B4E6A">
            <w:rPr>
              <w:rStyle w:val="Platzhaltertext"/>
              <w:rFonts w:ascii="Arial" w:hAnsi="Arial" w:cs="Arial"/>
              <w:b/>
              <w:i/>
              <w:color w:val="548DD4" w:themeColor="text2" w:themeTint="99"/>
            </w:rPr>
            <w:t>Datum</w:t>
          </w:r>
        </w:p>
      </w:docPartBody>
    </w:docPart>
    <w:docPart>
      <w:docPartPr>
        <w:name w:val="1F0C76621637463BA49FCC0430A1E676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43C9367E-7FDC-4637-BDFC-9682F5C1D597}"/>
      </w:docPartPr>
      <w:docPartBody>
        <w:p w:rsidR="00C569FD" w:rsidRDefault="000E170A" w:rsidP="000E170A">
          <w:pPr>
            <w:pStyle w:val="1F0C76621637463BA49FCC0430A1E67610"/>
            <w:spacing w:before="2" w:after="2"/>
          </w:pPr>
          <w:r w:rsidRPr="008B4E6A">
            <w:rPr>
              <w:rFonts w:ascii="Arial" w:hAnsi="Arial"/>
              <w:i/>
              <w:color w:val="548DD4" w:themeColor="text2" w:themeTint="99"/>
            </w:rPr>
            <w:t>Text der Pressemitteilung</w:t>
          </w:r>
          <w:r>
            <w:rPr>
              <w:rFonts w:ascii="Arial" w:hAnsi="Arial"/>
              <w:i/>
              <w:color w:val="548DD4" w:themeColor="text2" w:themeTint="99"/>
            </w:rPr>
            <w:t xml:space="preserve"> einfügen</w:t>
          </w:r>
        </w:p>
      </w:docPartBody>
    </w:docPart>
    <w:docPart>
      <w:docPartPr>
        <w:name w:val="5F618CA7B4DA47058B18B95D524D7473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83ADA2BA-6395-4BEE-829E-B0BE4ED5B8F8}"/>
      </w:docPartPr>
      <w:docPartBody>
        <w:p w:rsidR="00C569FD" w:rsidRDefault="003476EF" w:rsidP="003476EF">
          <w:pPr>
            <w:pStyle w:val="5F618CA7B4DA47058B18B95D524D7473"/>
          </w:pPr>
          <w:r w:rsidRPr="00E943A6">
            <w:rPr>
              <w:rStyle w:val="Platzhaltertext"/>
            </w:rPr>
            <w:t>Klicken Sie hier, um Text einzugeben.</w:t>
          </w:r>
        </w:p>
      </w:docPartBody>
    </w:docPart>
    <w:docPart>
      <w:docPartPr>
        <w:name w:val="F87079A98C6D4A73BDB75BD293DA18E8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5ED654CD-D419-4EB5-A98B-D8FE914A7ADA}"/>
      </w:docPartPr>
      <w:docPartBody>
        <w:p w:rsidR="00710B67" w:rsidRDefault="00035B7A" w:rsidP="00035B7A">
          <w:pPr>
            <w:pStyle w:val="F87079A98C6D4A73BDB75BD293DA18E8"/>
          </w:pPr>
          <w:r w:rsidRPr="008B4E6A">
            <w:rPr>
              <w:rFonts w:ascii="Arial" w:hAnsi="Arial" w:cs="Arial"/>
              <w:i/>
              <w:color w:val="548DD4" w:themeColor="text2" w:themeTint="99"/>
              <w:kern w:val="36"/>
              <w:sz w:val="32"/>
              <w:szCs w:val="20"/>
            </w:rPr>
            <w:t>Dachzeile</w:t>
          </w:r>
        </w:p>
      </w:docPartBody>
    </w:docPart>
    <w:docPart>
      <w:docPartPr>
        <w:name w:val="A07E82350CF849058262EBDD8B05685E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607B8A78-3794-4C2D-94C4-6C94A980E6E1}"/>
      </w:docPartPr>
      <w:docPartBody>
        <w:p w:rsidR="009E3B61" w:rsidRDefault="000679DC" w:rsidP="000679DC">
          <w:pPr>
            <w:pStyle w:val="A07E82350CF849058262EBDD8B05685E"/>
          </w:pPr>
          <w:r>
            <w:rPr>
              <w:rStyle w:val="Platzhaltertext"/>
              <w:rFonts w:ascii="Arial" w:hAnsi="Arial" w:cs="Arial"/>
              <w:i/>
              <w:color w:val="548DD4" w:themeColor="text2" w:themeTint="99"/>
              <w:sz w:val="20"/>
              <w:szCs w:val="20"/>
            </w:rPr>
            <w:t>Merkmal</w:t>
          </w:r>
          <w:r w:rsidRPr="00533DF7">
            <w:rPr>
              <w:rStyle w:val="Platzhaltertext"/>
              <w:rFonts w:ascii="Arial" w:hAnsi="Arial" w:cs="Arial"/>
              <w:i/>
              <w:color w:val="548DD4" w:themeColor="text2" w:themeTint="99"/>
              <w:sz w:val="20"/>
              <w:szCs w:val="20"/>
            </w:rPr>
            <w:t xml:space="preserve"> einfügen</w:t>
          </w:r>
        </w:p>
      </w:docPartBody>
    </w:docPart>
    <w:docPart>
      <w:docPartPr>
        <w:name w:val="6E52F56B75AD463D97E713B505E98B94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1C5F98C3-543D-45AE-90C7-28D1F1273329}"/>
      </w:docPartPr>
      <w:docPartBody>
        <w:p w:rsidR="009E3B61" w:rsidRDefault="000679DC" w:rsidP="000679DC">
          <w:pPr>
            <w:pStyle w:val="6E52F56B75AD463D97E713B505E98B94"/>
          </w:pPr>
          <w:r>
            <w:rPr>
              <w:rStyle w:val="Platzhaltertext"/>
              <w:rFonts w:ascii="Arial" w:hAnsi="Arial" w:cs="Arial"/>
              <w:i/>
              <w:color w:val="548DD4" w:themeColor="text2" w:themeTint="99"/>
              <w:sz w:val="20"/>
              <w:szCs w:val="20"/>
            </w:rPr>
            <w:t>Merkmal</w:t>
          </w:r>
          <w:r w:rsidRPr="00533DF7">
            <w:rPr>
              <w:rStyle w:val="Platzhaltertext"/>
              <w:rFonts w:ascii="Arial" w:hAnsi="Arial" w:cs="Arial"/>
              <w:i/>
              <w:color w:val="548DD4" w:themeColor="text2" w:themeTint="99"/>
              <w:sz w:val="20"/>
              <w:szCs w:val="20"/>
            </w:rPr>
            <w:t xml:space="preserve"> einfügen</w:t>
          </w:r>
        </w:p>
      </w:docPartBody>
    </w:docPart>
    <w:docPart>
      <w:docPartPr>
        <w:name w:val="612861D0B1A1444EAD74C2821CBB0BF5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B2C41D06-C6C4-4FB1-A47A-FA00C96717D3}"/>
      </w:docPartPr>
      <w:docPartBody>
        <w:p w:rsidR="009E3B61" w:rsidRDefault="000679DC" w:rsidP="000679DC">
          <w:pPr>
            <w:pStyle w:val="612861D0B1A1444EAD74C2821CBB0BF5"/>
          </w:pPr>
          <w:r>
            <w:rPr>
              <w:rStyle w:val="Platzhaltertext"/>
              <w:rFonts w:ascii="Arial" w:hAnsi="Arial" w:cs="Arial"/>
              <w:i/>
              <w:color w:val="548DD4" w:themeColor="text2" w:themeTint="99"/>
              <w:sz w:val="20"/>
              <w:szCs w:val="20"/>
            </w:rPr>
            <w:t>Merkmal</w:t>
          </w:r>
          <w:r w:rsidRPr="00533DF7">
            <w:rPr>
              <w:rStyle w:val="Platzhaltertext"/>
              <w:rFonts w:ascii="Arial" w:hAnsi="Arial" w:cs="Arial"/>
              <w:i/>
              <w:color w:val="548DD4" w:themeColor="text2" w:themeTint="99"/>
              <w:sz w:val="20"/>
              <w:szCs w:val="20"/>
            </w:rPr>
            <w:t xml:space="preserve"> einfügen</w:t>
          </w:r>
        </w:p>
      </w:docPartBody>
    </w:docPart>
    <w:docPart>
      <w:docPartPr>
        <w:name w:val="4306D1031A9345658CB233ED8A133CE1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43FD561C-F16F-419D-806D-AE52480031E8}"/>
      </w:docPartPr>
      <w:docPartBody>
        <w:p w:rsidR="009E3B61" w:rsidRDefault="000679DC" w:rsidP="000679DC">
          <w:pPr>
            <w:pStyle w:val="4306D1031A9345658CB233ED8A133CE1"/>
          </w:pPr>
          <w:r>
            <w:rPr>
              <w:rStyle w:val="Platzhaltertext"/>
              <w:rFonts w:ascii="Arial" w:hAnsi="Arial" w:cs="Arial"/>
              <w:i/>
              <w:color w:val="548DD4" w:themeColor="text2" w:themeTint="99"/>
              <w:sz w:val="20"/>
              <w:szCs w:val="20"/>
            </w:rPr>
            <w:t>Merkmal</w:t>
          </w:r>
          <w:r w:rsidRPr="00533DF7">
            <w:rPr>
              <w:rStyle w:val="Platzhaltertext"/>
              <w:rFonts w:ascii="Arial" w:hAnsi="Arial" w:cs="Arial"/>
              <w:i/>
              <w:color w:val="548DD4" w:themeColor="text2" w:themeTint="99"/>
              <w:sz w:val="20"/>
              <w:szCs w:val="20"/>
            </w:rPr>
            <w:t xml:space="preserve"> einfüge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3476EF"/>
    <w:rsid w:val="00035B7A"/>
    <w:rsid w:val="000679DC"/>
    <w:rsid w:val="0007129A"/>
    <w:rsid w:val="00097E45"/>
    <w:rsid w:val="000D3194"/>
    <w:rsid w:val="000E170A"/>
    <w:rsid w:val="00106F5C"/>
    <w:rsid w:val="001430D5"/>
    <w:rsid w:val="0019182E"/>
    <w:rsid w:val="002357A7"/>
    <w:rsid w:val="00291682"/>
    <w:rsid w:val="002C351E"/>
    <w:rsid w:val="002D55B5"/>
    <w:rsid w:val="002F5C2E"/>
    <w:rsid w:val="003476EF"/>
    <w:rsid w:val="00391D24"/>
    <w:rsid w:val="004672FB"/>
    <w:rsid w:val="0051493B"/>
    <w:rsid w:val="00571713"/>
    <w:rsid w:val="005C018A"/>
    <w:rsid w:val="00620B04"/>
    <w:rsid w:val="00624D5E"/>
    <w:rsid w:val="00634654"/>
    <w:rsid w:val="006D0399"/>
    <w:rsid w:val="006D7EE2"/>
    <w:rsid w:val="00710B67"/>
    <w:rsid w:val="007C117A"/>
    <w:rsid w:val="0080344E"/>
    <w:rsid w:val="00825A54"/>
    <w:rsid w:val="00885938"/>
    <w:rsid w:val="008F7B98"/>
    <w:rsid w:val="009227D9"/>
    <w:rsid w:val="009B7238"/>
    <w:rsid w:val="009D4B5C"/>
    <w:rsid w:val="009D5D13"/>
    <w:rsid w:val="009E3B61"/>
    <w:rsid w:val="00A019FB"/>
    <w:rsid w:val="00A400EF"/>
    <w:rsid w:val="00A47FBC"/>
    <w:rsid w:val="00A619D5"/>
    <w:rsid w:val="00AC37DE"/>
    <w:rsid w:val="00AF2A5A"/>
    <w:rsid w:val="00B41C59"/>
    <w:rsid w:val="00BF2FFE"/>
    <w:rsid w:val="00C269AD"/>
    <w:rsid w:val="00C569FD"/>
    <w:rsid w:val="00C91C0D"/>
    <w:rsid w:val="00C91DD5"/>
    <w:rsid w:val="00D25221"/>
    <w:rsid w:val="00F73F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de-DE" w:eastAsia="de-DE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C6FA6498D5B14921AFCB36589F64D27F">
    <w:name w:val="C6FA6498D5B14921AFCB36589F64D27F"/>
  </w:style>
  <w:style w:type="character" w:styleId="Platzhaltertext">
    <w:name w:val="Placeholder Text"/>
    <w:basedOn w:val="Absatz-Standardschriftart"/>
    <w:uiPriority w:val="99"/>
    <w:semiHidden/>
    <w:rsid w:val="000679DC"/>
    <w:rPr>
      <w:color w:val="808080"/>
    </w:rPr>
  </w:style>
  <w:style w:type="paragraph" w:customStyle="1" w:styleId="E5BE6DBB3B4940B5B9079DB1B6D7368B">
    <w:name w:val="E5BE6DBB3B4940B5B9079DB1B6D7368B"/>
  </w:style>
  <w:style w:type="paragraph" w:customStyle="1" w:styleId="9ADF3B2E933A432DBFC3B0898DA2C9DC">
    <w:name w:val="9ADF3B2E933A432DBFC3B0898DA2C9DC"/>
  </w:style>
  <w:style w:type="paragraph" w:customStyle="1" w:styleId="D2122C12CA1A4ACCA30F290089818125">
    <w:name w:val="D2122C12CA1A4ACCA30F290089818125"/>
  </w:style>
  <w:style w:type="paragraph" w:customStyle="1" w:styleId="95CB0467D9C74A6A93D8E0774002D631">
    <w:name w:val="95CB0467D9C74A6A93D8E0774002D631"/>
  </w:style>
  <w:style w:type="paragraph" w:customStyle="1" w:styleId="6C0453767BCC4CBC957B2C90640F933F">
    <w:name w:val="6C0453767BCC4CBC957B2C90640F933F"/>
  </w:style>
  <w:style w:type="paragraph" w:customStyle="1" w:styleId="0A5C183656B74E28AF6A956A2EA4B008">
    <w:name w:val="0A5C183656B74E28AF6A956A2EA4B008"/>
  </w:style>
  <w:style w:type="paragraph" w:customStyle="1" w:styleId="019E72413D9C415D8F33E699CA810003">
    <w:name w:val="019E72413D9C415D8F33E699CA810003"/>
  </w:style>
  <w:style w:type="paragraph" w:customStyle="1" w:styleId="961FC18E7E514B668BEAD6B166152189">
    <w:name w:val="961FC18E7E514B668BEAD6B166152189"/>
  </w:style>
  <w:style w:type="paragraph" w:customStyle="1" w:styleId="1F0C76621637463BA49FCC0430A1E676">
    <w:name w:val="1F0C76621637463BA49FCC0430A1E676"/>
  </w:style>
  <w:style w:type="paragraph" w:customStyle="1" w:styleId="C64C9A32B08A418A8C05CCE88D89D9B4">
    <w:name w:val="C64C9A32B08A418A8C05CCE88D89D9B4"/>
  </w:style>
  <w:style w:type="paragraph" w:customStyle="1" w:styleId="595D8A4CBF77402EA5EB0749DC5E148B">
    <w:name w:val="595D8A4CBF77402EA5EB0749DC5E148B"/>
  </w:style>
  <w:style w:type="paragraph" w:customStyle="1" w:styleId="9C1F7A59D32D473DA5C355825ADA87AB">
    <w:name w:val="9C1F7A59D32D473DA5C355825ADA87AB"/>
  </w:style>
  <w:style w:type="paragraph" w:customStyle="1" w:styleId="1ED88ABBBE3A4E3794F048A1362D2A25">
    <w:name w:val="1ED88ABBBE3A4E3794F048A1362D2A25"/>
  </w:style>
  <w:style w:type="paragraph" w:customStyle="1" w:styleId="F369ED2AF9184437A4ABF3FB5FDD8167">
    <w:name w:val="F369ED2AF9184437A4ABF3FB5FDD8167"/>
  </w:style>
  <w:style w:type="paragraph" w:customStyle="1" w:styleId="8B745ED1B1E341D091038CA8E636A83E">
    <w:name w:val="8B745ED1B1E341D091038CA8E636A83E"/>
  </w:style>
  <w:style w:type="paragraph" w:customStyle="1" w:styleId="5BC672779D3344E4AB4923E45E49F899">
    <w:name w:val="5BC672779D3344E4AB4923E45E49F899"/>
  </w:style>
  <w:style w:type="paragraph" w:customStyle="1" w:styleId="1FE3E864986842B98838B4C8626B8141">
    <w:name w:val="1FE3E864986842B98838B4C8626B8141"/>
  </w:style>
  <w:style w:type="paragraph" w:customStyle="1" w:styleId="25486B2CE0C044CDA3788E43FE08AF4F">
    <w:name w:val="25486B2CE0C044CDA3788E43FE08AF4F"/>
  </w:style>
  <w:style w:type="paragraph" w:customStyle="1" w:styleId="2EB2B2C6E594490690F36BD01D776DA9">
    <w:name w:val="2EB2B2C6E594490690F36BD01D776DA9"/>
  </w:style>
  <w:style w:type="paragraph" w:customStyle="1" w:styleId="67B1282E29D04947A7E87B4C8D2DE09D">
    <w:name w:val="67B1282E29D04947A7E87B4C8D2DE09D"/>
  </w:style>
  <w:style w:type="paragraph" w:customStyle="1" w:styleId="0DBE94CC8FC2495681DECA1E55D44DBA">
    <w:name w:val="0DBE94CC8FC2495681DECA1E55D44DBA"/>
  </w:style>
  <w:style w:type="paragraph" w:customStyle="1" w:styleId="12096663EDD64FAB934BBB9C8A677498">
    <w:name w:val="12096663EDD64FAB934BBB9C8A677498"/>
  </w:style>
  <w:style w:type="paragraph" w:customStyle="1" w:styleId="5F618CA7B4DA47058B18B95D524D7473">
    <w:name w:val="5F618CA7B4DA47058B18B95D524D7473"/>
    <w:rsid w:val="003476EF"/>
  </w:style>
  <w:style w:type="paragraph" w:customStyle="1" w:styleId="C6FA6498D5B14921AFCB36589F64D27F1">
    <w:name w:val="C6FA6498D5B14921AFCB36589F64D27F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5BE6DBB3B4940B5B9079DB1B6D7368B1">
    <w:name w:val="E5BE6DBB3B4940B5B9079DB1B6D7368B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ADF3B2E933A432DBFC3B0898DA2C9DC1">
    <w:name w:val="9ADF3B2E933A432DBFC3B0898DA2C9DC1"/>
    <w:rsid w:val="003476EF"/>
    <w:pPr>
      <w:framePr w:wrap="around" w:vAnchor="text" w:hAnchor="text" w:y="1"/>
      <w:spacing w:after="0" w:line="260" w:lineRule="exact"/>
    </w:pPr>
    <w:rPr>
      <w:rFonts w:ascii="Arial" w:eastAsiaTheme="minorHAnsi" w:hAnsi="Arial"/>
      <w:sz w:val="12"/>
      <w:lang w:eastAsia="en-US"/>
    </w:rPr>
  </w:style>
  <w:style w:type="paragraph" w:customStyle="1" w:styleId="D2122C12CA1A4ACCA30F2900898181251">
    <w:name w:val="D2122C12CA1A4ACCA30F2900898181251"/>
    <w:rsid w:val="003476EF"/>
    <w:pPr>
      <w:framePr w:wrap="around" w:vAnchor="text" w:hAnchor="text" w:y="1"/>
      <w:spacing w:after="0" w:line="260" w:lineRule="exact"/>
    </w:pPr>
    <w:rPr>
      <w:rFonts w:ascii="Arial" w:eastAsiaTheme="minorHAnsi" w:hAnsi="Arial"/>
      <w:sz w:val="12"/>
      <w:lang w:eastAsia="en-US"/>
    </w:rPr>
  </w:style>
  <w:style w:type="paragraph" w:customStyle="1" w:styleId="95CB0467D9C74A6A93D8E0774002D6311">
    <w:name w:val="95CB0467D9C74A6A93D8E0774002D6311"/>
    <w:rsid w:val="003476EF"/>
    <w:pPr>
      <w:framePr w:wrap="around" w:vAnchor="text" w:hAnchor="text" w:y="1"/>
      <w:spacing w:after="0" w:line="260" w:lineRule="exact"/>
    </w:pPr>
    <w:rPr>
      <w:rFonts w:ascii="Arial" w:eastAsiaTheme="minorHAnsi" w:hAnsi="Arial"/>
      <w:sz w:val="12"/>
      <w:lang w:eastAsia="en-US"/>
    </w:rPr>
  </w:style>
  <w:style w:type="paragraph" w:customStyle="1" w:styleId="0A5C183656B74E28AF6A956A2EA4B0081">
    <w:name w:val="0A5C183656B74E28AF6A956A2EA4B0081"/>
    <w:rsid w:val="003476EF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961FC18E7E514B668BEAD6B1661521891">
    <w:name w:val="961FC18E7E514B668BEAD6B1661521891"/>
    <w:rsid w:val="003476EF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1F0C76621637463BA49FCC0430A1E6761">
    <w:name w:val="1F0C76621637463BA49FCC0430A1E6761"/>
    <w:rsid w:val="003476EF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C64C9A32B08A418A8C05CCE88D89D9B41">
    <w:name w:val="C64C9A32B08A418A8C05CCE88D89D9B41"/>
    <w:rsid w:val="003476EF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595D8A4CBF77402EA5EB0749DC5E148B1">
    <w:name w:val="595D8A4CBF77402EA5EB0749DC5E148B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C1F7A59D32D473DA5C355825ADA87AB1">
    <w:name w:val="9C1F7A59D32D473DA5C355825ADA87AB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ED88ABBBE3A4E3794F048A1362D2A251">
    <w:name w:val="1ED88ABBBE3A4E3794F048A1362D2A25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F369ED2AF9184437A4ABF3FB5FDD81671">
    <w:name w:val="F369ED2AF9184437A4ABF3FB5FDD8167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B745ED1B1E341D091038CA8E636A83E1">
    <w:name w:val="8B745ED1B1E341D091038CA8E636A83E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BC672779D3344E4AB4923E45E49F8991">
    <w:name w:val="5BC672779D3344E4AB4923E45E49F899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FE3E864986842B98838B4C8626B81411">
    <w:name w:val="1FE3E864986842B98838B4C8626B8141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25486B2CE0C044CDA3788E43FE08AF4F1">
    <w:name w:val="25486B2CE0C044CDA3788E43FE08AF4F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2EB2B2C6E594490690F36BD01D776DA91">
    <w:name w:val="2EB2B2C6E594490690F36BD01D776DA9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67B1282E29D04947A7E87B4C8D2DE09D1">
    <w:name w:val="67B1282E29D04947A7E87B4C8D2DE09D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DBE94CC8FC2495681DECA1E55D44DBA1">
    <w:name w:val="0DBE94CC8FC2495681DECA1E55D44DBA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2096663EDD64FAB934BBB9C8A6774981">
    <w:name w:val="12096663EDD64FAB934BBB9C8A677498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BE32AB1FB52B4964AFFB0A6484BE1FA7">
    <w:name w:val="BE32AB1FB52B4964AFFB0A6484BE1FA7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C6FA6498D5B14921AFCB36589F64D27F2">
    <w:name w:val="C6FA6498D5B14921AFCB36589F64D27F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5BE6DBB3B4940B5B9079DB1B6D7368B2">
    <w:name w:val="E5BE6DBB3B4940B5B9079DB1B6D7368B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ADF3B2E933A432DBFC3B0898DA2C9DC2">
    <w:name w:val="9ADF3B2E933A432DBFC3B0898DA2C9DC2"/>
    <w:rsid w:val="003476EF"/>
    <w:pPr>
      <w:framePr w:wrap="around" w:vAnchor="text" w:hAnchor="text" w:y="1"/>
      <w:spacing w:after="0" w:line="260" w:lineRule="exact"/>
    </w:pPr>
    <w:rPr>
      <w:rFonts w:ascii="Arial" w:eastAsiaTheme="minorHAnsi" w:hAnsi="Arial"/>
      <w:sz w:val="12"/>
      <w:lang w:eastAsia="en-US"/>
    </w:rPr>
  </w:style>
  <w:style w:type="paragraph" w:customStyle="1" w:styleId="D2122C12CA1A4ACCA30F2900898181252">
    <w:name w:val="D2122C12CA1A4ACCA30F2900898181252"/>
    <w:rsid w:val="003476EF"/>
    <w:pPr>
      <w:framePr w:wrap="around" w:vAnchor="text" w:hAnchor="text" w:y="1"/>
      <w:spacing w:after="0" w:line="260" w:lineRule="exact"/>
    </w:pPr>
    <w:rPr>
      <w:rFonts w:ascii="Arial" w:eastAsiaTheme="minorHAnsi" w:hAnsi="Arial"/>
      <w:sz w:val="12"/>
      <w:lang w:eastAsia="en-US"/>
    </w:rPr>
  </w:style>
  <w:style w:type="paragraph" w:customStyle="1" w:styleId="95CB0467D9C74A6A93D8E0774002D6312">
    <w:name w:val="95CB0467D9C74A6A93D8E0774002D6312"/>
    <w:rsid w:val="003476EF"/>
    <w:pPr>
      <w:framePr w:wrap="around" w:vAnchor="text" w:hAnchor="text" w:y="1"/>
      <w:spacing w:after="0" w:line="260" w:lineRule="exact"/>
    </w:pPr>
    <w:rPr>
      <w:rFonts w:ascii="Arial" w:eastAsiaTheme="minorHAnsi" w:hAnsi="Arial"/>
      <w:sz w:val="12"/>
      <w:lang w:eastAsia="en-US"/>
    </w:rPr>
  </w:style>
  <w:style w:type="paragraph" w:customStyle="1" w:styleId="0A5C183656B74E28AF6A956A2EA4B0082">
    <w:name w:val="0A5C183656B74E28AF6A956A2EA4B0082"/>
    <w:rsid w:val="003476EF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961FC18E7E514B668BEAD6B1661521892">
    <w:name w:val="961FC18E7E514B668BEAD6B1661521892"/>
    <w:rsid w:val="003476EF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1F0C76621637463BA49FCC0430A1E6762">
    <w:name w:val="1F0C76621637463BA49FCC0430A1E6762"/>
    <w:rsid w:val="003476EF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C64C9A32B08A418A8C05CCE88D89D9B42">
    <w:name w:val="C64C9A32B08A418A8C05CCE88D89D9B42"/>
    <w:rsid w:val="003476EF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595D8A4CBF77402EA5EB0749DC5E148B2">
    <w:name w:val="595D8A4CBF77402EA5EB0749DC5E148B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C1F7A59D32D473DA5C355825ADA87AB2">
    <w:name w:val="9C1F7A59D32D473DA5C355825ADA87AB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ED88ABBBE3A4E3794F048A1362D2A252">
    <w:name w:val="1ED88ABBBE3A4E3794F048A1362D2A25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F369ED2AF9184437A4ABF3FB5FDD81672">
    <w:name w:val="F369ED2AF9184437A4ABF3FB5FDD8167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B745ED1B1E341D091038CA8E636A83E2">
    <w:name w:val="8B745ED1B1E341D091038CA8E636A83E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BC672779D3344E4AB4923E45E49F8992">
    <w:name w:val="5BC672779D3344E4AB4923E45E49F899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FE3E864986842B98838B4C8626B81412">
    <w:name w:val="1FE3E864986842B98838B4C8626B8141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25486B2CE0C044CDA3788E43FE08AF4F2">
    <w:name w:val="25486B2CE0C044CDA3788E43FE08AF4F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2EB2B2C6E594490690F36BD01D776DA92">
    <w:name w:val="2EB2B2C6E594490690F36BD01D776DA9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67B1282E29D04947A7E87B4C8D2DE09D2">
    <w:name w:val="67B1282E29D04947A7E87B4C8D2DE09D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DBE94CC8FC2495681DECA1E55D44DBA2">
    <w:name w:val="0DBE94CC8FC2495681DECA1E55D44DBA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2096663EDD64FAB934BBB9C8A6774982">
    <w:name w:val="12096663EDD64FAB934BBB9C8A677498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BE32AB1FB52B4964AFFB0A6484BE1FA71">
    <w:name w:val="BE32AB1FB52B4964AFFB0A6484BE1FA7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63BB1CAAF00843D8BDFB0E171BB96D3B">
    <w:name w:val="63BB1CAAF00843D8BDFB0E171BB96D3B"/>
    <w:rsid w:val="002357A7"/>
  </w:style>
  <w:style w:type="paragraph" w:customStyle="1" w:styleId="C0DAAA8834FA4F6B9BCAD468265A3EE5">
    <w:name w:val="C0DAAA8834FA4F6B9BCAD468265A3EE5"/>
    <w:rsid w:val="002357A7"/>
  </w:style>
  <w:style w:type="paragraph" w:customStyle="1" w:styleId="A87CF134A66B4DCBA611E3E13F6F1EC7">
    <w:name w:val="A87CF134A66B4DCBA611E3E13F6F1EC7"/>
    <w:rsid w:val="002357A7"/>
  </w:style>
  <w:style w:type="paragraph" w:customStyle="1" w:styleId="CCBB52DB6F2845AE8D3FB44F951258F1">
    <w:name w:val="CCBB52DB6F2845AE8D3FB44F951258F1"/>
    <w:rsid w:val="002357A7"/>
  </w:style>
  <w:style w:type="paragraph" w:customStyle="1" w:styleId="44065CB429B14495B708918FAE436B73">
    <w:name w:val="44065CB429B14495B708918FAE436B73"/>
    <w:rsid w:val="002357A7"/>
  </w:style>
  <w:style w:type="paragraph" w:customStyle="1" w:styleId="8D6380582DDD46FD9B70E7ACCA0A4347">
    <w:name w:val="8D6380582DDD46FD9B70E7ACCA0A4347"/>
    <w:rsid w:val="002357A7"/>
  </w:style>
  <w:style w:type="paragraph" w:customStyle="1" w:styleId="EC22C223674E4C9BA59F86A1E3515058">
    <w:name w:val="EC22C223674E4C9BA59F86A1E3515058"/>
    <w:rsid w:val="002357A7"/>
  </w:style>
  <w:style w:type="paragraph" w:customStyle="1" w:styleId="E53E52C7F08D457998BBDB2E6E4604A6">
    <w:name w:val="E53E52C7F08D457998BBDB2E6E4604A6"/>
    <w:rsid w:val="002357A7"/>
  </w:style>
  <w:style w:type="paragraph" w:customStyle="1" w:styleId="6834D3BBD3EA4319A7DB9D20E1BBCABE">
    <w:name w:val="6834D3BBD3EA4319A7DB9D20E1BBCABE"/>
    <w:rsid w:val="002357A7"/>
  </w:style>
  <w:style w:type="paragraph" w:customStyle="1" w:styleId="D854E65D416E403EA1C09EDEA75E6307">
    <w:name w:val="D854E65D416E403EA1C09EDEA75E6307"/>
    <w:rsid w:val="002357A7"/>
  </w:style>
  <w:style w:type="paragraph" w:customStyle="1" w:styleId="E358AA854CDD4A43AD58EE35B7196DAA">
    <w:name w:val="E358AA854CDD4A43AD58EE35B7196DAA"/>
    <w:rsid w:val="002357A7"/>
  </w:style>
  <w:style w:type="paragraph" w:customStyle="1" w:styleId="8C3891AB54924F82A9366274E9E624DC">
    <w:name w:val="8C3891AB54924F82A9366274E9E624DC"/>
    <w:rsid w:val="002357A7"/>
  </w:style>
  <w:style w:type="paragraph" w:customStyle="1" w:styleId="E1179CA8A0E7433FAF84BD82520A219D">
    <w:name w:val="E1179CA8A0E7433FAF84BD82520A219D"/>
    <w:rsid w:val="002357A7"/>
  </w:style>
  <w:style w:type="paragraph" w:customStyle="1" w:styleId="3619D5D7EC2A4AC29AF2AEB69256B743">
    <w:name w:val="3619D5D7EC2A4AC29AF2AEB69256B743"/>
    <w:rsid w:val="002357A7"/>
  </w:style>
  <w:style w:type="paragraph" w:customStyle="1" w:styleId="595D8A4CBF77402EA5EB0749DC5E148B3">
    <w:name w:val="595D8A4CBF77402EA5EB0749DC5E148B3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C1F7A59D32D473DA5C355825ADA87AB3">
    <w:name w:val="9C1F7A59D32D473DA5C355825ADA87AB3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ED88ABBBE3A4E3794F048A1362D2A253">
    <w:name w:val="1ED88ABBBE3A4E3794F048A1362D2A253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F369ED2AF9184437A4ABF3FB5FDD81673">
    <w:name w:val="F369ED2AF9184437A4ABF3FB5FDD81673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B745ED1B1E341D091038CA8E636A83E3">
    <w:name w:val="8B745ED1B1E341D091038CA8E636A83E3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BC672779D3344E4AB4923E45E49F8993">
    <w:name w:val="5BC672779D3344E4AB4923E45E49F8993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FE3E864986842B98838B4C8626B81413">
    <w:name w:val="1FE3E864986842B98838B4C8626B81413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25486B2CE0C044CDA3788E43FE08AF4F3">
    <w:name w:val="25486B2CE0C044CDA3788E43FE08AF4F3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2EB2B2C6E594490690F36BD01D776DA93">
    <w:name w:val="2EB2B2C6E594490690F36BD01D776DA93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67B1282E29D04947A7E87B4C8D2DE09D3">
    <w:name w:val="67B1282E29D04947A7E87B4C8D2DE09D3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DBE94CC8FC2495681DECA1E55D44DBA3">
    <w:name w:val="0DBE94CC8FC2495681DECA1E55D44DBA3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2096663EDD64FAB934BBB9C8A6774983">
    <w:name w:val="12096663EDD64FAB934BBB9C8A6774983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CB9C1016ABF44F57A32191893A25DF87">
    <w:name w:val="CB9C1016ABF44F57A32191893A25DF87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ED88ABBBE3A4E3794F048A1362D2A254">
    <w:name w:val="1ED88ABBBE3A4E3794F048A1362D2A254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F369ED2AF9184437A4ABF3FB5FDD81674">
    <w:name w:val="F369ED2AF9184437A4ABF3FB5FDD81674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B745ED1B1E341D091038CA8E636A83E4">
    <w:name w:val="8B745ED1B1E341D091038CA8E636A83E4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BC672779D3344E4AB4923E45E49F8994">
    <w:name w:val="5BC672779D3344E4AB4923E45E49F8994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FE3E864986842B98838B4C8626B81414">
    <w:name w:val="1FE3E864986842B98838B4C8626B81414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25486B2CE0C044CDA3788E43FE08AF4F4">
    <w:name w:val="25486B2CE0C044CDA3788E43FE08AF4F4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2EB2B2C6E594490690F36BD01D776DA94">
    <w:name w:val="2EB2B2C6E594490690F36BD01D776DA94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67B1282E29D04947A7E87B4C8D2DE09D4">
    <w:name w:val="67B1282E29D04947A7E87B4C8D2DE09D4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DBE94CC8FC2495681DECA1E55D44DBA4">
    <w:name w:val="0DBE94CC8FC2495681DECA1E55D44DBA4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2096663EDD64FAB934BBB9C8A6774984">
    <w:name w:val="12096663EDD64FAB934BBB9C8A6774984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CB9C1016ABF44F57A32191893A25DF871">
    <w:name w:val="CB9C1016ABF44F57A32191893A25DF871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885E80ACB474533A2C158553886ACB1">
    <w:name w:val="8885E80ACB474533A2C158553886ACB1"/>
    <w:rsid w:val="002357A7"/>
  </w:style>
  <w:style w:type="paragraph" w:customStyle="1" w:styleId="53326263126B47679DF93D9DA3172D9D">
    <w:name w:val="53326263126B47679DF93D9DA3172D9D"/>
    <w:rsid w:val="002357A7"/>
  </w:style>
  <w:style w:type="paragraph" w:customStyle="1" w:styleId="FFCE09E028B34346AC9E98A921AD30CF">
    <w:name w:val="FFCE09E028B34346AC9E98A921AD30CF"/>
    <w:rsid w:val="002357A7"/>
  </w:style>
  <w:style w:type="paragraph" w:customStyle="1" w:styleId="E46699334EE1436CAAAFEA93949164DE">
    <w:name w:val="E46699334EE1436CAAAFEA93949164DE"/>
    <w:rsid w:val="002357A7"/>
  </w:style>
  <w:style w:type="paragraph" w:customStyle="1" w:styleId="F48E36D5803A4A3C999D0F27B12920D3">
    <w:name w:val="F48E36D5803A4A3C999D0F27B12920D3"/>
    <w:rsid w:val="002357A7"/>
  </w:style>
  <w:style w:type="paragraph" w:customStyle="1" w:styleId="8C7FEB056F2E4CC2BA6B94B12557D83A">
    <w:name w:val="8C7FEB056F2E4CC2BA6B94B12557D83A"/>
    <w:rsid w:val="002357A7"/>
  </w:style>
  <w:style w:type="paragraph" w:customStyle="1" w:styleId="1F5ADDD2814849DA9AB8B11A5ED0EF91">
    <w:name w:val="1F5ADDD2814849DA9AB8B11A5ED0EF91"/>
    <w:rsid w:val="002357A7"/>
  </w:style>
  <w:style w:type="paragraph" w:customStyle="1" w:styleId="F4D9566BF4D24022AE6B7DF95BCDAB9C">
    <w:name w:val="F4D9566BF4D24022AE6B7DF95BCDAB9C"/>
    <w:rsid w:val="002357A7"/>
  </w:style>
  <w:style w:type="paragraph" w:customStyle="1" w:styleId="B4F0DE7AD8EC482592788B7769FACCEB">
    <w:name w:val="B4F0DE7AD8EC482592788B7769FACCEB"/>
    <w:rsid w:val="002357A7"/>
  </w:style>
  <w:style w:type="paragraph" w:customStyle="1" w:styleId="051E22AA9EED4936B99FE4D8ECC526C7">
    <w:name w:val="051E22AA9EED4936B99FE4D8ECC526C7"/>
    <w:rsid w:val="002357A7"/>
  </w:style>
  <w:style w:type="paragraph" w:customStyle="1" w:styleId="C6FA6498D5B14921AFCB36589F64D27F3">
    <w:name w:val="C6FA6498D5B14921AFCB36589F64D27F3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5BE6DBB3B4940B5B9079DB1B6D7368B3">
    <w:name w:val="E5BE6DBB3B4940B5B9079DB1B6D7368B3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F0C76621637463BA49FCC0430A1E6763">
    <w:name w:val="1F0C76621637463BA49FCC0430A1E6763"/>
    <w:rsid w:val="00D25221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C64C9A32B08A418A8C05CCE88D89D9B43">
    <w:name w:val="C64C9A32B08A418A8C05CCE88D89D9B43"/>
    <w:rsid w:val="00D25221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1ED88ABBBE3A4E3794F048A1362D2A255">
    <w:name w:val="1ED88ABBBE3A4E3794F048A1362D2A255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F369ED2AF9184437A4ABF3FB5FDD81675">
    <w:name w:val="F369ED2AF9184437A4ABF3FB5FDD81675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B745ED1B1E341D091038CA8E636A83E5">
    <w:name w:val="8B745ED1B1E341D091038CA8E636A83E5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BC672779D3344E4AB4923E45E49F8995">
    <w:name w:val="5BC672779D3344E4AB4923E45E49F8995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FE3E864986842B98838B4C8626B81415">
    <w:name w:val="1FE3E864986842B98838B4C8626B81415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25486B2CE0C044CDA3788E43FE08AF4F5">
    <w:name w:val="25486B2CE0C044CDA3788E43FE08AF4F5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2EB2B2C6E594490690F36BD01D776DA95">
    <w:name w:val="2EB2B2C6E594490690F36BD01D776DA95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67B1282E29D04947A7E87B4C8D2DE09D5">
    <w:name w:val="67B1282E29D04947A7E87B4C8D2DE09D5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DBE94CC8FC2495681DECA1E55D44DBA5">
    <w:name w:val="0DBE94CC8FC2495681DECA1E55D44DBA5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2096663EDD64FAB934BBB9C8A6774985">
    <w:name w:val="12096663EDD64FAB934BBB9C8A6774985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B8CA32DA38344860A5148443002F84F9">
    <w:name w:val="B8CA32DA38344860A5148443002F84F9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23ABF381D2134245AC77EB2DF34CB65B">
    <w:name w:val="23ABF381D2134245AC77EB2DF34CB65B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650985AE7E64EBCBF833CCC40AFA2A5">
    <w:name w:val="D650985AE7E64EBCBF833CCC40AFA2A5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7984EC7A321947CCAB3E6F9EEC641B11">
    <w:name w:val="7984EC7A321947CCAB3E6F9EEC641B11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73037BCE47E441F78839EA84D4ED3187">
    <w:name w:val="73037BCE47E441F78839EA84D4ED3187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E92A2A8FDAF487B9B9D3BE5BC9C8C39">
    <w:name w:val="8E92A2A8FDAF487B9B9D3BE5BC9C8C39"/>
    <w:rsid w:val="000D3194"/>
  </w:style>
  <w:style w:type="paragraph" w:customStyle="1" w:styleId="B642A4471CA14400B4A6E2EFA89544FE">
    <w:name w:val="B642A4471CA14400B4A6E2EFA89544FE"/>
    <w:rsid w:val="000D3194"/>
  </w:style>
  <w:style w:type="paragraph" w:customStyle="1" w:styleId="D2AFDA9E35B0475DB14464A82298B34F">
    <w:name w:val="D2AFDA9E35B0475DB14464A82298B34F"/>
    <w:rsid w:val="000D3194"/>
  </w:style>
  <w:style w:type="paragraph" w:customStyle="1" w:styleId="FFF3D52812594D2E956B0DF17B03C0F1">
    <w:name w:val="FFF3D52812594D2E956B0DF17B03C0F1"/>
    <w:rsid w:val="000D3194"/>
  </w:style>
  <w:style w:type="paragraph" w:customStyle="1" w:styleId="40F973153A594BDDBAFCE8DE61A9ECE6">
    <w:name w:val="40F973153A594BDDBAFCE8DE61A9ECE6"/>
    <w:rsid w:val="000D3194"/>
  </w:style>
  <w:style w:type="paragraph" w:customStyle="1" w:styleId="E2DBEFDDBB90486D815B000FE424DD2D">
    <w:name w:val="E2DBEFDDBB90486D815B000FE424DD2D"/>
    <w:rsid w:val="000D3194"/>
  </w:style>
  <w:style w:type="paragraph" w:customStyle="1" w:styleId="0C459A0FC9BC42C99DFDA8BD12AB7636">
    <w:name w:val="0C459A0FC9BC42C99DFDA8BD12AB7636"/>
    <w:rsid w:val="000D3194"/>
  </w:style>
  <w:style w:type="paragraph" w:customStyle="1" w:styleId="1293E37C89424325ACC56D1AC4B77124">
    <w:name w:val="1293E37C89424325ACC56D1AC4B77124"/>
    <w:rsid w:val="000D3194"/>
  </w:style>
  <w:style w:type="paragraph" w:customStyle="1" w:styleId="982D3E1A46534F1D888427F629BE1C73">
    <w:name w:val="982D3E1A46534F1D888427F629BE1C73"/>
    <w:rsid w:val="000D3194"/>
  </w:style>
  <w:style w:type="paragraph" w:customStyle="1" w:styleId="D50245B3A0B9420989C7404A5B43DB72">
    <w:name w:val="D50245B3A0B9420989C7404A5B43DB72"/>
    <w:rsid w:val="000D3194"/>
  </w:style>
  <w:style w:type="paragraph" w:customStyle="1" w:styleId="915B8FFFD24242918265ABAF65373886">
    <w:name w:val="915B8FFFD24242918265ABAF65373886"/>
    <w:rsid w:val="000D3194"/>
  </w:style>
  <w:style w:type="paragraph" w:customStyle="1" w:styleId="5904788703B94B5E923A2C0F13FF6621">
    <w:name w:val="5904788703B94B5E923A2C0F13FF6621"/>
    <w:rsid w:val="000D3194"/>
  </w:style>
  <w:style w:type="paragraph" w:customStyle="1" w:styleId="FDA30BCEBDE8414ABD192688B4F4FBF1">
    <w:name w:val="FDA30BCEBDE8414ABD192688B4F4FBF1"/>
    <w:rsid w:val="000D3194"/>
  </w:style>
  <w:style w:type="paragraph" w:customStyle="1" w:styleId="D483296A992C4795A7D71AD1E952480B">
    <w:name w:val="D483296A992C4795A7D71AD1E952480B"/>
    <w:rsid w:val="000D3194"/>
  </w:style>
  <w:style w:type="paragraph" w:customStyle="1" w:styleId="06A92D50616D454CA5E8A49345EEF6A6">
    <w:name w:val="06A92D50616D454CA5E8A49345EEF6A6"/>
    <w:rsid w:val="000D3194"/>
  </w:style>
  <w:style w:type="paragraph" w:customStyle="1" w:styleId="4F5DF76940D249899E0E07DE548776D4">
    <w:name w:val="4F5DF76940D249899E0E07DE548776D4"/>
    <w:rsid w:val="000D3194"/>
  </w:style>
  <w:style w:type="paragraph" w:customStyle="1" w:styleId="82F6E4D3908E44B8A2ACDB3517257A25">
    <w:name w:val="82F6E4D3908E44B8A2ACDB3517257A25"/>
    <w:rsid w:val="000D3194"/>
  </w:style>
  <w:style w:type="paragraph" w:customStyle="1" w:styleId="F7B055CA5CDD4F1A8231E29C9EED6576">
    <w:name w:val="F7B055CA5CDD4F1A8231E29C9EED6576"/>
    <w:rsid w:val="000D3194"/>
  </w:style>
  <w:style w:type="paragraph" w:customStyle="1" w:styleId="077BEC92AE984166BF7A242661D3954D">
    <w:name w:val="077BEC92AE984166BF7A242661D3954D"/>
    <w:rsid w:val="000D3194"/>
  </w:style>
  <w:style w:type="paragraph" w:customStyle="1" w:styleId="0CED9E71349042DD81BF3A465E07B340">
    <w:name w:val="0CED9E71349042DD81BF3A465E07B340"/>
    <w:rsid w:val="000D3194"/>
  </w:style>
  <w:style w:type="paragraph" w:customStyle="1" w:styleId="A559499B9F5344FCBCB2F88712D92A44">
    <w:name w:val="A559499B9F5344FCBCB2F88712D92A44"/>
    <w:rsid w:val="000D3194"/>
  </w:style>
  <w:style w:type="paragraph" w:customStyle="1" w:styleId="297325E5158B43EC8921F8F0A3E95AB3">
    <w:name w:val="297325E5158B43EC8921F8F0A3E95AB3"/>
    <w:rsid w:val="000D3194"/>
  </w:style>
  <w:style w:type="paragraph" w:customStyle="1" w:styleId="DA825DD78BE6413DA14BF30F2735F31B">
    <w:name w:val="DA825DD78BE6413DA14BF30F2735F31B"/>
    <w:rsid w:val="000D3194"/>
  </w:style>
  <w:style w:type="paragraph" w:customStyle="1" w:styleId="3443C1510EFA4B999A8FCDCDE8F259E9">
    <w:name w:val="3443C1510EFA4B999A8FCDCDE8F259E9"/>
    <w:rsid w:val="000D3194"/>
  </w:style>
  <w:style w:type="paragraph" w:customStyle="1" w:styleId="D435D6C1B6F6495989219511873166EC">
    <w:name w:val="D435D6C1B6F6495989219511873166EC"/>
    <w:rsid w:val="000D3194"/>
  </w:style>
  <w:style w:type="paragraph" w:customStyle="1" w:styleId="B004CE5495DE450680EB7126C803794C">
    <w:name w:val="B004CE5495DE450680EB7126C803794C"/>
    <w:rsid w:val="000D3194"/>
  </w:style>
  <w:style w:type="paragraph" w:customStyle="1" w:styleId="B9B7B32E5FDC4FC0ACC2ADD5F6772B1A">
    <w:name w:val="B9B7B32E5FDC4FC0ACC2ADD5F6772B1A"/>
    <w:rsid w:val="000D3194"/>
  </w:style>
  <w:style w:type="paragraph" w:customStyle="1" w:styleId="DF4E3517870C43BFB1A7375360959513">
    <w:name w:val="DF4E3517870C43BFB1A7375360959513"/>
    <w:rsid w:val="000D3194"/>
  </w:style>
  <w:style w:type="paragraph" w:customStyle="1" w:styleId="9DD847BC3622400F8B970C90D313399B">
    <w:name w:val="9DD847BC3622400F8B970C90D313399B"/>
    <w:rsid w:val="000D3194"/>
  </w:style>
  <w:style w:type="paragraph" w:customStyle="1" w:styleId="97D957C0E8D74D6BBD98F439D3686651">
    <w:name w:val="97D957C0E8D74D6BBD98F439D3686651"/>
    <w:rsid w:val="000D3194"/>
  </w:style>
  <w:style w:type="paragraph" w:customStyle="1" w:styleId="BA4078732B9C49CFAF11AB05F059390A">
    <w:name w:val="BA4078732B9C49CFAF11AB05F059390A"/>
    <w:rsid w:val="000D3194"/>
  </w:style>
  <w:style w:type="paragraph" w:customStyle="1" w:styleId="347013A696414F7CAEE58ACDB6EAB618">
    <w:name w:val="347013A696414F7CAEE58ACDB6EAB618"/>
    <w:rsid w:val="000D3194"/>
  </w:style>
  <w:style w:type="paragraph" w:customStyle="1" w:styleId="60BD01984CF444F88DD19A6F15D861DD">
    <w:name w:val="60BD01984CF444F88DD19A6F15D861DD"/>
    <w:rsid w:val="000D3194"/>
  </w:style>
  <w:style w:type="paragraph" w:customStyle="1" w:styleId="01578C8FBAC44ADD9109A3DC0E813AB9">
    <w:name w:val="01578C8FBAC44ADD9109A3DC0E813AB9"/>
    <w:rsid w:val="000D3194"/>
  </w:style>
  <w:style w:type="paragraph" w:customStyle="1" w:styleId="45923E932F394A4799FFFEBCD10C31D4">
    <w:name w:val="45923E932F394A4799FFFEBCD10C31D4"/>
    <w:rsid w:val="000D3194"/>
  </w:style>
  <w:style w:type="paragraph" w:customStyle="1" w:styleId="FFF3D52812594D2E956B0DF17B03C0F11">
    <w:name w:val="FFF3D52812594D2E956B0DF17B03C0F1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459A0FC9BC42C99DFDA8BD12AB76361">
    <w:name w:val="0C459A0FC9BC42C99DFDA8BD12AB7636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15B8FFFD24242918265ABAF653738861">
    <w:name w:val="915B8FFFD24242918265ABAF65373886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483296A992C4795A7D71AD1E952480B1">
    <w:name w:val="D483296A992C4795A7D71AD1E952480B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F5DF76940D249899E0E07DE548776D41">
    <w:name w:val="4F5DF76940D249899E0E07DE548776D4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77BEC92AE984166BF7A242661D3954D1">
    <w:name w:val="077BEC92AE984166BF7A242661D3954D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1578C8FBAC44ADD9109A3DC0E813AB91">
    <w:name w:val="01578C8FBAC44ADD9109A3DC0E813AB9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A825DD78BE6413DA14BF30F2735F31B1">
    <w:name w:val="DA825DD78BE6413DA14BF30F2735F31B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B004CE5495DE450680EB7126C803794C1">
    <w:name w:val="B004CE5495DE450680EB7126C803794C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F4E3517870C43BFB1A73753609595131">
    <w:name w:val="DF4E3517870C43BFB1A7375360959513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5923E932F394A4799FFFEBCD10C31D41">
    <w:name w:val="45923E932F394A4799FFFEBCD10C31D4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60BD01984CF444F88DD19A6F15D861DD1">
    <w:name w:val="60BD01984CF444F88DD19A6F15D861DD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B8CA32DA38344860A5148443002F84F91">
    <w:name w:val="B8CA32DA38344860A5148443002F84F9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9EED78595704312B77B91CE9A6DD280">
    <w:name w:val="09EED78595704312B77B91CE9A6DD280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63187B0AF0C140F99AECC971816341D1">
    <w:name w:val="63187B0AF0C140F99AECC971816341D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C3C6682A08746A0B255741E38861909">
    <w:name w:val="8C3C6682A08746A0B255741E38861909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A2FDD84154284F0BB0B3D395A6D5983F">
    <w:name w:val="A2FDD84154284F0BB0B3D395A6D5983F"/>
    <w:rsid w:val="000D3194"/>
  </w:style>
  <w:style w:type="paragraph" w:customStyle="1" w:styleId="C6FA6498D5B14921AFCB36589F64D27F4">
    <w:name w:val="C6FA6498D5B14921AFCB36589F64D27F4"/>
    <w:rsid w:val="00C269A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5BE6DBB3B4940B5B9079DB1B6D7368B4">
    <w:name w:val="E5BE6DBB3B4940B5B9079DB1B6D7368B4"/>
    <w:rsid w:val="00C269A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61FC18E7E514B668BEAD6B1661521893">
    <w:name w:val="961FC18E7E514B668BEAD6B1661521893"/>
    <w:rsid w:val="00C269AD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1F0C76621637463BA49FCC0430A1E6764">
    <w:name w:val="1F0C76621637463BA49FCC0430A1E6764"/>
    <w:rsid w:val="00C269AD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8E92A2A8FDAF487B9B9D3BE5BC9C8C391">
    <w:name w:val="8E92A2A8FDAF487B9B9D3BE5BC9C8C391"/>
    <w:rsid w:val="00C269A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FFF3D52812594D2E956B0DF17B03C0F12">
    <w:name w:val="FFF3D52812594D2E956B0DF17B03C0F12"/>
    <w:rsid w:val="00C269A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459A0FC9BC42C99DFDA8BD12AB76362">
    <w:name w:val="0C459A0FC9BC42C99DFDA8BD12AB76362"/>
    <w:rsid w:val="00C269A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15B8FFFD24242918265ABAF653738862">
    <w:name w:val="915B8FFFD24242918265ABAF653738862"/>
    <w:rsid w:val="00C269A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483296A992C4795A7D71AD1E952480B2">
    <w:name w:val="D483296A992C4795A7D71AD1E952480B2"/>
    <w:rsid w:val="00C269A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F5DF76940D249899E0E07DE548776D42">
    <w:name w:val="4F5DF76940D249899E0E07DE548776D42"/>
    <w:rsid w:val="00C269A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62C1958BEEC444F92F1E37F5010DFD8">
    <w:name w:val="162C1958BEEC444F92F1E37F5010DFD8"/>
    <w:rsid w:val="00C269A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C6FA6498D5B14921AFCB36589F64D27F5">
    <w:name w:val="C6FA6498D5B14921AFCB36589F64D27F5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5BE6DBB3B4940B5B9079DB1B6D7368B5">
    <w:name w:val="E5BE6DBB3B4940B5B9079DB1B6D7368B5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61FC18E7E514B668BEAD6B1661521894">
    <w:name w:val="961FC18E7E514B668BEAD6B1661521894"/>
    <w:rsid w:val="00C91C0D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1F0C76621637463BA49FCC0430A1E6765">
    <w:name w:val="1F0C76621637463BA49FCC0430A1E6765"/>
    <w:rsid w:val="00C91C0D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8E92A2A8FDAF487B9B9D3BE5BC9C8C392">
    <w:name w:val="8E92A2A8FDAF487B9B9D3BE5BC9C8C392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2AFDA9E35B0475DB14464A82298B34F1">
    <w:name w:val="D2AFDA9E35B0475DB14464A82298B34F1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FFF3D52812594D2E956B0DF17B03C0F13">
    <w:name w:val="FFF3D52812594D2E956B0DF17B03C0F13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2DBEFDDBB90486D815B000FE424DD2D1">
    <w:name w:val="E2DBEFDDBB90486D815B000FE424DD2D1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459A0FC9BC42C99DFDA8BD12AB76363">
    <w:name w:val="0C459A0FC9BC42C99DFDA8BD12AB76363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82D3E1A46534F1D888427F629BE1C731">
    <w:name w:val="982D3E1A46534F1D888427F629BE1C731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15B8FFFD24242918265ABAF653738863">
    <w:name w:val="915B8FFFD24242918265ABAF653738863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904788703B94B5E923A2C0F13FF66211">
    <w:name w:val="5904788703B94B5E923A2C0F13FF66211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483296A992C4795A7D71AD1E952480B3">
    <w:name w:val="D483296A992C4795A7D71AD1E952480B3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6A92D50616D454CA5E8A49345EEF6A61">
    <w:name w:val="06A92D50616D454CA5E8A49345EEF6A61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F5DF76940D249899E0E07DE548776D43">
    <w:name w:val="4F5DF76940D249899E0E07DE548776D43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2F6E4D3908E44B8A2ACDB3517257A251">
    <w:name w:val="82F6E4D3908E44B8A2ACDB3517257A251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77BEC92AE984166BF7A242661D3954D2">
    <w:name w:val="077BEC92AE984166BF7A242661D3954D2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ED9E71349042DD81BF3A465E07B3401">
    <w:name w:val="0CED9E71349042DD81BF3A465E07B3401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1578C8FBAC44ADD9109A3DC0E813AB92">
    <w:name w:val="01578C8FBAC44ADD9109A3DC0E813AB92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3443C1510EFA4B999A8FCDCDE8F259E91">
    <w:name w:val="3443C1510EFA4B999A8FCDCDE8F259E91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B004CE5495DE450680EB7126C803794C2">
    <w:name w:val="B004CE5495DE450680EB7126C803794C2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7D957C0E8D74D6BBD98F439D36866511">
    <w:name w:val="97D957C0E8D74D6BBD98F439D36866511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5923E932F394A4799FFFEBCD10C31D42">
    <w:name w:val="45923E932F394A4799FFFEBCD10C31D42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62C1958BEEC444F92F1E37F5010DFD81">
    <w:name w:val="162C1958BEEC444F92F1E37F5010DFD81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7956FC79698437BBA09CC5C347B55DA">
    <w:name w:val="57956FC79698437BBA09CC5C347B55DA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C1E7735B4A604759A7FB12D95EC01FFF">
    <w:name w:val="C1E7735B4A604759A7FB12D95EC01FFF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C6FA6498D5B14921AFCB36589F64D27F6">
    <w:name w:val="C6FA6498D5B14921AFCB36589F64D27F6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5BE6DBB3B4940B5B9079DB1B6D7368B6">
    <w:name w:val="E5BE6DBB3B4940B5B9079DB1B6D7368B6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ADF3B2E933A432DBFC3B0898DA2C9DC3">
    <w:name w:val="9ADF3B2E933A432DBFC3B0898DA2C9DC3"/>
    <w:rsid w:val="0007129A"/>
    <w:pPr>
      <w:framePr w:wrap="around" w:vAnchor="text" w:hAnchor="text" w:y="1"/>
      <w:spacing w:after="0" w:line="260" w:lineRule="exact"/>
    </w:pPr>
    <w:rPr>
      <w:rFonts w:ascii="Arial" w:eastAsiaTheme="minorHAnsi" w:hAnsi="Arial"/>
      <w:sz w:val="12"/>
      <w:lang w:eastAsia="en-US"/>
    </w:rPr>
  </w:style>
  <w:style w:type="paragraph" w:customStyle="1" w:styleId="961FC18E7E514B668BEAD6B1661521895">
    <w:name w:val="961FC18E7E514B668BEAD6B1661521895"/>
    <w:rsid w:val="0007129A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1F0C76621637463BA49FCC0430A1E6766">
    <w:name w:val="1F0C76621637463BA49FCC0430A1E6766"/>
    <w:rsid w:val="0007129A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8E92A2A8FDAF487B9B9D3BE5BC9C8C393">
    <w:name w:val="8E92A2A8FDAF487B9B9D3BE5BC9C8C39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2AFDA9E35B0475DB14464A82298B34F2">
    <w:name w:val="D2AFDA9E35B0475DB14464A82298B34F2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FFF3D52812594D2E956B0DF17B03C0F14">
    <w:name w:val="FFF3D52812594D2E956B0DF17B03C0F1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2DBEFDDBB90486D815B000FE424DD2D2">
    <w:name w:val="E2DBEFDDBB90486D815B000FE424DD2D2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459A0FC9BC42C99DFDA8BD12AB76364">
    <w:name w:val="0C459A0FC9BC42C99DFDA8BD12AB7636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82D3E1A46534F1D888427F629BE1C732">
    <w:name w:val="982D3E1A46534F1D888427F629BE1C732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15B8FFFD24242918265ABAF653738864">
    <w:name w:val="915B8FFFD24242918265ABAF65373886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904788703B94B5E923A2C0F13FF66212">
    <w:name w:val="5904788703B94B5E923A2C0F13FF66212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483296A992C4795A7D71AD1E952480B4">
    <w:name w:val="D483296A992C4795A7D71AD1E952480B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6A92D50616D454CA5E8A49345EEF6A62">
    <w:name w:val="06A92D50616D454CA5E8A49345EEF6A62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F5DF76940D249899E0E07DE548776D44">
    <w:name w:val="4F5DF76940D249899E0E07DE548776D4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2F6E4D3908E44B8A2ACDB3517257A252">
    <w:name w:val="82F6E4D3908E44B8A2ACDB3517257A252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77BEC92AE984166BF7A242661D3954D3">
    <w:name w:val="077BEC92AE984166BF7A242661D3954D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ED9E71349042DD81BF3A465E07B3402">
    <w:name w:val="0CED9E71349042DD81BF3A465E07B3402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1578C8FBAC44ADD9109A3DC0E813AB93">
    <w:name w:val="01578C8FBAC44ADD9109A3DC0E813AB9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3443C1510EFA4B999A8FCDCDE8F259E92">
    <w:name w:val="3443C1510EFA4B999A8FCDCDE8F259E92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B004CE5495DE450680EB7126C803794C3">
    <w:name w:val="B004CE5495DE450680EB7126C803794C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7D957C0E8D74D6BBD98F439D36866512">
    <w:name w:val="97D957C0E8D74D6BBD98F439D36866512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5923E932F394A4799FFFEBCD10C31D43">
    <w:name w:val="45923E932F394A4799FFFEBCD10C31D4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62C1958BEEC444F92F1E37F5010DFD82">
    <w:name w:val="162C1958BEEC444F92F1E37F5010DFD82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7956FC79698437BBA09CC5C347B55DA1">
    <w:name w:val="57956FC79698437BBA09CC5C347B55DA1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6D2C46BDCAB4D74993FF27762ADA0D1">
    <w:name w:val="E6D2C46BDCAB4D74993FF27762ADA0D1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C6FA6498D5B14921AFCB36589F64D27F7">
    <w:name w:val="C6FA6498D5B14921AFCB36589F64D27F7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5BE6DBB3B4940B5B9079DB1B6D7368B7">
    <w:name w:val="E5BE6DBB3B4940B5B9079DB1B6D7368B7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ADF3B2E933A432DBFC3B0898DA2C9DC4">
    <w:name w:val="9ADF3B2E933A432DBFC3B0898DA2C9DC4"/>
    <w:rsid w:val="0007129A"/>
    <w:pPr>
      <w:framePr w:wrap="around" w:vAnchor="text" w:hAnchor="text" w:y="1"/>
      <w:spacing w:after="0" w:line="260" w:lineRule="exact"/>
    </w:pPr>
    <w:rPr>
      <w:rFonts w:ascii="Arial" w:eastAsiaTheme="minorHAnsi" w:hAnsi="Arial"/>
      <w:sz w:val="12"/>
      <w:lang w:eastAsia="en-US"/>
    </w:rPr>
  </w:style>
  <w:style w:type="paragraph" w:customStyle="1" w:styleId="961FC18E7E514B668BEAD6B1661521896">
    <w:name w:val="961FC18E7E514B668BEAD6B1661521896"/>
    <w:rsid w:val="0007129A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1F0C76621637463BA49FCC0430A1E6767">
    <w:name w:val="1F0C76621637463BA49FCC0430A1E6767"/>
    <w:rsid w:val="0007129A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8E92A2A8FDAF487B9B9D3BE5BC9C8C394">
    <w:name w:val="8E92A2A8FDAF487B9B9D3BE5BC9C8C39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2AFDA9E35B0475DB14464A82298B34F3">
    <w:name w:val="D2AFDA9E35B0475DB14464A82298B34F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FFF3D52812594D2E956B0DF17B03C0F15">
    <w:name w:val="FFF3D52812594D2E956B0DF17B03C0F15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2DBEFDDBB90486D815B000FE424DD2D3">
    <w:name w:val="E2DBEFDDBB90486D815B000FE424DD2D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459A0FC9BC42C99DFDA8BD12AB76365">
    <w:name w:val="0C459A0FC9BC42C99DFDA8BD12AB76365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82D3E1A46534F1D888427F629BE1C733">
    <w:name w:val="982D3E1A46534F1D888427F629BE1C73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15B8FFFD24242918265ABAF653738865">
    <w:name w:val="915B8FFFD24242918265ABAF653738865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904788703B94B5E923A2C0F13FF66213">
    <w:name w:val="5904788703B94B5E923A2C0F13FF6621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483296A992C4795A7D71AD1E952480B5">
    <w:name w:val="D483296A992C4795A7D71AD1E952480B5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6A92D50616D454CA5E8A49345EEF6A63">
    <w:name w:val="06A92D50616D454CA5E8A49345EEF6A6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F5DF76940D249899E0E07DE548776D45">
    <w:name w:val="4F5DF76940D249899E0E07DE548776D45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2F6E4D3908E44B8A2ACDB3517257A253">
    <w:name w:val="82F6E4D3908E44B8A2ACDB3517257A25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77BEC92AE984166BF7A242661D3954D4">
    <w:name w:val="077BEC92AE984166BF7A242661D3954D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ED9E71349042DD81BF3A465E07B3403">
    <w:name w:val="0CED9E71349042DD81BF3A465E07B340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1578C8FBAC44ADD9109A3DC0E813AB94">
    <w:name w:val="01578C8FBAC44ADD9109A3DC0E813AB9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3443C1510EFA4B999A8FCDCDE8F259E93">
    <w:name w:val="3443C1510EFA4B999A8FCDCDE8F259E9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B004CE5495DE450680EB7126C803794C4">
    <w:name w:val="B004CE5495DE450680EB7126C803794C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7D957C0E8D74D6BBD98F439D36866513">
    <w:name w:val="97D957C0E8D74D6BBD98F439D3686651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5923E932F394A4799FFFEBCD10C31D44">
    <w:name w:val="45923E932F394A4799FFFEBCD10C31D4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62C1958BEEC444F92F1E37F5010DFD83">
    <w:name w:val="162C1958BEEC444F92F1E37F5010DFD8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7956FC79698437BBA09CC5C347B55DA2">
    <w:name w:val="57956FC79698437BBA09CC5C347B55DA2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6D2C46BDCAB4D74993FF27762ADA0D11">
    <w:name w:val="E6D2C46BDCAB4D74993FF27762ADA0D11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C6FA6498D5B14921AFCB36589F64D27F8">
    <w:name w:val="C6FA6498D5B14921AFCB36589F64D27F8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5BE6DBB3B4940B5B9079DB1B6D7368B8">
    <w:name w:val="E5BE6DBB3B4940B5B9079DB1B6D7368B8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ADF3B2E933A432DBFC3B0898DA2C9DC5">
    <w:name w:val="9ADF3B2E933A432DBFC3B0898DA2C9DC5"/>
    <w:rsid w:val="0007129A"/>
    <w:pPr>
      <w:framePr w:wrap="around" w:vAnchor="text" w:hAnchor="text" w:y="1"/>
      <w:spacing w:after="0" w:line="260" w:lineRule="exact"/>
    </w:pPr>
    <w:rPr>
      <w:rFonts w:ascii="Arial" w:eastAsiaTheme="minorHAnsi" w:hAnsi="Arial"/>
      <w:sz w:val="12"/>
      <w:lang w:eastAsia="en-US"/>
    </w:rPr>
  </w:style>
  <w:style w:type="paragraph" w:customStyle="1" w:styleId="961FC18E7E514B668BEAD6B1661521897">
    <w:name w:val="961FC18E7E514B668BEAD6B1661521897"/>
    <w:rsid w:val="0007129A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1F0C76621637463BA49FCC0430A1E6768">
    <w:name w:val="1F0C76621637463BA49FCC0430A1E6768"/>
    <w:rsid w:val="0007129A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8E92A2A8FDAF487B9B9D3BE5BC9C8C395">
    <w:name w:val="8E92A2A8FDAF487B9B9D3BE5BC9C8C395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2AFDA9E35B0475DB14464A82298B34F4">
    <w:name w:val="D2AFDA9E35B0475DB14464A82298B34F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FFF3D52812594D2E956B0DF17B03C0F16">
    <w:name w:val="FFF3D52812594D2E956B0DF17B03C0F16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2DBEFDDBB90486D815B000FE424DD2D4">
    <w:name w:val="E2DBEFDDBB90486D815B000FE424DD2D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459A0FC9BC42C99DFDA8BD12AB76366">
    <w:name w:val="0C459A0FC9BC42C99DFDA8BD12AB76366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82D3E1A46534F1D888427F629BE1C734">
    <w:name w:val="982D3E1A46534F1D888427F629BE1C73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15B8FFFD24242918265ABAF653738866">
    <w:name w:val="915B8FFFD24242918265ABAF653738866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904788703B94B5E923A2C0F13FF66214">
    <w:name w:val="5904788703B94B5E923A2C0F13FF6621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483296A992C4795A7D71AD1E952480B6">
    <w:name w:val="D483296A992C4795A7D71AD1E952480B6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6A92D50616D454CA5E8A49345EEF6A64">
    <w:name w:val="06A92D50616D454CA5E8A49345EEF6A6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F5DF76940D249899E0E07DE548776D46">
    <w:name w:val="4F5DF76940D249899E0E07DE548776D46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2F6E4D3908E44B8A2ACDB3517257A254">
    <w:name w:val="82F6E4D3908E44B8A2ACDB3517257A25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77BEC92AE984166BF7A242661D3954D5">
    <w:name w:val="077BEC92AE984166BF7A242661D3954D5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ED9E71349042DD81BF3A465E07B3404">
    <w:name w:val="0CED9E71349042DD81BF3A465E07B340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1578C8FBAC44ADD9109A3DC0E813AB95">
    <w:name w:val="01578C8FBAC44ADD9109A3DC0E813AB95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3443C1510EFA4B999A8FCDCDE8F259E94">
    <w:name w:val="3443C1510EFA4B999A8FCDCDE8F259E9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B004CE5495DE450680EB7126C803794C5">
    <w:name w:val="B004CE5495DE450680EB7126C803794C5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7D957C0E8D74D6BBD98F439D36866514">
    <w:name w:val="97D957C0E8D74D6BBD98F439D3686651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5923E932F394A4799FFFEBCD10C31D45">
    <w:name w:val="45923E932F394A4799FFFEBCD10C31D45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62C1958BEEC444F92F1E37F5010DFD84">
    <w:name w:val="162C1958BEEC444F92F1E37F5010DFD8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7956FC79698437BBA09CC5C347B55DA3">
    <w:name w:val="57956FC79698437BBA09CC5C347B55DA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6D2C46BDCAB4D74993FF27762ADA0D12">
    <w:name w:val="E6D2C46BDCAB4D74993FF27762ADA0D12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C6FA6498D5B14921AFCB36589F64D27F9">
    <w:name w:val="C6FA6498D5B14921AFCB36589F64D27F9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5BE6DBB3B4940B5B9079DB1B6D7368B9">
    <w:name w:val="E5BE6DBB3B4940B5B9079DB1B6D7368B9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ADF3B2E933A432DBFC3B0898DA2C9DC6">
    <w:name w:val="9ADF3B2E933A432DBFC3B0898DA2C9DC6"/>
    <w:rsid w:val="00885938"/>
    <w:pPr>
      <w:framePr w:wrap="around" w:vAnchor="text" w:hAnchor="text" w:y="1"/>
      <w:spacing w:after="0" w:line="260" w:lineRule="exact"/>
    </w:pPr>
    <w:rPr>
      <w:rFonts w:ascii="Arial" w:eastAsiaTheme="minorHAnsi" w:hAnsi="Arial"/>
      <w:sz w:val="12"/>
      <w:lang w:eastAsia="en-US"/>
    </w:rPr>
  </w:style>
  <w:style w:type="paragraph" w:customStyle="1" w:styleId="961FC18E7E514B668BEAD6B1661521898">
    <w:name w:val="961FC18E7E514B668BEAD6B1661521898"/>
    <w:rsid w:val="00885938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1F0C76621637463BA49FCC0430A1E6769">
    <w:name w:val="1F0C76621637463BA49FCC0430A1E6769"/>
    <w:rsid w:val="00885938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8E92A2A8FDAF487B9B9D3BE5BC9C8C396">
    <w:name w:val="8E92A2A8FDAF487B9B9D3BE5BC9C8C396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2AFDA9E35B0475DB14464A82298B34F5">
    <w:name w:val="D2AFDA9E35B0475DB14464A82298B34F5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FFF3D52812594D2E956B0DF17B03C0F17">
    <w:name w:val="FFF3D52812594D2E956B0DF17B03C0F17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2DBEFDDBB90486D815B000FE424DD2D5">
    <w:name w:val="E2DBEFDDBB90486D815B000FE424DD2D5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459A0FC9BC42C99DFDA8BD12AB76367">
    <w:name w:val="0C459A0FC9BC42C99DFDA8BD12AB76367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82D3E1A46534F1D888427F629BE1C735">
    <w:name w:val="982D3E1A46534F1D888427F629BE1C735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15B8FFFD24242918265ABAF653738867">
    <w:name w:val="915B8FFFD24242918265ABAF653738867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904788703B94B5E923A2C0F13FF66215">
    <w:name w:val="5904788703B94B5E923A2C0F13FF66215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483296A992C4795A7D71AD1E952480B7">
    <w:name w:val="D483296A992C4795A7D71AD1E952480B7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6A92D50616D454CA5E8A49345EEF6A65">
    <w:name w:val="06A92D50616D454CA5E8A49345EEF6A65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F5DF76940D249899E0E07DE548776D47">
    <w:name w:val="4F5DF76940D249899E0E07DE548776D47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2F6E4D3908E44B8A2ACDB3517257A255">
    <w:name w:val="82F6E4D3908E44B8A2ACDB3517257A255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77BEC92AE984166BF7A242661D3954D6">
    <w:name w:val="077BEC92AE984166BF7A242661D3954D6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ED9E71349042DD81BF3A465E07B3405">
    <w:name w:val="0CED9E71349042DD81BF3A465E07B3405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1578C8FBAC44ADD9109A3DC0E813AB96">
    <w:name w:val="01578C8FBAC44ADD9109A3DC0E813AB96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3443C1510EFA4B999A8FCDCDE8F259E95">
    <w:name w:val="3443C1510EFA4B999A8FCDCDE8F259E95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B004CE5495DE450680EB7126C803794C6">
    <w:name w:val="B004CE5495DE450680EB7126C803794C6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7D957C0E8D74D6BBD98F439D36866515">
    <w:name w:val="97D957C0E8D74D6BBD98F439D36866515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5923E932F394A4799FFFEBCD10C31D46">
    <w:name w:val="45923E932F394A4799FFFEBCD10C31D46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62C1958BEEC444F92F1E37F5010DFD85">
    <w:name w:val="162C1958BEEC444F92F1E37F5010DFD85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7956FC79698437BBA09CC5C347B55DA4">
    <w:name w:val="57956FC79698437BBA09CC5C347B55DA4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79952C70739462F907B93B71819BF94">
    <w:name w:val="979952C70739462F907B93B71819BF94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C6FA6498D5B14921AFCB36589F64D27F10">
    <w:name w:val="C6FA6498D5B14921AFCB36589F64D27F10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5BE6DBB3B4940B5B9079DB1B6D7368B10">
    <w:name w:val="E5BE6DBB3B4940B5B9079DB1B6D7368B10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ADF3B2E933A432DBFC3B0898DA2C9DC7">
    <w:name w:val="9ADF3B2E933A432DBFC3B0898DA2C9DC7"/>
    <w:rsid w:val="000E170A"/>
    <w:pPr>
      <w:framePr w:wrap="around" w:vAnchor="text" w:hAnchor="text" w:y="1"/>
      <w:spacing w:after="0" w:line="260" w:lineRule="exact"/>
    </w:pPr>
    <w:rPr>
      <w:rFonts w:ascii="Arial" w:eastAsiaTheme="minorHAnsi" w:hAnsi="Arial"/>
      <w:sz w:val="12"/>
      <w:lang w:eastAsia="en-US"/>
    </w:rPr>
  </w:style>
  <w:style w:type="paragraph" w:customStyle="1" w:styleId="961FC18E7E514B668BEAD6B1661521899">
    <w:name w:val="961FC18E7E514B668BEAD6B1661521899"/>
    <w:rsid w:val="000E170A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1F0C76621637463BA49FCC0430A1E67610">
    <w:name w:val="1F0C76621637463BA49FCC0430A1E67610"/>
    <w:rsid w:val="000E170A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8E92A2A8FDAF487B9B9D3BE5BC9C8C397">
    <w:name w:val="8E92A2A8FDAF487B9B9D3BE5BC9C8C397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2AFDA9E35B0475DB14464A82298B34F6">
    <w:name w:val="D2AFDA9E35B0475DB14464A82298B34F6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FFF3D52812594D2E956B0DF17B03C0F18">
    <w:name w:val="FFF3D52812594D2E956B0DF17B03C0F18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2DBEFDDBB90486D815B000FE424DD2D6">
    <w:name w:val="E2DBEFDDBB90486D815B000FE424DD2D6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459A0FC9BC42C99DFDA8BD12AB76368">
    <w:name w:val="0C459A0FC9BC42C99DFDA8BD12AB76368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82D3E1A46534F1D888427F629BE1C736">
    <w:name w:val="982D3E1A46534F1D888427F629BE1C736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15B8FFFD24242918265ABAF653738868">
    <w:name w:val="915B8FFFD24242918265ABAF653738868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904788703B94B5E923A2C0F13FF66216">
    <w:name w:val="5904788703B94B5E923A2C0F13FF66216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483296A992C4795A7D71AD1E952480B8">
    <w:name w:val="D483296A992C4795A7D71AD1E952480B8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6A92D50616D454CA5E8A49345EEF6A66">
    <w:name w:val="06A92D50616D454CA5E8A49345EEF6A66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F5DF76940D249899E0E07DE548776D48">
    <w:name w:val="4F5DF76940D249899E0E07DE548776D48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2F6E4D3908E44B8A2ACDB3517257A256">
    <w:name w:val="82F6E4D3908E44B8A2ACDB3517257A256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77BEC92AE984166BF7A242661D3954D7">
    <w:name w:val="077BEC92AE984166BF7A242661D3954D7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ED9E71349042DD81BF3A465E07B3406">
    <w:name w:val="0CED9E71349042DD81BF3A465E07B3406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1578C8FBAC44ADD9109A3DC0E813AB97">
    <w:name w:val="01578C8FBAC44ADD9109A3DC0E813AB97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3443C1510EFA4B999A8FCDCDE8F259E96">
    <w:name w:val="3443C1510EFA4B999A8FCDCDE8F259E96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B004CE5495DE450680EB7126C803794C7">
    <w:name w:val="B004CE5495DE450680EB7126C803794C7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7D957C0E8D74D6BBD98F439D36866516">
    <w:name w:val="97D957C0E8D74D6BBD98F439D36866516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5923E932F394A4799FFFEBCD10C31D47">
    <w:name w:val="45923E932F394A4799FFFEBCD10C31D47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62C1958BEEC444F92F1E37F5010DFD86">
    <w:name w:val="162C1958BEEC444F92F1E37F5010DFD86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7956FC79698437BBA09CC5C347B55DA5">
    <w:name w:val="57956FC79698437BBA09CC5C347B55DA5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775336DFFCAC4A56AC92E3476300DDBC">
    <w:name w:val="775336DFFCAC4A56AC92E3476300DDBC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F87079A98C6D4A73BDB75BD293DA18E8">
    <w:name w:val="F87079A98C6D4A73BDB75BD293DA18E8"/>
    <w:rsid w:val="00035B7A"/>
  </w:style>
  <w:style w:type="paragraph" w:customStyle="1" w:styleId="7E15ED8DE3994E1C9828D97A9844631E">
    <w:name w:val="7E15ED8DE3994E1C9828D97A9844631E"/>
    <w:rsid w:val="009B7238"/>
  </w:style>
  <w:style w:type="paragraph" w:customStyle="1" w:styleId="0CB26E3B01AD466AA3DE8686B601A24F">
    <w:name w:val="0CB26E3B01AD466AA3DE8686B601A24F"/>
    <w:rsid w:val="009B7238"/>
  </w:style>
  <w:style w:type="paragraph" w:customStyle="1" w:styleId="DF7B0423907E4BCAA456A609817248B4">
    <w:name w:val="DF7B0423907E4BCAA456A609817248B4"/>
    <w:rsid w:val="009B7238"/>
  </w:style>
  <w:style w:type="paragraph" w:customStyle="1" w:styleId="2E015CFA22B149A89DC53AE83F9CF936">
    <w:name w:val="2E015CFA22B149A89DC53AE83F9CF936"/>
    <w:rsid w:val="009B7238"/>
  </w:style>
  <w:style w:type="paragraph" w:customStyle="1" w:styleId="209DAEAF1ADF4968A6619E273D855302">
    <w:name w:val="209DAEAF1ADF4968A6619E273D855302"/>
    <w:rsid w:val="009B7238"/>
  </w:style>
  <w:style w:type="paragraph" w:customStyle="1" w:styleId="698123A8D99D45ABB56509D69DD8606F">
    <w:name w:val="698123A8D99D45ABB56509D69DD8606F"/>
    <w:rsid w:val="009B7238"/>
  </w:style>
  <w:style w:type="paragraph" w:customStyle="1" w:styleId="25A8C8D81A8341E4B8B4E845CE6381E5">
    <w:name w:val="25A8C8D81A8341E4B8B4E845CE6381E5"/>
    <w:rsid w:val="009B7238"/>
  </w:style>
  <w:style w:type="paragraph" w:customStyle="1" w:styleId="6003AF7825514F85826ADBC9104EB83D">
    <w:name w:val="6003AF7825514F85826ADBC9104EB83D"/>
    <w:rsid w:val="009B7238"/>
  </w:style>
  <w:style w:type="paragraph" w:customStyle="1" w:styleId="CE3C9C1642BE44D88B95837B1C7611B1">
    <w:name w:val="CE3C9C1642BE44D88B95837B1C7611B1"/>
    <w:rsid w:val="009B7238"/>
  </w:style>
  <w:style w:type="paragraph" w:customStyle="1" w:styleId="9690852AD8D04CF2841A8ACB73C169A0">
    <w:name w:val="9690852AD8D04CF2841A8ACB73C169A0"/>
    <w:rsid w:val="009B7238"/>
  </w:style>
  <w:style w:type="paragraph" w:customStyle="1" w:styleId="F289161E538841D9A29F527CFA2D0853">
    <w:name w:val="F289161E538841D9A29F527CFA2D0853"/>
    <w:rsid w:val="009B7238"/>
  </w:style>
  <w:style w:type="paragraph" w:customStyle="1" w:styleId="89233F576A0348DD90F62656938E19A9">
    <w:name w:val="89233F576A0348DD90F62656938E19A9"/>
    <w:rsid w:val="009B7238"/>
  </w:style>
  <w:style w:type="paragraph" w:customStyle="1" w:styleId="26A26A129339460EA6E7457BA4BA1D03">
    <w:name w:val="26A26A129339460EA6E7457BA4BA1D03"/>
    <w:rsid w:val="009B7238"/>
  </w:style>
  <w:style w:type="paragraph" w:customStyle="1" w:styleId="DC5D66DDF2D0496380DA013BB7CA15DF">
    <w:name w:val="DC5D66DDF2D0496380DA013BB7CA15DF"/>
    <w:rsid w:val="009B7238"/>
  </w:style>
  <w:style w:type="paragraph" w:customStyle="1" w:styleId="C42E8BDB42D741E59A1F136B932F8A0A">
    <w:name w:val="C42E8BDB42D741E59A1F136B932F8A0A"/>
    <w:rsid w:val="009B7238"/>
  </w:style>
  <w:style w:type="paragraph" w:customStyle="1" w:styleId="1141913300E0460EA210C8ACEBB9E12B">
    <w:name w:val="1141913300E0460EA210C8ACEBB9E12B"/>
    <w:rsid w:val="009B7238"/>
  </w:style>
  <w:style w:type="paragraph" w:customStyle="1" w:styleId="A4DE3DF913874E1A807931FCEF9122FB">
    <w:name w:val="A4DE3DF913874E1A807931FCEF9122FB"/>
    <w:rsid w:val="009B7238"/>
  </w:style>
  <w:style w:type="paragraph" w:customStyle="1" w:styleId="29B534E6DCD2475F8AD87F73700D3D29">
    <w:name w:val="29B534E6DCD2475F8AD87F73700D3D29"/>
    <w:rsid w:val="009B7238"/>
  </w:style>
  <w:style w:type="paragraph" w:customStyle="1" w:styleId="8121D65B5DA74430A0EB681A7768C32D">
    <w:name w:val="8121D65B5DA74430A0EB681A7768C32D"/>
    <w:rsid w:val="009B7238"/>
  </w:style>
  <w:style w:type="paragraph" w:customStyle="1" w:styleId="BAE025CD1D7F4F2C8B2101B24EBC2B83">
    <w:name w:val="BAE025CD1D7F4F2C8B2101B24EBC2B83"/>
    <w:rsid w:val="009B7238"/>
  </w:style>
  <w:style w:type="paragraph" w:customStyle="1" w:styleId="6924C174C4D64385B42302ACF2437F93">
    <w:name w:val="6924C174C4D64385B42302ACF2437F93"/>
    <w:rsid w:val="009B7238"/>
  </w:style>
  <w:style w:type="paragraph" w:customStyle="1" w:styleId="27EED75E0B3D42D7B3A20EBB995FE422">
    <w:name w:val="27EED75E0B3D42D7B3A20EBB995FE422"/>
    <w:rsid w:val="009B7238"/>
  </w:style>
  <w:style w:type="paragraph" w:customStyle="1" w:styleId="007983738A17479E8781C0E59E53610F">
    <w:name w:val="007983738A17479E8781C0E59E53610F"/>
    <w:rsid w:val="009B7238"/>
  </w:style>
  <w:style w:type="paragraph" w:customStyle="1" w:styleId="248382178B654EF5B205BD9D7988CF80">
    <w:name w:val="248382178B654EF5B205BD9D7988CF80"/>
    <w:rsid w:val="009B7238"/>
  </w:style>
  <w:style w:type="paragraph" w:customStyle="1" w:styleId="FDECB818C9DC47BFB6A539303A935E1E">
    <w:name w:val="FDECB818C9DC47BFB6A539303A935E1E"/>
    <w:rsid w:val="009B7238"/>
  </w:style>
  <w:style w:type="paragraph" w:customStyle="1" w:styleId="2D1F446A4D6C40958966626D9E07D9BF">
    <w:name w:val="2D1F446A4D6C40958966626D9E07D9BF"/>
    <w:rsid w:val="009B7238"/>
  </w:style>
  <w:style w:type="paragraph" w:customStyle="1" w:styleId="77EC527F4A7F4F94B2C978703784B6B7">
    <w:name w:val="77EC527F4A7F4F94B2C978703784B6B7"/>
    <w:rsid w:val="009B7238"/>
  </w:style>
  <w:style w:type="paragraph" w:customStyle="1" w:styleId="D6794C4D6EFB4A469336C63204729A13">
    <w:name w:val="D6794C4D6EFB4A469336C63204729A13"/>
    <w:rsid w:val="009B7238"/>
  </w:style>
  <w:style w:type="paragraph" w:customStyle="1" w:styleId="2947CBF3DE2A4B6C8CF0E4C1903DB314">
    <w:name w:val="2947CBF3DE2A4B6C8CF0E4C1903DB314"/>
    <w:rsid w:val="009B7238"/>
  </w:style>
  <w:style w:type="paragraph" w:customStyle="1" w:styleId="56277E7427BD481798F968731B4A5381">
    <w:name w:val="56277E7427BD481798F968731B4A5381"/>
    <w:rsid w:val="009B7238"/>
  </w:style>
  <w:style w:type="paragraph" w:customStyle="1" w:styleId="D45BDD0C48344FDABD4DC44D790BD730">
    <w:name w:val="D45BDD0C48344FDABD4DC44D790BD730"/>
    <w:rsid w:val="009B7238"/>
  </w:style>
  <w:style w:type="paragraph" w:customStyle="1" w:styleId="BF5A2145332B406EA0FC5638EFEE9CBE">
    <w:name w:val="BF5A2145332B406EA0FC5638EFEE9CBE"/>
    <w:rsid w:val="009B7238"/>
  </w:style>
  <w:style w:type="paragraph" w:customStyle="1" w:styleId="B660F038BFB7401FBF20CA259B274FD1">
    <w:name w:val="B660F038BFB7401FBF20CA259B274FD1"/>
    <w:rsid w:val="009B7238"/>
  </w:style>
  <w:style w:type="paragraph" w:customStyle="1" w:styleId="21218D606B22464EAC4CE3AB5AFEF5DF">
    <w:name w:val="21218D606B22464EAC4CE3AB5AFEF5DF"/>
    <w:rsid w:val="009B7238"/>
  </w:style>
  <w:style w:type="paragraph" w:customStyle="1" w:styleId="E2234B110B604C4CAF3A63BA1360DEE0">
    <w:name w:val="E2234B110B604C4CAF3A63BA1360DEE0"/>
    <w:rsid w:val="009B7238"/>
  </w:style>
  <w:style w:type="paragraph" w:customStyle="1" w:styleId="5281C285A1B34A0D8BF1C45C42EFDE57">
    <w:name w:val="5281C285A1B34A0D8BF1C45C42EFDE57"/>
    <w:rsid w:val="009B7238"/>
  </w:style>
  <w:style w:type="paragraph" w:customStyle="1" w:styleId="A928133F13D843478385F757F5CE3038">
    <w:name w:val="A928133F13D843478385F757F5CE3038"/>
    <w:rsid w:val="009B7238"/>
  </w:style>
  <w:style w:type="paragraph" w:customStyle="1" w:styleId="265429749B8A4EC2B0092C41E1AEC0EC">
    <w:name w:val="265429749B8A4EC2B0092C41E1AEC0EC"/>
    <w:rsid w:val="009B7238"/>
  </w:style>
  <w:style w:type="paragraph" w:customStyle="1" w:styleId="2B973DA77A824D43A8FC27BAA8D1FDFD">
    <w:name w:val="2B973DA77A824D43A8FC27BAA8D1FDFD"/>
    <w:rsid w:val="009B7238"/>
  </w:style>
  <w:style w:type="paragraph" w:customStyle="1" w:styleId="EF5329E4B0C240B8B1536783122F54D5">
    <w:name w:val="EF5329E4B0C240B8B1536783122F54D5"/>
    <w:rsid w:val="009B7238"/>
  </w:style>
  <w:style w:type="paragraph" w:customStyle="1" w:styleId="3AF7B55CC0BD46EA93E9FB013C4371A0">
    <w:name w:val="3AF7B55CC0BD46EA93E9FB013C4371A0"/>
    <w:rsid w:val="009B7238"/>
  </w:style>
  <w:style w:type="paragraph" w:customStyle="1" w:styleId="93B2D590A46F4E7E8DF5D6E6937EE715">
    <w:name w:val="93B2D590A46F4E7E8DF5D6E6937EE715"/>
    <w:rsid w:val="009B7238"/>
  </w:style>
  <w:style w:type="paragraph" w:customStyle="1" w:styleId="42EB49A10A8345CF82C16E00C5948B83">
    <w:name w:val="42EB49A10A8345CF82C16E00C5948B83"/>
    <w:rsid w:val="009B7238"/>
  </w:style>
  <w:style w:type="paragraph" w:customStyle="1" w:styleId="95891F28CDB140398C83D847B1E0FBE1">
    <w:name w:val="95891F28CDB140398C83D847B1E0FBE1"/>
    <w:rsid w:val="009B7238"/>
  </w:style>
  <w:style w:type="paragraph" w:customStyle="1" w:styleId="0D6867017C6C40A2BE1F5D5E6B76C296">
    <w:name w:val="0D6867017C6C40A2BE1F5D5E6B76C296"/>
    <w:rsid w:val="009B7238"/>
  </w:style>
  <w:style w:type="paragraph" w:customStyle="1" w:styleId="E95D3520673547839E60C813C7341B62">
    <w:name w:val="E95D3520673547839E60C813C7341B62"/>
    <w:rsid w:val="009B7238"/>
  </w:style>
  <w:style w:type="paragraph" w:customStyle="1" w:styleId="347C6F008A3545FD8D2833C7EB034310">
    <w:name w:val="347C6F008A3545FD8D2833C7EB034310"/>
    <w:rsid w:val="009B7238"/>
  </w:style>
  <w:style w:type="paragraph" w:customStyle="1" w:styleId="E106159F36744977B422D50A8C8DFE18">
    <w:name w:val="E106159F36744977B422D50A8C8DFE18"/>
    <w:rsid w:val="009B7238"/>
  </w:style>
  <w:style w:type="paragraph" w:customStyle="1" w:styleId="E26108616FFA4E7589C7484765CABF11">
    <w:name w:val="E26108616FFA4E7589C7484765CABF11"/>
    <w:rsid w:val="009B7238"/>
  </w:style>
  <w:style w:type="paragraph" w:customStyle="1" w:styleId="E87D79FC66964B0FB89536830619B00A">
    <w:name w:val="E87D79FC66964B0FB89536830619B00A"/>
    <w:rsid w:val="009B7238"/>
  </w:style>
  <w:style w:type="paragraph" w:customStyle="1" w:styleId="321F8C56B17942FE8C50C3817A16AB72">
    <w:name w:val="321F8C56B17942FE8C50C3817A16AB72"/>
    <w:rsid w:val="009B7238"/>
  </w:style>
  <w:style w:type="paragraph" w:customStyle="1" w:styleId="1642C8EBA8BB4D158BA5EE3656970163">
    <w:name w:val="1642C8EBA8BB4D158BA5EE3656970163"/>
    <w:rsid w:val="009B7238"/>
  </w:style>
  <w:style w:type="paragraph" w:customStyle="1" w:styleId="35861597F30C483C99A8F8EE046B5180">
    <w:name w:val="35861597F30C483C99A8F8EE046B5180"/>
    <w:rsid w:val="009B7238"/>
  </w:style>
  <w:style w:type="paragraph" w:customStyle="1" w:styleId="83D0C6C4635B49249EC5F89C1ECCBEA3">
    <w:name w:val="83D0C6C4635B49249EC5F89C1ECCBEA3"/>
    <w:rsid w:val="009B7238"/>
  </w:style>
  <w:style w:type="paragraph" w:customStyle="1" w:styleId="247FB47A6F7442FB9CD826E618935563">
    <w:name w:val="247FB47A6F7442FB9CD826E618935563"/>
    <w:rsid w:val="009B7238"/>
  </w:style>
  <w:style w:type="paragraph" w:customStyle="1" w:styleId="48AF23B234104D95AFF71782F036A3B5">
    <w:name w:val="48AF23B234104D95AFF71782F036A3B5"/>
    <w:rsid w:val="009B7238"/>
  </w:style>
  <w:style w:type="paragraph" w:customStyle="1" w:styleId="EA048849E0D34E54B3DF03285F6A48B1">
    <w:name w:val="EA048849E0D34E54B3DF03285F6A48B1"/>
    <w:rsid w:val="009B7238"/>
  </w:style>
  <w:style w:type="paragraph" w:customStyle="1" w:styleId="DEAE64735351446C9752954ED8F90E19">
    <w:name w:val="DEAE64735351446C9752954ED8F90E19"/>
    <w:rsid w:val="009B7238"/>
  </w:style>
  <w:style w:type="paragraph" w:customStyle="1" w:styleId="9D8FFBC9DA854699B8DC466B6FD863D8">
    <w:name w:val="9D8FFBC9DA854699B8DC466B6FD863D8"/>
    <w:rsid w:val="009B7238"/>
  </w:style>
  <w:style w:type="paragraph" w:customStyle="1" w:styleId="3D1E7533716C4046A5BC92A5A59ADF04">
    <w:name w:val="3D1E7533716C4046A5BC92A5A59ADF04"/>
    <w:rsid w:val="009B7238"/>
  </w:style>
  <w:style w:type="paragraph" w:customStyle="1" w:styleId="E2D593A45EBE45AD83B53301028B0A05">
    <w:name w:val="E2D593A45EBE45AD83B53301028B0A05"/>
    <w:rsid w:val="009B7238"/>
  </w:style>
  <w:style w:type="paragraph" w:customStyle="1" w:styleId="3883C3BDDE5C49E5B7B97828AEB0E196">
    <w:name w:val="3883C3BDDE5C49E5B7B97828AEB0E196"/>
    <w:rsid w:val="009B7238"/>
  </w:style>
  <w:style w:type="paragraph" w:customStyle="1" w:styleId="CDFEAD9B7C0B4C58AF905F8D8E7CFA3A">
    <w:name w:val="CDFEAD9B7C0B4C58AF905F8D8E7CFA3A"/>
    <w:rsid w:val="009B7238"/>
  </w:style>
  <w:style w:type="paragraph" w:customStyle="1" w:styleId="DEBBFF86D00C4C29B682C192F7C01CF8">
    <w:name w:val="DEBBFF86D00C4C29B682C192F7C01CF8"/>
    <w:rsid w:val="009B7238"/>
  </w:style>
  <w:style w:type="paragraph" w:customStyle="1" w:styleId="894C1F138E644AEDA81BB6D82AADAD97">
    <w:name w:val="894C1F138E644AEDA81BB6D82AADAD97"/>
    <w:rsid w:val="009B7238"/>
  </w:style>
  <w:style w:type="paragraph" w:customStyle="1" w:styleId="9A57F409648E44CB914FCF2998FD15F9">
    <w:name w:val="9A57F409648E44CB914FCF2998FD15F9"/>
    <w:rsid w:val="009B7238"/>
  </w:style>
  <w:style w:type="paragraph" w:customStyle="1" w:styleId="2EB40E8C80BB49279DF91F745CF8B1C4">
    <w:name w:val="2EB40E8C80BB49279DF91F745CF8B1C4"/>
    <w:rsid w:val="009B7238"/>
  </w:style>
  <w:style w:type="paragraph" w:customStyle="1" w:styleId="FF8445438CB043D19D1AA36F75A86D12">
    <w:name w:val="FF8445438CB043D19D1AA36F75A86D12"/>
    <w:rsid w:val="009B7238"/>
  </w:style>
  <w:style w:type="paragraph" w:customStyle="1" w:styleId="241803622F674CC4B40FAA26F6DCB3FD">
    <w:name w:val="241803622F674CC4B40FAA26F6DCB3FD"/>
    <w:rsid w:val="009B7238"/>
  </w:style>
  <w:style w:type="paragraph" w:customStyle="1" w:styleId="8C47E96BBAC143EDBA82247CD92492C1">
    <w:name w:val="8C47E96BBAC143EDBA82247CD92492C1"/>
    <w:rsid w:val="009B7238"/>
  </w:style>
  <w:style w:type="paragraph" w:customStyle="1" w:styleId="30F721A8DD4B4E1F8DD4AE6BD4E47C4C">
    <w:name w:val="30F721A8DD4B4E1F8DD4AE6BD4E47C4C"/>
    <w:rsid w:val="009B7238"/>
  </w:style>
  <w:style w:type="paragraph" w:customStyle="1" w:styleId="68A2815B1A3F427F8387E85A01EEDF65">
    <w:name w:val="68A2815B1A3F427F8387E85A01EEDF65"/>
    <w:rsid w:val="009B7238"/>
  </w:style>
  <w:style w:type="paragraph" w:customStyle="1" w:styleId="BE0D7F5C49764812B10FA4AA6D63A4F2">
    <w:name w:val="BE0D7F5C49764812B10FA4AA6D63A4F2"/>
    <w:rsid w:val="009B7238"/>
  </w:style>
  <w:style w:type="paragraph" w:customStyle="1" w:styleId="069C9BDED4D14EBD8C3914B9935E9AA3">
    <w:name w:val="069C9BDED4D14EBD8C3914B9935E9AA3"/>
    <w:rsid w:val="009B7238"/>
  </w:style>
  <w:style w:type="paragraph" w:customStyle="1" w:styleId="1040C68450DB4B4BBF1139967458C889">
    <w:name w:val="1040C68450DB4B4BBF1139967458C889"/>
    <w:rsid w:val="009B7238"/>
  </w:style>
  <w:style w:type="paragraph" w:customStyle="1" w:styleId="0F1C030521D3497D9F1ABB4A69DA51BD">
    <w:name w:val="0F1C030521D3497D9F1ABB4A69DA51BD"/>
    <w:rsid w:val="009B7238"/>
  </w:style>
  <w:style w:type="paragraph" w:customStyle="1" w:styleId="3265B4F8387746B2A062A0A2DE170F4C">
    <w:name w:val="3265B4F8387746B2A062A0A2DE170F4C"/>
    <w:rsid w:val="009B7238"/>
  </w:style>
  <w:style w:type="paragraph" w:customStyle="1" w:styleId="266A3E55B6F649E9895087FC6761A3FA">
    <w:name w:val="266A3E55B6F649E9895087FC6761A3FA"/>
    <w:rsid w:val="009B7238"/>
  </w:style>
  <w:style w:type="paragraph" w:customStyle="1" w:styleId="157BBE052F494AECB035D6C1415E7983">
    <w:name w:val="157BBE052F494AECB035D6C1415E7983"/>
    <w:rsid w:val="009B7238"/>
  </w:style>
  <w:style w:type="paragraph" w:customStyle="1" w:styleId="8369915E65A04076B44A727E50500670">
    <w:name w:val="8369915E65A04076B44A727E50500670"/>
    <w:rsid w:val="009B7238"/>
  </w:style>
  <w:style w:type="paragraph" w:customStyle="1" w:styleId="7C695F0F440848CCBBB3B6D4444D9670">
    <w:name w:val="7C695F0F440848CCBBB3B6D4444D9670"/>
    <w:rsid w:val="009B7238"/>
  </w:style>
  <w:style w:type="paragraph" w:customStyle="1" w:styleId="E26436F6CD32469AAEFCF28B085C52D4">
    <w:name w:val="E26436F6CD32469AAEFCF28B085C52D4"/>
    <w:rsid w:val="009B7238"/>
  </w:style>
  <w:style w:type="paragraph" w:customStyle="1" w:styleId="7AC8F6E958FF41758C60060267C046DB">
    <w:name w:val="7AC8F6E958FF41758C60060267C046DB"/>
    <w:rsid w:val="009B7238"/>
  </w:style>
  <w:style w:type="paragraph" w:customStyle="1" w:styleId="D9504A11435047BD9E31536EDA8121A4">
    <w:name w:val="D9504A11435047BD9E31536EDA8121A4"/>
    <w:rsid w:val="009B7238"/>
  </w:style>
  <w:style w:type="paragraph" w:customStyle="1" w:styleId="BAEAB3A44F884026922510C8884076D6">
    <w:name w:val="BAEAB3A44F884026922510C8884076D6"/>
    <w:rsid w:val="009B7238"/>
  </w:style>
  <w:style w:type="paragraph" w:customStyle="1" w:styleId="FA94D41377E7481BA0149B4D2DAFD491">
    <w:name w:val="FA94D41377E7481BA0149B4D2DAFD491"/>
    <w:rsid w:val="009B7238"/>
  </w:style>
  <w:style w:type="paragraph" w:customStyle="1" w:styleId="DB5E52F7AE9C4172B42CBDDE8120A033">
    <w:name w:val="DB5E52F7AE9C4172B42CBDDE8120A033"/>
    <w:rsid w:val="009B7238"/>
  </w:style>
  <w:style w:type="paragraph" w:customStyle="1" w:styleId="E50F9D59E7AA44E49642E9B90EF4FBC0">
    <w:name w:val="E50F9D59E7AA44E49642E9B90EF4FBC0"/>
    <w:rsid w:val="009B7238"/>
  </w:style>
  <w:style w:type="paragraph" w:customStyle="1" w:styleId="AF7D9A4F72F4431FB5E04363AD7D5D55">
    <w:name w:val="AF7D9A4F72F4431FB5E04363AD7D5D55"/>
    <w:rsid w:val="009B7238"/>
  </w:style>
  <w:style w:type="paragraph" w:customStyle="1" w:styleId="839977DF2C6D4B36BC57B2664E2F68F1">
    <w:name w:val="839977DF2C6D4B36BC57B2664E2F68F1"/>
    <w:rsid w:val="009B7238"/>
  </w:style>
  <w:style w:type="paragraph" w:customStyle="1" w:styleId="1B496B203E1E4A34A399B4A31742EC9C">
    <w:name w:val="1B496B203E1E4A34A399B4A31742EC9C"/>
    <w:rsid w:val="009B7238"/>
  </w:style>
  <w:style w:type="paragraph" w:customStyle="1" w:styleId="AC7EBFF5DA784E2A892DB1D8D7DCB793">
    <w:name w:val="AC7EBFF5DA784E2A892DB1D8D7DCB793"/>
    <w:rsid w:val="009B7238"/>
  </w:style>
  <w:style w:type="paragraph" w:customStyle="1" w:styleId="79014697510A4CDFAAC4F562BD470F61">
    <w:name w:val="79014697510A4CDFAAC4F562BD470F61"/>
    <w:rsid w:val="009B7238"/>
  </w:style>
  <w:style w:type="paragraph" w:customStyle="1" w:styleId="B7A41220D63643C2827B575FC441AFE2">
    <w:name w:val="B7A41220D63643C2827B575FC441AFE2"/>
    <w:rsid w:val="009B7238"/>
  </w:style>
  <w:style w:type="paragraph" w:customStyle="1" w:styleId="025445C9435944BDBF27DF778A940DCF">
    <w:name w:val="025445C9435944BDBF27DF778A940DCF"/>
    <w:rsid w:val="009B7238"/>
  </w:style>
  <w:style w:type="paragraph" w:customStyle="1" w:styleId="92832B0089A241A4A9F063245FF84BC9">
    <w:name w:val="92832B0089A241A4A9F063245FF84BC9"/>
    <w:rsid w:val="009B7238"/>
  </w:style>
  <w:style w:type="paragraph" w:customStyle="1" w:styleId="03B742F19A554F118677B8DC56E54EC2">
    <w:name w:val="03B742F19A554F118677B8DC56E54EC2"/>
    <w:rsid w:val="009B7238"/>
  </w:style>
  <w:style w:type="paragraph" w:customStyle="1" w:styleId="AEB13D02DC2C43EEA1C455F19A87C115">
    <w:name w:val="AEB13D02DC2C43EEA1C455F19A87C115"/>
    <w:rsid w:val="009B7238"/>
  </w:style>
  <w:style w:type="paragraph" w:customStyle="1" w:styleId="5876E159B56B4CFB9E24C164D47FE2F4">
    <w:name w:val="5876E159B56B4CFB9E24C164D47FE2F4"/>
    <w:rsid w:val="009B7238"/>
  </w:style>
  <w:style w:type="paragraph" w:customStyle="1" w:styleId="83B412BB2DE148988516A88A98D89EF4">
    <w:name w:val="83B412BB2DE148988516A88A98D89EF4"/>
    <w:rsid w:val="009B7238"/>
  </w:style>
  <w:style w:type="paragraph" w:customStyle="1" w:styleId="1B54CAF610D24D5E87777341152E91AA">
    <w:name w:val="1B54CAF610D24D5E87777341152E91AA"/>
    <w:rsid w:val="009B7238"/>
  </w:style>
  <w:style w:type="paragraph" w:customStyle="1" w:styleId="BC69CAAE97A04C548B41659E1FE25DF9">
    <w:name w:val="BC69CAAE97A04C548B41659E1FE25DF9"/>
    <w:rsid w:val="009B7238"/>
  </w:style>
  <w:style w:type="paragraph" w:customStyle="1" w:styleId="8AEEAA331EB04BC38749D540471FDFFD">
    <w:name w:val="8AEEAA331EB04BC38749D540471FDFFD"/>
    <w:rsid w:val="009B7238"/>
  </w:style>
  <w:style w:type="paragraph" w:customStyle="1" w:styleId="860D4FF032E446F9BCA01C5449B61577">
    <w:name w:val="860D4FF032E446F9BCA01C5449B61577"/>
    <w:rsid w:val="009B7238"/>
  </w:style>
  <w:style w:type="paragraph" w:customStyle="1" w:styleId="33EC11357171451B96C4FCE37FEFF2DD">
    <w:name w:val="33EC11357171451B96C4FCE37FEFF2DD"/>
    <w:rsid w:val="009B7238"/>
  </w:style>
  <w:style w:type="paragraph" w:customStyle="1" w:styleId="936560D0D6B74C04A7A8C0AB3C5DD9BE">
    <w:name w:val="936560D0D6B74C04A7A8C0AB3C5DD9BE"/>
    <w:rsid w:val="009B7238"/>
  </w:style>
  <w:style w:type="paragraph" w:customStyle="1" w:styleId="AC422BA1BD2647409DE0C70CB0625A99">
    <w:name w:val="AC422BA1BD2647409DE0C70CB0625A99"/>
    <w:rsid w:val="009B7238"/>
  </w:style>
  <w:style w:type="paragraph" w:customStyle="1" w:styleId="4A0557C7F3494696B217D7C21CF1FD35">
    <w:name w:val="4A0557C7F3494696B217D7C21CF1FD35"/>
    <w:rsid w:val="009B7238"/>
  </w:style>
  <w:style w:type="paragraph" w:customStyle="1" w:styleId="BD191B997DAD468BA474A78EFE741972">
    <w:name w:val="BD191B997DAD468BA474A78EFE741972"/>
    <w:rsid w:val="009B7238"/>
  </w:style>
  <w:style w:type="paragraph" w:customStyle="1" w:styleId="A9C57F11E78F4F2AB795DE3D1A1AD2C3">
    <w:name w:val="A9C57F11E78F4F2AB795DE3D1A1AD2C3"/>
    <w:rsid w:val="009B7238"/>
  </w:style>
  <w:style w:type="paragraph" w:customStyle="1" w:styleId="FD09916D7BB648B6B8F629DA71E57CF1">
    <w:name w:val="FD09916D7BB648B6B8F629DA71E57CF1"/>
    <w:rsid w:val="009B7238"/>
  </w:style>
  <w:style w:type="paragraph" w:customStyle="1" w:styleId="444EC425CB6F40F98B572C17231F8640">
    <w:name w:val="444EC425CB6F40F98B572C17231F8640"/>
    <w:rsid w:val="009B7238"/>
  </w:style>
  <w:style w:type="paragraph" w:customStyle="1" w:styleId="ED84D73E4E95485FBA8BB5256EBF62B6">
    <w:name w:val="ED84D73E4E95485FBA8BB5256EBF62B6"/>
    <w:rsid w:val="009B7238"/>
  </w:style>
  <w:style w:type="paragraph" w:customStyle="1" w:styleId="4E04058937534E229FC528A9476BB624">
    <w:name w:val="4E04058937534E229FC528A9476BB624"/>
    <w:rsid w:val="009B7238"/>
  </w:style>
  <w:style w:type="paragraph" w:customStyle="1" w:styleId="E8E64D6183F342B2A29F5EF86083EA1B">
    <w:name w:val="E8E64D6183F342B2A29F5EF86083EA1B"/>
    <w:rsid w:val="009B7238"/>
  </w:style>
  <w:style w:type="paragraph" w:customStyle="1" w:styleId="2DC308D28AFE44DB869E33BE19A2D568">
    <w:name w:val="2DC308D28AFE44DB869E33BE19A2D568"/>
    <w:rsid w:val="009B7238"/>
  </w:style>
  <w:style w:type="paragraph" w:customStyle="1" w:styleId="F0F23DCE3D6E46209AA140DEBC2BD829">
    <w:name w:val="F0F23DCE3D6E46209AA140DEBC2BD829"/>
    <w:rsid w:val="009B7238"/>
  </w:style>
  <w:style w:type="paragraph" w:customStyle="1" w:styleId="3B618469C3654EBD91CB795792E5887E">
    <w:name w:val="3B618469C3654EBD91CB795792E5887E"/>
    <w:rsid w:val="009B7238"/>
  </w:style>
  <w:style w:type="paragraph" w:customStyle="1" w:styleId="5C725CE6D84C433AA3CC9D9282AF6314">
    <w:name w:val="5C725CE6D84C433AA3CC9D9282AF6314"/>
    <w:rsid w:val="009B7238"/>
  </w:style>
  <w:style w:type="paragraph" w:customStyle="1" w:styleId="17659605B96A4D86AA841450C0D2B04C">
    <w:name w:val="17659605B96A4D86AA841450C0D2B04C"/>
    <w:rsid w:val="009B7238"/>
  </w:style>
  <w:style w:type="paragraph" w:customStyle="1" w:styleId="8596DAA1A6C4418EB0BDB7DC70FD0EE9">
    <w:name w:val="8596DAA1A6C4418EB0BDB7DC70FD0EE9"/>
    <w:rsid w:val="009B7238"/>
  </w:style>
  <w:style w:type="paragraph" w:customStyle="1" w:styleId="5E6E1C9A4F3542A698AC55432095BBF4">
    <w:name w:val="5E6E1C9A4F3542A698AC55432095BBF4"/>
    <w:rsid w:val="009B7238"/>
  </w:style>
  <w:style w:type="paragraph" w:customStyle="1" w:styleId="37678D94D1F94CDB968F5B23DC615960">
    <w:name w:val="37678D94D1F94CDB968F5B23DC615960"/>
    <w:rsid w:val="009B7238"/>
  </w:style>
  <w:style w:type="paragraph" w:customStyle="1" w:styleId="69B4F6015DA14057838D5C5BC924290E">
    <w:name w:val="69B4F6015DA14057838D5C5BC924290E"/>
    <w:rsid w:val="009B7238"/>
  </w:style>
  <w:style w:type="paragraph" w:customStyle="1" w:styleId="F8170EBCDC704AF89E962D48ABADF300">
    <w:name w:val="F8170EBCDC704AF89E962D48ABADF300"/>
    <w:rsid w:val="009B7238"/>
  </w:style>
  <w:style w:type="paragraph" w:customStyle="1" w:styleId="CCD4724793C44EA48413026819DA4768">
    <w:name w:val="CCD4724793C44EA48413026819DA4768"/>
    <w:rsid w:val="009B7238"/>
  </w:style>
  <w:style w:type="paragraph" w:customStyle="1" w:styleId="A8EDFDAD17ED49E0BA9F4A1B58DD5B84">
    <w:name w:val="A8EDFDAD17ED49E0BA9F4A1B58DD5B84"/>
    <w:rsid w:val="009B7238"/>
  </w:style>
  <w:style w:type="paragraph" w:customStyle="1" w:styleId="D0E65CB20DEB4B23B0F7138FA842D2B4">
    <w:name w:val="D0E65CB20DEB4B23B0F7138FA842D2B4"/>
    <w:rsid w:val="009B7238"/>
  </w:style>
  <w:style w:type="paragraph" w:customStyle="1" w:styleId="5547732CE1A3491EBDF9C606AB7EE54D">
    <w:name w:val="5547732CE1A3491EBDF9C606AB7EE54D"/>
    <w:rsid w:val="009B7238"/>
  </w:style>
  <w:style w:type="paragraph" w:customStyle="1" w:styleId="0CD4B108DE434FA9A267E116EAD7D9DF">
    <w:name w:val="0CD4B108DE434FA9A267E116EAD7D9DF"/>
    <w:rsid w:val="009B7238"/>
  </w:style>
  <w:style w:type="paragraph" w:customStyle="1" w:styleId="BC24A082197B4940A6C9A8F217DB1959">
    <w:name w:val="BC24A082197B4940A6C9A8F217DB1959"/>
    <w:rsid w:val="009B7238"/>
  </w:style>
  <w:style w:type="paragraph" w:customStyle="1" w:styleId="504DC14E042B4B928965A2C3CAA040B4">
    <w:name w:val="504DC14E042B4B928965A2C3CAA040B4"/>
    <w:rsid w:val="009B7238"/>
  </w:style>
  <w:style w:type="paragraph" w:customStyle="1" w:styleId="F4521F9CCD2D443CB9BB801AA46EE33B">
    <w:name w:val="F4521F9CCD2D443CB9BB801AA46EE33B"/>
    <w:rsid w:val="009B7238"/>
  </w:style>
  <w:style w:type="paragraph" w:customStyle="1" w:styleId="AF081A256C144E24A9038313F2F13685">
    <w:name w:val="AF081A256C144E24A9038313F2F13685"/>
    <w:rsid w:val="009B7238"/>
  </w:style>
  <w:style w:type="paragraph" w:customStyle="1" w:styleId="C7852CCD6E4247A2B69CFE74913F4DD3">
    <w:name w:val="C7852CCD6E4247A2B69CFE74913F4DD3"/>
    <w:rsid w:val="009B7238"/>
  </w:style>
  <w:style w:type="paragraph" w:customStyle="1" w:styleId="A4659D18E9394FDCACCEBBF0222FD77E">
    <w:name w:val="A4659D18E9394FDCACCEBBF0222FD77E"/>
    <w:rsid w:val="009B7238"/>
  </w:style>
  <w:style w:type="paragraph" w:customStyle="1" w:styleId="2AC21D1A1DD749A09F1DA59D4C02B045">
    <w:name w:val="2AC21D1A1DD749A09F1DA59D4C02B045"/>
    <w:rsid w:val="009B7238"/>
  </w:style>
  <w:style w:type="paragraph" w:customStyle="1" w:styleId="4E22E8123E6E4567946A5A4B1D86E7F7">
    <w:name w:val="4E22E8123E6E4567946A5A4B1D86E7F7"/>
    <w:rsid w:val="009B7238"/>
  </w:style>
  <w:style w:type="paragraph" w:customStyle="1" w:styleId="CC607543E7194975899175F89817E917">
    <w:name w:val="CC607543E7194975899175F89817E917"/>
    <w:rsid w:val="009B7238"/>
  </w:style>
  <w:style w:type="paragraph" w:customStyle="1" w:styleId="97795AA449D04875B74BDE5E336C5175">
    <w:name w:val="97795AA449D04875B74BDE5E336C5175"/>
    <w:rsid w:val="009B7238"/>
  </w:style>
  <w:style w:type="paragraph" w:customStyle="1" w:styleId="1FF758964E214A01A527FDB51FB12E34">
    <w:name w:val="1FF758964E214A01A527FDB51FB12E34"/>
    <w:rsid w:val="009B7238"/>
  </w:style>
  <w:style w:type="paragraph" w:customStyle="1" w:styleId="4AE412B00C7F4166B29B8043587424FD">
    <w:name w:val="4AE412B00C7F4166B29B8043587424FD"/>
    <w:rsid w:val="009B7238"/>
  </w:style>
  <w:style w:type="paragraph" w:customStyle="1" w:styleId="589706571D144348B129F58B67ED62E8">
    <w:name w:val="589706571D144348B129F58B67ED62E8"/>
    <w:rsid w:val="009B7238"/>
  </w:style>
  <w:style w:type="paragraph" w:customStyle="1" w:styleId="BC068CE99145459D9D6C1534F3D5D017">
    <w:name w:val="BC068CE99145459D9D6C1534F3D5D017"/>
    <w:rsid w:val="009B7238"/>
  </w:style>
  <w:style w:type="paragraph" w:customStyle="1" w:styleId="54575168DF7B4D52BBAD1B2003C43E65">
    <w:name w:val="54575168DF7B4D52BBAD1B2003C43E65"/>
    <w:rsid w:val="009B7238"/>
  </w:style>
  <w:style w:type="paragraph" w:customStyle="1" w:styleId="F99966886F8442919AA6B0F2D956F9B4">
    <w:name w:val="F99966886F8442919AA6B0F2D956F9B4"/>
    <w:rsid w:val="009B7238"/>
  </w:style>
  <w:style w:type="paragraph" w:customStyle="1" w:styleId="EED179F7C411462983255817CA44A2A8">
    <w:name w:val="EED179F7C411462983255817CA44A2A8"/>
    <w:rsid w:val="009B7238"/>
  </w:style>
  <w:style w:type="paragraph" w:customStyle="1" w:styleId="F925DAEB841D467099AA3CF9464118FC">
    <w:name w:val="F925DAEB841D467099AA3CF9464118FC"/>
    <w:rsid w:val="009B7238"/>
  </w:style>
  <w:style w:type="paragraph" w:customStyle="1" w:styleId="2C52BEBCF4B947BCBA53D3A5CCC0ED1E">
    <w:name w:val="2C52BEBCF4B947BCBA53D3A5CCC0ED1E"/>
    <w:rsid w:val="009B7238"/>
  </w:style>
  <w:style w:type="paragraph" w:customStyle="1" w:styleId="7DC0AE9700FD44E3B98B2451DC2A3092">
    <w:name w:val="7DC0AE9700FD44E3B98B2451DC2A3092"/>
    <w:rsid w:val="009B7238"/>
  </w:style>
  <w:style w:type="paragraph" w:customStyle="1" w:styleId="CADE71DF986C4A3BA30E005C7EEF6838">
    <w:name w:val="CADE71DF986C4A3BA30E005C7EEF6838"/>
    <w:rsid w:val="009B7238"/>
  </w:style>
  <w:style w:type="paragraph" w:customStyle="1" w:styleId="E22CA4F6E622428D87205C0A3BD80DA4">
    <w:name w:val="E22CA4F6E622428D87205C0A3BD80DA4"/>
    <w:rsid w:val="009B7238"/>
  </w:style>
  <w:style w:type="paragraph" w:customStyle="1" w:styleId="23778045ADD04A34B7493584DCF1E06A">
    <w:name w:val="23778045ADD04A34B7493584DCF1E06A"/>
    <w:rsid w:val="009B7238"/>
  </w:style>
  <w:style w:type="paragraph" w:customStyle="1" w:styleId="D067CBD0282E4CF1AF76C3B8B598BD38">
    <w:name w:val="D067CBD0282E4CF1AF76C3B8B598BD38"/>
    <w:rsid w:val="009B7238"/>
  </w:style>
  <w:style w:type="paragraph" w:customStyle="1" w:styleId="A2756E99BB3945C9AC78B14DD5BA500F">
    <w:name w:val="A2756E99BB3945C9AC78B14DD5BA500F"/>
    <w:rsid w:val="009B7238"/>
  </w:style>
  <w:style w:type="paragraph" w:customStyle="1" w:styleId="76CA52AE1D274B00AB68F9B388925E47">
    <w:name w:val="76CA52AE1D274B00AB68F9B388925E47"/>
    <w:rsid w:val="009B7238"/>
  </w:style>
  <w:style w:type="paragraph" w:customStyle="1" w:styleId="57776A8D37434356AF805967BFBCDC69">
    <w:name w:val="57776A8D37434356AF805967BFBCDC69"/>
    <w:rsid w:val="009B7238"/>
  </w:style>
  <w:style w:type="paragraph" w:customStyle="1" w:styleId="345216AA39A54B7DA3FD2CFC5AFC160F">
    <w:name w:val="345216AA39A54B7DA3FD2CFC5AFC160F"/>
    <w:rsid w:val="009B7238"/>
  </w:style>
  <w:style w:type="paragraph" w:customStyle="1" w:styleId="E193C27421834417A02456632674F826">
    <w:name w:val="E193C27421834417A02456632674F826"/>
    <w:rsid w:val="009B7238"/>
  </w:style>
  <w:style w:type="paragraph" w:customStyle="1" w:styleId="C18FA60A272E4CFE89209D34C478E8BB">
    <w:name w:val="C18FA60A272E4CFE89209D34C478E8BB"/>
    <w:rsid w:val="009B7238"/>
  </w:style>
  <w:style w:type="paragraph" w:customStyle="1" w:styleId="AB9F3D3895D349188997498F4A6A85E8">
    <w:name w:val="AB9F3D3895D349188997498F4A6A85E8"/>
    <w:rsid w:val="009B7238"/>
  </w:style>
  <w:style w:type="paragraph" w:customStyle="1" w:styleId="248C4221809941A191D91D62B7DF6E73">
    <w:name w:val="248C4221809941A191D91D62B7DF6E73"/>
    <w:rsid w:val="009B7238"/>
  </w:style>
  <w:style w:type="paragraph" w:customStyle="1" w:styleId="FD7DC58333184CC4B7E6DA8F51B5A409">
    <w:name w:val="FD7DC58333184CC4B7E6DA8F51B5A409"/>
    <w:rsid w:val="009B7238"/>
  </w:style>
  <w:style w:type="paragraph" w:customStyle="1" w:styleId="FD05999FAD184A099AF2F46E5547B555">
    <w:name w:val="FD05999FAD184A099AF2F46E5547B555"/>
    <w:rsid w:val="009B7238"/>
  </w:style>
  <w:style w:type="paragraph" w:customStyle="1" w:styleId="5C83AD9ACF61409099C70940F52B5613">
    <w:name w:val="5C83AD9ACF61409099C70940F52B5613"/>
    <w:rsid w:val="009B7238"/>
  </w:style>
  <w:style w:type="paragraph" w:customStyle="1" w:styleId="1E93634B96E94F6892BAAC4C72DBE1D8">
    <w:name w:val="1E93634B96E94F6892BAAC4C72DBE1D8"/>
    <w:rsid w:val="009B7238"/>
  </w:style>
  <w:style w:type="paragraph" w:customStyle="1" w:styleId="278816605FC04FC0B6F816FEE1722016">
    <w:name w:val="278816605FC04FC0B6F816FEE1722016"/>
    <w:rsid w:val="009B7238"/>
  </w:style>
  <w:style w:type="paragraph" w:customStyle="1" w:styleId="E9CEC90F4F064EEBA1101B440E3C578E">
    <w:name w:val="E9CEC90F4F064EEBA1101B440E3C578E"/>
    <w:rsid w:val="009B7238"/>
  </w:style>
  <w:style w:type="paragraph" w:customStyle="1" w:styleId="43F63024D41448FDB5D8AD437982956F">
    <w:name w:val="43F63024D41448FDB5D8AD437982956F"/>
    <w:rsid w:val="009B7238"/>
  </w:style>
  <w:style w:type="paragraph" w:customStyle="1" w:styleId="A18F5FA2F32A42F486452AE9806D768E">
    <w:name w:val="A18F5FA2F32A42F486452AE9806D768E"/>
    <w:rsid w:val="009B7238"/>
  </w:style>
  <w:style w:type="paragraph" w:customStyle="1" w:styleId="79BA6484EABB42E09D36DE5EAB287E1D">
    <w:name w:val="79BA6484EABB42E09D36DE5EAB287E1D"/>
    <w:rsid w:val="009B7238"/>
  </w:style>
  <w:style w:type="paragraph" w:customStyle="1" w:styleId="FBB094ED955146249179181F36FC4A7D">
    <w:name w:val="FBB094ED955146249179181F36FC4A7D"/>
    <w:rsid w:val="009B7238"/>
  </w:style>
  <w:style w:type="paragraph" w:customStyle="1" w:styleId="549507D11095486D95A7584D7D3134B1">
    <w:name w:val="549507D11095486D95A7584D7D3134B1"/>
    <w:rsid w:val="009B7238"/>
  </w:style>
  <w:style w:type="paragraph" w:customStyle="1" w:styleId="300F8996D489479FBEC9423281D48B5F">
    <w:name w:val="300F8996D489479FBEC9423281D48B5F"/>
    <w:rsid w:val="009B7238"/>
  </w:style>
  <w:style w:type="paragraph" w:customStyle="1" w:styleId="EA718C0709A24D2D959E48708815DFA7">
    <w:name w:val="EA718C0709A24D2D959E48708815DFA7"/>
    <w:rsid w:val="009B7238"/>
  </w:style>
  <w:style w:type="paragraph" w:customStyle="1" w:styleId="CEA78B0447704347AA4131244516ECCB">
    <w:name w:val="CEA78B0447704347AA4131244516ECCB"/>
    <w:rsid w:val="009B7238"/>
  </w:style>
  <w:style w:type="paragraph" w:customStyle="1" w:styleId="A28EFCCC1ABD460BBCDD4CDA66DF0F3A">
    <w:name w:val="A28EFCCC1ABD460BBCDD4CDA66DF0F3A"/>
    <w:rsid w:val="009B7238"/>
  </w:style>
  <w:style w:type="paragraph" w:customStyle="1" w:styleId="218B0E7FF0604694ADEE01276BC6AE55">
    <w:name w:val="218B0E7FF0604694ADEE01276BC6AE55"/>
    <w:rsid w:val="009B7238"/>
  </w:style>
  <w:style w:type="paragraph" w:customStyle="1" w:styleId="4CD7DEB0F66B40DB97FE84A301E2A011">
    <w:name w:val="4CD7DEB0F66B40DB97FE84A301E2A011"/>
    <w:rsid w:val="009B7238"/>
  </w:style>
  <w:style w:type="paragraph" w:customStyle="1" w:styleId="DDE328432F4E4C4195E222C5CFC160B3">
    <w:name w:val="DDE328432F4E4C4195E222C5CFC160B3"/>
    <w:rsid w:val="009B7238"/>
  </w:style>
  <w:style w:type="paragraph" w:customStyle="1" w:styleId="297ADD1FBE924A9E82551D51BCDA6E0A">
    <w:name w:val="297ADD1FBE924A9E82551D51BCDA6E0A"/>
    <w:rsid w:val="009B7238"/>
  </w:style>
  <w:style w:type="paragraph" w:customStyle="1" w:styleId="E8EDC8DB25F84CE7861CB77E8491ABE3">
    <w:name w:val="E8EDC8DB25F84CE7861CB77E8491ABE3"/>
    <w:rsid w:val="009B7238"/>
  </w:style>
  <w:style w:type="paragraph" w:customStyle="1" w:styleId="0BB293B1405D487594A379BA6C291ED5">
    <w:name w:val="0BB293B1405D487594A379BA6C291ED5"/>
    <w:rsid w:val="009B7238"/>
  </w:style>
  <w:style w:type="paragraph" w:customStyle="1" w:styleId="1FE0C472D90E4163BED2C5773C1B5FC6">
    <w:name w:val="1FE0C472D90E4163BED2C5773C1B5FC6"/>
    <w:rsid w:val="009B7238"/>
  </w:style>
  <w:style w:type="paragraph" w:customStyle="1" w:styleId="B19DA36B970849599403E5BF1AB2BCE9">
    <w:name w:val="B19DA36B970849599403E5BF1AB2BCE9"/>
    <w:rsid w:val="009B7238"/>
  </w:style>
  <w:style w:type="paragraph" w:customStyle="1" w:styleId="C90E78687A664965B947AE7B60F48713">
    <w:name w:val="C90E78687A664965B947AE7B60F48713"/>
    <w:rsid w:val="009B7238"/>
  </w:style>
  <w:style w:type="paragraph" w:customStyle="1" w:styleId="876AC68BD16644DE82EB7919528BBD40">
    <w:name w:val="876AC68BD16644DE82EB7919528BBD40"/>
    <w:rsid w:val="009B7238"/>
  </w:style>
  <w:style w:type="paragraph" w:customStyle="1" w:styleId="8B79834B218841FF9BC55D99EC0CF351">
    <w:name w:val="8B79834B218841FF9BC55D99EC0CF351"/>
    <w:rsid w:val="009B7238"/>
  </w:style>
  <w:style w:type="paragraph" w:customStyle="1" w:styleId="51E737A8DE25491798073A05AC4AD710">
    <w:name w:val="51E737A8DE25491798073A05AC4AD710"/>
    <w:rsid w:val="009B7238"/>
  </w:style>
  <w:style w:type="paragraph" w:customStyle="1" w:styleId="D05BEA6064214D5894A0C0808126031F">
    <w:name w:val="D05BEA6064214D5894A0C0808126031F"/>
    <w:rsid w:val="009B7238"/>
  </w:style>
  <w:style w:type="paragraph" w:customStyle="1" w:styleId="7CBB12F0AC6741019BFDDCDFD9930837">
    <w:name w:val="7CBB12F0AC6741019BFDDCDFD9930837"/>
    <w:rsid w:val="009B7238"/>
  </w:style>
  <w:style w:type="paragraph" w:customStyle="1" w:styleId="B3773683C3CA491CA2A3115C5765267F">
    <w:name w:val="B3773683C3CA491CA2A3115C5765267F"/>
    <w:rsid w:val="009B7238"/>
  </w:style>
  <w:style w:type="paragraph" w:customStyle="1" w:styleId="B8BE38C56B5641FDAB218BF835C8BE8E">
    <w:name w:val="B8BE38C56B5641FDAB218BF835C8BE8E"/>
    <w:rsid w:val="009B7238"/>
  </w:style>
  <w:style w:type="paragraph" w:customStyle="1" w:styleId="5827FB4E661443879754829A0C9FEA34">
    <w:name w:val="5827FB4E661443879754829A0C9FEA34"/>
    <w:rsid w:val="009B7238"/>
  </w:style>
  <w:style w:type="paragraph" w:customStyle="1" w:styleId="0F38B57F0CAE4370B407F930DA7FB25C">
    <w:name w:val="0F38B57F0CAE4370B407F930DA7FB25C"/>
    <w:rsid w:val="009B7238"/>
  </w:style>
  <w:style w:type="paragraph" w:customStyle="1" w:styleId="7CF20C41568A4F2D93DCB4BF92A20C62">
    <w:name w:val="7CF20C41568A4F2D93DCB4BF92A20C62"/>
    <w:rsid w:val="009B7238"/>
  </w:style>
  <w:style w:type="paragraph" w:customStyle="1" w:styleId="747DE268DD8E4B3D82C0B3F569393DF3">
    <w:name w:val="747DE268DD8E4B3D82C0B3F569393DF3"/>
    <w:rsid w:val="009B7238"/>
  </w:style>
  <w:style w:type="paragraph" w:customStyle="1" w:styleId="E69381653569430EB704AC69E5FA8F11">
    <w:name w:val="E69381653569430EB704AC69E5FA8F11"/>
    <w:rsid w:val="009B7238"/>
  </w:style>
  <w:style w:type="paragraph" w:customStyle="1" w:styleId="61133317EEFB4FA984541F82A2F28027">
    <w:name w:val="61133317EEFB4FA984541F82A2F28027"/>
    <w:rsid w:val="009B7238"/>
  </w:style>
  <w:style w:type="paragraph" w:customStyle="1" w:styleId="B52187871144433990EB5E498C1C4769">
    <w:name w:val="B52187871144433990EB5E498C1C4769"/>
    <w:rsid w:val="009B7238"/>
  </w:style>
  <w:style w:type="paragraph" w:customStyle="1" w:styleId="637F87987EC84EA880F9215EE1DE26BB">
    <w:name w:val="637F87987EC84EA880F9215EE1DE26BB"/>
    <w:rsid w:val="009B7238"/>
  </w:style>
  <w:style w:type="paragraph" w:customStyle="1" w:styleId="FB36B6AD86FB4141ACF2134191190C9A">
    <w:name w:val="FB36B6AD86FB4141ACF2134191190C9A"/>
    <w:rsid w:val="009B7238"/>
  </w:style>
  <w:style w:type="paragraph" w:customStyle="1" w:styleId="ED934CA281734743BF9DF72E5C5A7975">
    <w:name w:val="ED934CA281734743BF9DF72E5C5A7975"/>
    <w:rsid w:val="009B7238"/>
  </w:style>
  <w:style w:type="paragraph" w:customStyle="1" w:styleId="5F7CD8472DFF450EBA736EF5E3F53F9D">
    <w:name w:val="5F7CD8472DFF450EBA736EF5E3F53F9D"/>
    <w:rsid w:val="009B7238"/>
  </w:style>
  <w:style w:type="paragraph" w:customStyle="1" w:styleId="7B8DEEC4324848BA9EDE9A5A9DBA1456">
    <w:name w:val="7B8DEEC4324848BA9EDE9A5A9DBA1456"/>
    <w:rsid w:val="009B7238"/>
  </w:style>
  <w:style w:type="paragraph" w:customStyle="1" w:styleId="EC925F0DAF1A4176A734491CE381A617">
    <w:name w:val="EC925F0DAF1A4176A734491CE381A617"/>
    <w:rsid w:val="009B7238"/>
  </w:style>
  <w:style w:type="paragraph" w:customStyle="1" w:styleId="D499F18DDD274C408A35B9E86F8F83A5">
    <w:name w:val="D499F18DDD274C408A35B9E86F8F83A5"/>
    <w:rsid w:val="009B7238"/>
  </w:style>
  <w:style w:type="paragraph" w:customStyle="1" w:styleId="D466450B31384148ADE1C30FB042ACFB">
    <w:name w:val="D466450B31384148ADE1C30FB042ACFB"/>
    <w:rsid w:val="009B7238"/>
  </w:style>
  <w:style w:type="paragraph" w:customStyle="1" w:styleId="6F80AA1DB3404DD7A6CAD79D4AA1EF90">
    <w:name w:val="6F80AA1DB3404DD7A6CAD79D4AA1EF90"/>
    <w:rsid w:val="009B7238"/>
  </w:style>
  <w:style w:type="paragraph" w:customStyle="1" w:styleId="26E2F32AB6BA4172A56022A7A1669D60">
    <w:name w:val="26E2F32AB6BA4172A56022A7A1669D60"/>
    <w:rsid w:val="009B7238"/>
  </w:style>
  <w:style w:type="paragraph" w:customStyle="1" w:styleId="7221254CE0A148248C3B781354862F59">
    <w:name w:val="7221254CE0A148248C3B781354862F59"/>
    <w:rsid w:val="009B7238"/>
  </w:style>
  <w:style w:type="paragraph" w:customStyle="1" w:styleId="53466AB0E2644BD88C8F2C4682A02143">
    <w:name w:val="53466AB0E2644BD88C8F2C4682A02143"/>
    <w:rsid w:val="009B7238"/>
  </w:style>
  <w:style w:type="paragraph" w:customStyle="1" w:styleId="0EC444B631E045108CC55C9FA43B57F1">
    <w:name w:val="0EC444B631E045108CC55C9FA43B57F1"/>
    <w:rsid w:val="009B7238"/>
  </w:style>
  <w:style w:type="paragraph" w:customStyle="1" w:styleId="B1B4124E951C4BC1ACECAE60DEFF9277">
    <w:name w:val="B1B4124E951C4BC1ACECAE60DEFF9277"/>
    <w:rsid w:val="009B7238"/>
  </w:style>
  <w:style w:type="paragraph" w:customStyle="1" w:styleId="B898C7394DC74ADAA3AB82B5B02318D6">
    <w:name w:val="B898C7394DC74ADAA3AB82B5B02318D6"/>
    <w:rsid w:val="009B7238"/>
  </w:style>
  <w:style w:type="paragraph" w:customStyle="1" w:styleId="EBDE19A77BD540D581D142FC38EAF8C5">
    <w:name w:val="EBDE19A77BD540D581D142FC38EAF8C5"/>
    <w:rsid w:val="009B7238"/>
  </w:style>
  <w:style w:type="paragraph" w:customStyle="1" w:styleId="062BFA807D6C41D8A02FE6987DC1AD23">
    <w:name w:val="062BFA807D6C41D8A02FE6987DC1AD23"/>
    <w:rsid w:val="009B7238"/>
  </w:style>
  <w:style w:type="paragraph" w:customStyle="1" w:styleId="B67DB09197D04A03A61CD47385929F5D">
    <w:name w:val="B67DB09197D04A03A61CD47385929F5D"/>
    <w:rsid w:val="009B7238"/>
  </w:style>
  <w:style w:type="paragraph" w:customStyle="1" w:styleId="1E24D65F983C495487C60EF16877AC23">
    <w:name w:val="1E24D65F983C495487C60EF16877AC23"/>
    <w:rsid w:val="009B7238"/>
  </w:style>
  <w:style w:type="paragraph" w:customStyle="1" w:styleId="0793EE8AAD074C1299427F27FA7E1813">
    <w:name w:val="0793EE8AAD074C1299427F27FA7E1813"/>
    <w:rsid w:val="009B7238"/>
  </w:style>
  <w:style w:type="paragraph" w:customStyle="1" w:styleId="8161F6A9F23D4343A8847A49CC922F3F">
    <w:name w:val="8161F6A9F23D4343A8847A49CC922F3F"/>
    <w:rsid w:val="009B7238"/>
  </w:style>
  <w:style w:type="paragraph" w:customStyle="1" w:styleId="DFD2B04D12DC478CA580B1ADA5A73026">
    <w:name w:val="DFD2B04D12DC478CA580B1ADA5A73026"/>
    <w:rsid w:val="009B7238"/>
  </w:style>
  <w:style w:type="paragraph" w:customStyle="1" w:styleId="FC10896977724D13AA9B1C8BE9CC9E64">
    <w:name w:val="FC10896977724D13AA9B1C8BE9CC9E64"/>
    <w:rsid w:val="009B7238"/>
  </w:style>
  <w:style w:type="paragraph" w:customStyle="1" w:styleId="D15ABD08D16B448AA58E732D68132B44">
    <w:name w:val="D15ABD08D16B448AA58E732D68132B44"/>
    <w:rsid w:val="009B7238"/>
  </w:style>
  <w:style w:type="paragraph" w:customStyle="1" w:styleId="4A91129C41C94365AEB6C27E42B67B7F">
    <w:name w:val="4A91129C41C94365AEB6C27E42B67B7F"/>
    <w:rsid w:val="009B7238"/>
  </w:style>
  <w:style w:type="paragraph" w:customStyle="1" w:styleId="ABA0985E29674E0C8B5510F630FA4148">
    <w:name w:val="ABA0985E29674E0C8B5510F630FA4148"/>
    <w:rsid w:val="009B7238"/>
  </w:style>
  <w:style w:type="paragraph" w:customStyle="1" w:styleId="547FFC53254646B6A40BA5CAEC1882D6">
    <w:name w:val="547FFC53254646B6A40BA5CAEC1882D6"/>
    <w:rsid w:val="009B7238"/>
  </w:style>
  <w:style w:type="paragraph" w:customStyle="1" w:styleId="01C0332F9B7B4B3AAD4E46A6BFED629F">
    <w:name w:val="01C0332F9B7B4B3AAD4E46A6BFED629F"/>
    <w:rsid w:val="009B7238"/>
  </w:style>
  <w:style w:type="paragraph" w:customStyle="1" w:styleId="584E1B0ED4A34465AF25436B763275D4">
    <w:name w:val="584E1B0ED4A34465AF25436B763275D4"/>
    <w:rsid w:val="009B7238"/>
  </w:style>
  <w:style w:type="paragraph" w:customStyle="1" w:styleId="1D28BF47847347D7ACF4FF5A4057DA56">
    <w:name w:val="1D28BF47847347D7ACF4FF5A4057DA56"/>
    <w:rsid w:val="009B7238"/>
  </w:style>
  <w:style w:type="paragraph" w:customStyle="1" w:styleId="B92B6BB81B114CB788DE6E702AAEC3DF">
    <w:name w:val="B92B6BB81B114CB788DE6E702AAEC3DF"/>
    <w:rsid w:val="009B7238"/>
  </w:style>
  <w:style w:type="paragraph" w:customStyle="1" w:styleId="EE3B90B578E245C99B86CCAC1A5DD15E">
    <w:name w:val="EE3B90B578E245C99B86CCAC1A5DD15E"/>
    <w:rsid w:val="009B7238"/>
  </w:style>
  <w:style w:type="paragraph" w:customStyle="1" w:styleId="6AF0E7BCC1294F4B87F871AFF8A394F2">
    <w:name w:val="6AF0E7BCC1294F4B87F871AFF8A394F2"/>
    <w:rsid w:val="009B7238"/>
  </w:style>
  <w:style w:type="paragraph" w:customStyle="1" w:styleId="560B8744943B4B88A2C7463F6A35DAD5">
    <w:name w:val="560B8744943B4B88A2C7463F6A35DAD5"/>
    <w:rsid w:val="009B7238"/>
  </w:style>
  <w:style w:type="paragraph" w:customStyle="1" w:styleId="5ABF0F4CDAA446CC889C7355A9176D78">
    <w:name w:val="5ABF0F4CDAA446CC889C7355A9176D78"/>
    <w:rsid w:val="009B7238"/>
  </w:style>
  <w:style w:type="paragraph" w:customStyle="1" w:styleId="42B819BD9B024DB091772E028DE8648E">
    <w:name w:val="42B819BD9B024DB091772E028DE8648E"/>
    <w:rsid w:val="009B7238"/>
  </w:style>
  <w:style w:type="paragraph" w:customStyle="1" w:styleId="7C76C56CC3E24E3D9BCEAF43E2CA5FEE">
    <w:name w:val="7C76C56CC3E24E3D9BCEAF43E2CA5FEE"/>
    <w:rsid w:val="009B7238"/>
  </w:style>
  <w:style w:type="paragraph" w:customStyle="1" w:styleId="9A440EF95F8A41949ECA7B1E5892F58C">
    <w:name w:val="9A440EF95F8A41949ECA7B1E5892F58C"/>
    <w:rsid w:val="009B7238"/>
  </w:style>
  <w:style w:type="paragraph" w:customStyle="1" w:styleId="608E147FB1D748EB91585EDDD455B3C2">
    <w:name w:val="608E147FB1D748EB91585EDDD455B3C2"/>
    <w:rsid w:val="009B7238"/>
  </w:style>
  <w:style w:type="paragraph" w:customStyle="1" w:styleId="8D685EAD623940E8A6BCBCB5EE0965E6">
    <w:name w:val="8D685EAD623940E8A6BCBCB5EE0965E6"/>
    <w:rsid w:val="009B7238"/>
  </w:style>
  <w:style w:type="paragraph" w:customStyle="1" w:styleId="36E8FAF1A461435691CA28630651EF08">
    <w:name w:val="36E8FAF1A461435691CA28630651EF08"/>
    <w:rsid w:val="009B7238"/>
  </w:style>
  <w:style w:type="paragraph" w:customStyle="1" w:styleId="C83E59B87BC6497BAC6CCC0DCA258CC4">
    <w:name w:val="C83E59B87BC6497BAC6CCC0DCA258CC4"/>
    <w:rsid w:val="009B7238"/>
  </w:style>
  <w:style w:type="paragraph" w:customStyle="1" w:styleId="B159EA607FFF4F2C99EBFDC2809E2C9A">
    <w:name w:val="B159EA607FFF4F2C99EBFDC2809E2C9A"/>
    <w:rsid w:val="009B7238"/>
  </w:style>
  <w:style w:type="paragraph" w:customStyle="1" w:styleId="63DBCD6C0C334D9ABD4774C7F1CBE048">
    <w:name w:val="63DBCD6C0C334D9ABD4774C7F1CBE048"/>
    <w:rsid w:val="009B7238"/>
  </w:style>
  <w:style w:type="paragraph" w:customStyle="1" w:styleId="9F4AC541DC9A4168A1ADDD3138197092">
    <w:name w:val="9F4AC541DC9A4168A1ADDD3138197092"/>
    <w:rsid w:val="00825A54"/>
  </w:style>
  <w:style w:type="paragraph" w:customStyle="1" w:styleId="FF9875D596D7473C8429C743117B0AAC">
    <w:name w:val="FF9875D596D7473C8429C743117B0AAC"/>
    <w:rsid w:val="00825A54"/>
  </w:style>
  <w:style w:type="paragraph" w:customStyle="1" w:styleId="C4888B7667FC443BA389BE7BAF6C83D5">
    <w:name w:val="C4888B7667FC443BA389BE7BAF6C83D5"/>
    <w:rsid w:val="00825A54"/>
  </w:style>
  <w:style w:type="paragraph" w:customStyle="1" w:styleId="D42696F2320A4C5FBEFBFF9CDFE66457">
    <w:name w:val="D42696F2320A4C5FBEFBFF9CDFE66457"/>
    <w:rsid w:val="00825A54"/>
  </w:style>
  <w:style w:type="paragraph" w:customStyle="1" w:styleId="FC123DA91DB447FC8D54924BE06FD5C6">
    <w:name w:val="FC123DA91DB447FC8D54924BE06FD5C6"/>
    <w:rsid w:val="00825A54"/>
  </w:style>
  <w:style w:type="paragraph" w:customStyle="1" w:styleId="E20495139F3A406887B58790BA2D5C06">
    <w:name w:val="E20495139F3A406887B58790BA2D5C06"/>
    <w:rsid w:val="00825A54"/>
  </w:style>
  <w:style w:type="paragraph" w:customStyle="1" w:styleId="5460F9CA6AAD4888880284DE60002919">
    <w:name w:val="5460F9CA6AAD4888880284DE60002919"/>
    <w:rsid w:val="00825A54"/>
  </w:style>
  <w:style w:type="paragraph" w:customStyle="1" w:styleId="BADAA17F17394DE8927904CF71EC4BA2">
    <w:name w:val="BADAA17F17394DE8927904CF71EC4BA2"/>
    <w:rsid w:val="00825A54"/>
  </w:style>
  <w:style w:type="paragraph" w:customStyle="1" w:styleId="7BD29E1D3B494542896D26A8BE80B0A9">
    <w:name w:val="7BD29E1D3B494542896D26A8BE80B0A9"/>
    <w:rsid w:val="00825A54"/>
  </w:style>
  <w:style w:type="paragraph" w:customStyle="1" w:styleId="ECB8728E1BBB4609AC11416180B267D3">
    <w:name w:val="ECB8728E1BBB4609AC11416180B267D3"/>
    <w:rsid w:val="00825A54"/>
  </w:style>
  <w:style w:type="paragraph" w:customStyle="1" w:styleId="C73A658E24AC45EFB95A287FA85C9E71">
    <w:name w:val="C73A658E24AC45EFB95A287FA85C9E71"/>
    <w:rsid w:val="00825A54"/>
  </w:style>
  <w:style w:type="paragraph" w:customStyle="1" w:styleId="355509267CC849D18B8C82806D035794">
    <w:name w:val="355509267CC849D18B8C82806D035794"/>
    <w:rsid w:val="00825A54"/>
  </w:style>
  <w:style w:type="paragraph" w:customStyle="1" w:styleId="A07417D5A4FB4E5FBF7F54055A5C6EE0">
    <w:name w:val="A07417D5A4FB4E5FBF7F54055A5C6EE0"/>
    <w:rsid w:val="00825A54"/>
  </w:style>
  <w:style w:type="paragraph" w:customStyle="1" w:styleId="4CB0242AAA5E488E8A1026DA7654B3F4">
    <w:name w:val="4CB0242AAA5E488E8A1026DA7654B3F4"/>
    <w:rsid w:val="00825A54"/>
  </w:style>
  <w:style w:type="paragraph" w:customStyle="1" w:styleId="C207D4B7359B4F38851E3D1C5B06892C">
    <w:name w:val="C207D4B7359B4F38851E3D1C5B06892C"/>
    <w:rsid w:val="00825A54"/>
  </w:style>
  <w:style w:type="paragraph" w:customStyle="1" w:styleId="4E59E730C8ED43789C0F3A84162B6D2B">
    <w:name w:val="4E59E730C8ED43789C0F3A84162B6D2B"/>
    <w:rsid w:val="00825A54"/>
  </w:style>
  <w:style w:type="paragraph" w:customStyle="1" w:styleId="298728F2E0FD4B98ADB43178AC67E874">
    <w:name w:val="298728F2E0FD4B98ADB43178AC67E874"/>
    <w:rsid w:val="00825A54"/>
  </w:style>
  <w:style w:type="paragraph" w:customStyle="1" w:styleId="C80DD5D864A746AD8C0254C5765E4B09">
    <w:name w:val="C80DD5D864A746AD8C0254C5765E4B09"/>
    <w:rsid w:val="00825A54"/>
  </w:style>
  <w:style w:type="paragraph" w:customStyle="1" w:styleId="E1F35127A25949F396EF35B8177E282E">
    <w:name w:val="E1F35127A25949F396EF35B8177E282E"/>
    <w:rsid w:val="00825A54"/>
  </w:style>
  <w:style w:type="paragraph" w:customStyle="1" w:styleId="40FCE6624CB44F55863B5415ED3CE42E">
    <w:name w:val="40FCE6624CB44F55863B5415ED3CE42E"/>
    <w:rsid w:val="00825A54"/>
  </w:style>
  <w:style w:type="paragraph" w:customStyle="1" w:styleId="49A3027C828E4CFE834515B9572908BE">
    <w:name w:val="49A3027C828E4CFE834515B9572908BE"/>
    <w:rsid w:val="00825A54"/>
  </w:style>
  <w:style w:type="paragraph" w:customStyle="1" w:styleId="B96668808336476B966FEDAA88F17952">
    <w:name w:val="B96668808336476B966FEDAA88F17952"/>
    <w:rsid w:val="00825A54"/>
  </w:style>
  <w:style w:type="paragraph" w:customStyle="1" w:styleId="FFB9C1D4F3B54D998B646740E1A586F1">
    <w:name w:val="FFB9C1D4F3B54D998B646740E1A586F1"/>
    <w:rsid w:val="00825A54"/>
  </w:style>
  <w:style w:type="paragraph" w:customStyle="1" w:styleId="DB86CD682B184804B417832575B4622C">
    <w:name w:val="DB86CD682B184804B417832575B4622C"/>
    <w:rsid w:val="00825A54"/>
  </w:style>
  <w:style w:type="paragraph" w:customStyle="1" w:styleId="6A12272F8DAE461FBC5140453D68D116">
    <w:name w:val="6A12272F8DAE461FBC5140453D68D116"/>
    <w:rsid w:val="00825A54"/>
  </w:style>
  <w:style w:type="paragraph" w:customStyle="1" w:styleId="4264E650E6B0430CB71380A459D80A29">
    <w:name w:val="4264E650E6B0430CB71380A459D80A29"/>
    <w:rsid w:val="00825A54"/>
  </w:style>
  <w:style w:type="paragraph" w:customStyle="1" w:styleId="7C327C0D2815458A922B5188E94B4A12">
    <w:name w:val="7C327C0D2815458A922B5188E94B4A12"/>
    <w:rsid w:val="00825A54"/>
  </w:style>
  <w:style w:type="paragraph" w:customStyle="1" w:styleId="A3D0E2F9F5C140668A7B64D476817025">
    <w:name w:val="A3D0E2F9F5C140668A7B64D476817025"/>
    <w:rsid w:val="00825A54"/>
  </w:style>
  <w:style w:type="paragraph" w:customStyle="1" w:styleId="BA8C0D2DBC9C430A824229CFAC4C3B3B">
    <w:name w:val="BA8C0D2DBC9C430A824229CFAC4C3B3B"/>
    <w:rsid w:val="00825A54"/>
  </w:style>
  <w:style w:type="paragraph" w:customStyle="1" w:styleId="10EC05FD6371445DAD57AEB8585F60DD">
    <w:name w:val="10EC05FD6371445DAD57AEB8585F60DD"/>
    <w:rsid w:val="00825A54"/>
  </w:style>
  <w:style w:type="paragraph" w:customStyle="1" w:styleId="BD189BB5479447D889696AB701453D0B">
    <w:name w:val="BD189BB5479447D889696AB701453D0B"/>
    <w:rsid w:val="00825A54"/>
  </w:style>
  <w:style w:type="paragraph" w:customStyle="1" w:styleId="A750B338EA3A48138E2CFA6D17842DD9">
    <w:name w:val="A750B338EA3A48138E2CFA6D17842DD9"/>
    <w:rsid w:val="00825A54"/>
  </w:style>
  <w:style w:type="paragraph" w:customStyle="1" w:styleId="C95EBE7937464D139F1BCB60D43CB756">
    <w:name w:val="C95EBE7937464D139F1BCB60D43CB756"/>
    <w:rsid w:val="00825A54"/>
  </w:style>
  <w:style w:type="paragraph" w:customStyle="1" w:styleId="A07082C11DB94F1EACDB31694BC9DFB6">
    <w:name w:val="A07082C11DB94F1EACDB31694BC9DFB6"/>
    <w:rsid w:val="00825A54"/>
  </w:style>
  <w:style w:type="paragraph" w:customStyle="1" w:styleId="A5C5895042874DD2A071BEE59136F0D4">
    <w:name w:val="A5C5895042874DD2A071BEE59136F0D4"/>
    <w:rsid w:val="00825A54"/>
  </w:style>
  <w:style w:type="paragraph" w:customStyle="1" w:styleId="A1986541232A47DF992650EF2A90C678">
    <w:name w:val="A1986541232A47DF992650EF2A90C678"/>
    <w:rsid w:val="00825A54"/>
  </w:style>
  <w:style w:type="paragraph" w:customStyle="1" w:styleId="82EF67A19541443CBBC98E6D35476A4A">
    <w:name w:val="82EF67A19541443CBBC98E6D35476A4A"/>
    <w:rsid w:val="00825A54"/>
  </w:style>
  <w:style w:type="paragraph" w:customStyle="1" w:styleId="4C7413447B5342F9BE2D35C5A0A83224">
    <w:name w:val="4C7413447B5342F9BE2D35C5A0A83224"/>
    <w:rsid w:val="00825A54"/>
  </w:style>
  <w:style w:type="paragraph" w:customStyle="1" w:styleId="BB388A5B5BDF43148A0F2A88FD008AD1">
    <w:name w:val="BB388A5B5BDF43148A0F2A88FD008AD1"/>
    <w:rsid w:val="00825A54"/>
  </w:style>
  <w:style w:type="paragraph" w:customStyle="1" w:styleId="F6FB3FEAE8FF43C6A2E2939DED6E8ED2">
    <w:name w:val="F6FB3FEAE8FF43C6A2E2939DED6E8ED2"/>
    <w:rsid w:val="00825A54"/>
  </w:style>
  <w:style w:type="paragraph" w:customStyle="1" w:styleId="0B93FE20953A404BA07CAE555BE43373">
    <w:name w:val="0B93FE20953A404BA07CAE555BE43373"/>
    <w:rsid w:val="00825A54"/>
  </w:style>
  <w:style w:type="paragraph" w:customStyle="1" w:styleId="B3434CD441E640DD9FB2416B2A6331CD">
    <w:name w:val="B3434CD441E640DD9FB2416B2A6331CD"/>
    <w:rsid w:val="00825A54"/>
  </w:style>
  <w:style w:type="paragraph" w:customStyle="1" w:styleId="1AC4AF5D7686487397721EA7D551F841">
    <w:name w:val="1AC4AF5D7686487397721EA7D551F841"/>
    <w:rsid w:val="00825A54"/>
  </w:style>
  <w:style w:type="paragraph" w:customStyle="1" w:styleId="A65724611DB64749915DD3F085657197">
    <w:name w:val="A65724611DB64749915DD3F085657197"/>
    <w:rsid w:val="00825A54"/>
  </w:style>
  <w:style w:type="paragraph" w:customStyle="1" w:styleId="52876172165040E28F8C46BE5DCF7CB0">
    <w:name w:val="52876172165040E28F8C46BE5DCF7CB0"/>
    <w:rsid w:val="00825A54"/>
  </w:style>
  <w:style w:type="paragraph" w:customStyle="1" w:styleId="C06C1B49CBC54A74BCE89F350038764D">
    <w:name w:val="C06C1B49CBC54A74BCE89F350038764D"/>
    <w:rsid w:val="00825A54"/>
  </w:style>
  <w:style w:type="paragraph" w:customStyle="1" w:styleId="8C5E4D7215C64DFDAD8315B58313BEA4">
    <w:name w:val="8C5E4D7215C64DFDAD8315B58313BEA4"/>
    <w:rsid w:val="00825A54"/>
  </w:style>
  <w:style w:type="paragraph" w:customStyle="1" w:styleId="59A0333A38574DB0BFD5E75050BF2544">
    <w:name w:val="59A0333A38574DB0BFD5E75050BF2544"/>
    <w:rsid w:val="00825A54"/>
  </w:style>
  <w:style w:type="paragraph" w:customStyle="1" w:styleId="D64DCACCE0C044F086D2C8ADF311AB98">
    <w:name w:val="D64DCACCE0C044F086D2C8ADF311AB98"/>
    <w:rsid w:val="00825A54"/>
  </w:style>
  <w:style w:type="paragraph" w:customStyle="1" w:styleId="8E9C96D9BAF14D3D8B1CF46627053070">
    <w:name w:val="8E9C96D9BAF14D3D8B1CF46627053070"/>
    <w:rsid w:val="00825A54"/>
  </w:style>
  <w:style w:type="paragraph" w:customStyle="1" w:styleId="D3D2D0BC27A44DF39C3A597CCB5D7C6F">
    <w:name w:val="D3D2D0BC27A44DF39C3A597CCB5D7C6F"/>
    <w:rsid w:val="00825A54"/>
  </w:style>
  <w:style w:type="paragraph" w:customStyle="1" w:styleId="FD9DEF199EFC46F196D3BFEC85DE2206">
    <w:name w:val="FD9DEF199EFC46F196D3BFEC85DE2206"/>
    <w:rsid w:val="00825A54"/>
  </w:style>
  <w:style w:type="paragraph" w:customStyle="1" w:styleId="0BDC6D2C48F04912B8904140576B68AA">
    <w:name w:val="0BDC6D2C48F04912B8904140576B68AA"/>
    <w:rsid w:val="00825A54"/>
  </w:style>
  <w:style w:type="paragraph" w:customStyle="1" w:styleId="873421DC394642019198844BE529BE3B">
    <w:name w:val="873421DC394642019198844BE529BE3B"/>
    <w:rsid w:val="00825A54"/>
  </w:style>
  <w:style w:type="paragraph" w:customStyle="1" w:styleId="780687FB4F2346DABC0D9213985A44CA">
    <w:name w:val="780687FB4F2346DABC0D9213985A44CA"/>
    <w:rsid w:val="00825A54"/>
  </w:style>
  <w:style w:type="paragraph" w:customStyle="1" w:styleId="978DFA47CA694F138EFB178B32B673C3">
    <w:name w:val="978DFA47CA694F138EFB178B32B673C3"/>
    <w:rsid w:val="00825A54"/>
  </w:style>
  <w:style w:type="paragraph" w:customStyle="1" w:styleId="E400376BC7FB4F4F83EA4B51B0F86FDF">
    <w:name w:val="E400376BC7FB4F4F83EA4B51B0F86FDF"/>
    <w:rsid w:val="00825A54"/>
  </w:style>
  <w:style w:type="paragraph" w:customStyle="1" w:styleId="161B75986A934F37BAF8253D1CA26B4E">
    <w:name w:val="161B75986A934F37BAF8253D1CA26B4E"/>
    <w:rsid w:val="00825A54"/>
  </w:style>
  <w:style w:type="paragraph" w:customStyle="1" w:styleId="E654EFC254D747E1AA79249F619B260E">
    <w:name w:val="E654EFC254D747E1AA79249F619B260E"/>
    <w:rsid w:val="00825A54"/>
  </w:style>
  <w:style w:type="paragraph" w:customStyle="1" w:styleId="9FBBBD2DD054489FADD7AB1CEF22335A">
    <w:name w:val="9FBBBD2DD054489FADD7AB1CEF22335A"/>
    <w:rsid w:val="00825A54"/>
  </w:style>
  <w:style w:type="paragraph" w:customStyle="1" w:styleId="CB93791B5CAD4720829877B35F0B5634">
    <w:name w:val="CB93791B5CAD4720829877B35F0B5634"/>
    <w:rsid w:val="00391D24"/>
  </w:style>
  <w:style w:type="paragraph" w:customStyle="1" w:styleId="93895937C8E14E7B841A914AD45700AA">
    <w:name w:val="93895937C8E14E7B841A914AD45700AA"/>
    <w:rsid w:val="00391D24"/>
  </w:style>
  <w:style w:type="paragraph" w:customStyle="1" w:styleId="9F43AD0BD42343AA9E5DE09AE9255E17">
    <w:name w:val="9F43AD0BD42343AA9E5DE09AE9255E17"/>
    <w:rsid w:val="00391D24"/>
  </w:style>
  <w:style w:type="paragraph" w:customStyle="1" w:styleId="ED82AC45E1094F6B823C897CD8064908">
    <w:name w:val="ED82AC45E1094F6B823C897CD8064908"/>
    <w:rsid w:val="00391D24"/>
  </w:style>
  <w:style w:type="paragraph" w:customStyle="1" w:styleId="7715064FFEAB434AB78AD3BD5524F1E2">
    <w:name w:val="7715064FFEAB434AB78AD3BD5524F1E2"/>
    <w:rsid w:val="00391D24"/>
  </w:style>
  <w:style w:type="paragraph" w:customStyle="1" w:styleId="CF52E7E600F748B1B33733DAAE8B50C6">
    <w:name w:val="CF52E7E600F748B1B33733DAAE8B50C6"/>
    <w:rsid w:val="00391D24"/>
  </w:style>
  <w:style w:type="paragraph" w:customStyle="1" w:styleId="F8BAEA207BFC478982C67943D809DA16">
    <w:name w:val="F8BAEA207BFC478982C67943D809DA16"/>
    <w:rsid w:val="00391D24"/>
  </w:style>
  <w:style w:type="paragraph" w:customStyle="1" w:styleId="932FCA2B313144738755D286A1930AEB">
    <w:name w:val="932FCA2B313144738755D286A1930AEB"/>
    <w:rsid w:val="00391D24"/>
  </w:style>
  <w:style w:type="paragraph" w:customStyle="1" w:styleId="1142ECAF956F453DA9AAB82FDB874066">
    <w:name w:val="1142ECAF956F453DA9AAB82FDB874066"/>
    <w:rsid w:val="00391D24"/>
  </w:style>
  <w:style w:type="paragraph" w:customStyle="1" w:styleId="04977CAB48A940B5B014B4E580B3610C">
    <w:name w:val="04977CAB48A940B5B014B4E580B3610C"/>
    <w:rsid w:val="00391D24"/>
  </w:style>
  <w:style w:type="paragraph" w:customStyle="1" w:styleId="85C20BF49C73479189BE1061CC6BDA53">
    <w:name w:val="85C20BF49C73479189BE1061CC6BDA53"/>
    <w:rsid w:val="00391D24"/>
  </w:style>
  <w:style w:type="paragraph" w:customStyle="1" w:styleId="8A4AA4B27E3843059C5C6965A8BA0636">
    <w:name w:val="8A4AA4B27E3843059C5C6965A8BA0636"/>
    <w:rsid w:val="00391D24"/>
  </w:style>
  <w:style w:type="paragraph" w:customStyle="1" w:styleId="F520C5CC0B8E47899E4C0E434E9536A3">
    <w:name w:val="F520C5CC0B8E47899E4C0E434E9536A3"/>
    <w:rsid w:val="00391D24"/>
  </w:style>
  <w:style w:type="paragraph" w:customStyle="1" w:styleId="DF09576AC45648F39C575769FF92F97B">
    <w:name w:val="DF09576AC45648F39C575769FF92F97B"/>
    <w:rsid w:val="00391D24"/>
  </w:style>
  <w:style w:type="paragraph" w:customStyle="1" w:styleId="77424EA9FE5140E3BD26848F0D72D249">
    <w:name w:val="77424EA9FE5140E3BD26848F0D72D249"/>
    <w:rsid w:val="00391D24"/>
  </w:style>
  <w:style w:type="paragraph" w:customStyle="1" w:styleId="95CBE30FE4364D5CBE00C3C5758E9FD6">
    <w:name w:val="95CBE30FE4364D5CBE00C3C5758E9FD6"/>
    <w:rsid w:val="00391D24"/>
  </w:style>
  <w:style w:type="paragraph" w:customStyle="1" w:styleId="EBDB68ECE44E47799EFCEF487DA925B6">
    <w:name w:val="EBDB68ECE44E47799EFCEF487DA925B6"/>
    <w:rsid w:val="00391D24"/>
  </w:style>
  <w:style w:type="paragraph" w:customStyle="1" w:styleId="E49EB361B4B046808FC0A63EE5B54624">
    <w:name w:val="E49EB361B4B046808FC0A63EE5B54624"/>
    <w:rsid w:val="00391D24"/>
  </w:style>
  <w:style w:type="paragraph" w:customStyle="1" w:styleId="D94952CA6F1A4C82B3AD1EC281CBE5A8">
    <w:name w:val="D94952CA6F1A4C82B3AD1EC281CBE5A8"/>
    <w:rsid w:val="00391D24"/>
  </w:style>
  <w:style w:type="paragraph" w:customStyle="1" w:styleId="9CC053124BCD4CC9BA1F0F382A3BA733">
    <w:name w:val="9CC053124BCD4CC9BA1F0F382A3BA733"/>
    <w:rsid w:val="00391D24"/>
  </w:style>
  <w:style w:type="paragraph" w:customStyle="1" w:styleId="BB9B4D365B08466FA10AED5C0794A316">
    <w:name w:val="BB9B4D365B08466FA10AED5C0794A316"/>
    <w:rsid w:val="00391D24"/>
  </w:style>
  <w:style w:type="paragraph" w:customStyle="1" w:styleId="664FBBEF15054FDAAB7D3B057E8E9336">
    <w:name w:val="664FBBEF15054FDAAB7D3B057E8E9336"/>
    <w:rsid w:val="00391D24"/>
  </w:style>
  <w:style w:type="paragraph" w:customStyle="1" w:styleId="59737973E74F4DF49357C521D20BD349">
    <w:name w:val="59737973E74F4DF49357C521D20BD349"/>
    <w:rsid w:val="00391D24"/>
  </w:style>
  <w:style w:type="paragraph" w:customStyle="1" w:styleId="500C61156E894485907257816E1CA343">
    <w:name w:val="500C61156E894485907257816E1CA343"/>
    <w:rsid w:val="00391D24"/>
  </w:style>
  <w:style w:type="paragraph" w:customStyle="1" w:styleId="6E9B6A37E7F24917BD03F0CC2CBC5EDC">
    <w:name w:val="6E9B6A37E7F24917BD03F0CC2CBC5EDC"/>
    <w:rsid w:val="00391D24"/>
  </w:style>
  <w:style w:type="paragraph" w:customStyle="1" w:styleId="0F364930237A44458593CE9AF3C3D14C">
    <w:name w:val="0F364930237A44458593CE9AF3C3D14C"/>
    <w:rsid w:val="00391D24"/>
  </w:style>
  <w:style w:type="paragraph" w:customStyle="1" w:styleId="9B39273BCB624B44B57273FACCC10062">
    <w:name w:val="9B39273BCB624B44B57273FACCC10062"/>
    <w:rsid w:val="00391D24"/>
  </w:style>
  <w:style w:type="paragraph" w:customStyle="1" w:styleId="D4680715FDBC4C93B3EEC468C8B1653F">
    <w:name w:val="D4680715FDBC4C93B3EEC468C8B1653F"/>
    <w:rsid w:val="00391D24"/>
  </w:style>
  <w:style w:type="paragraph" w:customStyle="1" w:styleId="8FC1F861E41C446C9F2C8DFAD7C27101">
    <w:name w:val="8FC1F861E41C446C9F2C8DFAD7C27101"/>
    <w:rsid w:val="00391D24"/>
  </w:style>
  <w:style w:type="paragraph" w:customStyle="1" w:styleId="28C0711441A84EC3A1FC77737D1141A9">
    <w:name w:val="28C0711441A84EC3A1FC77737D1141A9"/>
    <w:rsid w:val="00391D24"/>
  </w:style>
  <w:style w:type="paragraph" w:customStyle="1" w:styleId="5E43D28D1DB14B468784D54855718576">
    <w:name w:val="5E43D28D1DB14B468784D54855718576"/>
    <w:rsid w:val="00391D24"/>
  </w:style>
  <w:style w:type="paragraph" w:customStyle="1" w:styleId="69E86F73811C431A8658F1414F5014FE">
    <w:name w:val="69E86F73811C431A8658F1414F5014FE"/>
    <w:rsid w:val="00391D24"/>
  </w:style>
  <w:style w:type="paragraph" w:customStyle="1" w:styleId="A1CA6D23DFDC4E97A1BB8EFF4AF1F831">
    <w:name w:val="A1CA6D23DFDC4E97A1BB8EFF4AF1F831"/>
    <w:rsid w:val="00391D24"/>
  </w:style>
  <w:style w:type="paragraph" w:customStyle="1" w:styleId="9086D03CEE17463DAAAB1B4AD5537110">
    <w:name w:val="9086D03CEE17463DAAAB1B4AD5537110"/>
    <w:rsid w:val="00391D24"/>
  </w:style>
  <w:style w:type="paragraph" w:customStyle="1" w:styleId="C59F369F2AC34CBB92BC9F1FED1BB825">
    <w:name w:val="C59F369F2AC34CBB92BC9F1FED1BB825"/>
    <w:rsid w:val="00391D24"/>
  </w:style>
  <w:style w:type="paragraph" w:customStyle="1" w:styleId="A2C56436BF0B4DCB8DD8EE122103657F">
    <w:name w:val="A2C56436BF0B4DCB8DD8EE122103657F"/>
    <w:rsid w:val="00391D24"/>
  </w:style>
  <w:style w:type="paragraph" w:customStyle="1" w:styleId="C2B3D6C227E7412789A0FEBCA9A48AE6">
    <w:name w:val="C2B3D6C227E7412789A0FEBCA9A48AE6"/>
    <w:rsid w:val="00391D24"/>
  </w:style>
  <w:style w:type="paragraph" w:customStyle="1" w:styleId="36EDD020297E49E489B9FFAEDDA94594">
    <w:name w:val="36EDD020297E49E489B9FFAEDDA94594"/>
    <w:rsid w:val="00391D24"/>
  </w:style>
  <w:style w:type="paragraph" w:customStyle="1" w:styleId="8A5E0810019248E38AAEBC2F67C77EF4">
    <w:name w:val="8A5E0810019248E38AAEBC2F67C77EF4"/>
    <w:rsid w:val="00391D24"/>
  </w:style>
  <w:style w:type="paragraph" w:customStyle="1" w:styleId="5482BBD988A945399791CE39787DBCB1">
    <w:name w:val="5482BBD988A945399791CE39787DBCB1"/>
    <w:rsid w:val="00391D24"/>
  </w:style>
  <w:style w:type="paragraph" w:customStyle="1" w:styleId="4DC53922777943718AF74D9252BC386B">
    <w:name w:val="4DC53922777943718AF74D9252BC386B"/>
    <w:rsid w:val="00391D24"/>
  </w:style>
  <w:style w:type="paragraph" w:customStyle="1" w:styleId="108F4D0ADF9B46A8B46F9AFA654FA4C6">
    <w:name w:val="108F4D0ADF9B46A8B46F9AFA654FA4C6"/>
    <w:rsid w:val="00391D24"/>
  </w:style>
  <w:style w:type="paragraph" w:customStyle="1" w:styleId="D96C77E4BCC844DA82C97AD314BB7091">
    <w:name w:val="D96C77E4BCC844DA82C97AD314BB7091"/>
    <w:rsid w:val="00391D24"/>
  </w:style>
  <w:style w:type="paragraph" w:customStyle="1" w:styleId="3538A0DC87324BF592CC52A8847FCC63">
    <w:name w:val="3538A0DC87324BF592CC52A8847FCC63"/>
    <w:rsid w:val="00391D24"/>
  </w:style>
  <w:style w:type="paragraph" w:customStyle="1" w:styleId="1E903E4243414E2588786F5AD6675F4D">
    <w:name w:val="1E903E4243414E2588786F5AD6675F4D"/>
    <w:rsid w:val="00391D24"/>
  </w:style>
  <w:style w:type="paragraph" w:customStyle="1" w:styleId="7C0516000252440BAB5CF9F0909BFBCA">
    <w:name w:val="7C0516000252440BAB5CF9F0909BFBCA"/>
    <w:rsid w:val="00391D24"/>
  </w:style>
  <w:style w:type="paragraph" w:customStyle="1" w:styleId="0B04408B0A754018A6B3FF0ADCD0D810">
    <w:name w:val="0B04408B0A754018A6B3FF0ADCD0D810"/>
    <w:rsid w:val="00391D24"/>
  </w:style>
  <w:style w:type="paragraph" w:customStyle="1" w:styleId="4994D131E51C488FA4591CE24456F6BF">
    <w:name w:val="4994D131E51C488FA4591CE24456F6BF"/>
    <w:rsid w:val="00391D24"/>
  </w:style>
  <w:style w:type="paragraph" w:customStyle="1" w:styleId="CEF5537E28BE4F148CC3F942F7EE51E6">
    <w:name w:val="CEF5537E28BE4F148CC3F942F7EE51E6"/>
    <w:rsid w:val="00391D24"/>
  </w:style>
  <w:style w:type="paragraph" w:customStyle="1" w:styleId="594553F83E4A4BB592299879D9714BAC">
    <w:name w:val="594553F83E4A4BB592299879D9714BAC"/>
    <w:rsid w:val="00391D24"/>
  </w:style>
  <w:style w:type="paragraph" w:customStyle="1" w:styleId="CC4DA819B8F941628D6DF42241AB06AA">
    <w:name w:val="CC4DA819B8F941628D6DF42241AB06AA"/>
    <w:rsid w:val="00391D24"/>
  </w:style>
  <w:style w:type="paragraph" w:customStyle="1" w:styleId="17E674EEABAA4382A160DE5F519F7E06">
    <w:name w:val="17E674EEABAA4382A160DE5F519F7E06"/>
    <w:rsid w:val="00391D24"/>
  </w:style>
  <w:style w:type="paragraph" w:customStyle="1" w:styleId="5DB4EE7D3B5B4A859675388E2BAC2195">
    <w:name w:val="5DB4EE7D3B5B4A859675388E2BAC2195"/>
    <w:rsid w:val="00391D24"/>
  </w:style>
  <w:style w:type="paragraph" w:customStyle="1" w:styleId="678D3D0BD0EE4808B74358055EE4C813">
    <w:name w:val="678D3D0BD0EE4808B74358055EE4C813"/>
    <w:rsid w:val="00391D24"/>
  </w:style>
  <w:style w:type="paragraph" w:customStyle="1" w:styleId="C9E4065E19304A5EAFC72C44BA5CEF29">
    <w:name w:val="C9E4065E19304A5EAFC72C44BA5CEF29"/>
    <w:rsid w:val="00391D24"/>
  </w:style>
  <w:style w:type="paragraph" w:customStyle="1" w:styleId="8A081C975CAF42CA847343FD423166F1">
    <w:name w:val="8A081C975CAF42CA847343FD423166F1"/>
    <w:rsid w:val="00391D24"/>
  </w:style>
  <w:style w:type="paragraph" w:customStyle="1" w:styleId="81513D935D43450580FD579EEAA70BC9">
    <w:name w:val="81513D935D43450580FD579EEAA70BC9"/>
    <w:rsid w:val="00391D24"/>
  </w:style>
  <w:style w:type="paragraph" w:customStyle="1" w:styleId="40DC0687CBE142EBA1B3D4E181BD6708">
    <w:name w:val="40DC0687CBE142EBA1B3D4E181BD6708"/>
    <w:rsid w:val="00391D24"/>
  </w:style>
  <w:style w:type="paragraph" w:customStyle="1" w:styleId="140BD9CDFE8047F9AE8737D42B42C2CB">
    <w:name w:val="140BD9CDFE8047F9AE8737D42B42C2CB"/>
    <w:rsid w:val="00391D24"/>
  </w:style>
  <w:style w:type="paragraph" w:customStyle="1" w:styleId="FE50509D102141548719E87690180CBF">
    <w:name w:val="FE50509D102141548719E87690180CBF"/>
    <w:rsid w:val="00391D24"/>
  </w:style>
  <w:style w:type="paragraph" w:customStyle="1" w:styleId="03BD0EB94F0A4864AAC36B8A35605835">
    <w:name w:val="03BD0EB94F0A4864AAC36B8A35605835"/>
    <w:rsid w:val="00391D24"/>
  </w:style>
  <w:style w:type="paragraph" w:customStyle="1" w:styleId="8B00C1F68501438B82B124BF67CC632D">
    <w:name w:val="8B00C1F68501438B82B124BF67CC632D"/>
    <w:rsid w:val="00391D24"/>
  </w:style>
  <w:style w:type="paragraph" w:customStyle="1" w:styleId="C330C5CD8D624D65965583D0BFD2D533">
    <w:name w:val="C330C5CD8D624D65965583D0BFD2D533"/>
    <w:rsid w:val="00391D24"/>
  </w:style>
  <w:style w:type="paragraph" w:customStyle="1" w:styleId="21176E04775C4836912B8FFDA9CC04AA">
    <w:name w:val="21176E04775C4836912B8FFDA9CC04AA"/>
    <w:rsid w:val="00391D24"/>
  </w:style>
  <w:style w:type="paragraph" w:customStyle="1" w:styleId="657CC93CCA77437D900F7B08C75D6A46">
    <w:name w:val="657CC93CCA77437D900F7B08C75D6A46"/>
    <w:rsid w:val="00391D24"/>
  </w:style>
  <w:style w:type="paragraph" w:customStyle="1" w:styleId="16F88B4CD14049ABA83C2F2F8A6D9D6E">
    <w:name w:val="16F88B4CD14049ABA83C2F2F8A6D9D6E"/>
    <w:rsid w:val="00391D24"/>
  </w:style>
  <w:style w:type="paragraph" w:customStyle="1" w:styleId="33959FD124914BD6BEA6C43FF43EFACE">
    <w:name w:val="33959FD124914BD6BEA6C43FF43EFACE"/>
    <w:rsid w:val="00391D24"/>
  </w:style>
  <w:style w:type="paragraph" w:customStyle="1" w:styleId="4D79B9EF669549D0B8D430738FEE8887">
    <w:name w:val="4D79B9EF669549D0B8D430738FEE8887"/>
    <w:rsid w:val="00391D24"/>
  </w:style>
  <w:style w:type="paragraph" w:customStyle="1" w:styleId="9DC702853DE64BCFB19622BF6AD54736">
    <w:name w:val="9DC702853DE64BCFB19622BF6AD54736"/>
    <w:rsid w:val="00391D24"/>
  </w:style>
  <w:style w:type="paragraph" w:customStyle="1" w:styleId="8F67F9D6D08E40D89B6451012469163C">
    <w:name w:val="8F67F9D6D08E40D89B6451012469163C"/>
    <w:rsid w:val="00391D24"/>
  </w:style>
  <w:style w:type="paragraph" w:customStyle="1" w:styleId="4A38DE578D65470EB58A10808F83A2B3">
    <w:name w:val="4A38DE578D65470EB58A10808F83A2B3"/>
    <w:rsid w:val="00391D24"/>
  </w:style>
  <w:style w:type="paragraph" w:customStyle="1" w:styleId="2CC2D9D4DCF44ECA9E70D0697BC0546D">
    <w:name w:val="2CC2D9D4DCF44ECA9E70D0697BC0546D"/>
    <w:rsid w:val="00391D24"/>
  </w:style>
  <w:style w:type="paragraph" w:customStyle="1" w:styleId="6CED361D1B1E43C0A08C3B7FAF062FF6">
    <w:name w:val="6CED361D1B1E43C0A08C3B7FAF062FF6"/>
    <w:rsid w:val="00391D24"/>
  </w:style>
  <w:style w:type="paragraph" w:customStyle="1" w:styleId="018473F4958E4F3A91714572DE512855">
    <w:name w:val="018473F4958E4F3A91714572DE512855"/>
    <w:rsid w:val="00391D24"/>
  </w:style>
  <w:style w:type="paragraph" w:customStyle="1" w:styleId="5477630381734CA28A4B2DA0ED64150D">
    <w:name w:val="5477630381734CA28A4B2DA0ED64150D"/>
    <w:rsid w:val="00391D24"/>
  </w:style>
  <w:style w:type="paragraph" w:customStyle="1" w:styleId="E462609FA92F4C3F99BF19C5A75635BF">
    <w:name w:val="E462609FA92F4C3F99BF19C5A75635BF"/>
    <w:rsid w:val="00391D24"/>
  </w:style>
  <w:style w:type="paragraph" w:customStyle="1" w:styleId="57CBBA67C0A447ED93DB2420FAA3CE4F">
    <w:name w:val="57CBBA67C0A447ED93DB2420FAA3CE4F"/>
    <w:rsid w:val="00391D24"/>
  </w:style>
  <w:style w:type="paragraph" w:customStyle="1" w:styleId="8953B5D257A94866BF5DBB376416F781">
    <w:name w:val="8953B5D257A94866BF5DBB376416F781"/>
    <w:rsid w:val="00391D24"/>
  </w:style>
  <w:style w:type="paragraph" w:customStyle="1" w:styleId="2BD56ABAD7194EE2A0EC11AEF9D73F21">
    <w:name w:val="2BD56ABAD7194EE2A0EC11AEF9D73F21"/>
    <w:rsid w:val="00391D24"/>
  </w:style>
  <w:style w:type="paragraph" w:customStyle="1" w:styleId="F2A7EA14051B4809BBC2ED064CFC1366">
    <w:name w:val="F2A7EA14051B4809BBC2ED064CFC1366"/>
    <w:rsid w:val="00391D24"/>
  </w:style>
  <w:style w:type="paragraph" w:customStyle="1" w:styleId="95548D0241BC49B79C1438890E2F41A1">
    <w:name w:val="95548D0241BC49B79C1438890E2F41A1"/>
    <w:rsid w:val="00391D24"/>
  </w:style>
  <w:style w:type="paragraph" w:customStyle="1" w:styleId="82BA5DC083B54E4493233DEE2D4C2821">
    <w:name w:val="82BA5DC083B54E4493233DEE2D4C2821"/>
    <w:rsid w:val="00391D24"/>
  </w:style>
  <w:style w:type="paragraph" w:customStyle="1" w:styleId="18DDC94C1ED0444189A908642ED0E2E7">
    <w:name w:val="18DDC94C1ED0444189A908642ED0E2E7"/>
    <w:rsid w:val="00391D24"/>
  </w:style>
  <w:style w:type="paragraph" w:customStyle="1" w:styleId="B3757B0C43A9485181C68985212FF6A5">
    <w:name w:val="B3757B0C43A9485181C68985212FF6A5"/>
    <w:rsid w:val="00391D24"/>
  </w:style>
  <w:style w:type="paragraph" w:customStyle="1" w:styleId="D2FFB433EF834C5AA64339A1AC3E6D82">
    <w:name w:val="D2FFB433EF834C5AA64339A1AC3E6D82"/>
    <w:rsid w:val="00391D24"/>
  </w:style>
  <w:style w:type="paragraph" w:customStyle="1" w:styleId="110E2064E8A942A2878A0F969EC6BDC3">
    <w:name w:val="110E2064E8A942A2878A0F969EC6BDC3"/>
    <w:rsid w:val="00391D24"/>
  </w:style>
  <w:style w:type="paragraph" w:customStyle="1" w:styleId="5A65609D1F72428E955A1BB3EA866756">
    <w:name w:val="5A65609D1F72428E955A1BB3EA866756"/>
    <w:rsid w:val="00391D24"/>
  </w:style>
  <w:style w:type="paragraph" w:customStyle="1" w:styleId="BC51E4C9C0FF48A6BF9A4C5401E1BE7B">
    <w:name w:val="BC51E4C9C0FF48A6BF9A4C5401E1BE7B"/>
    <w:rsid w:val="00391D24"/>
  </w:style>
  <w:style w:type="paragraph" w:customStyle="1" w:styleId="E72250409DA240549E856735FE3B4136">
    <w:name w:val="E72250409DA240549E856735FE3B4136"/>
    <w:rsid w:val="00391D24"/>
  </w:style>
  <w:style w:type="paragraph" w:customStyle="1" w:styleId="8FE61C5EF949481C872E87486F892049">
    <w:name w:val="8FE61C5EF949481C872E87486F892049"/>
    <w:rsid w:val="00391D24"/>
  </w:style>
  <w:style w:type="paragraph" w:customStyle="1" w:styleId="5B6DE9F8A88845F2A4705EE09E7FDF17">
    <w:name w:val="5B6DE9F8A88845F2A4705EE09E7FDF17"/>
    <w:rsid w:val="00391D24"/>
  </w:style>
  <w:style w:type="paragraph" w:customStyle="1" w:styleId="847592D0321E4485AEF2DCAA1EE7F4AF">
    <w:name w:val="847592D0321E4485AEF2DCAA1EE7F4AF"/>
    <w:rsid w:val="00391D24"/>
  </w:style>
  <w:style w:type="paragraph" w:customStyle="1" w:styleId="A07E82350CF849058262EBDD8B05685E">
    <w:name w:val="A07E82350CF849058262EBDD8B05685E"/>
    <w:rsid w:val="000679DC"/>
  </w:style>
  <w:style w:type="paragraph" w:customStyle="1" w:styleId="6E52F56B75AD463D97E713B505E98B94">
    <w:name w:val="6E52F56B75AD463D97E713B505E98B94"/>
    <w:rsid w:val="000679DC"/>
  </w:style>
  <w:style w:type="paragraph" w:customStyle="1" w:styleId="CFD0C839BCBE44608DC2C12FCCDB7315">
    <w:name w:val="CFD0C839BCBE44608DC2C12FCCDB7315"/>
    <w:rsid w:val="000679DC"/>
  </w:style>
  <w:style w:type="paragraph" w:customStyle="1" w:styleId="53832D86D4AA464D814A9A3F3DC08E04">
    <w:name w:val="53832D86D4AA464D814A9A3F3DC08E04"/>
    <w:rsid w:val="000679DC"/>
  </w:style>
  <w:style w:type="paragraph" w:customStyle="1" w:styleId="D997516C5F324C14BCD021D0F68F40F2">
    <w:name w:val="D997516C5F324C14BCD021D0F68F40F2"/>
    <w:rsid w:val="000679DC"/>
  </w:style>
  <w:style w:type="paragraph" w:customStyle="1" w:styleId="943F63000DEA47FFAA74F0B4DEE9557B">
    <w:name w:val="943F63000DEA47FFAA74F0B4DEE9557B"/>
    <w:rsid w:val="000679DC"/>
  </w:style>
  <w:style w:type="paragraph" w:customStyle="1" w:styleId="BE7C4AFCEEE44EEE9FC609B248C73331">
    <w:name w:val="BE7C4AFCEEE44EEE9FC609B248C73331"/>
    <w:rsid w:val="000679DC"/>
  </w:style>
  <w:style w:type="paragraph" w:customStyle="1" w:styleId="3823625FBB6C4B4CAE38034B33570B30">
    <w:name w:val="3823625FBB6C4B4CAE38034B33570B30"/>
    <w:rsid w:val="000679DC"/>
  </w:style>
  <w:style w:type="paragraph" w:customStyle="1" w:styleId="A2EC8098AFC9438E84F5653CCA739F66">
    <w:name w:val="A2EC8098AFC9438E84F5653CCA739F66"/>
    <w:rsid w:val="000679DC"/>
  </w:style>
  <w:style w:type="paragraph" w:customStyle="1" w:styleId="572A9F4ED026465986E93194B12145D5">
    <w:name w:val="572A9F4ED026465986E93194B12145D5"/>
    <w:rsid w:val="000679DC"/>
  </w:style>
  <w:style w:type="paragraph" w:customStyle="1" w:styleId="55C1E0E54C5A4F458AF4CEB1482EC604">
    <w:name w:val="55C1E0E54C5A4F458AF4CEB1482EC604"/>
    <w:rsid w:val="000679DC"/>
  </w:style>
  <w:style w:type="paragraph" w:customStyle="1" w:styleId="85D18F58E9EF4EC8A663393832486AF1">
    <w:name w:val="85D18F58E9EF4EC8A663393832486AF1"/>
    <w:rsid w:val="000679DC"/>
  </w:style>
  <w:style w:type="paragraph" w:customStyle="1" w:styleId="2C19D2F63B4A4E369698F64C95701E05">
    <w:name w:val="2C19D2F63B4A4E369698F64C95701E05"/>
    <w:rsid w:val="000679DC"/>
  </w:style>
  <w:style w:type="paragraph" w:customStyle="1" w:styleId="037B07A6BBD2415C9F00B3857300B929">
    <w:name w:val="037B07A6BBD2415C9F00B3857300B929"/>
    <w:rsid w:val="000679DC"/>
  </w:style>
  <w:style w:type="paragraph" w:customStyle="1" w:styleId="0937020D32B44EA4A05F297AD2E2304A">
    <w:name w:val="0937020D32B44EA4A05F297AD2E2304A"/>
    <w:rsid w:val="000679DC"/>
  </w:style>
  <w:style w:type="paragraph" w:customStyle="1" w:styleId="BA19C27110D049C1AB158BF1A26C809E">
    <w:name w:val="BA19C27110D049C1AB158BF1A26C809E"/>
    <w:rsid w:val="000679DC"/>
  </w:style>
  <w:style w:type="paragraph" w:customStyle="1" w:styleId="B3408AB2F8014C7BB430F0DA7FFF872E">
    <w:name w:val="B3408AB2F8014C7BB430F0DA7FFF872E"/>
    <w:rsid w:val="000679DC"/>
  </w:style>
  <w:style w:type="paragraph" w:customStyle="1" w:styleId="14AF07C7DF604D1B8F132A0AF98813B3">
    <w:name w:val="14AF07C7DF604D1B8F132A0AF98813B3"/>
    <w:rsid w:val="000679DC"/>
  </w:style>
  <w:style w:type="paragraph" w:customStyle="1" w:styleId="612861D0B1A1444EAD74C2821CBB0BF5">
    <w:name w:val="612861D0B1A1444EAD74C2821CBB0BF5"/>
    <w:rsid w:val="000679DC"/>
  </w:style>
  <w:style w:type="paragraph" w:customStyle="1" w:styleId="4306D1031A9345658CB233ED8A133CE1">
    <w:name w:val="4306D1031A9345658CB233ED8A133CE1"/>
    <w:rsid w:val="000679DC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de-DE" w:eastAsia="de-DE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C6FA6498D5B14921AFCB36589F64D27F">
    <w:name w:val="C6FA6498D5B14921AFCB36589F64D27F"/>
  </w:style>
  <w:style w:type="character" w:styleId="Platzhaltertext">
    <w:name w:val="Placeholder Text"/>
    <w:basedOn w:val="Absatz-Standardschriftart"/>
    <w:uiPriority w:val="99"/>
    <w:semiHidden/>
    <w:rsid w:val="000679DC"/>
    <w:rPr>
      <w:color w:val="808080"/>
    </w:rPr>
  </w:style>
  <w:style w:type="paragraph" w:customStyle="1" w:styleId="E5BE6DBB3B4940B5B9079DB1B6D7368B">
    <w:name w:val="E5BE6DBB3B4940B5B9079DB1B6D7368B"/>
  </w:style>
  <w:style w:type="paragraph" w:customStyle="1" w:styleId="9ADF3B2E933A432DBFC3B0898DA2C9DC">
    <w:name w:val="9ADF3B2E933A432DBFC3B0898DA2C9DC"/>
  </w:style>
  <w:style w:type="paragraph" w:customStyle="1" w:styleId="D2122C12CA1A4ACCA30F290089818125">
    <w:name w:val="D2122C12CA1A4ACCA30F290089818125"/>
  </w:style>
  <w:style w:type="paragraph" w:customStyle="1" w:styleId="95CB0467D9C74A6A93D8E0774002D631">
    <w:name w:val="95CB0467D9C74A6A93D8E0774002D631"/>
  </w:style>
  <w:style w:type="paragraph" w:customStyle="1" w:styleId="6C0453767BCC4CBC957B2C90640F933F">
    <w:name w:val="6C0453767BCC4CBC957B2C90640F933F"/>
  </w:style>
  <w:style w:type="paragraph" w:customStyle="1" w:styleId="0A5C183656B74E28AF6A956A2EA4B008">
    <w:name w:val="0A5C183656B74E28AF6A956A2EA4B008"/>
  </w:style>
  <w:style w:type="paragraph" w:customStyle="1" w:styleId="019E72413D9C415D8F33E699CA810003">
    <w:name w:val="019E72413D9C415D8F33E699CA810003"/>
  </w:style>
  <w:style w:type="paragraph" w:customStyle="1" w:styleId="961FC18E7E514B668BEAD6B166152189">
    <w:name w:val="961FC18E7E514B668BEAD6B166152189"/>
  </w:style>
  <w:style w:type="paragraph" w:customStyle="1" w:styleId="1F0C76621637463BA49FCC0430A1E676">
    <w:name w:val="1F0C76621637463BA49FCC0430A1E676"/>
  </w:style>
  <w:style w:type="paragraph" w:customStyle="1" w:styleId="C64C9A32B08A418A8C05CCE88D89D9B4">
    <w:name w:val="C64C9A32B08A418A8C05CCE88D89D9B4"/>
  </w:style>
  <w:style w:type="paragraph" w:customStyle="1" w:styleId="595D8A4CBF77402EA5EB0749DC5E148B">
    <w:name w:val="595D8A4CBF77402EA5EB0749DC5E148B"/>
  </w:style>
  <w:style w:type="paragraph" w:customStyle="1" w:styleId="9C1F7A59D32D473DA5C355825ADA87AB">
    <w:name w:val="9C1F7A59D32D473DA5C355825ADA87AB"/>
  </w:style>
  <w:style w:type="paragraph" w:customStyle="1" w:styleId="1ED88ABBBE3A4E3794F048A1362D2A25">
    <w:name w:val="1ED88ABBBE3A4E3794F048A1362D2A25"/>
  </w:style>
  <w:style w:type="paragraph" w:customStyle="1" w:styleId="F369ED2AF9184437A4ABF3FB5FDD8167">
    <w:name w:val="F369ED2AF9184437A4ABF3FB5FDD8167"/>
  </w:style>
  <w:style w:type="paragraph" w:customStyle="1" w:styleId="8B745ED1B1E341D091038CA8E636A83E">
    <w:name w:val="8B745ED1B1E341D091038CA8E636A83E"/>
  </w:style>
  <w:style w:type="paragraph" w:customStyle="1" w:styleId="5BC672779D3344E4AB4923E45E49F899">
    <w:name w:val="5BC672779D3344E4AB4923E45E49F899"/>
  </w:style>
  <w:style w:type="paragraph" w:customStyle="1" w:styleId="1FE3E864986842B98838B4C8626B8141">
    <w:name w:val="1FE3E864986842B98838B4C8626B8141"/>
  </w:style>
  <w:style w:type="paragraph" w:customStyle="1" w:styleId="25486B2CE0C044CDA3788E43FE08AF4F">
    <w:name w:val="25486B2CE0C044CDA3788E43FE08AF4F"/>
  </w:style>
  <w:style w:type="paragraph" w:customStyle="1" w:styleId="2EB2B2C6E594490690F36BD01D776DA9">
    <w:name w:val="2EB2B2C6E594490690F36BD01D776DA9"/>
  </w:style>
  <w:style w:type="paragraph" w:customStyle="1" w:styleId="67B1282E29D04947A7E87B4C8D2DE09D">
    <w:name w:val="67B1282E29D04947A7E87B4C8D2DE09D"/>
  </w:style>
  <w:style w:type="paragraph" w:customStyle="1" w:styleId="0DBE94CC8FC2495681DECA1E55D44DBA">
    <w:name w:val="0DBE94CC8FC2495681DECA1E55D44DBA"/>
  </w:style>
  <w:style w:type="paragraph" w:customStyle="1" w:styleId="12096663EDD64FAB934BBB9C8A677498">
    <w:name w:val="12096663EDD64FAB934BBB9C8A677498"/>
  </w:style>
  <w:style w:type="paragraph" w:customStyle="1" w:styleId="5F618CA7B4DA47058B18B95D524D7473">
    <w:name w:val="5F618CA7B4DA47058B18B95D524D7473"/>
    <w:rsid w:val="003476EF"/>
  </w:style>
  <w:style w:type="paragraph" w:customStyle="1" w:styleId="C6FA6498D5B14921AFCB36589F64D27F1">
    <w:name w:val="C6FA6498D5B14921AFCB36589F64D27F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5BE6DBB3B4940B5B9079DB1B6D7368B1">
    <w:name w:val="E5BE6DBB3B4940B5B9079DB1B6D7368B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ADF3B2E933A432DBFC3B0898DA2C9DC1">
    <w:name w:val="9ADF3B2E933A432DBFC3B0898DA2C9DC1"/>
    <w:rsid w:val="003476EF"/>
    <w:pPr>
      <w:framePr w:wrap="around" w:vAnchor="text" w:hAnchor="text" w:y="1"/>
      <w:spacing w:after="0" w:line="260" w:lineRule="exact"/>
    </w:pPr>
    <w:rPr>
      <w:rFonts w:ascii="Arial" w:eastAsiaTheme="minorHAnsi" w:hAnsi="Arial"/>
      <w:sz w:val="12"/>
      <w:lang w:eastAsia="en-US"/>
    </w:rPr>
  </w:style>
  <w:style w:type="paragraph" w:customStyle="1" w:styleId="D2122C12CA1A4ACCA30F2900898181251">
    <w:name w:val="D2122C12CA1A4ACCA30F2900898181251"/>
    <w:rsid w:val="003476EF"/>
    <w:pPr>
      <w:framePr w:wrap="around" w:vAnchor="text" w:hAnchor="text" w:y="1"/>
      <w:spacing w:after="0" w:line="260" w:lineRule="exact"/>
    </w:pPr>
    <w:rPr>
      <w:rFonts w:ascii="Arial" w:eastAsiaTheme="minorHAnsi" w:hAnsi="Arial"/>
      <w:sz w:val="12"/>
      <w:lang w:eastAsia="en-US"/>
    </w:rPr>
  </w:style>
  <w:style w:type="paragraph" w:customStyle="1" w:styleId="95CB0467D9C74A6A93D8E0774002D6311">
    <w:name w:val="95CB0467D9C74A6A93D8E0774002D6311"/>
    <w:rsid w:val="003476EF"/>
    <w:pPr>
      <w:framePr w:wrap="around" w:vAnchor="text" w:hAnchor="text" w:y="1"/>
      <w:spacing w:after="0" w:line="260" w:lineRule="exact"/>
    </w:pPr>
    <w:rPr>
      <w:rFonts w:ascii="Arial" w:eastAsiaTheme="minorHAnsi" w:hAnsi="Arial"/>
      <w:sz w:val="12"/>
      <w:lang w:eastAsia="en-US"/>
    </w:rPr>
  </w:style>
  <w:style w:type="paragraph" w:customStyle="1" w:styleId="0A5C183656B74E28AF6A956A2EA4B0081">
    <w:name w:val="0A5C183656B74E28AF6A956A2EA4B0081"/>
    <w:rsid w:val="003476EF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961FC18E7E514B668BEAD6B1661521891">
    <w:name w:val="961FC18E7E514B668BEAD6B1661521891"/>
    <w:rsid w:val="003476EF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1F0C76621637463BA49FCC0430A1E6761">
    <w:name w:val="1F0C76621637463BA49FCC0430A1E6761"/>
    <w:rsid w:val="003476EF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C64C9A32B08A418A8C05CCE88D89D9B41">
    <w:name w:val="C64C9A32B08A418A8C05CCE88D89D9B41"/>
    <w:rsid w:val="003476EF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595D8A4CBF77402EA5EB0749DC5E148B1">
    <w:name w:val="595D8A4CBF77402EA5EB0749DC5E148B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C1F7A59D32D473DA5C355825ADA87AB1">
    <w:name w:val="9C1F7A59D32D473DA5C355825ADA87AB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ED88ABBBE3A4E3794F048A1362D2A251">
    <w:name w:val="1ED88ABBBE3A4E3794F048A1362D2A25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F369ED2AF9184437A4ABF3FB5FDD81671">
    <w:name w:val="F369ED2AF9184437A4ABF3FB5FDD8167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B745ED1B1E341D091038CA8E636A83E1">
    <w:name w:val="8B745ED1B1E341D091038CA8E636A83E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BC672779D3344E4AB4923E45E49F8991">
    <w:name w:val="5BC672779D3344E4AB4923E45E49F899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FE3E864986842B98838B4C8626B81411">
    <w:name w:val="1FE3E864986842B98838B4C8626B8141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25486B2CE0C044CDA3788E43FE08AF4F1">
    <w:name w:val="25486B2CE0C044CDA3788E43FE08AF4F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2EB2B2C6E594490690F36BD01D776DA91">
    <w:name w:val="2EB2B2C6E594490690F36BD01D776DA9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67B1282E29D04947A7E87B4C8D2DE09D1">
    <w:name w:val="67B1282E29D04947A7E87B4C8D2DE09D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DBE94CC8FC2495681DECA1E55D44DBA1">
    <w:name w:val="0DBE94CC8FC2495681DECA1E55D44DBA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2096663EDD64FAB934BBB9C8A6774981">
    <w:name w:val="12096663EDD64FAB934BBB9C8A677498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BE32AB1FB52B4964AFFB0A6484BE1FA7">
    <w:name w:val="BE32AB1FB52B4964AFFB0A6484BE1FA7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C6FA6498D5B14921AFCB36589F64D27F2">
    <w:name w:val="C6FA6498D5B14921AFCB36589F64D27F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5BE6DBB3B4940B5B9079DB1B6D7368B2">
    <w:name w:val="E5BE6DBB3B4940B5B9079DB1B6D7368B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ADF3B2E933A432DBFC3B0898DA2C9DC2">
    <w:name w:val="9ADF3B2E933A432DBFC3B0898DA2C9DC2"/>
    <w:rsid w:val="003476EF"/>
    <w:pPr>
      <w:framePr w:wrap="around" w:vAnchor="text" w:hAnchor="text" w:y="1"/>
      <w:spacing w:after="0" w:line="260" w:lineRule="exact"/>
    </w:pPr>
    <w:rPr>
      <w:rFonts w:ascii="Arial" w:eastAsiaTheme="minorHAnsi" w:hAnsi="Arial"/>
      <w:sz w:val="12"/>
      <w:lang w:eastAsia="en-US"/>
    </w:rPr>
  </w:style>
  <w:style w:type="paragraph" w:customStyle="1" w:styleId="D2122C12CA1A4ACCA30F2900898181252">
    <w:name w:val="D2122C12CA1A4ACCA30F2900898181252"/>
    <w:rsid w:val="003476EF"/>
    <w:pPr>
      <w:framePr w:wrap="around" w:vAnchor="text" w:hAnchor="text" w:y="1"/>
      <w:spacing w:after="0" w:line="260" w:lineRule="exact"/>
    </w:pPr>
    <w:rPr>
      <w:rFonts w:ascii="Arial" w:eastAsiaTheme="minorHAnsi" w:hAnsi="Arial"/>
      <w:sz w:val="12"/>
      <w:lang w:eastAsia="en-US"/>
    </w:rPr>
  </w:style>
  <w:style w:type="paragraph" w:customStyle="1" w:styleId="95CB0467D9C74A6A93D8E0774002D6312">
    <w:name w:val="95CB0467D9C74A6A93D8E0774002D6312"/>
    <w:rsid w:val="003476EF"/>
    <w:pPr>
      <w:framePr w:wrap="around" w:vAnchor="text" w:hAnchor="text" w:y="1"/>
      <w:spacing w:after="0" w:line="260" w:lineRule="exact"/>
    </w:pPr>
    <w:rPr>
      <w:rFonts w:ascii="Arial" w:eastAsiaTheme="minorHAnsi" w:hAnsi="Arial"/>
      <w:sz w:val="12"/>
      <w:lang w:eastAsia="en-US"/>
    </w:rPr>
  </w:style>
  <w:style w:type="paragraph" w:customStyle="1" w:styleId="0A5C183656B74E28AF6A956A2EA4B0082">
    <w:name w:val="0A5C183656B74E28AF6A956A2EA4B0082"/>
    <w:rsid w:val="003476EF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961FC18E7E514B668BEAD6B1661521892">
    <w:name w:val="961FC18E7E514B668BEAD6B1661521892"/>
    <w:rsid w:val="003476EF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1F0C76621637463BA49FCC0430A1E6762">
    <w:name w:val="1F0C76621637463BA49FCC0430A1E6762"/>
    <w:rsid w:val="003476EF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C64C9A32B08A418A8C05CCE88D89D9B42">
    <w:name w:val="C64C9A32B08A418A8C05CCE88D89D9B42"/>
    <w:rsid w:val="003476EF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595D8A4CBF77402EA5EB0749DC5E148B2">
    <w:name w:val="595D8A4CBF77402EA5EB0749DC5E148B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C1F7A59D32D473DA5C355825ADA87AB2">
    <w:name w:val="9C1F7A59D32D473DA5C355825ADA87AB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ED88ABBBE3A4E3794F048A1362D2A252">
    <w:name w:val="1ED88ABBBE3A4E3794F048A1362D2A25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F369ED2AF9184437A4ABF3FB5FDD81672">
    <w:name w:val="F369ED2AF9184437A4ABF3FB5FDD8167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B745ED1B1E341D091038CA8E636A83E2">
    <w:name w:val="8B745ED1B1E341D091038CA8E636A83E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BC672779D3344E4AB4923E45E49F8992">
    <w:name w:val="5BC672779D3344E4AB4923E45E49F899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FE3E864986842B98838B4C8626B81412">
    <w:name w:val="1FE3E864986842B98838B4C8626B8141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25486B2CE0C044CDA3788E43FE08AF4F2">
    <w:name w:val="25486B2CE0C044CDA3788E43FE08AF4F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2EB2B2C6E594490690F36BD01D776DA92">
    <w:name w:val="2EB2B2C6E594490690F36BD01D776DA9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67B1282E29D04947A7E87B4C8D2DE09D2">
    <w:name w:val="67B1282E29D04947A7E87B4C8D2DE09D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DBE94CC8FC2495681DECA1E55D44DBA2">
    <w:name w:val="0DBE94CC8FC2495681DECA1E55D44DBA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2096663EDD64FAB934BBB9C8A6774982">
    <w:name w:val="12096663EDD64FAB934BBB9C8A677498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BE32AB1FB52B4964AFFB0A6484BE1FA71">
    <w:name w:val="BE32AB1FB52B4964AFFB0A6484BE1FA7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63BB1CAAF00843D8BDFB0E171BB96D3B">
    <w:name w:val="63BB1CAAF00843D8BDFB0E171BB96D3B"/>
    <w:rsid w:val="002357A7"/>
  </w:style>
  <w:style w:type="paragraph" w:customStyle="1" w:styleId="C0DAAA8834FA4F6B9BCAD468265A3EE5">
    <w:name w:val="C0DAAA8834FA4F6B9BCAD468265A3EE5"/>
    <w:rsid w:val="002357A7"/>
  </w:style>
  <w:style w:type="paragraph" w:customStyle="1" w:styleId="A87CF134A66B4DCBA611E3E13F6F1EC7">
    <w:name w:val="A87CF134A66B4DCBA611E3E13F6F1EC7"/>
    <w:rsid w:val="002357A7"/>
  </w:style>
  <w:style w:type="paragraph" w:customStyle="1" w:styleId="CCBB52DB6F2845AE8D3FB44F951258F1">
    <w:name w:val="CCBB52DB6F2845AE8D3FB44F951258F1"/>
    <w:rsid w:val="002357A7"/>
  </w:style>
  <w:style w:type="paragraph" w:customStyle="1" w:styleId="44065CB429B14495B708918FAE436B73">
    <w:name w:val="44065CB429B14495B708918FAE436B73"/>
    <w:rsid w:val="002357A7"/>
  </w:style>
  <w:style w:type="paragraph" w:customStyle="1" w:styleId="8D6380582DDD46FD9B70E7ACCA0A4347">
    <w:name w:val="8D6380582DDD46FD9B70E7ACCA0A4347"/>
    <w:rsid w:val="002357A7"/>
  </w:style>
  <w:style w:type="paragraph" w:customStyle="1" w:styleId="EC22C223674E4C9BA59F86A1E3515058">
    <w:name w:val="EC22C223674E4C9BA59F86A1E3515058"/>
    <w:rsid w:val="002357A7"/>
  </w:style>
  <w:style w:type="paragraph" w:customStyle="1" w:styleId="E53E52C7F08D457998BBDB2E6E4604A6">
    <w:name w:val="E53E52C7F08D457998BBDB2E6E4604A6"/>
    <w:rsid w:val="002357A7"/>
  </w:style>
  <w:style w:type="paragraph" w:customStyle="1" w:styleId="6834D3BBD3EA4319A7DB9D20E1BBCABE">
    <w:name w:val="6834D3BBD3EA4319A7DB9D20E1BBCABE"/>
    <w:rsid w:val="002357A7"/>
  </w:style>
  <w:style w:type="paragraph" w:customStyle="1" w:styleId="D854E65D416E403EA1C09EDEA75E6307">
    <w:name w:val="D854E65D416E403EA1C09EDEA75E6307"/>
    <w:rsid w:val="002357A7"/>
  </w:style>
  <w:style w:type="paragraph" w:customStyle="1" w:styleId="E358AA854CDD4A43AD58EE35B7196DAA">
    <w:name w:val="E358AA854CDD4A43AD58EE35B7196DAA"/>
    <w:rsid w:val="002357A7"/>
  </w:style>
  <w:style w:type="paragraph" w:customStyle="1" w:styleId="8C3891AB54924F82A9366274E9E624DC">
    <w:name w:val="8C3891AB54924F82A9366274E9E624DC"/>
    <w:rsid w:val="002357A7"/>
  </w:style>
  <w:style w:type="paragraph" w:customStyle="1" w:styleId="E1179CA8A0E7433FAF84BD82520A219D">
    <w:name w:val="E1179CA8A0E7433FAF84BD82520A219D"/>
    <w:rsid w:val="002357A7"/>
  </w:style>
  <w:style w:type="paragraph" w:customStyle="1" w:styleId="3619D5D7EC2A4AC29AF2AEB69256B743">
    <w:name w:val="3619D5D7EC2A4AC29AF2AEB69256B743"/>
    <w:rsid w:val="002357A7"/>
  </w:style>
  <w:style w:type="paragraph" w:customStyle="1" w:styleId="595D8A4CBF77402EA5EB0749DC5E148B3">
    <w:name w:val="595D8A4CBF77402EA5EB0749DC5E148B3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C1F7A59D32D473DA5C355825ADA87AB3">
    <w:name w:val="9C1F7A59D32D473DA5C355825ADA87AB3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ED88ABBBE3A4E3794F048A1362D2A253">
    <w:name w:val="1ED88ABBBE3A4E3794F048A1362D2A253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F369ED2AF9184437A4ABF3FB5FDD81673">
    <w:name w:val="F369ED2AF9184437A4ABF3FB5FDD81673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B745ED1B1E341D091038CA8E636A83E3">
    <w:name w:val="8B745ED1B1E341D091038CA8E636A83E3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BC672779D3344E4AB4923E45E49F8993">
    <w:name w:val="5BC672779D3344E4AB4923E45E49F8993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FE3E864986842B98838B4C8626B81413">
    <w:name w:val="1FE3E864986842B98838B4C8626B81413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25486B2CE0C044CDA3788E43FE08AF4F3">
    <w:name w:val="25486B2CE0C044CDA3788E43FE08AF4F3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2EB2B2C6E594490690F36BD01D776DA93">
    <w:name w:val="2EB2B2C6E594490690F36BD01D776DA93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67B1282E29D04947A7E87B4C8D2DE09D3">
    <w:name w:val="67B1282E29D04947A7E87B4C8D2DE09D3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DBE94CC8FC2495681DECA1E55D44DBA3">
    <w:name w:val="0DBE94CC8FC2495681DECA1E55D44DBA3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2096663EDD64FAB934BBB9C8A6774983">
    <w:name w:val="12096663EDD64FAB934BBB9C8A6774983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CB9C1016ABF44F57A32191893A25DF87">
    <w:name w:val="CB9C1016ABF44F57A32191893A25DF87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ED88ABBBE3A4E3794F048A1362D2A254">
    <w:name w:val="1ED88ABBBE3A4E3794F048A1362D2A254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F369ED2AF9184437A4ABF3FB5FDD81674">
    <w:name w:val="F369ED2AF9184437A4ABF3FB5FDD81674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B745ED1B1E341D091038CA8E636A83E4">
    <w:name w:val="8B745ED1B1E341D091038CA8E636A83E4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BC672779D3344E4AB4923E45E49F8994">
    <w:name w:val="5BC672779D3344E4AB4923E45E49F8994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FE3E864986842B98838B4C8626B81414">
    <w:name w:val="1FE3E864986842B98838B4C8626B81414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25486B2CE0C044CDA3788E43FE08AF4F4">
    <w:name w:val="25486B2CE0C044CDA3788E43FE08AF4F4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2EB2B2C6E594490690F36BD01D776DA94">
    <w:name w:val="2EB2B2C6E594490690F36BD01D776DA94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67B1282E29D04947A7E87B4C8D2DE09D4">
    <w:name w:val="67B1282E29D04947A7E87B4C8D2DE09D4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DBE94CC8FC2495681DECA1E55D44DBA4">
    <w:name w:val="0DBE94CC8FC2495681DECA1E55D44DBA4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2096663EDD64FAB934BBB9C8A6774984">
    <w:name w:val="12096663EDD64FAB934BBB9C8A6774984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CB9C1016ABF44F57A32191893A25DF871">
    <w:name w:val="CB9C1016ABF44F57A32191893A25DF871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885E80ACB474533A2C158553886ACB1">
    <w:name w:val="8885E80ACB474533A2C158553886ACB1"/>
    <w:rsid w:val="002357A7"/>
  </w:style>
  <w:style w:type="paragraph" w:customStyle="1" w:styleId="53326263126B47679DF93D9DA3172D9D">
    <w:name w:val="53326263126B47679DF93D9DA3172D9D"/>
    <w:rsid w:val="002357A7"/>
  </w:style>
  <w:style w:type="paragraph" w:customStyle="1" w:styleId="FFCE09E028B34346AC9E98A921AD30CF">
    <w:name w:val="FFCE09E028B34346AC9E98A921AD30CF"/>
    <w:rsid w:val="002357A7"/>
  </w:style>
  <w:style w:type="paragraph" w:customStyle="1" w:styleId="E46699334EE1436CAAAFEA93949164DE">
    <w:name w:val="E46699334EE1436CAAAFEA93949164DE"/>
    <w:rsid w:val="002357A7"/>
  </w:style>
  <w:style w:type="paragraph" w:customStyle="1" w:styleId="F48E36D5803A4A3C999D0F27B12920D3">
    <w:name w:val="F48E36D5803A4A3C999D0F27B12920D3"/>
    <w:rsid w:val="002357A7"/>
  </w:style>
  <w:style w:type="paragraph" w:customStyle="1" w:styleId="8C7FEB056F2E4CC2BA6B94B12557D83A">
    <w:name w:val="8C7FEB056F2E4CC2BA6B94B12557D83A"/>
    <w:rsid w:val="002357A7"/>
  </w:style>
  <w:style w:type="paragraph" w:customStyle="1" w:styleId="1F5ADDD2814849DA9AB8B11A5ED0EF91">
    <w:name w:val="1F5ADDD2814849DA9AB8B11A5ED0EF91"/>
    <w:rsid w:val="002357A7"/>
  </w:style>
  <w:style w:type="paragraph" w:customStyle="1" w:styleId="F4D9566BF4D24022AE6B7DF95BCDAB9C">
    <w:name w:val="F4D9566BF4D24022AE6B7DF95BCDAB9C"/>
    <w:rsid w:val="002357A7"/>
  </w:style>
  <w:style w:type="paragraph" w:customStyle="1" w:styleId="B4F0DE7AD8EC482592788B7769FACCEB">
    <w:name w:val="B4F0DE7AD8EC482592788B7769FACCEB"/>
    <w:rsid w:val="002357A7"/>
  </w:style>
  <w:style w:type="paragraph" w:customStyle="1" w:styleId="051E22AA9EED4936B99FE4D8ECC526C7">
    <w:name w:val="051E22AA9EED4936B99FE4D8ECC526C7"/>
    <w:rsid w:val="002357A7"/>
  </w:style>
  <w:style w:type="paragraph" w:customStyle="1" w:styleId="C6FA6498D5B14921AFCB36589F64D27F3">
    <w:name w:val="C6FA6498D5B14921AFCB36589F64D27F3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5BE6DBB3B4940B5B9079DB1B6D7368B3">
    <w:name w:val="E5BE6DBB3B4940B5B9079DB1B6D7368B3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F0C76621637463BA49FCC0430A1E6763">
    <w:name w:val="1F0C76621637463BA49FCC0430A1E6763"/>
    <w:rsid w:val="00D25221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C64C9A32B08A418A8C05CCE88D89D9B43">
    <w:name w:val="C64C9A32B08A418A8C05CCE88D89D9B43"/>
    <w:rsid w:val="00D25221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1ED88ABBBE3A4E3794F048A1362D2A255">
    <w:name w:val="1ED88ABBBE3A4E3794F048A1362D2A255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F369ED2AF9184437A4ABF3FB5FDD81675">
    <w:name w:val="F369ED2AF9184437A4ABF3FB5FDD81675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B745ED1B1E341D091038CA8E636A83E5">
    <w:name w:val="8B745ED1B1E341D091038CA8E636A83E5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BC672779D3344E4AB4923E45E49F8995">
    <w:name w:val="5BC672779D3344E4AB4923E45E49F8995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FE3E864986842B98838B4C8626B81415">
    <w:name w:val="1FE3E864986842B98838B4C8626B81415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25486B2CE0C044CDA3788E43FE08AF4F5">
    <w:name w:val="25486B2CE0C044CDA3788E43FE08AF4F5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2EB2B2C6E594490690F36BD01D776DA95">
    <w:name w:val="2EB2B2C6E594490690F36BD01D776DA95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67B1282E29D04947A7E87B4C8D2DE09D5">
    <w:name w:val="67B1282E29D04947A7E87B4C8D2DE09D5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DBE94CC8FC2495681DECA1E55D44DBA5">
    <w:name w:val="0DBE94CC8FC2495681DECA1E55D44DBA5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2096663EDD64FAB934BBB9C8A6774985">
    <w:name w:val="12096663EDD64FAB934BBB9C8A6774985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B8CA32DA38344860A5148443002F84F9">
    <w:name w:val="B8CA32DA38344860A5148443002F84F9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23ABF381D2134245AC77EB2DF34CB65B">
    <w:name w:val="23ABF381D2134245AC77EB2DF34CB65B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650985AE7E64EBCBF833CCC40AFA2A5">
    <w:name w:val="D650985AE7E64EBCBF833CCC40AFA2A5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7984EC7A321947CCAB3E6F9EEC641B11">
    <w:name w:val="7984EC7A321947CCAB3E6F9EEC641B11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73037BCE47E441F78839EA84D4ED3187">
    <w:name w:val="73037BCE47E441F78839EA84D4ED3187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E92A2A8FDAF487B9B9D3BE5BC9C8C39">
    <w:name w:val="8E92A2A8FDAF487B9B9D3BE5BC9C8C39"/>
    <w:rsid w:val="000D3194"/>
  </w:style>
  <w:style w:type="paragraph" w:customStyle="1" w:styleId="B642A4471CA14400B4A6E2EFA89544FE">
    <w:name w:val="B642A4471CA14400B4A6E2EFA89544FE"/>
    <w:rsid w:val="000D3194"/>
  </w:style>
  <w:style w:type="paragraph" w:customStyle="1" w:styleId="D2AFDA9E35B0475DB14464A82298B34F">
    <w:name w:val="D2AFDA9E35B0475DB14464A82298B34F"/>
    <w:rsid w:val="000D3194"/>
  </w:style>
  <w:style w:type="paragraph" w:customStyle="1" w:styleId="FFF3D52812594D2E956B0DF17B03C0F1">
    <w:name w:val="FFF3D52812594D2E956B0DF17B03C0F1"/>
    <w:rsid w:val="000D3194"/>
  </w:style>
  <w:style w:type="paragraph" w:customStyle="1" w:styleId="40F973153A594BDDBAFCE8DE61A9ECE6">
    <w:name w:val="40F973153A594BDDBAFCE8DE61A9ECE6"/>
    <w:rsid w:val="000D3194"/>
  </w:style>
  <w:style w:type="paragraph" w:customStyle="1" w:styleId="E2DBEFDDBB90486D815B000FE424DD2D">
    <w:name w:val="E2DBEFDDBB90486D815B000FE424DD2D"/>
    <w:rsid w:val="000D3194"/>
  </w:style>
  <w:style w:type="paragraph" w:customStyle="1" w:styleId="0C459A0FC9BC42C99DFDA8BD12AB7636">
    <w:name w:val="0C459A0FC9BC42C99DFDA8BD12AB7636"/>
    <w:rsid w:val="000D3194"/>
  </w:style>
  <w:style w:type="paragraph" w:customStyle="1" w:styleId="1293E37C89424325ACC56D1AC4B77124">
    <w:name w:val="1293E37C89424325ACC56D1AC4B77124"/>
    <w:rsid w:val="000D3194"/>
  </w:style>
  <w:style w:type="paragraph" w:customStyle="1" w:styleId="982D3E1A46534F1D888427F629BE1C73">
    <w:name w:val="982D3E1A46534F1D888427F629BE1C73"/>
    <w:rsid w:val="000D3194"/>
  </w:style>
  <w:style w:type="paragraph" w:customStyle="1" w:styleId="D50245B3A0B9420989C7404A5B43DB72">
    <w:name w:val="D50245B3A0B9420989C7404A5B43DB72"/>
    <w:rsid w:val="000D3194"/>
  </w:style>
  <w:style w:type="paragraph" w:customStyle="1" w:styleId="915B8FFFD24242918265ABAF65373886">
    <w:name w:val="915B8FFFD24242918265ABAF65373886"/>
    <w:rsid w:val="000D3194"/>
  </w:style>
  <w:style w:type="paragraph" w:customStyle="1" w:styleId="5904788703B94B5E923A2C0F13FF6621">
    <w:name w:val="5904788703B94B5E923A2C0F13FF6621"/>
    <w:rsid w:val="000D3194"/>
  </w:style>
  <w:style w:type="paragraph" w:customStyle="1" w:styleId="FDA30BCEBDE8414ABD192688B4F4FBF1">
    <w:name w:val="FDA30BCEBDE8414ABD192688B4F4FBF1"/>
    <w:rsid w:val="000D3194"/>
  </w:style>
  <w:style w:type="paragraph" w:customStyle="1" w:styleId="D483296A992C4795A7D71AD1E952480B">
    <w:name w:val="D483296A992C4795A7D71AD1E952480B"/>
    <w:rsid w:val="000D3194"/>
  </w:style>
  <w:style w:type="paragraph" w:customStyle="1" w:styleId="06A92D50616D454CA5E8A49345EEF6A6">
    <w:name w:val="06A92D50616D454CA5E8A49345EEF6A6"/>
    <w:rsid w:val="000D3194"/>
  </w:style>
  <w:style w:type="paragraph" w:customStyle="1" w:styleId="4F5DF76940D249899E0E07DE548776D4">
    <w:name w:val="4F5DF76940D249899E0E07DE548776D4"/>
    <w:rsid w:val="000D3194"/>
  </w:style>
  <w:style w:type="paragraph" w:customStyle="1" w:styleId="82F6E4D3908E44B8A2ACDB3517257A25">
    <w:name w:val="82F6E4D3908E44B8A2ACDB3517257A25"/>
    <w:rsid w:val="000D3194"/>
  </w:style>
  <w:style w:type="paragraph" w:customStyle="1" w:styleId="F7B055CA5CDD4F1A8231E29C9EED6576">
    <w:name w:val="F7B055CA5CDD4F1A8231E29C9EED6576"/>
    <w:rsid w:val="000D3194"/>
  </w:style>
  <w:style w:type="paragraph" w:customStyle="1" w:styleId="077BEC92AE984166BF7A242661D3954D">
    <w:name w:val="077BEC92AE984166BF7A242661D3954D"/>
    <w:rsid w:val="000D3194"/>
  </w:style>
  <w:style w:type="paragraph" w:customStyle="1" w:styleId="0CED9E71349042DD81BF3A465E07B340">
    <w:name w:val="0CED9E71349042DD81BF3A465E07B340"/>
    <w:rsid w:val="000D3194"/>
  </w:style>
  <w:style w:type="paragraph" w:customStyle="1" w:styleId="A559499B9F5344FCBCB2F88712D92A44">
    <w:name w:val="A559499B9F5344FCBCB2F88712D92A44"/>
    <w:rsid w:val="000D3194"/>
  </w:style>
  <w:style w:type="paragraph" w:customStyle="1" w:styleId="297325E5158B43EC8921F8F0A3E95AB3">
    <w:name w:val="297325E5158B43EC8921F8F0A3E95AB3"/>
    <w:rsid w:val="000D3194"/>
  </w:style>
  <w:style w:type="paragraph" w:customStyle="1" w:styleId="DA825DD78BE6413DA14BF30F2735F31B">
    <w:name w:val="DA825DD78BE6413DA14BF30F2735F31B"/>
    <w:rsid w:val="000D3194"/>
  </w:style>
  <w:style w:type="paragraph" w:customStyle="1" w:styleId="3443C1510EFA4B999A8FCDCDE8F259E9">
    <w:name w:val="3443C1510EFA4B999A8FCDCDE8F259E9"/>
    <w:rsid w:val="000D3194"/>
  </w:style>
  <w:style w:type="paragraph" w:customStyle="1" w:styleId="D435D6C1B6F6495989219511873166EC">
    <w:name w:val="D435D6C1B6F6495989219511873166EC"/>
    <w:rsid w:val="000D3194"/>
  </w:style>
  <w:style w:type="paragraph" w:customStyle="1" w:styleId="B004CE5495DE450680EB7126C803794C">
    <w:name w:val="B004CE5495DE450680EB7126C803794C"/>
    <w:rsid w:val="000D3194"/>
  </w:style>
  <w:style w:type="paragraph" w:customStyle="1" w:styleId="B9B7B32E5FDC4FC0ACC2ADD5F6772B1A">
    <w:name w:val="B9B7B32E5FDC4FC0ACC2ADD5F6772B1A"/>
    <w:rsid w:val="000D3194"/>
  </w:style>
  <w:style w:type="paragraph" w:customStyle="1" w:styleId="DF4E3517870C43BFB1A7375360959513">
    <w:name w:val="DF4E3517870C43BFB1A7375360959513"/>
    <w:rsid w:val="000D3194"/>
  </w:style>
  <w:style w:type="paragraph" w:customStyle="1" w:styleId="9DD847BC3622400F8B970C90D313399B">
    <w:name w:val="9DD847BC3622400F8B970C90D313399B"/>
    <w:rsid w:val="000D3194"/>
  </w:style>
  <w:style w:type="paragraph" w:customStyle="1" w:styleId="97D957C0E8D74D6BBD98F439D3686651">
    <w:name w:val="97D957C0E8D74D6BBD98F439D3686651"/>
    <w:rsid w:val="000D3194"/>
  </w:style>
  <w:style w:type="paragraph" w:customStyle="1" w:styleId="BA4078732B9C49CFAF11AB05F059390A">
    <w:name w:val="BA4078732B9C49CFAF11AB05F059390A"/>
    <w:rsid w:val="000D3194"/>
  </w:style>
  <w:style w:type="paragraph" w:customStyle="1" w:styleId="347013A696414F7CAEE58ACDB6EAB618">
    <w:name w:val="347013A696414F7CAEE58ACDB6EAB618"/>
    <w:rsid w:val="000D3194"/>
  </w:style>
  <w:style w:type="paragraph" w:customStyle="1" w:styleId="60BD01984CF444F88DD19A6F15D861DD">
    <w:name w:val="60BD01984CF444F88DD19A6F15D861DD"/>
    <w:rsid w:val="000D3194"/>
  </w:style>
  <w:style w:type="paragraph" w:customStyle="1" w:styleId="01578C8FBAC44ADD9109A3DC0E813AB9">
    <w:name w:val="01578C8FBAC44ADD9109A3DC0E813AB9"/>
    <w:rsid w:val="000D3194"/>
  </w:style>
  <w:style w:type="paragraph" w:customStyle="1" w:styleId="45923E932F394A4799FFFEBCD10C31D4">
    <w:name w:val="45923E932F394A4799FFFEBCD10C31D4"/>
    <w:rsid w:val="000D3194"/>
  </w:style>
  <w:style w:type="paragraph" w:customStyle="1" w:styleId="FFF3D52812594D2E956B0DF17B03C0F11">
    <w:name w:val="FFF3D52812594D2E956B0DF17B03C0F1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459A0FC9BC42C99DFDA8BD12AB76361">
    <w:name w:val="0C459A0FC9BC42C99DFDA8BD12AB7636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15B8FFFD24242918265ABAF653738861">
    <w:name w:val="915B8FFFD24242918265ABAF65373886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483296A992C4795A7D71AD1E952480B1">
    <w:name w:val="D483296A992C4795A7D71AD1E952480B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F5DF76940D249899E0E07DE548776D41">
    <w:name w:val="4F5DF76940D249899E0E07DE548776D4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77BEC92AE984166BF7A242661D3954D1">
    <w:name w:val="077BEC92AE984166BF7A242661D3954D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1578C8FBAC44ADD9109A3DC0E813AB91">
    <w:name w:val="01578C8FBAC44ADD9109A3DC0E813AB9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A825DD78BE6413DA14BF30F2735F31B1">
    <w:name w:val="DA825DD78BE6413DA14BF30F2735F31B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B004CE5495DE450680EB7126C803794C1">
    <w:name w:val="B004CE5495DE450680EB7126C803794C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F4E3517870C43BFB1A73753609595131">
    <w:name w:val="DF4E3517870C43BFB1A7375360959513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5923E932F394A4799FFFEBCD10C31D41">
    <w:name w:val="45923E932F394A4799FFFEBCD10C31D4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60BD01984CF444F88DD19A6F15D861DD1">
    <w:name w:val="60BD01984CF444F88DD19A6F15D861DD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B8CA32DA38344860A5148443002F84F91">
    <w:name w:val="B8CA32DA38344860A5148443002F84F9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9EED78595704312B77B91CE9A6DD280">
    <w:name w:val="09EED78595704312B77B91CE9A6DD280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63187B0AF0C140F99AECC971816341D1">
    <w:name w:val="63187B0AF0C140F99AECC971816341D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C3C6682A08746A0B255741E38861909">
    <w:name w:val="8C3C6682A08746A0B255741E38861909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A2FDD84154284F0BB0B3D395A6D5983F">
    <w:name w:val="A2FDD84154284F0BB0B3D395A6D5983F"/>
    <w:rsid w:val="000D3194"/>
  </w:style>
  <w:style w:type="paragraph" w:customStyle="1" w:styleId="C6FA6498D5B14921AFCB36589F64D27F4">
    <w:name w:val="C6FA6498D5B14921AFCB36589F64D27F4"/>
    <w:rsid w:val="00C269A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5BE6DBB3B4940B5B9079DB1B6D7368B4">
    <w:name w:val="E5BE6DBB3B4940B5B9079DB1B6D7368B4"/>
    <w:rsid w:val="00C269A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61FC18E7E514B668BEAD6B1661521893">
    <w:name w:val="961FC18E7E514B668BEAD6B1661521893"/>
    <w:rsid w:val="00C269AD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1F0C76621637463BA49FCC0430A1E6764">
    <w:name w:val="1F0C76621637463BA49FCC0430A1E6764"/>
    <w:rsid w:val="00C269AD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8E92A2A8FDAF487B9B9D3BE5BC9C8C391">
    <w:name w:val="8E92A2A8FDAF487B9B9D3BE5BC9C8C391"/>
    <w:rsid w:val="00C269A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FFF3D52812594D2E956B0DF17B03C0F12">
    <w:name w:val="FFF3D52812594D2E956B0DF17B03C0F12"/>
    <w:rsid w:val="00C269A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459A0FC9BC42C99DFDA8BD12AB76362">
    <w:name w:val="0C459A0FC9BC42C99DFDA8BD12AB76362"/>
    <w:rsid w:val="00C269A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15B8FFFD24242918265ABAF653738862">
    <w:name w:val="915B8FFFD24242918265ABAF653738862"/>
    <w:rsid w:val="00C269A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483296A992C4795A7D71AD1E952480B2">
    <w:name w:val="D483296A992C4795A7D71AD1E952480B2"/>
    <w:rsid w:val="00C269A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F5DF76940D249899E0E07DE548776D42">
    <w:name w:val="4F5DF76940D249899E0E07DE548776D42"/>
    <w:rsid w:val="00C269A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62C1958BEEC444F92F1E37F5010DFD8">
    <w:name w:val="162C1958BEEC444F92F1E37F5010DFD8"/>
    <w:rsid w:val="00C269A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C6FA6498D5B14921AFCB36589F64D27F5">
    <w:name w:val="C6FA6498D5B14921AFCB36589F64D27F5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5BE6DBB3B4940B5B9079DB1B6D7368B5">
    <w:name w:val="E5BE6DBB3B4940B5B9079DB1B6D7368B5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61FC18E7E514B668BEAD6B1661521894">
    <w:name w:val="961FC18E7E514B668BEAD6B1661521894"/>
    <w:rsid w:val="00C91C0D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1F0C76621637463BA49FCC0430A1E6765">
    <w:name w:val="1F0C76621637463BA49FCC0430A1E6765"/>
    <w:rsid w:val="00C91C0D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8E92A2A8FDAF487B9B9D3BE5BC9C8C392">
    <w:name w:val="8E92A2A8FDAF487B9B9D3BE5BC9C8C392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2AFDA9E35B0475DB14464A82298B34F1">
    <w:name w:val="D2AFDA9E35B0475DB14464A82298B34F1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FFF3D52812594D2E956B0DF17B03C0F13">
    <w:name w:val="FFF3D52812594D2E956B0DF17B03C0F13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2DBEFDDBB90486D815B000FE424DD2D1">
    <w:name w:val="E2DBEFDDBB90486D815B000FE424DD2D1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459A0FC9BC42C99DFDA8BD12AB76363">
    <w:name w:val="0C459A0FC9BC42C99DFDA8BD12AB76363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82D3E1A46534F1D888427F629BE1C731">
    <w:name w:val="982D3E1A46534F1D888427F629BE1C731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15B8FFFD24242918265ABAF653738863">
    <w:name w:val="915B8FFFD24242918265ABAF653738863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904788703B94B5E923A2C0F13FF66211">
    <w:name w:val="5904788703B94B5E923A2C0F13FF66211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483296A992C4795A7D71AD1E952480B3">
    <w:name w:val="D483296A992C4795A7D71AD1E952480B3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6A92D50616D454CA5E8A49345EEF6A61">
    <w:name w:val="06A92D50616D454CA5E8A49345EEF6A61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F5DF76940D249899E0E07DE548776D43">
    <w:name w:val="4F5DF76940D249899E0E07DE548776D43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2F6E4D3908E44B8A2ACDB3517257A251">
    <w:name w:val="82F6E4D3908E44B8A2ACDB3517257A251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77BEC92AE984166BF7A242661D3954D2">
    <w:name w:val="077BEC92AE984166BF7A242661D3954D2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ED9E71349042DD81BF3A465E07B3401">
    <w:name w:val="0CED9E71349042DD81BF3A465E07B3401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1578C8FBAC44ADD9109A3DC0E813AB92">
    <w:name w:val="01578C8FBAC44ADD9109A3DC0E813AB92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3443C1510EFA4B999A8FCDCDE8F259E91">
    <w:name w:val="3443C1510EFA4B999A8FCDCDE8F259E91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B004CE5495DE450680EB7126C803794C2">
    <w:name w:val="B004CE5495DE450680EB7126C803794C2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7D957C0E8D74D6BBD98F439D36866511">
    <w:name w:val="97D957C0E8D74D6BBD98F439D36866511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5923E932F394A4799FFFEBCD10C31D42">
    <w:name w:val="45923E932F394A4799FFFEBCD10C31D42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62C1958BEEC444F92F1E37F5010DFD81">
    <w:name w:val="162C1958BEEC444F92F1E37F5010DFD81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7956FC79698437BBA09CC5C347B55DA">
    <w:name w:val="57956FC79698437BBA09CC5C347B55DA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C1E7735B4A604759A7FB12D95EC01FFF">
    <w:name w:val="C1E7735B4A604759A7FB12D95EC01FFF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C6FA6498D5B14921AFCB36589F64D27F6">
    <w:name w:val="C6FA6498D5B14921AFCB36589F64D27F6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5BE6DBB3B4940B5B9079DB1B6D7368B6">
    <w:name w:val="E5BE6DBB3B4940B5B9079DB1B6D7368B6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ADF3B2E933A432DBFC3B0898DA2C9DC3">
    <w:name w:val="9ADF3B2E933A432DBFC3B0898DA2C9DC3"/>
    <w:rsid w:val="0007129A"/>
    <w:pPr>
      <w:framePr w:wrap="around" w:vAnchor="text" w:hAnchor="text" w:y="1"/>
      <w:spacing w:after="0" w:line="260" w:lineRule="exact"/>
    </w:pPr>
    <w:rPr>
      <w:rFonts w:ascii="Arial" w:eastAsiaTheme="minorHAnsi" w:hAnsi="Arial"/>
      <w:sz w:val="12"/>
      <w:lang w:eastAsia="en-US"/>
    </w:rPr>
  </w:style>
  <w:style w:type="paragraph" w:customStyle="1" w:styleId="961FC18E7E514B668BEAD6B1661521895">
    <w:name w:val="961FC18E7E514B668BEAD6B1661521895"/>
    <w:rsid w:val="0007129A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1F0C76621637463BA49FCC0430A1E6766">
    <w:name w:val="1F0C76621637463BA49FCC0430A1E6766"/>
    <w:rsid w:val="0007129A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8E92A2A8FDAF487B9B9D3BE5BC9C8C393">
    <w:name w:val="8E92A2A8FDAF487B9B9D3BE5BC9C8C39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2AFDA9E35B0475DB14464A82298B34F2">
    <w:name w:val="D2AFDA9E35B0475DB14464A82298B34F2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FFF3D52812594D2E956B0DF17B03C0F14">
    <w:name w:val="FFF3D52812594D2E956B0DF17B03C0F1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2DBEFDDBB90486D815B000FE424DD2D2">
    <w:name w:val="E2DBEFDDBB90486D815B000FE424DD2D2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459A0FC9BC42C99DFDA8BD12AB76364">
    <w:name w:val="0C459A0FC9BC42C99DFDA8BD12AB7636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82D3E1A46534F1D888427F629BE1C732">
    <w:name w:val="982D3E1A46534F1D888427F629BE1C732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15B8FFFD24242918265ABAF653738864">
    <w:name w:val="915B8FFFD24242918265ABAF65373886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904788703B94B5E923A2C0F13FF66212">
    <w:name w:val="5904788703B94B5E923A2C0F13FF66212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483296A992C4795A7D71AD1E952480B4">
    <w:name w:val="D483296A992C4795A7D71AD1E952480B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6A92D50616D454CA5E8A49345EEF6A62">
    <w:name w:val="06A92D50616D454CA5E8A49345EEF6A62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F5DF76940D249899E0E07DE548776D44">
    <w:name w:val="4F5DF76940D249899E0E07DE548776D4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2F6E4D3908E44B8A2ACDB3517257A252">
    <w:name w:val="82F6E4D3908E44B8A2ACDB3517257A252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77BEC92AE984166BF7A242661D3954D3">
    <w:name w:val="077BEC92AE984166BF7A242661D3954D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ED9E71349042DD81BF3A465E07B3402">
    <w:name w:val="0CED9E71349042DD81BF3A465E07B3402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1578C8FBAC44ADD9109A3DC0E813AB93">
    <w:name w:val="01578C8FBAC44ADD9109A3DC0E813AB9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3443C1510EFA4B999A8FCDCDE8F259E92">
    <w:name w:val="3443C1510EFA4B999A8FCDCDE8F259E92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B004CE5495DE450680EB7126C803794C3">
    <w:name w:val="B004CE5495DE450680EB7126C803794C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7D957C0E8D74D6BBD98F439D36866512">
    <w:name w:val="97D957C0E8D74D6BBD98F439D36866512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5923E932F394A4799FFFEBCD10C31D43">
    <w:name w:val="45923E932F394A4799FFFEBCD10C31D4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62C1958BEEC444F92F1E37F5010DFD82">
    <w:name w:val="162C1958BEEC444F92F1E37F5010DFD82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7956FC79698437BBA09CC5C347B55DA1">
    <w:name w:val="57956FC79698437BBA09CC5C347B55DA1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6D2C46BDCAB4D74993FF27762ADA0D1">
    <w:name w:val="E6D2C46BDCAB4D74993FF27762ADA0D1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C6FA6498D5B14921AFCB36589F64D27F7">
    <w:name w:val="C6FA6498D5B14921AFCB36589F64D27F7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5BE6DBB3B4940B5B9079DB1B6D7368B7">
    <w:name w:val="E5BE6DBB3B4940B5B9079DB1B6D7368B7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ADF3B2E933A432DBFC3B0898DA2C9DC4">
    <w:name w:val="9ADF3B2E933A432DBFC3B0898DA2C9DC4"/>
    <w:rsid w:val="0007129A"/>
    <w:pPr>
      <w:framePr w:wrap="around" w:vAnchor="text" w:hAnchor="text" w:y="1"/>
      <w:spacing w:after="0" w:line="260" w:lineRule="exact"/>
    </w:pPr>
    <w:rPr>
      <w:rFonts w:ascii="Arial" w:eastAsiaTheme="minorHAnsi" w:hAnsi="Arial"/>
      <w:sz w:val="12"/>
      <w:lang w:eastAsia="en-US"/>
    </w:rPr>
  </w:style>
  <w:style w:type="paragraph" w:customStyle="1" w:styleId="961FC18E7E514B668BEAD6B1661521896">
    <w:name w:val="961FC18E7E514B668BEAD6B1661521896"/>
    <w:rsid w:val="0007129A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1F0C76621637463BA49FCC0430A1E6767">
    <w:name w:val="1F0C76621637463BA49FCC0430A1E6767"/>
    <w:rsid w:val="0007129A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8E92A2A8FDAF487B9B9D3BE5BC9C8C394">
    <w:name w:val="8E92A2A8FDAF487B9B9D3BE5BC9C8C39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2AFDA9E35B0475DB14464A82298B34F3">
    <w:name w:val="D2AFDA9E35B0475DB14464A82298B34F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FFF3D52812594D2E956B0DF17B03C0F15">
    <w:name w:val="FFF3D52812594D2E956B0DF17B03C0F15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2DBEFDDBB90486D815B000FE424DD2D3">
    <w:name w:val="E2DBEFDDBB90486D815B000FE424DD2D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459A0FC9BC42C99DFDA8BD12AB76365">
    <w:name w:val="0C459A0FC9BC42C99DFDA8BD12AB76365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82D3E1A46534F1D888427F629BE1C733">
    <w:name w:val="982D3E1A46534F1D888427F629BE1C73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15B8FFFD24242918265ABAF653738865">
    <w:name w:val="915B8FFFD24242918265ABAF653738865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904788703B94B5E923A2C0F13FF66213">
    <w:name w:val="5904788703B94B5E923A2C0F13FF6621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483296A992C4795A7D71AD1E952480B5">
    <w:name w:val="D483296A992C4795A7D71AD1E952480B5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6A92D50616D454CA5E8A49345EEF6A63">
    <w:name w:val="06A92D50616D454CA5E8A49345EEF6A6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F5DF76940D249899E0E07DE548776D45">
    <w:name w:val="4F5DF76940D249899E0E07DE548776D45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2F6E4D3908E44B8A2ACDB3517257A253">
    <w:name w:val="82F6E4D3908E44B8A2ACDB3517257A25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77BEC92AE984166BF7A242661D3954D4">
    <w:name w:val="077BEC92AE984166BF7A242661D3954D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ED9E71349042DD81BF3A465E07B3403">
    <w:name w:val="0CED9E71349042DD81BF3A465E07B340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1578C8FBAC44ADD9109A3DC0E813AB94">
    <w:name w:val="01578C8FBAC44ADD9109A3DC0E813AB9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3443C1510EFA4B999A8FCDCDE8F259E93">
    <w:name w:val="3443C1510EFA4B999A8FCDCDE8F259E9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B004CE5495DE450680EB7126C803794C4">
    <w:name w:val="B004CE5495DE450680EB7126C803794C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7D957C0E8D74D6BBD98F439D36866513">
    <w:name w:val="97D957C0E8D74D6BBD98F439D3686651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5923E932F394A4799FFFEBCD10C31D44">
    <w:name w:val="45923E932F394A4799FFFEBCD10C31D4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62C1958BEEC444F92F1E37F5010DFD83">
    <w:name w:val="162C1958BEEC444F92F1E37F5010DFD8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7956FC79698437BBA09CC5C347B55DA2">
    <w:name w:val="57956FC79698437BBA09CC5C347B55DA2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6D2C46BDCAB4D74993FF27762ADA0D11">
    <w:name w:val="E6D2C46BDCAB4D74993FF27762ADA0D11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C6FA6498D5B14921AFCB36589F64D27F8">
    <w:name w:val="C6FA6498D5B14921AFCB36589F64D27F8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5BE6DBB3B4940B5B9079DB1B6D7368B8">
    <w:name w:val="E5BE6DBB3B4940B5B9079DB1B6D7368B8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ADF3B2E933A432DBFC3B0898DA2C9DC5">
    <w:name w:val="9ADF3B2E933A432DBFC3B0898DA2C9DC5"/>
    <w:rsid w:val="0007129A"/>
    <w:pPr>
      <w:framePr w:wrap="around" w:vAnchor="text" w:hAnchor="text" w:y="1"/>
      <w:spacing w:after="0" w:line="260" w:lineRule="exact"/>
    </w:pPr>
    <w:rPr>
      <w:rFonts w:ascii="Arial" w:eastAsiaTheme="minorHAnsi" w:hAnsi="Arial"/>
      <w:sz w:val="12"/>
      <w:lang w:eastAsia="en-US"/>
    </w:rPr>
  </w:style>
  <w:style w:type="paragraph" w:customStyle="1" w:styleId="961FC18E7E514B668BEAD6B1661521897">
    <w:name w:val="961FC18E7E514B668BEAD6B1661521897"/>
    <w:rsid w:val="0007129A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1F0C76621637463BA49FCC0430A1E6768">
    <w:name w:val="1F0C76621637463BA49FCC0430A1E6768"/>
    <w:rsid w:val="0007129A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8E92A2A8FDAF487B9B9D3BE5BC9C8C395">
    <w:name w:val="8E92A2A8FDAF487B9B9D3BE5BC9C8C395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2AFDA9E35B0475DB14464A82298B34F4">
    <w:name w:val="D2AFDA9E35B0475DB14464A82298B34F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FFF3D52812594D2E956B0DF17B03C0F16">
    <w:name w:val="FFF3D52812594D2E956B0DF17B03C0F16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2DBEFDDBB90486D815B000FE424DD2D4">
    <w:name w:val="E2DBEFDDBB90486D815B000FE424DD2D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459A0FC9BC42C99DFDA8BD12AB76366">
    <w:name w:val="0C459A0FC9BC42C99DFDA8BD12AB76366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82D3E1A46534F1D888427F629BE1C734">
    <w:name w:val="982D3E1A46534F1D888427F629BE1C73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15B8FFFD24242918265ABAF653738866">
    <w:name w:val="915B8FFFD24242918265ABAF653738866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904788703B94B5E923A2C0F13FF66214">
    <w:name w:val="5904788703B94B5E923A2C0F13FF6621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483296A992C4795A7D71AD1E952480B6">
    <w:name w:val="D483296A992C4795A7D71AD1E952480B6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6A92D50616D454CA5E8A49345EEF6A64">
    <w:name w:val="06A92D50616D454CA5E8A49345EEF6A6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F5DF76940D249899E0E07DE548776D46">
    <w:name w:val="4F5DF76940D249899E0E07DE548776D46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2F6E4D3908E44B8A2ACDB3517257A254">
    <w:name w:val="82F6E4D3908E44B8A2ACDB3517257A25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77BEC92AE984166BF7A242661D3954D5">
    <w:name w:val="077BEC92AE984166BF7A242661D3954D5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ED9E71349042DD81BF3A465E07B3404">
    <w:name w:val="0CED9E71349042DD81BF3A465E07B340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1578C8FBAC44ADD9109A3DC0E813AB95">
    <w:name w:val="01578C8FBAC44ADD9109A3DC0E813AB95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3443C1510EFA4B999A8FCDCDE8F259E94">
    <w:name w:val="3443C1510EFA4B999A8FCDCDE8F259E9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B004CE5495DE450680EB7126C803794C5">
    <w:name w:val="B004CE5495DE450680EB7126C803794C5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7D957C0E8D74D6BBD98F439D36866514">
    <w:name w:val="97D957C0E8D74D6BBD98F439D3686651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5923E932F394A4799FFFEBCD10C31D45">
    <w:name w:val="45923E932F394A4799FFFEBCD10C31D45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62C1958BEEC444F92F1E37F5010DFD84">
    <w:name w:val="162C1958BEEC444F92F1E37F5010DFD8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7956FC79698437BBA09CC5C347B55DA3">
    <w:name w:val="57956FC79698437BBA09CC5C347B55DA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6D2C46BDCAB4D74993FF27762ADA0D12">
    <w:name w:val="E6D2C46BDCAB4D74993FF27762ADA0D12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C6FA6498D5B14921AFCB36589F64D27F9">
    <w:name w:val="C6FA6498D5B14921AFCB36589F64D27F9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5BE6DBB3B4940B5B9079DB1B6D7368B9">
    <w:name w:val="E5BE6DBB3B4940B5B9079DB1B6D7368B9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ADF3B2E933A432DBFC3B0898DA2C9DC6">
    <w:name w:val="9ADF3B2E933A432DBFC3B0898DA2C9DC6"/>
    <w:rsid w:val="00885938"/>
    <w:pPr>
      <w:framePr w:wrap="around" w:vAnchor="text" w:hAnchor="text" w:y="1"/>
      <w:spacing w:after="0" w:line="260" w:lineRule="exact"/>
    </w:pPr>
    <w:rPr>
      <w:rFonts w:ascii="Arial" w:eastAsiaTheme="minorHAnsi" w:hAnsi="Arial"/>
      <w:sz w:val="12"/>
      <w:lang w:eastAsia="en-US"/>
    </w:rPr>
  </w:style>
  <w:style w:type="paragraph" w:customStyle="1" w:styleId="961FC18E7E514B668BEAD6B1661521898">
    <w:name w:val="961FC18E7E514B668BEAD6B1661521898"/>
    <w:rsid w:val="00885938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1F0C76621637463BA49FCC0430A1E6769">
    <w:name w:val="1F0C76621637463BA49FCC0430A1E6769"/>
    <w:rsid w:val="00885938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8E92A2A8FDAF487B9B9D3BE5BC9C8C396">
    <w:name w:val="8E92A2A8FDAF487B9B9D3BE5BC9C8C396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2AFDA9E35B0475DB14464A82298B34F5">
    <w:name w:val="D2AFDA9E35B0475DB14464A82298B34F5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FFF3D52812594D2E956B0DF17B03C0F17">
    <w:name w:val="FFF3D52812594D2E956B0DF17B03C0F17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2DBEFDDBB90486D815B000FE424DD2D5">
    <w:name w:val="E2DBEFDDBB90486D815B000FE424DD2D5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459A0FC9BC42C99DFDA8BD12AB76367">
    <w:name w:val="0C459A0FC9BC42C99DFDA8BD12AB76367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82D3E1A46534F1D888427F629BE1C735">
    <w:name w:val="982D3E1A46534F1D888427F629BE1C735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15B8FFFD24242918265ABAF653738867">
    <w:name w:val="915B8FFFD24242918265ABAF653738867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904788703B94B5E923A2C0F13FF66215">
    <w:name w:val="5904788703B94B5E923A2C0F13FF66215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483296A992C4795A7D71AD1E952480B7">
    <w:name w:val="D483296A992C4795A7D71AD1E952480B7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6A92D50616D454CA5E8A49345EEF6A65">
    <w:name w:val="06A92D50616D454CA5E8A49345EEF6A65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F5DF76940D249899E0E07DE548776D47">
    <w:name w:val="4F5DF76940D249899E0E07DE548776D47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2F6E4D3908E44B8A2ACDB3517257A255">
    <w:name w:val="82F6E4D3908E44B8A2ACDB3517257A255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77BEC92AE984166BF7A242661D3954D6">
    <w:name w:val="077BEC92AE984166BF7A242661D3954D6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ED9E71349042DD81BF3A465E07B3405">
    <w:name w:val="0CED9E71349042DD81BF3A465E07B3405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1578C8FBAC44ADD9109A3DC0E813AB96">
    <w:name w:val="01578C8FBAC44ADD9109A3DC0E813AB96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3443C1510EFA4B999A8FCDCDE8F259E95">
    <w:name w:val="3443C1510EFA4B999A8FCDCDE8F259E95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B004CE5495DE450680EB7126C803794C6">
    <w:name w:val="B004CE5495DE450680EB7126C803794C6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7D957C0E8D74D6BBD98F439D36866515">
    <w:name w:val="97D957C0E8D74D6BBD98F439D36866515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5923E932F394A4799FFFEBCD10C31D46">
    <w:name w:val="45923E932F394A4799FFFEBCD10C31D46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62C1958BEEC444F92F1E37F5010DFD85">
    <w:name w:val="162C1958BEEC444F92F1E37F5010DFD85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7956FC79698437BBA09CC5C347B55DA4">
    <w:name w:val="57956FC79698437BBA09CC5C347B55DA4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79952C70739462F907B93B71819BF94">
    <w:name w:val="979952C70739462F907B93B71819BF94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C6FA6498D5B14921AFCB36589F64D27F10">
    <w:name w:val="C6FA6498D5B14921AFCB36589F64D27F10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5BE6DBB3B4940B5B9079DB1B6D7368B10">
    <w:name w:val="E5BE6DBB3B4940B5B9079DB1B6D7368B10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ADF3B2E933A432DBFC3B0898DA2C9DC7">
    <w:name w:val="9ADF3B2E933A432DBFC3B0898DA2C9DC7"/>
    <w:rsid w:val="000E170A"/>
    <w:pPr>
      <w:framePr w:wrap="around" w:vAnchor="text" w:hAnchor="text" w:y="1"/>
      <w:spacing w:after="0" w:line="260" w:lineRule="exact"/>
    </w:pPr>
    <w:rPr>
      <w:rFonts w:ascii="Arial" w:eastAsiaTheme="minorHAnsi" w:hAnsi="Arial"/>
      <w:sz w:val="12"/>
      <w:lang w:eastAsia="en-US"/>
    </w:rPr>
  </w:style>
  <w:style w:type="paragraph" w:customStyle="1" w:styleId="961FC18E7E514B668BEAD6B1661521899">
    <w:name w:val="961FC18E7E514B668BEAD6B1661521899"/>
    <w:rsid w:val="000E170A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1F0C76621637463BA49FCC0430A1E67610">
    <w:name w:val="1F0C76621637463BA49FCC0430A1E67610"/>
    <w:rsid w:val="000E170A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8E92A2A8FDAF487B9B9D3BE5BC9C8C397">
    <w:name w:val="8E92A2A8FDAF487B9B9D3BE5BC9C8C397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2AFDA9E35B0475DB14464A82298B34F6">
    <w:name w:val="D2AFDA9E35B0475DB14464A82298B34F6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FFF3D52812594D2E956B0DF17B03C0F18">
    <w:name w:val="FFF3D52812594D2E956B0DF17B03C0F18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2DBEFDDBB90486D815B000FE424DD2D6">
    <w:name w:val="E2DBEFDDBB90486D815B000FE424DD2D6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459A0FC9BC42C99DFDA8BD12AB76368">
    <w:name w:val="0C459A0FC9BC42C99DFDA8BD12AB76368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82D3E1A46534F1D888427F629BE1C736">
    <w:name w:val="982D3E1A46534F1D888427F629BE1C736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15B8FFFD24242918265ABAF653738868">
    <w:name w:val="915B8FFFD24242918265ABAF653738868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904788703B94B5E923A2C0F13FF66216">
    <w:name w:val="5904788703B94B5E923A2C0F13FF66216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483296A992C4795A7D71AD1E952480B8">
    <w:name w:val="D483296A992C4795A7D71AD1E952480B8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6A92D50616D454CA5E8A49345EEF6A66">
    <w:name w:val="06A92D50616D454CA5E8A49345EEF6A66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F5DF76940D249899E0E07DE548776D48">
    <w:name w:val="4F5DF76940D249899E0E07DE548776D48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2F6E4D3908E44B8A2ACDB3517257A256">
    <w:name w:val="82F6E4D3908E44B8A2ACDB3517257A256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77BEC92AE984166BF7A242661D3954D7">
    <w:name w:val="077BEC92AE984166BF7A242661D3954D7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ED9E71349042DD81BF3A465E07B3406">
    <w:name w:val="0CED9E71349042DD81BF3A465E07B3406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1578C8FBAC44ADD9109A3DC0E813AB97">
    <w:name w:val="01578C8FBAC44ADD9109A3DC0E813AB97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3443C1510EFA4B999A8FCDCDE8F259E96">
    <w:name w:val="3443C1510EFA4B999A8FCDCDE8F259E96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B004CE5495DE450680EB7126C803794C7">
    <w:name w:val="B004CE5495DE450680EB7126C803794C7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7D957C0E8D74D6BBD98F439D36866516">
    <w:name w:val="97D957C0E8D74D6BBD98F439D36866516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5923E932F394A4799FFFEBCD10C31D47">
    <w:name w:val="45923E932F394A4799FFFEBCD10C31D47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62C1958BEEC444F92F1E37F5010DFD86">
    <w:name w:val="162C1958BEEC444F92F1E37F5010DFD86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7956FC79698437BBA09CC5C347B55DA5">
    <w:name w:val="57956FC79698437BBA09CC5C347B55DA5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775336DFFCAC4A56AC92E3476300DDBC">
    <w:name w:val="775336DFFCAC4A56AC92E3476300DDBC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F87079A98C6D4A73BDB75BD293DA18E8">
    <w:name w:val="F87079A98C6D4A73BDB75BD293DA18E8"/>
    <w:rsid w:val="00035B7A"/>
  </w:style>
  <w:style w:type="paragraph" w:customStyle="1" w:styleId="7E15ED8DE3994E1C9828D97A9844631E">
    <w:name w:val="7E15ED8DE3994E1C9828D97A9844631E"/>
    <w:rsid w:val="009B7238"/>
  </w:style>
  <w:style w:type="paragraph" w:customStyle="1" w:styleId="0CB26E3B01AD466AA3DE8686B601A24F">
    <w:name w:val="0CB26E3B01AD466AA3DE8686B601A24F"/>
    <w:rsid w:val="009B7238"/>
  </w:style>
  <w:style w:type="paragraph" w:customStyle="1" w:styleId="DF7B0423907E4BCAA456A609817248B4">
    <w:name w:val="DF7B0423907E4BCAA456A609817248B4"/>
    <w:rsid w:val="009B7238"/>
  </w:style>
  <w:style w:type="paragraph" w:customStyle="1" w:styleId="2E015CFA22B149A89DC53AE83F9CF936">
    <w:name w:val="2E015CFA22B149A89DC53AE83F9CF936"/>
    <w:rsid w:val="009B7238"/>
  </w:style>
  <w:style w:type="paragraph" w:customStyle="1" w:styleId="209DAEAF1ADF4968A6619E273D855302">
    <w:name w:val="209DAEAF1ADF4968A6619E273D855302"/>
    <w:rsid w:val="009B7238"/>
  </w:style>
  <w:style w:type="paragraph" w:customStyle="1" w:styleId="698123A8D99D45ABB56509D69DD8606F">
    <w:name w:val="698123A8D99D45ABB56509D69DD8606F"/>
    <w:rsid w:val="009B7238"/>
  </w:style>
  <w:style w:type="paragraph" w:customStyle="1" w:styleId="25A8C8D81A8341E4B8B4E845CE6381E5">
    <w:name w:val="25A8C8D81A8341E4B8B4E845CE6381E5"/>
    <w:rsid w:val="009B7238"/>
  </w:style>
  <w:style w:type="paragraph" w:customStyle="1" w:styleId="6003AF7825514F85826ADBC9104EB83D">
    <w:name w:val="6003AF7825514F85826ADBC9104EB83D"/>
    <w:rsid w:val="009B7238"/>
  </w:style>
  <w:style w:type="paragraph" w:customStyle="1" w:styleId="CE3C9C1642BE44D88B95837B1C7611B1">
    <w:name w:val="CE3C9C1642BE44D88B95837B1C7611B1"/>
    <w:rsid w:val="009B7238"/>
  </w:style>
  <w:style w:type="paragraph" w:customStyle="1" w:styleId="9690852AD8D04CF2841A8ACB73C169A0">
    <w:name w:val="9690852AD8D04CF2841A8ACB73C169A0"/>
    <w:rsid w:val="009B7238"/>
  </w:style>
  <w:style w:type="paragraph" w:customStyle="1" w:styleId="F289161E538841D9A29F527CFA2D0853">
    <w:name w:val="F289161E538841D9A29F527CFA2D0853"/>
    <w:rsid w:val="009B7238"/>
  </w:style>
  <w:style w:type="paragraph" w:customStyle="1" w:styleId="89233F576A0348DD90F62656938E19A9">
    <w:name w:val="89233F576A0348DD90F62656938E19A9"/>
    <w:rsid w:val="009B7238"/>
  </w:style>
  <w:style w:type="paragraph" w:customStyle="1" w:styleId="26A26A129339460EA6E7457BA4BA1D03">
    <w:name w:val="26A26A129339460EA6E7457BA4BA1D03"/>
    <w:rsid w:val="009B7238"/>
  </w:style>
  <w:style w:type="paragraph" w:customStyle="1" w:styleId="DC5D66DDF2D0496380DA013BB7CA15DF">
    <w:name w:val="DC5D66DDF2D0496380DA013BB7CA15DF"/>
    <w:rsid w:val="009B7238"/>
  </w:style>
  <w:style w:type="paragraph" w:customStyle="1" w:styleId="C42E8BDB42D741E59A1F136B932F8A0A">
    <w:name w:val="C42E8BDB42D741E59A1F136B932F8A0A"/>
    <w:rsid w:val="009B7238"/>
  </w:style>
  <w:style w:type="paragraph" w:customStyle="1" w:styleId="1141913300E0460EA210C8ACEBB9E12B">
    <w:name w:val="1141913300E0460EA210C8ACEBB9E12B"/>
    <w:rsid w:val="009B7238"/>
  </w:style>
  <w:style w:type="paragraph" w:customStyle="1" w:styleId="A4DE3DF913874E1A807931FCEF9122FB">
    <w:name w:val="A4DE3DF913874E1A807931FCEF9122FB"/>
    <w:rsid w:val="009B7238"/>
  </w:style>
  <w:style w:type="paragraph" w:customStyle="1" w:styleId="29B534E6DCD2475F8AD87F73700D3D29">
    <w:name w:val="29B534E6DCD2475F8AD87F73700D3D29"/>
    <w:rsid w:val="009B7238"/>
  </w:style>
  <w:style w:type="paragraph" w:customStyle="1" w:styleId="8121D65B5DA74430A0EB681A7768C32D">
    <w:name w:val="8121D65B5DA74430A0EB681A7768C32D"/>
    <w:rsid w:val="009B7238"/>
  </w:style>
  <w:style w:type="paragraph" w:customStyle="1" w:styleId="BAE025CD1D7F4F2C8B2101B24EBC2B83">
    <w:name w:val="BAE025CD1D7F4F2C8B2101B24EBC2B83"/>
    <w:rsid w:val="009B7238"/>
  </w:style>
  <w:style w:type="paragraph" w:customStyle="1" w:styleId="6924C174C4D64385B42302ACF2437F93">
    <w:name w:val="6924C174C4D64385B42302ACF2437F93"/>
    <w:rsid w:val="009B7238"/>
  </w:style>
  <w:style w:type="paragraph" w:customStyle="1" w:styleId="27EED75E0B3D42D7B3A20EBB995FE422">
    <w:name w:val="27EED75E0B3D42D7B3A20EBB995FE422"/>
    <w:rsid w:val="009B7238"/>
  </w:style>
  <w:style w:type="paragraph" w:customStyle="1" w:styleId="007983738A17479E8781C0E59E53610F">
    <w:name w:val="007983738A17479E8781C0E59E53610F"/>
    <w:rsid w:val="009B7238"/>
  </w:style>
  <w:style w:type="paragraph" w:customStyle="1" w:styleId="248382178B654EF5B205BD9D7988CF80">
    <w:name w:val="248382178B654EF5B205BD9D7988CF80"/>
    <w:rsid w:val="009B7238"/>
  </w:style>
  <w:style w:type="paragraph" w:customStyle="1" w:styleId="FDECB818C9DC47BFB6A539303A935E1E">
    <w:name w:val="FDECB818C9DC47BFB6A539303A935E1E"/>
    <w:rsid w:val="009B7238"/>
  </w:style>
  <w:style w:type="paragraph" w:customStyle="1" w:styleId="2D1F446A4D6C40958966626D9E07D9BF">
    <w:name w:val="2D1F446A4D6C40958966626D9E07D9BF"/>
    <w:rsid w:val="009B7238"/>
  </w:style>
  <w:style w:type="paragraph" w:customStyle="1" w:styleId="77EC527F4A7F4F94B2C978703784B6B7">
    <w:name w:val="77EC527F4A7F4F94B2C978703784B6B7"/>
    <w:rsid w:val="009B7238"/>
  </w:style>
  <w:style w:type="paragraph" w:customStyle="1" w:styleId="D6794C4D6EFB4A469336C63204729A13">
    <w:name w:val="D6794C4D6EFB4A469336C63204729A13"/>
    <w:rsid w:val="009B7238"/>
  </w:style>
  <w:style w:type="paragraph" w:customStyle="1" w:styleId="2947CBF3DE2A4B6C8CF0E4C1903DB314">
    <w:name w:val="2947CBF3DE2A4B6C8CF0E4C1903DB314"/>
    <w:rsid w:val="009B7238"/>
  </w:style>
  <w:style w:type="paragraph" w:customStyle="1" w:styleId="56277E7427BD481798F968731B4A5381">
    <w:name w:val="56277E7427BD481798F968731B4A5381"/>
    <w:rsid w:val="009B7238"/>
  </w:style>
  <w:style w:type="paragraph" w:customStyle="1" w:styleId="D45BDD0C48344FDABD4DC44D790BD730">
    <w:name w:val="D45BDD0C48344FDABD4DC44D790BD730"/>
    <w:rsid w:val="009B7238"/>
  </w:style>
  <w:style w:type="paragraph" w:customStyle="1" w:styleId="BF5A2145332B406EA0FC5638EFEE9CBE">
    <w:name w:val="BF5A2145332B406EA0FC5638EFEE9CBE"/>
    <w:rsid w:val="009B7238"/>
  </w:style>
  <w:style w:type="paragraph" w:customStyle="1" w:styleId="B660F038BFB7401FBF20CA259B274FD1">
    <w:name w:val="B660F038BFB7401FBF20CA259B274FD1"/>
    <w:rsid w:val="009B7238"/>
  </w:style>
  <w:style w:type="paragraph" w:customStyle="1" w:styleId="21218D606B22464EAC4CE3AB5AFEF5DF">
    <w:name w:val="21218D606B22464EAC4CE3AB5AFEF5DF"/>
    <w:rsid w:val="009B7238"/>
  </w:style>
  <w:style w:type="paragraph" w:customStyle="1" w:styleId="E2234B110B604C4CAF3A63BA1360DEE0">
    <w:name w:val="E2234B110B604C4CAF3A63BA1360DEE0"/>
    <w:rsid w:val="009B7238"/>
  </w:style>
  <w:style w:type="paragraph" w:customStyle="1" w:styleId="5281C285A1B34A0D8BF1C45C42EFDE57">
    <w:name w:val="5281C285A1B34A0D8BF1C45C42EFDE57"/>
    <w:rsid w:val="009B7238"/>
  </w:style>
  <w:style w:type="paragraph" w:customStyle="1" w:styleId="A928133F13D843478385F757F5CE3038">
    <w:name w:val="A928133F13D843478385F757F5CE3038"/>
    <w:rsid w:val="009B7238"/>
  </w:style>
  <w:style w:type="paragraph" w:customStyle="1" w:styleId="265429749B8A4EC2B0092C41E1AEC0EC">
    <w:name w:val="265429749B8A4EC2B0092C41E1AEC0EC"/>
    <w:rsid w:val="009B7238"/>
  </w:style>
  <w:style w:type="paragraph" w:customStyle="1" w:styleId="2B973DA77A824D43A8FC27BAA8D1FDFD">
    <w:name w:val="2B973DA77A824D43A8FC27BAA8D1FDFD"/>
    <w:rsid w:val="009B7238"/>
  </w:style>
  <w:style w:type="paragraph" w:customStyle="1" w:styleId="EF5329E4B0C240B8B1536783122F54D5">
    <w:name w:val="EF5329E4B0C240B8B1536783122F54D5"/>
    <w:rsid w:val="009B7238"/>
  </w:style>
  <w:style w:type="paragraph" w:customStyle="1" w:styleId="3AF7B55CC0BD46EA93E9FB013C4371A0">
    <w:name w:val="3AF7B55CC0BD46EA93E9FB013C4371A0"/>
    <w:rsid w:val="009B7238"/>
  </w:style>
  <w:style w:type="paragraph" w:customStyle="1" w:styleId="93B2D590A46F4E7E8DF5D6E6937EE715">
    <w:name w:val="93B2D590A46F4E7E8DF5D6E6937EE715"/>
    <w:rsid w:val="009B7238"/>
  </w:style>
  <w:style w:type="paragraph" w:customStyle="1" w:styleId="42EB49A10A8345CF82C16E00C5948B83">
    <w:name w:val="42EB49A10A8345CF82C16E00C5948B83"/>
    <w:rsid w:val="009B7238"/>
  </w:style>
  <w:style w:type="paragraph" w:customStyle="1" w:styleId="95891F28CDB140398C83D847B1E0FBE1">
    <w:name w:val="95891F28CDB140398C83D847B1E0FBE1"/>
    <w:rsid w:val="009B7238"/>
  </w:style>
  <w:style w:type="paragraph" w:customStyle="1" w:styleId="0D6867017C6C40A2BE1F5D5E6B76C296">
    <w:name w:val="0D6867017C6C40A2BE1F5D5E6B76C296"/>
    <w:rsid w:val="009B7238"/>
  </w:style>
  <w:style w:type="paragraph" w:customStyle="1" w:styleId="E95D3520673547839E60C813C7341B62">
    <w:name w:val="E95D3520673547839E60C813C7341B62"/>
    <w:rsid w:val="009B7238"/>
  </w:style>
  <w:style w:type="paragraph" w:customStyle="1" w:styleId="347C6F008A3545FD8D2833C7EB034310">
    <w:name w:val="347C6F008A3545FD8D2833C7EB034310"/>
    <w:rsid w:val="009B7238"/>
  </w:style>
  <w:style w:type="paragraph" w:customStyle="1" w:styleId="E106159F36744977B422D50A8C8DFE18">
    <w:name w:val="E106159F36744977B422D50A8C8DFE18"/>
    <w:rsid w:val="009B7238"/>
  </w:style>
  <w:style w:type="paragraph" w:customStyle="1" w:styleId="E26108616FFA4E7589C7484765CABF11">
    <w:name w:val="E26108616FFA4E7589C7484765CABF11"/>
    <w:rsid w:val="009B7238"/>
  </w:style>
  <w:style w:type="paragraph" w:customStyle="1" w:styleId="E87D79FC66964B0FB89536830619B00A">
    <w:name w:val="E87D79FC66964B0FB89536830619B00A"/>
    <w:rsid w:val="009B7238"/>
  </w:style>
  <w:style w:type="paragraph" w:customStyle="1" w:styleId="321F8C56B17942FE8C50C3817A16AB72">
    <w:name w:val="321F8C56B17942FE8C50C3817A16AB72"/>
    <w:rsid w:val="009B7238"/>
  </w:style>
  <w:style w:type="paragraph" w:customStyle="1" w:styleId="1642C8EBA8BB4D158BA5EE3656970163">
    <w:name w:val="1642C8EBA8BB4D158BA5EE3656970163"/>
    <w:rsid w:val="009B7238"/>
  </w:style>
  <w:style w:type="paragraph" w:customStyle="1" w:styleId="35861597F30C483C99A8F8EE046B5180">
    <w:name w:val="35861597F30C483C99A8F8EE046B5180"/>
    <w:rsid w:val="009B7238"/>
  </w:style>
  <w:style w:type="paragraph" w:customStyle="1" w:styleId="83D0C6C4635B49249EC5F89C1ECCBEA3">
    <w:name w:val="83D0C6C4635B49249EC5F89C1ECCBEA3"/>
    <w:rsid w:val="009B7238"/>
  </w:style>
  <w:style w:type="paragraph" w:customStyle="1" w:styleId="247FB47A6F7442FB9CD826E618935563">
    <w:name w:val="247FB47A6F7442FB9CD826E618935563"/>
    <w:rsid w:val="009B7238"/>
  </w:style>
  <w:style w:type="paragraph" w:customStyle="1" w:styleId="48AF23B234104D95AFF71782F036A3B5">
    <w:name w:val="48AF23B234104D95AFF71782F036A3B5"/>
    <w:rsid w:val="009B7238"/>
  </w:style>
  <w:style w:type="paragraph" w:customStyle="1" w:styleId="EA048849E0D34E54B3DF03285F6A48B1">
    <w:name w:val="EA048849E0D34E54B3DF03285F6A48B1"/>
    <w:rsid w:val="009B7238"/>
  </w:style>
  <w:style w:type="paragraph" w:customStyle="1" w:styleId="DEAE64735351446C9752954ED8F90E19">
    <w:name w:val="DEAE64735351446C9752954ED8F90E19"/>
    <w:rsid w:val="009B7238"/>
  </w:style>
  <w:style w:type="paragraph" w:customStyle="1" w:styleId="9D8FFBC9DA854699B8DC466B6FD863D8">
    <w:name w:val="9D8FFBC9DA854699B8DC466B6FD863D8"/>
    <w:rsid w:val="009B7238"/>
  </w:style>
  <w:style w:type="paragraph" w:customStyle="1" w:styleId="3D1E7533716C4046A5BC92A5A59ADF04">
    <w:name w:val="3D1E7533716C4046A5BC92A5A59ADF04"/>
    <w:rsid w:val="009B7238"/>
  </w:style>
  <w:style w:type="paragraph" w:customStyle="1" w:styleId="E2D593A45EBE45AD83B53301028B0A05">
    <w:name w:val="E2D593A45EBE45AD83B53301028B0A05"/>
    <w:rsid w:val="009B7238"/>
  </w:style>
  <w:style w:type="paragraph" w:customStyle="1" w:styleId="3883C3BDDE5C49E5B7B97828AEB0E196">
    <w:name w:val="3883C3BDDE5C49E5B7B97828AEB0E196"/>
    <w:rsid w:val="009B7238"/>
  </w:style>
  <w:style w:type="paragraph" w:customStyle="1" w:styleId="CDFEAD9B7C0B4C58AF905F8D8E7CFA3A">
    <w:name w:val="CDFEAD9B7C0B4C58AF905F8D8E7CFA3A"/>
    <w:rsid w:val="009B7238"/>
  </w:style>
  <w:style w:type="paragraph" w:customStyle="1" w:styleId="DEBBFF86D00C4C29B682C192F7C01CF8">
    <w:name w:val="DEBBFF86D00C4C29B682C192F7C01CF8"/>
    <w:rsid w:val="009B7238"/>
  </w:style>
  <w:style w:type="paragraph" w:customStyle="1" w:styleId="894C1F138E644AEDA81BB6D82AADAD97">
    <w:name w:val="894C1F138E644AEDA81BB6D82AADAD97"/>
    <w:rsid w:val="009B7238"/>
  </w:style>
  <w:style w:type="paragraph" w:customStyle="1" w:styleId="9A57F409648E44CB914FCF2998FD15F9">
    <w:name w:val="9A57F409648E44CB914FCF2998FD15F9"/>
    <w:rsid w:val="009B7238"/>
  </w:style>
  <w:style w:type="paragraph" w:customStyle="1" w:styleId="2EB40E8C80BB49279DF91F745CF8B1C4">
    <w:name w:val="2EB40E8C80BB49279DF91F745CF8B1C4"/>
    <w:rsid w:val="009B7238"/>
  </w:style>
  <w:style w:type="paragraph" w:customStyle="1" w:styleId="FF8445438CB043D19D1AA36F75A86D12">
    <w:name w:val="FF8445438CB043D19D1AA36F75A86D12"/>
    <w:rsid w:val="009B7238"/>
  </w:style>
  <w:style w:type="paragraph" w:customStyle="1" w:styleId="241803622F674CC4B40FAA26F6DCB3FD">
    <w:name w:val="241803622F674CC4B40FAA26F6DCB3FD"/>
    <w:rsid w:val="009B7238"/>
  </w:style>
  <w:style w:type="paragraph" w:customStyle="1" w:styleId="8C47E96BBAC143EDBA82247CD92492C1">
    <w:name w:val="8C47E96BBAC143EDBA82247CD92492C1"/>
    <w:rsid w:val="009B7238"/>
  </w:style>
  <w:style w:type="paragraph" w:customStyle="1" w:styleId="30F721A8DD4B4E1F8DD4AE6BD4E47C4C">
    <w:name w:val="30F721A8DD4B4E1F8DD4AE6BD4E47C4C"/>
    <w:rsid w:val="009B7238"/>
  </w:style>
  <w:style w:type="paragraph" w:customStyle="1" w:styleId="68A2815B1A3F427F8387E85A01EEDF65">
    <w:name w:val="68A2815B1A3F427F8387E85A01EEDF65"/>
    <w:rsid w:val="009B7238"/>
  </w:style>
  <w:style w:type="paragraph" w:customStyle="1" w:styleId="BE0D7F5C49764812B10FA4AA6D63A4F2">
    <w:name w:val="BE0D7F5C49764812B10FA4AA6D63A4F2"/>
    <w:rsid w:val="009B7238"/>
  </w:style>
  <w:style w:type="paragraph" w:customStyle="1" w:styleId="069C9BDED4D14EBD8C3914B9935E9AA3">
    <w:name w:val="069C9BDED4D14EBD8C3914B9935E9AA3"/>
    <w:rsid w:val="009B7238"/>
  </w:style>
  <w:style w:type="paragraph" w:customStyle="1" w:styleId="1040C68450DB4B4BBF1139967458C889">
    <w:name w:val="1040C68450DB4B4BBF1139967458C889"/>
    <w:rsid w:val="009B7238"/>
  </w:style>
  <w:style w:type="paragraph" w:customStyle="1" w:styleId="0F1C030521D3497D9F1ABB4A69DA51BD">
    <w:name w:val="0F1C030521D3497D9F1ABB4A69DA51BD"/>
    <w:rsid w:val="009B7238"/>
  </w:style>
  <w:style w:type="paragraph" w:customStyle="1" w:styleId="3265B4F8387746B2A062A0A2DE170F4C">
    <w:name w:val="3265B4F8387746B2A062A0A2DE170F4C"/>
    <w:rsid w:val="009B7238"/>
  </w:style>
  <w:style w:type="paragraph" w:customStyle="1" w:styleId="266A3E55B6F649E9895087FC6761A3FA">
    <w:name w:val="266A3E55B6F649E9895087FC6761A3FA"/>
    <w:rsid w:val="009B7238"/>
  </w:style>
  <w:style w:type="paragraph" w:customStyle="1" w:styleId="157BBE052F494AECB035D6C1415E7983">
    <w:name w:val="157BBE052F494AECB035D6C1415E7983"/>
    <w:rsid w:val="009B7238"/>
  </w:style>
  <w:style w:type="paragraph" w:customStyle="1" w:styleId="8369915E65A04076B44A727E50500670">
    <w:name w:val="8369915E65A04076B44A727E50500670"/>
    <w:rsid w:val="009B7238"/>
  </w:style>
  <w:style w:type="paragraph" w:customStyle="1" w:styleId="7C695F0F440848CCBBB3B6D4444D9670">
    <w:name w:val="7C695F0F440848CCBBB3B6D4444D9670"/>
    <w:rsid w:val="009B7238"/>
  </w:style>
  <w:style w:type="paragraph" w:customStyle="1" w:styleId="E26436F6CD32469AAEFCF28B085C52D4">
    <w:name w:val="E26436F6CD32469AAEFCF28B085C52D4"/>
    <w:rsid w:val="009B7238"/>
  </w:style>
  <w:style w:type="paragraph" w:customStyle="1" w:styleId="7AC8F6E958FF41758C60060267C046DB">
    <w:name w:val="7AC8F6E958FF41758C60060267C046DB"/>
    <w:rsid w:val="009B7238"/>
  </w:style>
  <w:style w:type="paragraph" w:customStyle="1" w:styleId="D9504A11435047BD9E31536EDA8121A4">
    <w:name w:val="D9504A11435047BD9E31536EDA8121A4"/>
    <w:rsid w:val="009B7238"/>
  </w:style>
  <w:style w:type="paragraph" w:customStyle="1" w:styleId="BAEAB3A44F884026922510C8884076D6">
    <w:name w:val="BAEAB3A44F884026922510C8884076D6"/>
    <w:rsid w:val="009B7238"/>
  </w:style>
  <w:style w:type="paragraph" w:customStyle="1" w:styleId="FA94D41377E7481BA0149B4D2DAFD491">
    <w:name w:val="FA94D41377E7481BA0149B4D2DAFD491"/>
    <w:rsid w:val="009B7238"/>
  </w:style>
  <w:style w:type="paragraph" w:customStyle="1" w:styleId="DB5E52F7AE9C4172B42CBDDE8120A033">
    <w:name w:val="DB5E52F7AE9C4172B42CBDDE8120A033"/>
    <w:rsid w:val="009B7238"/>
  </w:style>
  <w:style w:type="paragraph" w:customStyle="1" w:styleId="E50F9D59E7AA44E49642E9B90EF4FBC0">
    <w:name w:val="E50F9D59E7AA44E49642E9B90EF4FBC0"/>
    <w:rsid w:val="009B7238"/>
  </w:style>
  <w:style w:type="paragraph" w:customStyle="1" w:styleId="AF7D9A4F72F4431FB5E04363AD7D5D55">
    <w:name w:val="AF7D9A4F72F4431FB5E04363AD7D5D55"/>
    <w:rsid w:val="009B7238"/>
  </w:style>
  <w:style w:type="paragraph" w:customStyle="1" w:styleId="839977DF2C6D4B36BC57B2664E2F68F1">
    <w:name w:val="839977DF2C6D4B36BC57B2664E2F68F1"/>
    <w:rsid w:val="009B7238"/>
  </w:style>
  <w:style w:type="paragraph" w:customStyle="1" w:styleId="1B496B203E1E4A34A399B4A31742EC9C">
    <w:name w:val="1B496B203E1E4A34A399B4A31742EC9C"/>
    <w:rsid w:val="009B7238"/>
  </w:style>
  <w:style w:type="paragraph" w:customStyle="1" w:styleId="AC7EBFF5DA784E2A892DB1D8D7DCB793">
    <w:name w:val="AC7EBFF5DA784E2A892DB1D8D7DCB793"/>
    <w:rsid w:val="009B7238"/>
  </w:style>
  <w:style w:type="paragraph" w:customStyle="1" w:styleId="79014697510A4CDFAAC4F562BD470F61">
    <w:name w:val="79014697510A4CDFAAC4F562BD470F61"/>
    <w:rsid w:val="009B7238"/>
  </w:style>
  <w:style w:type="paragraph" w:customStyle="1" w:styleId="B7A41220D63643C2827B575FC441AFE2">
    <w:name w:val="B7A41220D63643C2827B575FC441AFE2"/>
    <w:rsid w:val="009B7238"/>
  </w:style>
  <w:style w:type="paragraph" w:customStyle="1" w:styleId="025445C9435944BDBF27DF778A940DCF">
    <w:name w:val="025445C9435944BDBF27DF778A940DCF"/>
    <w:rsid w:val="009B7238"/>
  </w:style>
  <w:style w:type="paragraph" w:customStyle="1" w:styleId="92832B0089A241A4A9F063245FF84BC9">
    <w:name w:val="92832B0089A241A4A9F063245FF84BC9"/>
    <w:rsid w:val="009B7238"/>
  </w:style>
  <w:style w:type="paragraph" w:customStyle="1" w:styleId="03B742F19A554F118677B8DC56E54EC2">
    <w:name w:val="03B742F19A554F118677B8DC56E54EC2"/>
    <w:rsid w:val="009B7238"/>
  </w:style>
  <w:style w:type="paragraph" w:customStyle="1" w:styleId="AEB13D02DC2C43EEA1C455F19A87C115">
    <w:name w:val="AEB13D02DC2C43EEA1C455F19A87C115"/>
    <w:rsid w:val="009B7238"/>
  </w:style>
  <w:style w:type="paragraph" w:customStyle="1" w:styleId="5876E159B56B4CFB9E24C164D47FE2F4">
    <w:name w:val="5876E159B56B4CFB9E24C164D47FE2F4"/>
    <w:rsid w:val="009B7238"/>
  </w:style>
  <w:style w:type="paragraph" w:customStyle="1" w:styleId="83B412BB2DE148988516A88A98D89EF4">
    <w:name w:val="83B412BB2DE148988516A88A98D89EF4"/>
    <w:rsid w:val="009B7238"/>
  </w:style>
  <w:style w:type="paragraph" w:customStyle="1" w:styleId="1B54CAF610D24D5E87777341152E91AA">
    <w:name w:val="1B54CAF610D24D5E87777341152E91AA"/>
    <w:rsid w:val="009B7238"/>
  </w:style>
  <w:style w:type="paragraph" w:customStyle="1" w:styleId="BC69CAAE97A04C548B41659E1FE25DF9">
    <w:name w:val="BC69CAAE97A04C548B41659E1FE25DF9"/>
    <w:rsid w:val="009B7238"/>
  </w:style>
  <w:style w:type="paragraph" w:customStyle="1" w:styleId="8AEEAA331EB04BC38749D540471FDFFD">
    <w:name w:val="8AEEAA331EB04BC38749D540471FDFFD"/>
    <w:rsid w:val="009B7238"/>
  </w:style>
  <w:style w:type="paragraph" w:customStyle="1" w:styleId="860D4FF032E446F9BCA01C5449B61577">
    <w:name w:val="860D4FF032E446F9BCA01C5449B61577"/>
    <w:rsid w:val="009B7238"/>
  </w:style>
  <w:style w:type="paragraph" w:customStyle="1" w:styleId="33EC11357171451B96C4FCE37FEFF2DD">
    <w:name w:val="33EC11357171451B96C4FCE37FEFF2DD"/>
    <w:rsid w:val="009B7238"/>
  </w:style>
  <w:style w:type="paragraph" w:customStyle="1" w:styleId="936560D0D6B74C04A7A8C0AB3C5DD9BE">
    <w:name w:val="936560D0D6B74C04A7A8C0AB3C5DD9BE"/>
    <w:rsid w:val="009B7238"/>
  </w:style>
  <w:style w:type="paragraph" w:customStyle="1" w:styleId="AC422BA1BD2647409DE0C70CB0625A99">
    <w:name w:val="AC422BA1BD2647409DE0C70CB0625A99"/>
    <w:rsid w:val="009B7238"/>
  </w:style>
  <w:style w:type="paragraph" w:customStyle="1" w:styleId="4A0557C7F3494696B217D7C21CF1FD35">
    <w:name w:val="4A0557C7F3494696B217D7C21CF1FD35"/>
    <w:rsid w:val="009B7238"/>
  </w:style>
  <w:style w:type="paragraph" w:customStyle="1" w:styleId="BD191B997DAD468BA474A78EFE741972">
    <w:name w:val="BD191B997DAD468BA474A78EFE741972"/>
    <w:rsid w:val="009B7238"/>
  </w:style>
  <w:style w:type="paragraph" w:customStyle="1" w:styleId="A9C57F11E78F4F2AB795DE3D1A1AD2C3">
    <w:name w:val="A9C57F11E78F4F2AB795DE3D1A1AD2C3"/>
    <w:rsid w:val="009B7238"/>
  </w:style>
  <w:style w:type="paragraph" w:customStyle="1" w:styleId="FD09916D7BB648B6B8F629DA71E57CF1">
    <w:name w:val="FD09916D7BB648B6B8F629DA71E57CF1"/>
    <w:rsid w:val="009B7238"/>
  </w:style>
  <w:style w:type="paragraph" w:customStyle="1" w:styleId="444EC425CB6F40F98B572C17231F8640">
    <w:name w:val="444EC425CB6F40F98B572C17231F8640"/>
    <w:rsid w:val="009B7238"/>
  </w:style>
  <w:style w:type="paragraph" w:customStyle="1" w:styleId="ED84D73E4E95485FBA8BB5256EBF62B6">
    <w:name w:val="ED84D73E4E95485FBA8BB5256EBF62B6"/>
    <w:rsid w:val="009B7238"/>
  </w:style>
  <w:style w:type="paragraph" w:customStyle="1" w:styleId="4E04058937534E229FC528A9476BB624">
    <w:name w:val="4E04058937534E229FC528A9476BB624"/>
    <w:rsid w:val="009B7238"/>
  </w:style>
  <w:style w:type="paragraph" w:customStyle="1" w:styleId="E8E64D6183F342B2A29F5EF86083EA1B">
    <w:name w:val="E8E64D6183F342B2A29F5EF86083EA1B"/>
    <w:rsid w:val="009B7238"/>
  </w:style>
  <w:style w:type="paragraph" w:customStyle="1" w:styleId="2DC308D28AFE44DB869E33BE19A2D568">
    <w:name w:val="2DC308D28AFE44DB869E33BE19A2D568"/>
    <w:rsid w:val="009B7238"/>
  </w:style>
  <w:style w:type="paragraph" w:customStyle="1" w:styleId="F0F23DCE3D6E46209AA140DEBC2BD829">
    <w:name w:val="F0F23DCE3D6E46209AA140DEBC2BD829"/>
    <w:rsid w:val="009B7238"/>
  </w:style>
  <w:style w:type="paragraph" w:customStyle="1" w:styleId="3B618469C3654EBD91CB795792E5887E">
    <w:name w:val="3B618469C3654EBD91CB795792E5887E"/>
    <w:rsid w:val="009B7238"/>
  </w:style>
  <w:style w:type="paragraph" w:customStyle="1" w:styleId="5C725CE6D84C433AA3CC9D9282AF6314">
    <w:name w:val="5C725CE6D84C433AA3CC9D9282AF6314"/>
    <w:rsid w:val="009B7238"/>
  </w:style>
  <w:style w:type="paragraph" w:customStyle="1" w:styleId="17659605B96A4D86AA841450C0D2B04C">
    <w:name w:val="17659605B96A4D86AA841450C0D2B04C"/>
    <w:rsid w:val="009B7238"/>
  </w:style>
  <w:style w:type="paragraph" w:customStyle="1" w:styleId="8596DAA1A6C4418EB0BDB7DC70FD0EE9">
    <w:name w:val="8596DAA1A6C4418EB0BDB7DC70FD0EE9"/>
    <w:rsid w:val="009B7238"/>
  </w:style>
  <w:style w:type="paragraph" w:customStyle="1" w:styleId="5E6E1C9A4F3542A698AC55432095BBF4">
    <w:name w:val="5E6E1C9A4F3542A698AC55432095BBF4"/>
    <w:rsid w:val="009B7238"/>
  </w:style>
  <w:style w:type="paragraph" w:customStyle="1" w:styleId="37678D94D1F94CDB968F5B23DC615960">
    <w:name w:val="37678D94D1F94CDB968F5B23DC615960"/>
    <w:rsid w:val="009B7238"/>
  </w:style>
  <w:style w:type="paragraph" w:customStyle="1" w:styleId="69B4F6015DA14057838D5C5BC924290E">
    <w:name w:val="69B4F6015DA14057838D5C5BC924290E"/>
    <w:rsid w:val="009B7238"/>
  </w:style>
  <w:style w:type="paragraph" w:customStyle="1" w:styleId="F8170EBCDC704AF89E962D48ABADF300">
    <w:name w:val="F8170EBCDC704AF89E962D48ABADF300"/>
    <w:rsid w:val="009B7238"/>
  </w:style>
  <w:style w:type="paragraph" w:customStyle="1" w:styleId="CCD4724793C44EA48413026819DA4768">
    <w:name w:val="CCD4724793C44EA48413026819DA4768"/>
    <w:rsid w:val="009B7238"/>
  </w:style>
  <w:style w:type="paragraph" w:customStyle="1" w:styleId="A8EDFDAD17ED49E0BA9F4A1B58DD5B84">
    <w:name w:val="A8EDFDAD17ED49E0BA9F4A1B58DD5B84"/>
    <w:rsid w:val="009B7238"/>
  </w:style>
  <w:style w:type="paragraph" w:customStyle="1" w:styleId="D0E65CB20DEB4B23B0F7138FA842D2B4">
    <w:name w:val="D0E65CB20DEB4B23B0F7138FA842D2B4"/>
    <w:rsid w:val="009B7238"/>
  </w:style>
  <w:style w:type="paragraph" w:customStyle="1" w:styleId="5547732CE1A3491EBDF9C606AB7EE54D">
    <w:name w:val="5547732CE1A3491EBDF9C606AB7EE54D"/>
    <w:rsid w:val="009B7238"/>
  </w:style>
  <w:style w:type="paragraph" w:customStyle="1" w:styleId="0CD4B108DE434FA9A267E116EAD7D9DF">
    <w:name w:val="0CD4B108DE434FA9A267E116EAD7D9DF"/>
    <w:rsid w:val="009B7238"/>
  </w:style>
  <w:style w:type="paragraph" w:customStyle="1" w:styleId="BC24A082197B4940A6C9A8F217DB1959">
    <w:name w:val="BC24A082197B4940A6C9A8F217DB1959"/>
    <w:rsid w:val="009B7238"/>
  </w:style>
  <w:style w:type="paragraph" w:customStyle="1" w:styleId="504DC14E042B4B928965A2C3CAA040B4">
    <w:name w:val="504DC14E042B4B928965A2C3CAA040B4"/>
    <w:rsid w:val="009B7238"/>
  </w:style>
  <w:style w:type="paragraph" w:customStyle="1" w:styleId="F4521F9CCD2D443CB9BB801AA46EE33B">
    <w:name w:val="F4521F9CCD2D443CB9BB801AA46EE33B"/>
    <w:rsid w:val="009B7238"/>
  </w:style>
  <w:style w:type="paragraph" w:customStyle="1" w:styleId="AF081A256C144E24A9038313F2F13685">
    <w:name w:val="AF081A256C144E24A9038313F2F13685"/>
    <w:rsid w:val="009B7238"/>
  </w:style>
  <w:style w:type="paragraph" w:customStyle="1" w:styleId="C7852CCD6E4247A2B69CFE74913F4DD3">
    <w:name w:val="C7852CCD6E4247A2B69CFE74913F4DD3"/>
    <w:rsid w:val="009B7238"/>
  </w:style>
  <w:style w:type="paragraph" w:customStyle="1" w:styleId="A4659D18E9394FDCACCEBBF0222FD77E">
    <w:name w:val="A4659D18E9394FDCACCEBBF0222FD77E"/>
    <w:rsid w:val="009B7238"/>
  </w:style>
  <w:style w:type="paragraph" w:customStyle="1" w:styleId="2AC21D1A1DD749A09F1DA59D4C02B045">
    <w:name w:val="2AC21D1A1DD749A09F1DA59D4C02B045"/>
    <w:rsid w:val="009B7238"/>
  </w:style>
  <w:style w:type="paragraph" w:customStyle="1" w:styleId="4E22E8123E6E4567946A5A4B1D86E7F7">
    <w:name w:val="4E22E8123E6E4567946A5A4B1D86E7F7"/>
    <w:rsid w:val="009B7238"/>
  </w:style>
  <w:style w:type="paragraph" w:customStyle="1" w:styleId="CC607543E7194975899175F89817E917">
    <w:name w:val="CC607543E7194975899175F89817E917"/>
    <w:rsid w:val="009B7238"/>
  </w:style>
  <w:style w:type="paragraph" w:customStyle="1" w:styleId="97795AA449D04875B74BDE5E336C5175">
    <w:name w:val="97795AA449D04875B74BDE5E336C5175"/>
    <w:rsid w:val="009B7238"/>
  </w:style>
  <w:style w:type="paragraph" w:customStyle="1" w:styleId="1FF758964E214A01A527FDB51FB12E34">
    <w:name w:val="1FF758964E214A01A527FDB51FB12E34"/>
    <w:rsid w:val="009B7238"/>
  </w:style>
  <w:style w:type="paragraph" w:customStyle="1" w:styleId="4AE412B00C7F4166B29B8043587424FD">
    <w:name w:val="4AE412B00C7F4166B29B8043587424FD"/>
    <w:rsid w:val="009B7238"/>
  </w:style>
  <w:style w:type="paragraph" w:customStyle="1" w:styleId="589706571D144348B129F58B67ED62E8">
    <w:name w:val="589706571D144348B129F58B67ED62E8"/>
    <w:rsid w:val="009B7238"/>
  </w:style>
  <w:style w:type="paragraph" w:customStyle="1" w:styleId="BC068CE99145459D9D6C1534F3D5D017">
    <w:name w:val="BC068CE99145459D9D6C1534F3D5D017"/>
    <w:rsid w:val="009B7238"/>
  </w:style>
  <w:style w:type="paragraph" w:customStyle="1" w:styleId="54575168DF7B4D52BBAD1B2003C43E65">
    <w:name w:val="54575168DF7B4D52BBAD1B2003C43E65"/>
    <w:rsid w:val="009B7238"/>
  </w:style>
  <w:style w:type="paragraph" w:customStyle="1" w:styleId="F99966886F8442919AA6B0F2D956F9B4">
    <w:name w:val="F99966886F8442919AA6B0F2D956F9B4"/>
    <w:rsid w:val="009B7238"/>
  </w:style>
  <w:style w:type="paragraph" w:customStyle="1" w:styleId="EED179F7C411462983255817CA44A2A8">
    <w:name w:val="EED179F7C411462983255817CA44A2A8"/>
    <w:rsid w:val="009B7238"/>
  </w:style>
  <w:style w:type="paragraph" w:customStyle="1" w:styleId="F925DAEB841D467099AA3CF9464118FC">
    <w:name w:val="F925DAEB841D467099AA3CF9464118FC"/>
    <w:rsid w:val="009B7238"/>
  </w:style>
  <w:style w:type="paragraph" w:customStyle="1" w:styleId="2C52BEBCF4B947BCBA53D3A5CCC0ED1E">
    <w:name w:val="2C52BEBCF4B947BCBA53D3A5CCC0ED1E"/>
    <w:rsid w:val="009B7238"/>
  </w:style>
  <w:style w:type="paragraph" w:customStyle="1" w:styleId="7DC0AE9700FD44E3B98B2451DC2A3092">
    <w:name w:val="7DC0AE9700FD44E3B98B2451DC2A3092"/>
    <w:rsid w:val="009B7238"/>
  </w:style>
  <w:style w:type="paragraph" w:customStyle="1" w:styleId="CADE71DF986C4A3BA30E005C7EEF6838">
    <w:name w:val="CADE71DF986C4A3BA30E005C7EEF6838"/>
    <w:rsid w:val="009B7238"/>
  </w:style>
  <w:style w:type="paragraph" w:customStyle="1" w:styleId="E22CA4F6E622428D87205C0A3BD80DA4">
    <w:name w:val="E22CA4F6E622428D87205C0A3BD80DA4"/>
    <w:rsid w:val="009B7238"/>
  </w:style>
  <w:style w:type="paragraph" w:customStyle="1" w:styleId="23778045ADD04A34B7493584DCF1E06A">
    <w:name w:val="23778045ADD04A34B7493584DCF1E06A"/>
    <w:rsid w:val="009B7238"/>
  </w:style>
  <w:style w:type="paragraph" w:customStyle="1" w:styleId="D067CBD0282E4CF1AF76C3B8B598BD38">
    <w:name w:val="D067CBD0282E4CF1AF76C3B8B598BD38"/>
    <w:rsid w:val="009B7238"/>
  </w:style>
  <w:style w:type="paragraph" w:customStyle="1" w:styleId="A2756E99BB3945C9AC78B14DD5BA500F">
    <w:name w:val="A2756E99BB3945C9AC78B14DD5BA500F"/>
    <w:rsid w:val="009B7238"/>
  </w:style>
  <w:style w:type="paragraph" w:customStyle="1" w:styleId="76CA52AE1D274B00AB68F9B388925E47">
    <w:name w:val="76CA52AE1D274B00AB68F9B388925E47"/>
    <w:rsid w:val="009B7238"/>
  </w:style>
  <w:style w:type="paragraph" w:customStyle="1" w:styleId="57776A8D37434356AF805967BFBCDC69">
    <w:name w:val="57776A8D37434356AF805967BFBCDC69"/>
    <w:rsid w:val="009B7238"/>
  </w:style>
  <w:style w:type="paragraph" w:customStyle="1" w:styleId="345216AA39A54B7DA3FD2CFC5AFC160F">
    <w:name w:val="345216AA39A54B7DA3FD2CFC5AFC160F"/>
    <w:rsid w:val="009B7238"/>
  </w:style>
  <w:style w:type="paragraph" w:customStyle="1" w:styleId="E193C27421834417A02456632674F826">
    <w:name w:val="E193C27421834417A02456632674F826"/>
    <w:rsid w:val="009B7238"/>
  </w:style>
  <w:style w:type="paragraph" w:customStyle="1" w:styleId="C18FA60A272E4CFE89209D34C478E8BB">
    <w:name w:val="C18FA60A272E4CFE89209D34C478E8BB"/>
    <w:rsid w:val="009B7238"/>
  </w:style>
  <w:style w:type="paragraph" w:customStyle="1" w:styleId="AB9F3D3895D349188997498F4A6A85E8">
    <w:name w:val="AB9F3D3895D349188997498F4A6A85E8"/>
    <w:rsid w:val="009B7238"/>
  </w:style>
  <w:style w:type="paragraph" w:customStyle="1" w:styleId="248C4221809941A191D91D62B7DF6E73">
    <w:name w:val="248C4221809941A191D91D62B7DF6E73"/>
    <w:rsid w:val="009B7238"/>
  </w:style>
  <w:style w:type="paragraph" w:customStyle="1" w:styleId="FD7DC58333184CC4B7E6DA8F51B5A409">
    <w:name w:val="FD7DC58333184CC4B7E6DA8F51B5A409"/>
    <w:rsid w:val="009B7238"/>
  </w:style>
  <w:style w:type="paragraph" w:customStyle="1" w:styleId="FD05999FAD184A099AF2F46E5547B555">
    <w:name w:val="FD05999FAD184A099AF2F46E5547B555"/>
    <w:rsid w:val="009B7238"/>
  </w:style>
  <w:style w:type="paragraph" w:customStyle="1" w:styleId="5C83AD9ACF61409099C70940F52B5613">
    <w:name w:val="5C83AD9ACF61409099C70940F52B5613"/>
    <w:rsid w:val="009B7238"/>
  </w:style>
  <w:style w:type="paragraph" w:customStyle="1" w:styleId="1E93634B96E94F6892BAAC4C72DBE1D8">
    <w:name w:val="1E93634B96E94F6892BAAC4C72DBE1D8"/>
    <w:rsid w:val="009B7238"/>
  </w:style>
  <w:style w:type="paragraph" w:customStyle="1" w:styleId="278816605FC04FC0B6F816FEE1722016">
    <w:name w:val="278816605FC04FC0B6F816FEE1722016"/>
    <w:rsid w:val="009B7238"/>
  </w:style>
  <w:style w:type="paragraph" w:customStyle="1" w:styleId="E9CEC90F4F064EEBA1101B440E3C578E">
    <w:name w:val="E9CEC90F4F064EEBA1101B440E3C578E"/>
    <w:rsid w:val="009B7238"/>
  </w:style>
  <w:style w:type="paragraph" w:customStyle="1" w:styleId="43F63024D41448FDB5D8AD437982956F">
    <w:name w:val="43F63024D41448FDB5D8AD437982956F"/>
    <w:rsid w:val="009B7238"/>
  </w:style>
  <w:style w:type="paragraph" w:customStyle="1" w:styleId="A18F5FA2F32A42F486452AE9806D768E">
    <w:name w:val="A18F5FA2F32A42F486452AE9806D768E"/>
    <w:rsid w:val="009B7238"/>
  </w:style>
  <w:style w:type="paragraph" w:customStyle="1" w:styleId="79BA6484EABB42E09D36DE5EAB287E1D">
    <w:name w:val="79BA6484EABB42E09D36DE5EAB287E1D"/>
    <w:rsid w:val="009B7238"/>
  </w:style>
  <w:style w:type="paragraph" w:customStyle="1" w:styleId="FBB094ED955146249179181F36FC4A7D">
    <w:name w:val="FBB094ED955146249179181F36FC4A7D"/>
    <w:rsid w:val="009B7238"/>
  </w:style>
  <w:style w:type="paragraph" w:customStyle="1" w:styleId="549507D11095486D95A7584D7D3134B1">
    <w:name w:val="549507D11095486D95A7584D7D3134B1"/>
    <w:rsid w:val="009B7238"/>
  </w:style>
  <w:style w:type="paragraph" w:customStyle="1" w:styleId="300F8996D489479FBEC9423281D48B5F">
    <w:name w:val="300F8996D489479FBEC9423281D48B5F"/>
    <w:rsid w:val="009B7238"/>
  </w:style>
  <w:style w:type="paragraph" w:customStyle="1" w:styleId="EA718C0709A24D2D959E48708815DFA7">
    <w:name w:val="EA718C0709A24D2D959E48708815DFA7"/>
    <w:rsid w:val="009B7238"/>
  </w:style>
  <w:style w:type="paragraph" w:customStyle="1" w:styleId="CEA78B0447704347AA4131244516ECCB">
    <w:name w:val="CEA78B0447704347AA4131244516ECCB"/>
    <w:rsid w:val="009B7238"/>
  </w:style>
  <w:style w:type="paragraph" w:customStyle="1" w:styleId="A28EFCCC1ABD460BBCDD4CDA66DF0F3A">
    <w:name w:val="A28EFCCC1ABD460BBCDD4CDA66DF0F3A"/>
    <w:rsid w:val="009B7238"/>
  </w:style>
  <w:style w:type="paragraph" w:customStyle="1" w:styleId="218B0E7FF0604694ADEE01276BC6AE55">
    <w:name w:val="218B0E7FF0604694ADEE01276BC6AE55"/>
    <w:rsid w:val="009B7238"/>
  </w:style>
  <w:style w:type="paragraph" w:customStyle="1" w:styleId="4CD7DEB0F66B40DB97FE84A301E2A011">
    <w:name w:val="4CD7DEB0F66B40DB97FE84A301E2A011"/>
    <w:rsid w:val="009B7238"/>
  </w:style>
  <w:style w:type="paragraph" w:customStyle="1" w:styleId="DDE328432F4E4C4195E222C5CFC160B3">
    <w:name w:val="DDE328432F4E4C4195E222C5CFC160B3"/>
    <w:rsid w:val="009B7238"/>
  </w:style>
  <w:style w:type="paragraph" w:customStyle="1" w:styleId="297ADD1FBE924A9E82551D51BCDA6E0A">
    <w:name w:val="297ADD1FBE924A9E82551D51BCDA6E0A"/>
    <w:rsid w:val="009B7238"/>
  </w:style>
  <w:style w:type="paragraph" w:customStyle="1" w:styleId="E8EDC8DB25F84CE7861CB77E8491ABE3">
    <w:name w:val="E8EDC8DB25F84CE7861CB77E8491ABE3"/>
    <w:rsid w:val="009B7238"/>
  </w:style>
  <w:style w:type="paragraph" w:customStyle="1" w:styleId="0BB293B1405D487594A379BA6C291ED5">
    <w:name w:val="0BB293B1405D487594A379BA6C291ED5"/>
    <w:rsid w:val="009B7238"/>
  </w:style>
  <w:style w:type="paragraph" w:customStyle="1" w:styleId="1FE0C472D90E4163BED2C5773C1B5FC6">
    <w:name w:val="1FE0C472D90E4163BED2C5773C1B5FC6"/>
    <w:rsid w:val="009B7238"/>
  </w:style>
  <w:style w:type="paragraph" w:customStyle="1" w:styleId="B19DA36B970849599403E5BF1AB2BCE9">
    <w:name w:val="B19DA36B970849599403E5BF1AB2BCE9"/>
    <w:rsid w:val="009B7238"/>
  </w:style>
  <w:style w:type="paragraph" w:customStyle="1" w:styleId="C90E78687A664965B947AE7B60F48713">
    <w:name w:val="C90E78687A664965B947AE7B60F48713"/>
    <w:rsid w:val="009B7238"/>
  </w:style>
  <w:style w:type="paragraph" w:customStyle="1" w:styleId="876AC68BD16644DE82EB7919528BBD40">
    <w:name w:val="876AC68BD16644DE82EB7919528BBD40"/>
    <w:rsid w:val="009B7238"/>
  </w:style>
  <w:style w:type="paragraph" w:customStyle="1" w:styleId="8B79834B218841FF9BC55D99EC0CF351">
    <w:name w:val="8B79834B218841FF9BC55D99EC0CF351"/>
    <w:rsid w:val="009B7238"/>
  </w:style>
  <w:style w:type="paragraph" w:customStyle="1" w:styleId="51E737A8DE25491798073A05AC4AD710">
    <w:name w:val="51E737A8DE25491798073A05AC4AD710"/>
    <w:rsid w:val="009B7238"/>
  </w:style>
  <w:style w:type="paragraph" w:customStyle="1" w:styleId="D05BEA6064214D5894A0C0808126031F">
    <w:name w:val="D05BEA6064214D5894A0C0808126031F"/>
    <w:rsid w:val="009B7238"/>
  </w:style>
  <w:style w:type="paragraph" w:customStyle="1" w:styleId="7CBB12F0AC6741019BFDDCDFD9930837">
    <w:name w:val="7CBB12F0AC6741019BFDDCDFD9930837"/>
    <w:rsid w:val="009B7238"/>
  </w:style>
  <w:style w:type="paragraph" w:customStyle="1" w:styleId="B3773683C3CA491CA2A3115C5765267F">
    <w:name w:val="B3773683C3CA491CA2A3115C5765267F"/>
    <w:rsid w:val="009B7238"/>
  </w:style>
  <w:style w:type="paragraph" w:customStyle="1" w:styleId="B8BE38C56B5641FDAB218BF835C8BE8E">
    <w:name w:val="B8BE38C56B5641FDAB218BF835C8BE8E"/>
    <w:rsid w:val="009B7238"/>
  </w:style>
  <w:style w:type="paragraph" w:customStyle="1" w:styleId="5827FB4E661443879754829A0C9FEA34">
    <w:name w:val="5827FB4E661443879754829A0C9FEA34"/>
    <w:rsid w:val="009B7238"/>
  </w:style>
  <w:style w:type="paragraph" w:customStyle="1" w:styleId="0F38B57F0CAE4370B407F930DA7FB25C">
    <w:name w:val="0F38B57F0CAE4370B407F930DA7FB25C"/>
    <w:rsid w:val="009B7238"/>
  </w:style>
  <w:style w:type="paragraph" w:customStyle="1" w:styleId="7CF20C41568A4F2D93DCB4BF92A20C62">
    <w:name w:val="7CF20C41568A4F2D93DCB4BF92A20C62"/>
    <w:rsid w:val="009B7238"/>
  </w:style>
  <w:style w:type="paragraph" w:customStyle="1" w:styleId="747DE268DD8E4B3D82C0B3F569393DF3">
    <w:name w:val="747DE268DD8E4B3D82C0B3F569393DF3"/>
    <w:rsid w:val="009B7238"/>
  </w:style>
  <w:style w:type="paragraph" w:customStyle="1" w:styleId="E69381653569430EB704AC69E5FA8F11">
    <w:name w:val="E69381653569430EB704AC69E5FA8F11"/>
    <w:rsid w:val="009B7238"/>
  </w:style>
  <w:style w:type="paragraph" w:customStyle="1" w:styleId="61133317EEFB4FA984541F82A2F28027">
    <w:name w:val="61133317EEFB4FA984541F82A2F28027"/>
    <w:rsid w:val="009B7238"/>
  </w:style>
  <w:style w:type="paragraph" w:customStyle="1" w:styleId="B52187871144433990EB5E498C1C4769">
    <w:name w:val="B52187871144433990EB5E498C1C4769"/>
    <w:rsid w:val="009B7238"/>
  </w:style>
  <w:style w:type="paragraph" w:customStyle="1" w:styleId="637F87987EC84EA880F9215EE1DE26BB">
    <w:name w:val="637F87987EC84EA880F9215EE1DE26BB"/>
    <w:rsid w:val="009B7238"/>
  </w:style>
  <w:style w:type="paragraph" w:customStyle="1" w:styleId="FB36B6AD86FB4141ACF2134191190C9A">
    <w:name w:val="FB36B6AD86FB4141ACF2134191190C9A"/>
    <w:rsid w:val="009B7238"/>
  </w:style>
  <w:style w:type="paragraph" w:customStyle="1" w:styleId="ED934CA281734743BF9DF72E5C5A7975">
    <w:name w:val="ED934CA281734743BF9DF72E5C5A7975"/>
    <w:rsid w:val="009B7238"/>
  </w:style>
  <w:style w:type="paragraph" w:customStyle="1" w:styleId="5F7CD8472DFF450EBA736EF5E3F53F9D">
    <w:name w:val="5F7CD8472DFF450EBA736EF5E3F53F9D"/>
    <w:rsid w:val="009B7238"/>
  </w:style>
  <w:style w:type="paragraph" w:customStyle="1" w:styleId="7B8DEEC4324848BA9EDE9A5A9DBA1456">
    <w:name w:val="7B8DEEC4324848BA9EDE9A5A9DBA1456"/>
    <w:rsid w:val="009B7238"/>
  </w:style>
  <w:style w:type="paragraph" w:customStyle="1" w:styleId="EC925F0DAF1A4176A734491CE381A617">
    <w:name w:val="EC925F0DAF1A4176A734491CE381A617"/>
    <w:rsid w:val="009B7238"/>
  </w:style>
  <w:style w:type="paragraph" w:customStyle="1" w:styleId="D499F18DDD274C408A35B9E86F8F83A5">
    <w:name w:val="D499F18DDD274C408A35B9E86F8F83A5"/>
    <w:rsid w:val="009B7238"/>
  </w:style>
  <w:style w:type="paragraph" w:customStyle="1" w:styleId="D466450B31384148ADE1C30FB042ACFB">
    <w:name w:val="D466450B31384148ADE1C30FB042ACFB"/>
    <w:rsid w:val="009B7238"/>
  </w:style>
  <w:style w:type="paragraph" w:customStyle="1" w:styleId="6F80AA1DB3404DD7A6CAD79D4AA1EF90">
    <w:name w:val="6F80AA1DB3404DD7A6CAD79D4AA1EF90"/>
    <w:rsid w:val="009B7238"/>
  </w:style>
  <w:style w:type="paragraph" w:customStyle="1" w:styleId="26E2F32AB6BA4172A56022A7A1669D60">
    <w:name w:val="26E2F32AB6BA4172A56022A7A1669D60"/>
    <w:rsid w:val="009B7238"/>
  </w:style>
  <w:style w:type="paragraph" w:customStyle="1" w:styleId="7221254CE0A148248C3B781354862F59">
    <w:name w:val="7221254CE0A148248C3B781354862F59"/>
    <w:rsid w:val="009B7238"/>
  </w:style>
  <w:style w:type="paragraph" w:customStyle="1" w:styleId="53466AB0E2644BD88C8F2C4682A02143">
    <w:name w:val="53466AB0E2644BD88C8F2C4682A02143"/>
    <w:rsid w:val="009B7238"/>
  </w:style>
  <w:style w:type="paragraph" w:customStyle="1" w:styleId="0EC444B631E045108CC55C9FA43B57F1">
    <w:name w:val="0EC444B631E045108CC55C9FA43B57F1"/>
    <w:rsid w:val="009B7238"/>
  </w:style>
  <w:style w:type="paragraph" w:customStyle="1" w:styleId="B1B4124E951C4BC1ACECAE60DEFF9277">
    <w:name w:val="B1B4124E951C4BC1ACECAE60DEFF9277"/>
    <w:rsid w:val="009B7238"/>
  </w:style>
  <w:style w:type="paragraph" w:customStyle="1" w:styleId="B898C7394DC74ADAA3AB82B5B02318D6">
    <w:name w:val="B898C7394DC74ADAA3AB82B5B02318D6"/>
    <w:rsid w:val="009B7238"/>
  </w:style>
  <w:style w:type="paragraph" w:customStyle="1" w:styleId="EBDE19A77BD540D581D142FC38EAF8C5">
    <w:name w:val="EBDE19A77BD540D581D142FC38EAF8C5"/>
    <w:rsid w:val="009B7238"/>
  </w:style>
  <w:style w:type="paragraph" w:customStyle="1" w:styleId="062BFA807D6C41D8A02FE6987DC1AD23">
    <w:name w:val="062BFA807D6C41D8A02FE6987DC1AD23"/>
    <w:rsid w:val="009B7238"/>
  </w:style>
  <w:style w:type="paragraph" w:customStyle="1" w:styleId="B67DB09197D04A03A61CD47385929F5D">
    <w:name w:val="B67DB09197D04A03A61CD47385929F5D"/>
    <w:rsid w:val="009B7238"/>
  </w:style>
  <w:style w:type="paragraph" w:customStyle="1" w:styleId="1E24D65F983C495487C60EF16877AC23">
    <w:name w:val="1E24D65F983C495487C60EF16877AC23"/>
    <w:rsid w:val="009B7238"/>
  </w:style>
  <w:style w:type="paragraph" w:customStyle="1" w:styleId="0793EE8AAD074C1299427F27FA7E1813">
    <w:name w:val="0793EE8AAD074C1299427F27FA7E1813"/>
    <w:rsid w:val="009B7238"/>
  </w:style>
  <w:style w:type="paragraph" w:customStyle="1" w:styleId="8161F6A9F23D4343A8847A49CC922F3F">
    <w:name w:val="8161F6A9F23D4343A8847A49CC922F3F"/>
    <w:rsid w:val="009B7238"/>
  </w:style>
  <w:style w:type="paragraph" w:customStyle="1" w:styleId="DFD2B04D12DC478CA580B1ADA5A73026">
    <w:name w:val="DFD2B04D12DC478CA580B1ADA5A73026"/>
    <w:rsid w:val="009B7238"/>
  </w:style>
  <w:style w:type="paragraph" w:customStyle="1" w:styleId="FC10896977724D13AA9B1C8BE9CC9E64">
    <w:name w:val="FC10896977724D13AA9B1C8BE9CC9E64"/>
    <w:rsid w:val="009B7238"/>
  </w:style>
  <w:style w:type="paragraph" w:customStyle="1" w:styleId="D15ABD08D16B448AA58E732D68132B44">
    <w:name w:val="D15ABD08D16B448AA58E732D68132B44"/>
    <w:rsid w:val="009B7238"/>
  </w:style>
  <w:style w:type="paragraph" w:customStyle="1" w:styleId="4A91129C41C94365AEB6C27E42B67B7F">
    <w:name w:val="4A91129C41C94365AEB6C27E42B67B7F"/>
    <w:rsid w:val="009B7238"/>
  </w:style>
  <w:style w:type="paragraph" w:customStyle="1" w:styleId="ABA0985E29674E0C8B5510F630FA4148">
    <w:name w:val="ABA0985E29674E0C8B5510F630FA4148"/>
    <w:rsid w:val="009B7238"/>
  </w:style>
  <w:style w:type="paragraph" w:customStyle="1" w:styleId="547FFC53254646B6A40BA5CAEC1882D6">
    <w:name w:val="547FFC53254646B6A40BA5CAEC1882D6"/>
    <w:rsid w:val="009B7238"/>
  </w:style>
  <w:style w:type="paragraph" w:customStyle="1" w:styleId="01C0332F9B7B4B3AAD4E46A6BFED629F">
    <w:name w:val="01C0332F9B7B4B3AAD4E46A6BFED629F"/>
    <w:rsid w:val="009B7238"/>
  </w:style>
  <w:style w:type="paragraph" w:customStyle="1" w:styleId="584E1B0ED4A34465AF25436B763275D4">
    <w:name w:val="584E1B0ED4A34465AF25436B763275D4"/>
    <w:rsid w:val="009B7238"/>
  </w:style>
  <w:style w:type="paragraph" w:customStyle="1" w:styleId="1D28BF47847347D7ACF4FF5A4057DA56">
    <w:name w:val="1D28BF47847347D7ACF4FF5A4057DA56"/>
    <w:rsid w:val="009B7238"/>
  </w:style>
  <w:style w:type="paragraph" w:customStyle="1" w:styleId="B92B6BB81B114CB788DE6E702AAEC3DF">
    <w:name w:val="B92B6BB81B114CB788DE6E702AAEC3DF"/>
    <w:rsid w:val="009B7238"/>
  </w:style>
  <w:style w:type="paragraph" w:customStyle="1" w:styleId="EE3B90B578E245C99B86CCAC1A5DD15E">
    <w:name w:val="EE3B90B578E245C99B86CCAC1A5DD15E"/>
    <w:rsid w:val="009B7238"/>
  </w:style>
  <w:style w:type="paragraph" w:customStyle="1" w:styleId="6AF0E7BCC1294F4B87F871AFF8A394F2">
    <w:name w:val="6AF0E7BCC1294F4B87F871AFF8A394F2"/>
    <w:rsid w:val="009B7238"/>
  </w:style>
  <w:style w:type="paragraph" w:customStyle="1" w:styleId="560B8744943B4B88A2C7463F6A35DAD5">
    <w:name w:val="560B8744943B4B88A2C7463F6A35DAD5"/>
    <w:rsid w:val="009B7238"/>
  </w:style>
  <w:style w:type="paragraph" w:customStyle="1" w:styleId="5ABF0F4CDAA446CC889C7355A9176D78">
    <w:name w:val="5ABF0F4CDAA446CC889C7355A9176D78"/>
    <w:rsid w:val="009B7238"/>
  </w:style>
  <w:style w:type="paragraph" w:customStyle="1" w:styleId="42B819BD9B024DB091772E028DE8648E">
    <w:name w:val="42B819BD9B024DB091772E028DE8648E"/>
    <w:rsid w:val="009B7238"/>
  </w:style>
  <w:style w:type="paragraph" w:customStyle="1" w:styleId="7C76C56CC3E24E3D9BCEAF43E2CA5FEE">
    <w:name w:val="7C76C56CC3E24E3D9BCEAF43E2CA5FEE"/>
    <w:rsid w:val="009B7238"/>
  </w:style>
  <w:style w:type="paragraph" w:customStyle="1" w:styleId="9A440EF95F8A41949ECA7B1E5892F58C">
    <w:name w:val="9A440EF95F8A41949ECA7B1E5892F58C"/>
    <w:rsid w:val="009B7238"/>
  </w:style>
  <w:style w:type="paragraph" w:customStyle="1" w:styleId="608E147FB1D748EB91585EDDD455B3C2">
    <w:name w:val="608E147FB1D748EB91585EDDD455B3C2"/>
    <w:rsid w:val="009B7238"/>
  </w:style>
  <w:style w:type="paragraph" w:customStyle="1" w:styleId="8D685EAD623940E8A6BCBCB5EE0965E6">
    <w:name w:val="8D685EAD623940E8A6BCBCB5EE0965E6"/>
    <w:rsid w:val="009B7238"/>
  </w:style>
  <w:style w:type="paragraph" w:customStyle="1" w:styleId="36E8FAF1A461435691CA28630651EF08">
    <w:name w:val="36E8FAF1A461435691CA28630651EF08"/>
    <w:rsid w:val="009B7238"/>
  </w:style>
  <w:style w:type="paragraph" w:customStyle="1" w:styleId="C83E59B87BC6497BAC6CCC0DCA258CC4">
    <w:name w:val="C83E59B87BC6497BAC6CCC0DCA258CC4"/>
    <w:rsid w:val="009B7238"/>
  </w:style>
  <w:style w:type="paragraph" w:customStyle="1" w:styleId="B159EA607FFF4F2C99EBFDC2809E2C9A">
    <w:name w:val="B159EA607FFF4F2C99EBFDC2809E2C9A"/>
    <w:rsid w:val="009B7238"/>
  </w:style>
  <w:style w:type="paragraph" w:customStyle="1" w:styleId="63DBCD6C0C334D9ABD4774C7F1CBE048">
    <w:name w:val="63DBCD6C0C334D9ABD4774C7F1CBE048"/>
    <w:rsid w:val="009B7238"/>
  </w:style>
  <w:style w:type="paragraph" w:customStyle="1" w:styleId="9F4AC541DC9A4168A1ADDD3138197092">
    <w:name w:val="9F4AC541DC9A4168A1ADDD3138197092"/>
    <w:rsid w:val="00825A54"/>
  </w:style>
  <w:style w:type="paragraph" w:customStyle="1" w:styleId="FF9875D596D7473C8429C743117B0AAC">
    <w:name w:val="FF9875D596D7473C8429C743117B0AAC"/>
    <w:rsid w:val="00825A54"/>
  </w:style>
  <w:style w:type="paragraph" w:customStyle="1" w:styleId="C4888B7667FC443BA389BE7BAF6C83D5">
    <w:name w:val="C4888B7667FC443BA389BE7BAF6C83D5"/>
    <w:rsid w:val="00825A54"/>
  </w:style>
  <w:style w:type="paragraph" w:customStyle="1" w:styleId="D42696F2320A4C5FBEFBFF9CDFE66457">
    <w:name w:val="D42696F2320A4C5FBEFBFF9CDFE66457"/>
    <w:rsid w:val="00825A54"/>
  </w:style>
  <w:style w:type="paragraph" w:customStyle="1" w:styleId="FC123DA91DB447FC8D54924BE06FD5C6">
    <w:name w:val="FC123DA91DB447FC8D54924BE06FD5C6"/>
    <w:rsid w:val="00825A54"/>
  </w:style>
  <w:style w:type="paragraph" w:customStyle="1" w:styleId="E20495139F3A406887B58790BA2D5C06">
    <w:name w:val="E20495139F3A406887B58790BA2D5C06"/>
    <w:rsid w:val="00825A54"/>
  </w:style>
  <w:style w:type="paragraph" w:customStyle="1" w:styleId="5460F9CA6AAD4888880284DE60002919">
    <w:name w:val="5460F9CA6AAD4888880284DE60002919"/>
    <w:rsid w:val="00825A54"/>
  </w:style>
  <w:style w:type="paragraph" w:customStyle="1" w:styleId="BADAA17F17394DE8927904CF71EC4BA2">
    <w:name w:val="BADAA17F17394DE8927904CF71EC4BA2"/>
    <w:rsid w:val="00825A54"/>
  </w:style>
  <w:style w:type="paragraph" w:customStyle="1" w:styleId="7BD29E1D3B494542896D26A8BE80B0A9">
    <w:name w:val="7BD29E1D3B494542896D26A8BE80B0A9"/>
    <w:rsid w:val="00825A54"/>
  </w:style>
  <w:style w:type="paragraph" w:customStyle="1" w:styleId="ECB8728E1BBB4609AC11416180B267D3">
    <w:name w:val="ECB8728E1BBB4609AC11416180B267D3"/>
    <w:rsid w:val="00825A54"/>
  </w:style>
  <w:style w:type="paragraph" w:customStyle="1" w:styleId="C73A658E24AC45EFB95A287FA85C9E71">
    <w:name w:val="C73A658E24AC45EFB95A287FA85C9E71"/>
    <w:rsid w:val="00825A54"/>
  </w:style>
  <w:style w:type="paragraph" w:customStyle="1" w:styleId="355509267CC849D18B8C82806D035794">
    <w:name w:val="355509267CC849D18B8C82806D035794"/>
    <w:rsid w:val="00825A54"/>
  </w:style>
  <w:style w:type="paragraph" w:customStyle="1" w:styleId="A07417D5A4FB4E5FBF7F54055A5C6EE0">
    <w:name w:val="A07417D5A4FB4E5FBF7F54055A5C6EE0"/>
    <w:rsid w:val="00825A54"/>
  </w:style>
  <w:style w:type="paragraph" w:customStyle="1" w:styleId="4CB0242AAA5E488E8A1026DA7654B3F4">
    <w:name w:val="4CB0242AAA5E488E8A1026DA7654B3F4"/>
    <w:rsid w:val="00825A54"/>
  </w:style>
  <w:style w:type="paragraph" w:customStyle="1" w:styleId="C207D4B7359B4F38851E3D1C5B06892C">
    <w:name w:val="C207D4B7359B4F38851E3D1C5B06892C"/>
    <w:rsid w:val="00825A54"/>
  </w:style>
  <w:style w:type="paragraph" w:customStyle="1" w:styleId="4E59E730C8ED43789C0F3A84162B6D2B">
    <w:name w:val="4E59E730C8ED43789C0F3A84162B6D2B"/>
    <w:rsid w:val="00825A54"/>
  </w:style>
  <w:style w:type="paragraph" w:customStyle="1" w:styleId="298728F2E0FD4B98ADB43178AC67E874">
    <w:name w:val="298728F2E0FD4B98ADB43178AC67E874"/>
    <w:rsid w:val="00825A54"/>
  </w:style>
  <w:style w:type="paragraph" w:customStyle="1" w:styleId="C80DD5D864A746AD8C0254C5765E4B09">
    <w:name w:val="C80DD5D864A746AD8C0254C5765E4B09"/>
    <w:rsid w:val="00825A54"/>
  </w:style>
  <w:style w:type="paragraph" w:customStyle="1" w:styleId="E1F35127A25949F396EF35B8177E282E">
    <w:name w:val="E1F35127A25949F396EF35B8177E282E"/>
    <w:rsid w:val="00825A54"/>
  </w:style>
  <w:style w:type="paragraph" w:customStyle="1" w:styleId="40FCE6624CB44F55863B5415ED3CE42E">
    <w:name w:val="40FCE6624CB44F55863B5415ED3CE42E"/>
    <w:rsid w:val="00825A54"/>
  </w:style>
  <w:style w:type="paragraph" w:customStyle="1" w:styleId="49A3027C828E4CFE834515B9572908BE">
    <w:name w:val="49A3027C828E4CFE834515B9572908BE"/>
    <w:rsid w:val="00825A54"/>
  </w:style>
  <w:style w:type="paragraph" w:customStyle="1" w:styleId="B96668808336476B966FEDAA88F17952">
    <w:name w:val="B96668808336476B966FEDAA88F17952"/>
    <w:rsid w:val="00825A54"/>
  </w:style>
  <w:style w:type="paragraph" w:customStyle="1" w:styleId="FFB9C1D4F3B54D998B646740E1A586F1">
    <w:name w:val="FFB9C1D4F3B54D998B646740E1A586F1"/>
    <w:rsid w:val="00825A54"/>
  </w:style>
  <w:style w:type="paragraph" w:customStyle="1" w:styleId="DB86CD682B184804B417832575B4622C">
    <w:name w:val="DB86CD682B184804B417832575B4622C"/>
    <w:rsid w:val="00825A54"/>
  </w:style>
  <w:style w:type="paragraph" w:customStyle="1" w:styleId="6A12272F8DAE461FBC5140453D68D116">
    <w:name w:val="6A12272F8DAE461FBC5140453D68D116"/>
    <w:rsid w:val="00825A54"/>
  </w:style>
  <w:style w:type="paragraph" w:customStyle="1" w:styleId="4264E650E6B0430CB71380A459D80A29">
    <w:name w:val="4264E650E6B0430CB71380A459D80A29"/>
    <w:rsid w:val="00825A54"/>
  </w:style>
  <w:style w:type="paragraph" w:customStyle="1" w:styleId="7C327C0D2815458A922B5188E94B4A12">
    <w:name w:val="7C327C0D2815458A922B5188E94B4A12"/>
    <w:rsid w:val="00825A54"/>
  </w:style>
  <w:style w:type="paragraph" w:customStyle="1" w:styleId="A3D0E2F9F5C140668A7B64D476817025">
    <w:name w:val="A3D0E2F9F5C140668A7B64D476817025"/>
    <w:rsid w:val="00825A54"/>
  </w:style>
  <w:style w:type="paragraph" w:customStyle="1" w:styleId="BA8C0D2DBC9C430A824229CFAC4C3B3B">
    <w:name w:val="BA8C0D2DBC9C430A824229CFAC4C3B3B"/>
    <w:rsid w:val="00825A54"/>
  </w:style>
  <w:style w:type="paragraph" w:customStyle="1" w:styleId="10EC05FD6371445DAD57AEB8585F60DD">
    <w:name w:val="10EC05FD6371445DAD57AEB8585F60DD"/>
    <w:rsid w:val="00825A54"/>
  </w:style>
  <w:style w:type="paragraph" w:customStyle="1" w:styleId="BD189BB5479447D889696AB701453D0B">
    <w:name w:val="BD189BB5479447D889696AB701453D0B"/>
    <w:rsid w:val="00825A54"/>
  </w:style>
  <w:style w:type="paragraph" w:customStyle="1" w:styleId="A750B338EA3A48138E2CFA6D17842DD9">
    <w:name w:val="A750B338EA3A48138E2CFA6D17842DD9"/>
    <w:rsid w:val="00825A54"/>
  </w:style>
  <w:style w:type="paragraph" w:customStyle="1" w:styleId="C95EBE7937464D139F1BCB60D43CB756">
    <w:name w:val="C95EBE7937464D139F1BCB60D43CB756"/>
    <w:rsid w:val="00825A54"/>
  </w:style>
  <w:style w:type="paragraph" w:customStyle="1" w:styleId="A07082C11DB94F1EACDB31694BC9DFB6">
    <w:name w:val="A07082C11DB94F1EACDB31694BC9DFB6"/>
    <w:rsid w:val="00825A54"/>
  </w:style>
  <w:style w:type="paragraph" w:customStyle="1" w:styleId="A5C5895042874DD2A071BEE59136F0D4">
    <w:name w:val="A5C5895042874DD2A071BEE59136F0D4"/>
    <w:rsid w:val="00825A54"/>
  </w:style>
  <w:style w:type="paragraph" w:customStyle="1" w:styleId="A1986541232A47DF992650EF2A90C678">
    <w:name w:val="A1986541232A47DF992650EF2A90C678"/>
    <w:rsid w:val="00825A54"/>
  </w:style>
  <w:style w:type="paragraph" w:customStyle="1" w:styleId="82EF67A19541443CBBC98E6D35476A4A">
    <w:name w:val="82EF67A19541443CBBC98E6D35476A4A"/>
    <w:rsid w:val="00825A54"/>
  </w:style>
  <w:style w:type="paragraph" w:customStyle="1" w:styleId="4C7413447B5342F9BE2D35C5A0A83224">
    <w:name w:val="4C7413447B5342F9BE2D35C5A0A83224"/>
    <w:rsid w:val="00825A54"/>
  </w:style>
  <w:style w:type="paragraph" w:customStyle="1" w:styleId="BB388A5B5BDF43148A0F2A88FD008AD1">
    <w:name w:val="BB388A5B5BDF43148A0F2A88FD008AD1"/>
    <w:rsid w:val="00825A54"/>
  </w:style>
  <w:style w:type="paragraph" w:customStyle="1" w:styleId="F6FB3FEAE8FF43C6A2E2939DED6E8ED2">
    <w:name w:val="F6FB3FEAE8FF43C6A2E2939DED6E8ED2"/>
    <w:rsid w:val="00825A54"/>
  </w:style>
  <w:style w:type="paragraph" w:customStyle="1" w:styleId="0B93FE20953A404BA07CAE555BE43373">
    <w:name w:val="0B93FE20953A404BA07CAE555BE43373"/>
    <w:rsid w:val="00825A54"/>
  </w:style>
  <w:style w:type="paragraph" w:customStyle="1" w:styleId="B3434CD441E640DD9FB2416B2A6331CD">
    <w:name w:val="B3434CD441E640DD9FB2416B2A6331CD"/>
    <w:rsid w:val="00825A54"/>
  </w:style>
  <w:style w:type="paragraph" w:customStyle="1" w:styleId="1AC4AF5D7686487397721EA7D551F841">
    <w:name w:val="1AC4AF5D7686487397721EA7D551F841"/>
    <w:rsid w:val="00825A54"/>
  </w:style>
  <w:style w:type="paragraph" w:customStyle="1" w:styleId="A65724611DB64749915DD3F085657197">
    <w:name w:val="A65724611DB64749915DD3F085657197"/>
    <w:rsid w:val="00825A54"/>
  </w:style>
  <w:style w:type="paragraph" w:customStyle="1" w:styleId="52876172165040E28F8C46BE5DCF7CB0">
    <w:name w:val="52876172165040E28F8C46BE5DCF7CB0"/>
    <w:rsid w:val="00825A54"/>
  </w:style>
  <w:style w:type="paragraph" w:customStyle="1" w:styleId="C06C1B49CBC54A74BCE89F350038764D">
    <w:name w:val="C06C1B49CBC54A74BCE89F350038764D"/>
    <w:rsid w:val="00825A54"/>
  </w:style>
  <w:style w:type="paragraph" w:customStyle="1" w:styleId="8C5E4D7215C64DFDAD8315B58313BEA4">
    <w:name w:val="8C5E4D7215C64DFDAD8315B58313BEA4"/>
    <w:rsid w:val="00825A54"/>
  </w:style>
  <w:style w:type="paragraph" w:customStyle="1" w:styleId="59A0333A38574DB0BFD5E75050BF2544">
    <w:name w:val="59A0333A38574DB0BFD5E75050BF2544"/>
    <w:rsid w:val="00825A54"/>
  </w:style>
  <w:style w:type="paragraph" w:customStyle="1" w:styleId="D64DCACCE0C044F086D2C8ADF311AB98">
    <w:name w:val="D64DCACCE0C044F086D2C8ADF311AB98"/>
    <w:rsid w:val="00825A54"/>
  </w:style>
  <w:style w:type="paragraph" w:customStyle="1" w:styleId="8E9C96D9BAF14D3D8B1CF46627053070">
    <w:name w:val="8E9C96D9BAF14D3D8B1CF46627053070"/>
    <w:rsid w:val="00825A54"/>
  </w:style>
  <w:style w:type="paragraph" w:customStyle="1" w:styleId="D3D2D0BC27A44DF39C3A597CCB5D7C6F">
    <w:name w:val="D3D2D0BC27A44DF39C3A597CCB5D7C6F"/>
    <w:rsid w:val="00825A54"/>
  </w:style>
  <w:style w:type="paragraph" w:customStyle="1" w:styleId="FD9DEF199EFC46F196D3BFEC85DE2206">
    <w:name w:val="FD9DEF199EFC46F196D3BFEC85DE2206"/>
    <w:rsid w:val="00825A54"/>
  </w:style>
  <w:style w:type="paragraph" w:customStyle="1" w:styleId="0BDC6D2C48F04912B8904140576B68AA">
    <w:name w:val="0BDC6D2C48F04912B8904140576B68AA"/>
    <w:rsid w:val="00825A54"/>
  </w:style>
  <w:style w:type="paragraph" w:customStyle="1" w:styleId="873421DC394642019198844BE529BE3B">
    <w:name w:val="873421DC394642019198844BE529BE3B"/>
    <w:rsid w:val="00825A54"/>
  </w:style>
  <w:style w:type="paragraph" w:customStyle="1" w:styleId="780687FB4F2346DABC0D9213985A44CA">
    <w:name w:val="780687FB4F2346DABC0D9213985A44CA"/>
    <w:rsid w:val="00825A54"/>
  </w:style>
  <w:style w:type="paragraph" w:customStyle="1" w:styleId="978DFA47CA694F138EFB178B32B673C3">
    <w:name w:val="978DFA47CA694F138EFB178B32B673C3"/>
    <w:rsid w:val="00825A54"/>
  </w:style>
  <w:style w:type="paragraph" w:customStyle="1" w:styleId="E400376BC7FB4F4F83EA4B51B0F86FDF">
    <w:name w:val="E400376BC7FB4F4F83EA4B51B0F86FDF"/>
    <w:rsid w:val="00825A54"/>
  </w:style>
  <w:style w:type="paragraph" w:customStyle="1" w:styleId="161B75986A934F37BAF8253D1CA26B4E">
    <w:name w:val="161B75986A934F37BAF8253D1CA26B4E"/>
    <w:rsid w:val="00825A54"/>
  </w:style>
  <w:style w:type="paragraph" w:customStyle="1" w:styleId="E654EFC254D747E1AA79249F619B260E">
    <w:name w:val="E654EFC254D747E1AA79249F619B260E"/>
    <w:rsid w:val="00825A54"/>
  </w:style>
  <w:style w:type="paragraph" w:customStyle="1" w:styleId="9FBBBD2DD054489FADD7AB1CEF22335A">
    <w:name w:val="9FBBBD2DD054489FADD7AB1CEF22335A"/>
    <w:rsid w:val="00825A54"/>
  </w:style>
  <w:style w:type="paragraph" w:customStyle="1" w:styleId="CB93791B5CAD4720829877B35F0B5634">
    <w:name w:val="CB93791B5CAD4720829877B35F0B5634"/>
    <w:rsid w:val="00391D24"/>
  </w:style>
  <w:style w:type="paragraph" w:customStyle="1" w:styleId="93895937C8E14E7B841A914AD45700AA">
    <w:name w:val="93895937C8E14E7B841A914AD45700AA"/>
    <w:rsid w:val="00391D24"/>
  </w:style>
  <w:style w:type="paragraph" w:customStyle="1" w:styleId="9F43AD0BD42343AA9E5DE09AE9255E17">
    <w:name w:val="9F43AD0BD42343AA9E5DE09AE9255E17"/>
    <w:rsid w:val="00391D24"/>
  </w:style>
  <w:style w:type="paragraph" w:customStyle="1" w:styleId="ED82AC45E1094F6B823C897CD8064908">
    <w:name w:val="ED82AC45E1094F6B823C897CD8064908"/>
    <w:rsid w:val="00391D24"/>
  </w:style>
  <w:style w:type="paragraph" w:customStyle="1" w:styleId="7715064FFEAB434AB78AD3BD5524F1E2">
    <w:name w:val="7715064FFEAB434AB78AD3BD5524F1E2"/>
    <w:rsid w:val="00391D24"/>
  </w:style>
  <w:style w:type="paragraph" w:customStyle="1" w:styleId="CF52E7E600F748B1B33733DAAE8B50C6">
    <w:name w:val="CF52E7E600F748B1B33733DAAE8B50C6"/>
    <w:rsid w:val="00391D24"/>
  </w:style>
  <w:style w:type="paragraph" w:customStyle="1" w:styleId="F8BAEA207BFC478982C67943D809DA16">
    <w:name w:val="F8BAEA207BFC478982C67943D809DA16"/>
    <w:rsid w:val="00391D24"/>
  </w:style>
  <w:style w:type="paragraph" w:customStyle="1" w:styleId="932FCA2B313144738755D286A1930AEB">
    <w:name w:val="932FCA2B313144738755D286A1930AEB"/>
    <w:rsid w:val="00391D24"/>
  </w:style>
  <w:style w:type="paragraph" w:customStyle="1" w:styleId="1142ECAF956F453DA9AAB82FDB874066">
    <w:name w:val="1142ECAF956F453DA9AAB82FDB874066"/>
    <w:rsid w:val="00391D24"/>
  </w:style>
  <w:style w:type="paragraph" w:customStyle="1" w:styleId="04977CAB48A940B5B014B4E580B3610C">
    <w:name w:val="04977CAB48A940B5B014B4E580B3610C"/>
    <w:rsid w:val="00391D24"/>
  </w:style>
  <w:style w:type="paragraph" w:customStyle="1" w:styleId="85C20BF49C73479189BE1061CC6BDA53">
    <w:name w:val="85C20BF49C73479189BE1061CC6BDA53"/>
    <w:rsid w:val="00391D24"/>
  </w:style>
  <w:style w:type="paragraph" w:customStyle="1" w:styleId="8A4AA4B27E3843059C5C6965A8BA0636">
    <w:name w:val="8A4AA4B27E3843059C5C6965A8BA0636"/>
    <w:rsid w:val="00391D24"/>
  </w:style>
  <w:style w:type="paragraph" w:customStyle="1" w:styleId="F520C5CC0B8E47899E4C0E434E9536A3">
    <w:name w:val="F520C5CC0B8E47899E4C0E434E9536A3"/>
    <w:rsid w:val="00391D24"/>
  </w:style>
  <w:style w:type="paragraph" w:customStyle="1" w:styleId="DF09576AC45648F39C575769FF92F97B">
    <w:name w:val="DF09576AC45648F39C575769FF92F97B"/>
    <w:rsid w:val="00391D24"/>
  </w:style>
  <w:style w:type="paragraph" w:customStyle="1" w:styleId="77424EA9FE5140E3BD26848F0D72D249">
    <w:name w:val="77424EA9FE5140E3BD26848F0D72D249"/>
    <w:rsid w:val="00391D24"/>
  </w:style>
  <w:style w:type="paragraph" w:customStyle="1" w:styleId="95CBE30FE4364D5CBE00C3C5758E9FD6">
    <w:name w:val="95CBE30FE4364D5CBE00C3C5758E9FD6"/>
    <w:rsid w:val="00391D24"/>
  </w:style>
  <w:style w:type="paragraph" w:customStyle="1" w:styleId="EBDB68ECE44E47799EFCEF487DA925B6">
    <w:name w:val="EBDB68ECE44E47799EFCEF487DA925B6"/>
    <w:rsid w:val="00391D24"/>
  </w:style>
  <w:style w:type="paragraph" w:customStyle="1" w:styleId="E49EB361B4B046808FC0A63EE5B54624">
    <w:name w:val="E49EB361B4B046808FC0A63EE5B54624"/>
    <w:rsid w:val="00391D24"/>
  </w:style>
  <w:style w:type="paragraph" w:customStyle="1" w:styleId="D94952CA6F1A4C82B3AD1EC281CBE5A8">
    <w:name w:val="D94952CA6F1A4C82B3AD1EC281CBE5A8"/>
    <w:rsid w:val="00391D24"/>
  </w:style>
  <w:style w:type="paragraph" w:customStyle="1" w:styleId="9CC053124BCD4CC9BA1F0F382A3BA733">
    <w:name w:val="9CC053124BCD4CC9BA1F0F382A3BA733"/>
    <w:rsid w:val="00391D24"/>
  </w:style>
  <w:style w:type="paragraph" w:customStyle="1" w:styleId="BB9B4D365B08466FA10AED5C0794A316">
    <w:name w:val="BB9B4D365B08466FA10AED5C0794A316"/>
    <w:rsid w:val="00391D24"/>
  </w:style>
  <w:style w:type="paragraph" w:customStyle="1" w:styleId="664FBBEF15054FDAAB7D3B057E8E9336">
    <w:name w:val="664FBBEF15054FDAAB7D3B057E8E9336"/>
    <w:rsid w:val="00391D24"/>
  </w:style>
  <w:style w:type="paragraph" w:customStyle="1" w:styleId="59737973E74F4DF49357C521D20BD349">
    <w:name w:val="59737973E74F4DF49357C521D20BD349"/>
    <w:rsid w:val="00391D24"/>
  </w:style>
  <w:style w:type="paragraph" w:customStyle="1" w:styleId="500C61156E894485907257816E1CA343">
    <w:name w:val="500C61156E894485907257816E1CA343"/>
    <w:rsid w:val="00391D24"/>
  </w:style>
  <w:style w:type="paragraph" w:customStyle="1" w:styleId="6E9B6A37E7F24917BD03F0CC2CBC5EDC">
    <w:name w:val="6E9B6A37E7F24917BD03F0CC2CBC5EDC"/>
    <w:rsid w:val="00391D24"/>
  </w:style>
  <w:style w:type="paragraph" w:customStyle="1" w:styleId="0F364930237A44458593CE9AF3C3D14C">
    <w:name w:val="0F364930237A44458593CE9AF3C3D14C"/>
    <w:rsid w:val="00391D24"/>
  </w:style>
  <w:style w:type="paragraph" w:customStyle="1" w:styleId="9B39273BCB624B44B57273FACCC10062">
    <w:name w:val="9B39273BCB624B44B57273FACCC10062"/>
    <w:rsid w:val="00391D24"/>
  </w:style>
  <w:style w:type="paragraph" w:customStyle="1" w:styleId="D4680715FDBC4C93B3EEC468C8B1653F">
    <w:name w:val="D4680715FDBC4C93B3EEC468C8B1653F"/>
    <w:rsid w:val="00391D24"/>
  </w:style>
  <w:style w:type="paragraph" w:customStyle="1" w:styleId="8FC1F861E41C446C9F2C8DFAD7C27101">
    <w:name w:val="8FC1F861E41C446C9F2C8DFAD7C27101"/>
    <w:rsid w:val="00391D24"/>
  </w:style>
  <w:style w:type="paragraph" w:customStyle="1" w:styleId="28C0711441A84EC3A1FC77737D1141A9">
    <w:name w:val="28C0711441A84EC3A1FC77737D1141A9"/>
    <w:rsid w:val="00391D24"/>
  </w:style>
  <w:style w:type="paragraph" w:customStyle="1" w:styleId="5E43D28D1DB14B468784D54855718576">
    <w:name w:val="5E43D28D1DB14B468784D54855718576"/>
    <w:rsid w:val="00391D24"/>
  </w:style>
  <w:style w:type="paragraph" w:customStyle="1" w:styleId="69E86F73811C431A8658F1414F5014FE">
    <w:name w:val="69E86F73811C431A8658F1414F5014FE"/>
    <w:rsid w:val="00391D24"/>
  </w:style>
  <w:style w:type="paragraph" w:customStyle="1" w:styleId="A1CA6D23DFDC4E97A1BB8EFF4AF1F831">
    <w:name w:val="A1CA6D23DFDC4E97A1BB8EFF4AF1F831"/>
    <w:rsid w:val="00391D24"/>
  </w:style>
  <w:style w:type="paragraph" w:customStyle="1" w:styleId="9086D03CEE17463DAAAB1B4AD5537110">
    <w:name w:val="9086D03CEE17463DAAAB1B4AD5537110"/>
    <w:rsid w:val="00391D24"/>
  </w:style>
  <w:style w:type="paragraph" w:customStyle="1" w:styleId="C59F369F2AC34CBB92BC9F1FED1BB825">
    <w:name w:val="C59F369F2AC34CBB92BC9F1FED1BB825"/>
    <w:rsid w:val="00391D24"/>
  </w:style>
  <w:style w:type="paragraph" w:customStyle="1" w:styleId="A2C56436BF0B4DCB8DD8EE122103657F">
    <w:name w:val="A2C56436BF0B4DCB8DD8EE122103657F"/>
    <w:rsid w:val="00391D24"/>
  </w:style>
  <w:style w:type="paragraph" w:customStyle="1" w:styleId="C2B3D6C227E7412789A0FEBCA9A48AE6">
    <w:name w:val="C2B3D6C227E7412789A0FEBCA9A48AE6"/>
    <w:rsid w:val="00391D24"/>
  </w:style>
  <w:style w:type="paragraph" w:customStyle="1" w:styleId="36EDD020297E49E489B9FFAEDDA94594">
    <w:name w:val="36EDD020297E49E489B9FFAEDDA94594"/>
    <w:rsid w:val="00391D24"/>
  </w:style>
  <w:style w:type="paragraph" w:customStyle="1" w:styleId="8A5E0810019248E38AAEBC2F67C77EF4">
    <w:name w:val="8A5E0810019248E38AAEBC2F67C77EF4"/>
    <w:rsid w:val="00391D24"/>
  </w:style>
  <w:style w:type="paragraph" w:customStyle="1" w:styleId="5482BBD988A945399791CE39787DBCB1">
    <w:name w:val="5482BBD988A945399791CE39787DBCB1"/>
    <w:rsid w:val="00391D24"/>
  </w:style>
  <w:style w:type="paragraph" w:customStyle="1" w:styleId="4DC53922777943718AF74D9252BC386B">
    <w:name w:val="4DC53922777943718AF74D9252BC386B"/>
    <w:rsid w:val="00391D24"/>
  </w:style>
  <w:style w:type="paragraph" w:customStyle="1" w:styleId="108F4D0ADF9B46A8B46F9AFA654FA4C6">
    <w:name w:val="108F4D0ADF9B46A8B46F9AFA654FA4C6"/>
    <w:rsid w:val="00391D24"/>
  </w:style>
  <w:style w:type="paragraph" w:customStyle="1" w:styleId="D96C77E4BCC844DA82C97AD314BB7091">
    <w:name w:val="D96C77E4BCC844DA82C97AD314BB7091"/>
    <w:rsid w:val="00391D24"/>
  </w:style>
  <w:style w:type="paragraph" w:customStyle="1" w:styleId="3538A0DC87324BF592CC52A8847FCC63">
    <w:name w:val="3538A0DC87324BF592CC52A8847FCC63"/>
    <w:rsid w:val="00391D24"/>
  </w:style>
  <w:style w:type="paragraph" w:customStyle="1" w:styleId="1E903E4243414E2588786F5AD6675F4D">
    <w:name w:val="1E903E4243414E2588786F5AD6675F4D"/>
    <w:rsid w:val="00391D24"/>
  </w:style>
  <w:style w:type="paragraph" w:customStyle="1" w:styleId="7C0516000252440BAB5CF9F0909BFBCA">
    <w:name w:val="7C0516000252440BAB5CF9F0909BFBCA"/>
    <w:rsid w:val="00391D24"/>
  </w:style>
  <w:style w:type="paragraph" w:customStyle="1" w:styleId="0B04408B0A754018A6B3FF0ADCD0D810">
    <w:name w:val="0B04408B0A754018A6B3FF0ADCD0D810"/>
    <w:rsid w:val="00391D24"/>
  </w:style>
  <w:style w:type="paragraph" w:customStyle="1" w:styleId="4994D131E51C488FA4591CE24456F6BF">
    <w:name w:val="4994D131E51C488FA4591CE24456F6BF"/>
    <w:rsid w:val="00391D24"/>
  </w:style>
  <w:style w:type="paragraph" w:customStyle="1" w:styleId="CEF5537E28BE4F148CC3F942F7EE51E6">
    <w:name w:val="CEF5537E28BE4F148CC3F942F7EE51E6"/>
    <w:rsid w:val="00391D24"/>
  </w:style>
  <w:style w:type="paragraph" w:customStyle="1" w:styleId="594553F83E4A4BB592299879D9714BAC">
    <w:name w:val="594553F83E4A4BB592299879D9714BAC"/>
    <w:rsid w:val="00391D24"/>
  </w:style>
  <w:style w:type="paragraph" w:customStyle="1" w:styleId="CC4DA819B8F941628D6DF42241AB06AA">
    <w:name w:val="CC4DA819B8F941628D6DF42241AB06AA"/>
    <w:rsid w:val="00391D24"/>
  </w:style>
  <w:style w:type="paragraph" w:customStyle="1" w:styleId="17E674EEABAA4382A160DE5F519F7E06">
    <w:name w:val="17E674EEABAA4382A160DE5F519F7E06"/>
    <w:rsid w:val="00391D24"/>
  </w:style>
  <w:style w:type="paragraph" w:customStyle="1" w:styleId="5DB4EE7D3B5B4A859675388E2BAC2195">
    <w:name w:val="5DB4EE7D3B5B4A859675388E2BAC2195"/>
    <w:rsid w:val="00391D24"/>
  </w:style>
  <w:style w:type="paragraph" w:customStyle="1" w:styleId="678D3D0BD0EE4808B74358055EE4C813">
    <w:name w:val="678D3D0BD0EE4808B74358055EE4C813"/>
    <w:rsid w:val="00391D24"/>
  </w:style>
  <w:style w:type="paragraph" w:customStyle="1" w:styleId="C9E4065E19304A5EAFC72C44BA5CEF29">
    <w:name w:val="C9E4065E19304A5EAFC72C44BA5CEF29"/>
    <w:rsid w:val="00391D24"/>
  </w:style>
  <w:style w:type="paragraph" w:customStyle="1" w:styleId="8A081C975CAF42CA847343FD423166F1">
    <w:name w:val="8A081C975CAF42CA847343FD423166F1"/>
    <w:rsid w:val="00391D24"/>
  </w:style>
  <w:style w:type="paragraph" w:customStyle="1" w:styleId="81513D935D43450580FD579EEAA70BC9">
    <w:name w:val="81513D935D43450580FD579EEAA70BC9"/>
    <w:rsid w:val="00391D24"/>
  </w:style>
  <w:style w:type="paragraph" w:customStyle="1" w:styleId="40DC0687CBE142EBA1B3D4E181BD6708">
    <w:name w:val="40DC0687CBE142EBA1B3D4E181BD6708"/>
    <w:rsid w:val="00391D24"/>
  </w:style>
  <w:style w:type="paragraph" w:customStyle="1" w:styleId="140BD9CDFE8047F9AE8737D42B42C2CB">
    <w:name w:val="140BD9CDFE8047F9AE8737D42B42C2CB"/>
    <w:rsid w:val="00391D24"/>
  </w:style>
  <w:style w:type="paragraph" w:customStyle="1" w:styleId="FE50509D102141548719E87690180CBF">
    <w:name w:val="FE50509D102141548719E87690180CBF"/>
    <w:rsid w:val="00391D24"/>
  </w:style>
  <w:style w:type="paragraph" w:customStyle="1" w:styleId="03BD0EB94F0A4864AAC36B8A35605835">
    <w:name w:val="03BD0EB94F0A4864AAC36B8A35605835"/>
    <w:rsid w:val="00391D24"/>
  </w:style>
  <w:style w:type="paragraph" w:customStyle="1" w:styleId="8B00C1F68501438B82B124BF67CC632D">
    <w:name w:val="8B00C1F68501438B82B124BF67CC632D"/>
    <w:rsid w:val="00391D24"/>
  </w:style>
  <w:style w:type="paragraph" w:customStyle="1" w:styleId="C330C5CD8D624D65965583D0BFD2D533">
    <w:name w:val="C330C5CD8D624D65965583D0BFD2D533"/>
    <w:rsid w:val="00391D24"/>
  </w:style>
  <w:style w:type="paragraph" w:customStyle="1" w:styleId="21176E04775C4836912B8FFDA9CC04AA">
    <w:name w:val="21176E04775C4836912B8FFDA9CC04AA"/>
    <w:rsid w:val="00391D24"/>
  </w:style>
  <w:style w:type="paragraph" w:customStyle="1" w:styleId="657CC93CCA77437D900F7B08C75D6A46">
    <w:name w:val="657CC93CCA77437D900F7B08C75D6A46"/>
    <w:rsid w:val="00391D24"/>
  </w:style>
  <w:style w:type="paragraph" w:customStyle="1" w:styleId="16F88B4CD14049ABA83C2F2F8A6D9D6E">
    <w:name w:val="16F88B4CD14049ABA83C2F2F8A6D9D6E"/>
    <w:rsid w:val="00391D24"/>
  </w:style>
  <w:style w:type="paragraph" w:customStyle="1" w:styleId="33959FD124914BD6BEA6C43FF43EFACE">
    <w:name w:val="33959FD124914BD6BEA6C43FF43EFACE"/>
    <w:rsid w:val="00391D24"/>
  </w:style>
  <w:style w:type="paragraph" w:customStyle="1" w:styleId="4D79B9EF669549D0B8D430738FEE8887">
    <w:name w:val="4D79B9EF669549D0B8D430738FEE8887"/>
    <w:rsid w:val="00391D24"/>
  </w:style>
  <w:style w:type="paragraph" w:customStyle="1" w:styleId="9DC702853DE64BCFB19622BF6AD54736">
    <w:name w:val="9DC702853DE64BCFB19622BF6AD54736"/>
    <w:rsid w:val="00391D24"/>
  </w:style>
  <w:style w:type="paragraph" w:customStyle="1" w:styleId="8F67F9D6D08E40D89B6451012469163C">
    <w:name w:val="8F67F9D6D08E40D89B6451012469163C"/>
    <w:rsid w:val="00391D24"/>
  </w:style>
  <w:style w:type="paragraph" w:customStyle="1" w:styleId="4A38DE578D65470EB58A10808F83A2B3">
    <w:name w:val="4A38DE578D65470EB58A10808F83A2B3"/>
    <w:rsid w:val="00391D24"/>
  </w:style>
  <w:style w:type="paragraph" w:customStyle="1" w:styleId="2CC2D9D4DCF44ECA9E70D0697BC0546D">
    <w:name w:val="2CC2D9D4DCF44ECA9E70D0697BC0546D"/>
    <w:rsid w:val="00391D24"/>
  </w:style>
  <w:style w:type="paragraph" w:customStyle="1" w:styleId="6CED361D1B1E43C0A08C3B7FAF062FF6">
    <w:name w:val="6CED361D1B1E43C0A08C3B7FAF062FF6"/>
    <w:rsid w:val="00391D24"/>
  </w:style>
  <w:style w:type="paragraph" w:customStyle="1" w:styleId="018473F4958E4F3A91714572DE512855">
    <w:name w:val="018473F4958E4F3A91714572DE512855"/>
    <w:rsid w:val="00391D24"/>
  </w:style>
  <w:style w:type="paragraph" w:customStyle="1" w:styleId="5477630381734CA28A4B2DA0ED64150D">
    <w:name w:val="5477630381734CA28A4B2DA0ED64150D"/>
    <w:rsid w:val="00391D24"/>
  </w:style>
  <w:style w:type="paragraph" w:customStyle="1" w:styleId="E462609FA92F4C3F99BF19C5A75635BF">
    <w:name w:val="E462609FA92F4C3F99BF19C5A75635BF"/>
    <w:rsid w:val="00391D24"/>
  </w:style>
  <w:style w:type="paragraph" w:customStyle="1" w:styleId="57CBBA67C0A447ED93DB2420FAA3CE4F">
    <w:name w:val="57CBBA67C0A447ED93DB2420FAA3CE4F"/>
    <w:rsid w:val="00391D24"/>
  </w:style>
  <w:style w:type="paragraph" w:customStyle="1" w:styleId="8953B5D257A94866BF5DBB376416F781">
    <w:name w:val="8953B5D257A94866BF5DBB376416F781"/>
    <w:rsid w:val="00391D24"/>
  </w:style>
  <w:style w:type="paragraph" w:customStyle="1" w:styleId="2BD56ABAD7194EE2A0EC11AEF9D73F21">
    <w:name w:val="2BD56ABAD7194EE2A0EC11AEF9D73F21"/>
    <w:rsid w:val="00391D24"/>
  </w:style>
  <w:style w:type="paragraph" w:customStyle="1" w:styleId="F2A7EA14051B4809BBC2ED064CFC1366">
    <w:name w:val="F2A7EA14051B4809BBC2ED064CFC1366"/>
    <w:rsid w:val="00391D24"/>
  </w:style>
  <w:style w:type="paragraph" w:customStyle="1" w:styleId="95548D0241BC49B79C1438890E2F41A1">
    <w:name w:val="95548D0241BC49B79C1438890E2F41A1"/>
    <w:rsid w:val="00391D24"/>
  </w:style>
  <w:style w:type="paragraph" w:customStyle="1" w:styleId="82BA5DC083B54E4493233DEE2D4C2821">
    <w:name w:val="82BA5DC083B54E4493233DEE2D4C2821"/>
    <w:rsid w:val="00391D24"/>
  </w:style>
  <w:style w:type="paragraph" w:customStyle="1" w:styleId="18DDC94C1ED0444189A908642ED0E2E7">
    <w:name w:val="18DDC94C1ED0444189A908642ED0E2E7"/>
    <w:rsid w:val="00391D24"/>
  </w:style>
  <w:style w:type="paragraph" w:customStyle="1" w:styleId="B3757B0C43A9485181C68985212FF6A5">
    <w:name w:val="B3757B0C43A9485181C68985212FF6A5"/>
    <w:rsid w:val="00391D24"/>
  </w:style>
  <w:style w:type="paragraph" w:customStyle="1" w:styleId="D2FFB433EF834C5AA64339A1AC3E6D82">
    <w:name w:val="D2FFB433EF834C5AA64339A1AC3E6D82"/>
    <w:rsid w:val="00391D24"/>
  </w:style>
  <w:style w:type="paragraph" w:customStyle="1" w:styleId="110E2064E8A942A2878A0F969EC6BDC3">
    <w:name w:val="110E2064E8A942A2878A0F969EC6BDC3"/>
    <w:rsid w:val="00391D24"/>
  </w:style>
  <w:style w:type="paragraph" w:customStyle="1" w:styleId="5A65609D1F72428E955A1BB3EA866756">
    <w:name w:val="5A65609D1F72428E955A1BB3EA866756"/>
    <w:rsid w:val="00391D24"/>
  </w:style>
  <w:style w:type="paragraph" w:customStyle="1" w:styleId="BC51E4C9C0FF48A6BF9A4C5401E1BE7B">
    <w:name w:val="BC51E4C9C0FF48A6BF9A4C5401E1BE7B"/>
    <w:rsid w:val="00391D24"/>
  </w:style>
  <w:style w:type="paragraph" w:customStyle="1" w:styleId="E72250409DA240549E856735FE3B4136">
    <w:name w:val="E72250409DA240549E856735FE3B4136"/>
    <w:rsid w:val="00391D24"/>
  </w:style>
  <w:style w:type="paragraph" w:customStyle="1" w:styleId="8FE61C5EF949481C872E87486F892049">
    <w:name w:val="8FE61C5EF949481C872E87486F892049"/>
    <w:rsid w:val="00391D24"/>
  </w:style>
  <w:style w:type="paragraph" w:customStyle="1" w:styleId="5B6DE9F8A88845F2A4705EE09E7FDF17">
    <w:name w:val="5B6DE9F8A88845F2A4705EE09E7FDF17"/>
    <w:rsid w:val="00391D24"/>
  </w:style>
  <w:style w:type="paragraph" w:customStyle="1" w:styleId="847592D0321E4485AEF2DCAA1EE7F4AF">
    <w:name w:val="847592D0321E4485AEF2DCAA1EE7F4AF"/>
    <w:rsid w:val="00391D24"/>
  </w:style>
  <w:style w:type="paragraph" w:customStyle="1" w:styleId="A07E82350CF849058262EBDD8B05685E">
    <w:name w:val="A07E82350CF849058262EBDD8B05685E"/>
    <w:rsid w:val="000679DC"/>
  </w:style>
  <w:style w:type="paragraph" w:customStyle="1" w:styleId="6E52F56B75AD463D97E713B505E98B94">
    <w:name w:val="6E52F56B75AD463D97E713B505E98B94"/>
    <w:rsid w:val="000679DC"/>
  </w:style>
  <w:style w:type="paragraph" w:customStyle="1" w:styleId="CFD0C839BCBE44608DC2C12FCCDB7315">
    <w:name w:val="CFD0C839BCBE44608DC2C12FCCDB7315"/>
    <w:rsid w:val="000679DC"/>
  </w:style>
  <w:style w:type="paragraph" w:customStyle="1" w:styleId="53832D86D4AA464D814A9A3F3DC08E04">
    <w:name w:val="53832D86D4AA464D814A9A3F3DC08E04"/>
    <w:rsid w:val="000679DC"/>
  </w:style>
  <w:style w:type="paragraph" w:customStyle="1" w:styleId="D997516C5F324C14BCD021D0F68F40F2">
    <w:name w:val="D997516C5F324C14BCD021D0F68F40F2"/>
    <w:rsid w:val="000679DC"/>
  </w:style>
  <w:style w:type="paragraph" w:customStyle="1" w:styleId="943F63000DEA47FFAA74F0B4DEE9557B">
    <w:name w:val="943F63000DEA47FFAA74F0B4DEE9557B"/>
    <w:rsid w:val="000679DC"/>
  </w:style>
  <w:style w:type="paragraph" w:customStyle="1" w:styleId="BE7C4AFCEEE44EEE9FC609B248C73331">
    <w:name w:val="BE7C4AFCEEE44EEE9FC609B248C73331"/>
    <w:rsid w:val="000679DC"/>
  </w:style>
  <w:style w:type="paragraph" w:customStyle="1" w:styleId="3823625FBB6C4B4CAE38034B33570B30">
    <w:name w:val="3823625FBB6C4B4CAE38034B33570B30"/>
    <w:rsid w:val="000679DC"/>
  </w:style>
  <w:style w:type="paragraph" w:customStyle="1" w:styleId="A2EC8098AFC9438E84F5653CCA739F66">
    <w:name w:val="A2EC8098AFC9438E84F5653CCA739F66"/>
    <w:rsid w:val="000679DC"/>
  </w:style>
  <w:style w:type="paragraph" w:customStyle="1" w:styleId="572A9F4ED026465986E93194B12145D5">
    <w:name w:val="572A9F4ED026465986E93194B12145D5"/>
    <w:rsid w:val="000679DC"/>
  </w:style>
  <w:style w:type="paragraph" w:customStyle="1" w:styleId="55C1E0E54C5A4F458AF4CEB1482EC604">
    <w:name w:val="55C1E0E54C5A4F458AF4CEB1482EC604"/>
    <w:rsid w:val="000679DC"/>
  </w:style>
  <w:style w:type="paragraph" w:customStyle="1" w:styleId="85D18F58E9EF4EC8A663393832486AF1">
    <w:name w:val="85D18F58E9EF4EC8A663393832486AF1"/>
    <w:rsid w:val="000679DC"/>
  </w:style>
  <w:style w:type="paragraph" w:customStyle="1" w:styleId="2C19D2F63B4A4E369698F64C95701E05">
    <w:name w:val="2C19D2F63B4A4E369698F64C95701E05"/>
    <w:rsid w:val="000679DC"/>
  </w:style>
  <w:style w:type="paragraph" w:customStyle="1" w:styleId="037B07A6BBD2415C9F00B3857300B929">
    <w:name w:val="037B07A6BBD2415C9F00B3857300B929"/>
    <w:rsid w:val="000679DC"/>
  </w:style>
  <w:style w:type="paragraph" w:customStyle="1" w:styleId="0937020D32B44EA4A05F297AD2E2304A">
    <w:name w:val="0937020D32B44EA4A05F297AD2E2304A"/>
    <w:rsid w:val="000679DC"/>
  </w:style>
  <w:style w:type="paragraph" w:customStyle="1" w:styleId="BA19C27110D049C1AB158BF1A26C809E">
    <w:name w:val="BA19C27110D049C1AB158BF1A26C809E"/>
    <w:rsid w:val="000679DC"/>
  </w:style>
  <w:style w:type="paragraph" w:customStyle="1" w:styleId="B3408AB2F8014C7BB430F0DA7FFF872E">
    <w:name w:val="B3408AB2F8014C7BB430F0DA7FFF872E"/>
    <w:rsid w:val="000679DC"/>
  </w:style>
  <w:style w:type="paragraph" w:customStyle="1" w:styleId="14AF07C7DF604D1B8F132A0AF98813B3">
    <w:name w:val="14AF07C7DF604D1B8F132A0AF98813B3"/>
    <w:rsid w:val="000679DC"/>
  </w:style>
  <w:style w:type="paragraph" w:customStyle="1" w:styleId="612861D0B1A1444EAD74C2821CBB0BF5">
    <w:name w:val="612861D0B1A1444EAD74C2821CBB0BF5"/>
    <w:rsid w:val="000679DC"/>
  </w:style>
  <w:style w:type="paragraph" w:customStyle="1" w:styleId="4306D1031A9345658CB233ED8A133CE1">
    <w:name w:val="4306D1031A9345658CB233ED8A133CE1"/>
    <w:rsid w:val="000679D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-Design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84EFD15-6818-4AFF-9DD3-28DA05B26E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47</Words>
  <Characters>2191</Characters>
  <Application>Microsoft Office Word</Application>
  <DocSecurity>0</DocSecurity>
  <Lines>18</Lines>
  <Paragraphs>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Alfred Kärcher GmbH &amp; Co. KG</Company>
  <LinksUpToDate>false</LinksUpToDate>
  <CharactersWithSpaces>253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w14373</dc:creator>
  <cp:lastModifiedBy>aw18602</cp:lastModifiedBy>
  <cp:revision>2</cp:revision>
  <cp:lastPrinted>2017-05-09T06:42:00Z</cp:lastPrinted>
  <dcterms:created xsi:type="dcterms:W3CDTF">2020-01-28T13:00:00Z</dcterms:created>
  <dcterms:modified xsi:type="dcterms:W3CDTF">2020-01-28T1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PowerLiteLastOptimized">
    <vt:lpwstr>176725</vt:lpwstr>
  </property>
  <property fmtid="{D5CDD505-2E9C-101B-9397-08002B2CF9AE}" pid="3" name="NXPowerLiteSettings">
    <vt:lpwstr>F7000400038000</vt:lpwstr>
  </property>
  <property fmtid="{D5CDD505-2E9C-101B-9397-08002B2CF9AE}" pid="4" name="NXPowerLiteVersion">
    <vt:lpwstr>D6.0.4</vt:lpwstr>
  </property>
</Properties>
</file>